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ECBB5" w14:textId="77777777" w:rsidR="009428B2" w:rsidRPr="00974396" w:rsidRDefault="009428B2" w:rsidP="009428B2">
      <w:pPr>
        <w:pStyle w:val="Heading1"/>
        <w:rPr>
          <w:rFonts w:asciiTheme="majorHAnsi" w:hAnsiTheme="majorHAnsi" w:cstheme="majorHAnsi"/>
        </w:rPr>
      </w:pPr>
      <w:bookmarkStart w:id="0" w:name="_ka7vvtjm7u5k"/>
      <w:bookmarkEnd w:id="0"/>
      <w:r w:rsidRPr="00974396">
        <w:rPr>
          <w:rFonts w:asciiTheme="majorHAnsi" w:hAnsiTheme="majorHAnsi" w:cstheme="majorHAnsi"/>
        </w:rPr>
        <w:t xml:space="preserve">Third-Person Camera Control in Unity using </w:t>
      </w:r>
      <w:proofErr w:type="gramStart"/>
      <w:r w:rsidRPr="00974396">
        <w:rPr>
          <w:rFonts w:asciiTheme="majorHAnsi" w:hAnsiTheme="majorHAnsi" w:cstheme="majorHAnsi"/>
        </w:rPr>
        <w:t>C#</w:t>
      </w:r>
      <w:proofErr w:type="gramEnd"/>
    </w:p>
    <w:p w14:paraId="3552F5D3" w14:textId="77777777" w:rsidR="00C308E5" w:rsidRPr="000F529F" w:rsidRDefault="00000000" w:rsidP="00EA6E88">
      <w:pPr>
        <w:widowControl w:val="0"/>
        <w:shd w:val="clear" w:color="auto" w:fill="FFFFFF"/>
        <w:rPr>
          <w:rFonts w:cs="Calibri"/>
        </w:rPr>
      </w:pPr>
      <w:r>
        <w:rPr>
          <w:rFonts w:cs="Calibri"/>
        </w:rPr>
        <w:pict w14:anchorId="6C6B9A77">
          <v:rect id="_x0000_i1025" style="width:0;height:1.5pt" o:hralign="center" o:hrstd="t" o:hr="t" fillcolor="#a0a0a0" stroked="f"/>
        </w:pict>
      </w:r>
    </w:p>
    <w:p w14:paraId="4AAD6988" w14:textId="77777777" w:rsidR="00C308E5" w:rsidRPr="000F529F" w:rsidRDefault="00DE5C34" w:rsidP="00EA6E88">
      <w:pPr>
        <w:pStyle w:val="Title"/>
        <w:keepNext w:val="0"/>
        <w:keepLines w:val="0"/>
        <w:widowControl w:val="0"/>
        <w:shd w:val="clear" w:color="auto" w:fill="FFFFFF"/>
        <w:spacing w:before="0"/>
        <w:rPr>
          <w:rFonts w:cs="Calibri"/>
          <w:b w:val="0"/>
          <w:color w:val="676767"/>
          <w:sz w:val="20"/>
          <w:szCs w:val="20"/>
        </w:rPr>
      </w:pPr>
      <w:bookmarkStart w:id="1" w:name="_zhdzblev7v8f" w:colFirst="0" w:colLast="0"/>
      <w:bookmarkEnd w:id="1"/>
      <w:r w:rsidRPr="000F529F">
        <w:rPr>
          <w:rFonts w:cs="Calibri"/>
          <w:b w:val="0"/>
          <w:noProof/>
          <w:color w:val="676767"/>
          <w:sz w:val="20"/>
          <w:szCs w:val="20"/>
          <w:lang w:val="en-SG" w:eastAsia="en-SG"/>
        </w:rPr>
        <w:drawing>
          <wp:inline distT="114300" distB="114300" distL="114300" distR="114300" wp14:anchorId="7711C781" wp14:editId="001F9EDF">
            <wp:extent cx="5943600" cy="3962400"/>
            <wp:effectExtent l="0" t="0" r="0" b="0"/>
            <wp:docPr id="4" name="image6.jpg" descr="A Configurable Third-Person Camera in Unity"/>
            <wp:cNvGraphicFramePr/>
            <a:graphic xmlns:a="http://schemas.openxmlformats.org/drawingml/2006/main">
              <a:graphicData uri="http://schemas.openxmlformats.org/drawingml/2006/picture">
                <pic:pic xmlns:pic="http://schemas.openxmlformats.org/drawingml/2006/picture">
                  <pic:nvPicPr>
                    <pic:cNvPr id="0" name="image6.jpg" descr="A Configurable Third-Person Camera in Unity"/>
                    <pic:cNvPicPr preferRelativeResize="0"/>
                  </pic:nvPicPr>
                  <pic:blipFill>
                    <a:blip r:embed="rId8"/>
                    <a:srcRect/>
                    <a:stretch>
                      <a:fillRect/>
                    </a:stretch>
                  </pic:blipFill>
                  <pic:spPr>
                    <a:xfrm>
                      <a:off x="0" y="0"/>
                      <a:ext cx="5943600" cy="3962400"/>
                    </a:xfrm>
                    <a:prstGeom prst="rect">
                      <a:avLst/>
                    </a:prstGeom>
                    <a:ln/>
                  </pic:spPr>
                </pic:pic>
              </a:graphicData>
            </a:graphic>
          </wp:inline>
        </w:drawing>
      </w:r>
    </w:p>
    <w:p w14:paraId="79B663FD" w14:textId="11874932" w:rsidR="00C308E5" w:rsidRDefault="00C308E5" w:rsidP="00EA6E88">
      <w:pPr>
        <w:widowControl w:val="0"/>
        <w:shd w:val="clear" w:color="auto" w:fill="FFFFFF"/>
        <w:rPr>
          <w:rFonts w:cs="Calibri"/>
        </w:rPr>
      </w:pPr>
    </w:p>
    <w:p w14:paraId="06397F8B" w14:textId="4AE1EFC6" w:rsidR="00A51E15" w:rsidRPr="00E77864" w:rsidRDefault="00CE3EC7" w:rsidP="00A51E15">
      <w:pPr>
        <w:pStyle w:val="Subtitle"/>
        <w:spacing w:line="240" w:lineRule="auto"/>
        <w:rPr>
          <w:b/>
          <w:bCs/>
          <w:sz w:val="40"/>
          <w:szCs w:val="36"/>
        </w:rPr>
      </w:pPr>
      <w:r w:rsidRPr="00E77864">
        <w:rPr>
          <w:b/>
          <w:bCs/>
          <w:sz w:val="40"/>
          <w:szCs w:val="36"/>
        </w:rPr>
        <w:t>Solution</w:t>
      </w:r>
      <w:r w:rsidR="00545684">
        <w:rPr>
          <w:b/>
          <w:bCs/>
          <w:sz w:val="40"/>
          <w:szCs w:val="36"/>
        </w:rPr>
        <w:t>s</w:t>
      </w:r>
      <w:r w:rsidR="00E77864">
        <w:rPr>
          <w:b/>
          <w:bCs/>
          <w:sz w:val="40"/>
          <w:szCs w:val="36"/>
        </w:rPr>
        <w:t xml:space="preserve"> to</w:t>
      </w:r>
      <w:r w:rsidR="00545684">
        <w:rPr>
          <w:b/>
          <w:bCs/>
          <w:sz w:val="40"/>
          <w:szCs w:val="36"/>
        </w:rPr>
        <w:t xml:space="preserve"> Programming Assignments</w:t>
      </w:r>
    </w:p>
    <w:p w14:paraId="62D4C845" w14:textId="77777777" w:rsidR="00E77864" w:rsidRDefault="00E77864" w:rsidP="00A51E15">
      <w:pPr>
        <w:pStyle w:val="Subtitle"/>
        <w:spacing w:line="240" w:lineRule="auto"/>
        <w:rPr>
          <w:sz w:val="40"/>
          <w:szCs w:val="36"/>
        </w:rPr>
      </w:pPr>
    </w:p>
    <w:p w14:paraId="6526DC17" w14:textId="77777777" w:rsidR="00C308E5" w:rsidRPr="000F529F" w:rsidRDefault="00000000" w:rsidP="00EA6E88">
      <w:pPr>
        <w:widowControl w:val="0"/>
        <w:shd w:val="clear" w:color="auto" w:fill="FFFFFF"/>
        <w:rPr>
          <w:rFonts w:cs="Calibri"/>
        </w:rPr>
      </w:pPr>
      <w:r>
        <w:rPr>
          <w:rFonts w:cs="Calibri"/>
        </w:rPr>
        <w:pict w14:anchorId="581E7FFE">
          <v:rect id="_x0000_i1026" style="width:0;height:1.5pt" o:hralign="center" o:hrstd="t" o:hr="t" fillcolor="#a0a0a0" stroked="f"/>
        </w:pict>
      </w:r>
    </w:p>
    <w:p w14:paraId="1ED64FE0" w14:textId="77777777" w:rsidR="00C308E5" w:rsidRPr="000F529F" w:rsidRDefault="00DE5C34" w:rsidP="00EA6E88">
      <w:pPr>
        <w:pStyle w:val="Subtitle"/>
        <w:keepNext w:val="0"/>
        <w:keepLines w:val="0"/>
        <w:widowControl w:val="0"/>
        <w:shd w:val="clear" w:color="auto" w:fill="FFFFFF"/>
        <w:rPr>
          <w:rFonts w:cs="Calibri"/>
          <w:color w:val="404248"/>
          <w:sz w:val="24"/>
          <w:szCs w:val="24"/>
        </w:rPr>
      </w:pPr>
      <w:bookmarkStart w:id="2" w:name="_6gur5ayfzf1l" w:colFirst="0" w:colLast="0"/>
      <w:bookmarkEnd w:id="2"/>
      <w:r w:rsidRPr="000F529F">
        <w:rPr>
          <w:rFonts w:cs="Calibri"/>
          <w:sz w:val="36"/>
          <w:szCs w:val="36"/>
        </w:rPr>
        <w:t>Shamim Akhtar</w:t>
      </w:r>
    </w:p>
    <w:p w14:paraId="1EC2FEF9" w14:textId="77777777" w:rsidR="00C308E5" w:rsidRPr="000F529F" w:rsidRDefault="00DE5C34" w:rsidP="00EA6E88">
      <w:pPr>
        <w:shd w:val="clear" w:color="auto" w:fill="FFFFFF"/>
        <w:spacing w:after="600"/>
        <w:rPr>
          <w:rFonts w:cs="Calibri"/>
          <w:color w:val="404248"/>
          <w:szCs w:val="24"/>
        </w:rPr>
      </w:pPr>
      <w:r w:rsidRPr="000F529F">
        <w:rPr>
          <w:rFonts w:cs="Calibri"/>
        </w:rPr>
        <w:br w:type="page"/>
      </w:r>
    </w:p>
    <w:p w14:paraId="3E6287AB" w14:textId="6A2E9C10" w:rsidR="00672A15" w:rsidRPr="00D252A8" w:rsidRDefault="002D6393" w:rsidP="00672A15">
      <w:pPr>
        <w:pStyle w:val="Heading3"/>
        <w:rPr>
          <w:rFonts w:asciiTheme="majorHAnsi" w:hAnsiTheme="majorHAnsi" w:cstheme="majorHAnsi"/>
        </w:rPr>
      </w:pPr>
      <w:bookmarkStart w:id="3" w:name="_fqa1hrdtcd86" w:colFirst="0" w:colLast="0"/>
      <w:bookmarkEnd w:id="3"/>
      <w:r>
        <w:lastRenderedPageBreak/>
        <w:t>Programming Assignment 1</w:t>
      </w:r>
      <w:r w:rsidR="00672A15">
        <w:t xml:space="preserve"> - </w:t>
      </w:r>
      <w:r w:rsidR="00D252A8">
        <w:rPr>
          <w:rFonts w:asciiTheme="majorHAnsi" w:hAnsiTheme="majorHAnsi" w:cstheme="majorHAnsi"/>
        </w:rPr>
        <w:t>Implement Player Movement</w:t>
      </w:r>
    </w:p>
    <w:p w14:paraId="0CED5CF1" w14:textId="06B19C07" w:rsidR="002C4FBF" w:rsidRPr="00B24C77" w:rsidRDefault="00864DB3" w:rsidP="002C4FBF">
      <w:r>
        <w:t xml:space="preserve">In this programming assignment, </w:t>
      </w:r>
      <w:r w:rsidR="006F3C3A">
        <w:t>we</w:t>
      </w:r>
      <w:r>
        <w:t xml:space="preserve"> will implement the </w:t>
      </w:r>
      <w:proofErr w:type="spellStart"/>
      <w:r w:rsidR="002249CC">
        <w:rPr>
          <w:b/>
          <w:bCs/>
        </w:rPr>
        <w:t>PlayerMovement</w:t>
      </w:r>
      <w:proofErr w:type="spellEnd"/>
      <w:r>
        <w:t xml:space="preserve"> </w:t>
      </w:r>
      <w:r w:rsidR="002249CC">
        <w:t>script for our Player.</w:t>
      </w:r>
      <w:r>
        <w:t xml:space="preserve"> </w:t>
      </w:r>
    </w:p>
    <w:p w14:paraId="42647B07" w14:textId="61296895" w:rsidR="00EE5AB3" w:rsidRDefault="00D82CFE" w:rsidP="00805749">
      <w:r>
        <w:t xml:space="preserve">Double click and open the </w:t>
      </w:r>
      <w:proofErr w:type="spellStart"/>
      <w:r w:rsidRPr="00D82CFE">
        <w:rPr>
          <w:b/>
          <w:bCs/>
        </w:rPr>
        <w:t>PlayerMovement.cs</w:t>
      </w:r>
      <w:proofErr w:type="spellEnd"/>
      <w:r>
        <w:t xml:space="preserve"> file.</w:t>
      </w:r>
    </w:p>
    <w:p w14:paraId="0C9E0867" w14:textId="037B2EE0" w:rsidR="00D82CFE" w:rsidRDefault="00160DFB" w:rsidP="00805749">
      <w:r>
        <w:t>Add the following variables.</w:t>
      </w:r>
    </w:p>
    <w:p w14:paraId="4D2C5F24" w14:textId="77777777" w:rsidR="00160DFB" w:rsidRPr="00160DFB" w:rsidRDefault="00160DFB" w:rsidP="00160DF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commentRangeStart w:id="4"/>
      <w:r w:rsidRPr="00160DFB">
        <w:rPr>
          <w:rFonts w:ascii="Consolas" w:hAnsi="Consolas" w:cs="Consolas"/>
          <w:color w:val="000000"/>
          <w:sz w:val="22"/>
          <w:szCs w:val="22"/>
          <w:lang w:val="en-US"/>
        </w:rPr>
        <w:t>[</w:t>
      </w:r>
      <w:proofErr w:type="spellStart"/>
      <w:r w:rsidRPr="00160DFB">
        <w:rPr>
          <w:rFonts w:ascii="Consolas" w:hAnsi="Consolas" w:cs="Consolas"/>
          <w:color w:val="000000"/>
          <w:sz w:val="22"/>
          <w:szCs w:val="22"/>
          <w:lang w:val="en-US"/>
        </w:rPr>
        <w:t>HideInInspector</w:t>
      </w:r>
      <w:proofErr w:type="spellEnd"/>
      <w:r w:rsidRPr="00160DFB">
        <w:rPr>
          <w:rFonts w:ascii="Consolas" w:hAnsi="Consolas" w:cs="Consolas"/>
          <w:color w:val="000000"/>
          <w:sz w:val="22"/>
          <w:szCs w:val="22"/>
          <w:lang w:val="en-US"/>
        </w:rPr>
        <w:t>]</w:t>
      </w:r>
      <w:commentRangeEnd w:id="4"/>
      <w:r>
        <w:rPr>
          <w:rStyle w:val="CommentReference"/>
        </w:rPr>
        <w:commentReference w:id="4"/>
      </w:r>
    </w:p>
    <w:p w14:paraId="3A4AD8FF" w14:textId="77777777" w:rsidR="00160DFB" w:rsidRPr="00160DFB" w:rsidRDefault="00160DFB" w:rsidP="00160DF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60DFB">
        <w:rPr>
          <w:rFonts w:ascii="Consolas" w:hAnsi="Consolas" w:cs="Consolas"/>
          <w:color w:val="0000FF"/>
          <w:sz w:val="22"/>
          <w:szCs w:val="22"/>
          <w:lang w:val="en-US"/>
        </w:rPr>
        <w:t>public</w:t>
      </w:r>
      <w:r w:rsidRPr="00160DFB">
        <w:rPr>
          <w:rFonts w:ascii="Consolas" w:hAnsi="Consolas" w:cs="Consolas"/>
          <w:color w:val="000000"/>
          <w:sz w:val="22"/>
          <w:szCs w:val="22"/>
          <w:lang w:val="en-US"/>
        </w:rPr>
        <w:t xml:space="preserve"> </w:t>
      </w:r>
      <w:proofErr w:type="spellStart"/>
      <w:r w:rsidRPr="00160DFB">
        <w:rPr>
          <w:rFonts w:ascii="Consolas" w:hAnsi="Consolas" w:cs="Consolas"/>
          <w:color w:val="000000"/>
          <w:sz w:val="22"/>
          <w:szCs w:val="22"/>
          <w:lang w:val="en-US"/>
        </w:rPr>
        <w:t>CharacterController</w:t>
      </w:r>
      <w:proofErr w:type="spellEnd"/>
      <w:r w:rsidRPr="00160DFB">
        <w:rPr>
          <w:rFonts w:ascii="Consolas" w:hAnsi="Consolas" w:cs="Consolas"/>
          <w:color w:val="000000"/>
          <w:sz w:val="22"/>
          <w:szCs w:val="22"/>
          <w:lang w:val="en-US"/>
        </w:rPr>
        <w:t xml:space="preserve"> </w:t>
      </w:r>
      <w:proofErr w:type="spellStart"/>
      <w:proofErr w:type="gramStart"/>
      <w:r w:rsidRPr="00160DFB">
        <w:rPr>
          <w:rFonts w:ascii="Consolas" w:hAnsi="Consolas" w:cs="Consolas"/>
          <w:color w:val="000000"/>
          <w:sz w:val="22"/>
          <w:szCs w:val="22"/>
          <w:lang w:val="en-US"/>
        </w:rPr>
        <w:t>mCharacterController</w:t>
      </w:r>
      <w:proofErr w:type="spellEnd"/>
      <w:r w:rsidRPr="00160DFB">
        <w:rPr>
          <w:rFonts w:ascii="Consolas" w:hAnsi="Consolas" w:cs="Consolas"/>
          <w:color w:val="000000"/>
          <w:sz w:val="22"/>
          <w:szCs w:val="22"/>
          <w:lang w:val="en-US"/>
        </w:rPr>
        <w:t>;</w:t>
      </w:r>
      <w:proofErr w:type="gramEnd"/>
    </w:p>
    <w:p w14:paraId="64737E35" w14:textId="77777777" w:rsidR="00160DFB" w:rsidRPr="00160DFB" w:rsidRDefault="00160DFB" w:rsidP="00160DF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commentRangeStart w:id="5"/>
      <w:r w:rsidRPr="00160DFB">
        <w:rPr>
          <w:rFonts w:ascii="Consolas" w:hAnsi="Consolas" w:cs="Consolas"/>
          <w:color w:val="0000FF"/>
          <w:sz w:val="22"/>
          <w:szCs w:val="22"/>
          <w:lang w:val="en-US"/>
        </w:rPr>
        <w:t>public</w:t>
      </w:r>
      <w:r w:rsidRPr="00160DFB">
        <w:rPr>
          <w:rFonts w:ascii="Consolas" w:hAnsi="Consolas" w:cs="Consolas"/>
          <w:color w:val="000000"/>
          <w:sz w:val="22"/>
          <w:szCs w:val="22"/>
          <w:lang w:val="en-US"/>
        </w:rPr>
        <w:t xml:space="preserve"> Animator </w:t>
      </w:r>
      <w:proofErr w:type="spellStart"/>
      <w:r w:rsidRPr="00160DFB">
        <w:rPr>
          <w:rFonts w:ascii="Consolas" w:hAnsi="Consolas" w:cs="Consolas"/>
          <w:color w:val="000000"/>
          <w:sz w:val="22"/>
          <w:szCs w:val="22"/>
          <w:lang w:val="en-US"/>
        </w:rPr>
        <w:t>mAnimator</w:t>
      </w:r>
      <w:proofErr w:type="spellEnd"/>
      <w:r w:rsidRPr="00160DFB">
        <w:rPr>
          <w:rFonts w:ascii="Consolas" w:hAnsi="Consolas" w:cs="Consolas"/>
          <w:color w:val="000000"/>
          <w:sz w:val="22"/>
          <w:szCs w:val="22"/>
          <w:lang w:val="en-US"/>
        </w:rPr>
        <w:t>;</w:t>
      </w:r>
      <w:commentRangeEnd w:id="5"/>
      <w:r w:rsidR="00280CE7">
        <w:rPr>
          <w:rStyle w:val="CommentReference"/>
        </w:rPr>
        <w:commentReference w:id="5"/>
      </w:r>
    </w:p>
    <w:p w14:paraId="3DBDB3B6" w14:textId="77777777" w:rsidR="00160DFB" w:rsidRPr="00160DFB" w:rsidRDefault="00160DFB" w:rsidP="00160DF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31A41BA5" w14:textId="77777777" w:rsidR="00160DFB" w:rsidRPr="00160DFB" w:rsidRDefault="00160DFB" w:rsidP="00160DF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60DFB">
        <w:rPr>
          <w:rFonts w:ascii="Consolas" w:hAnsi="Consolas" w:cs="Consolas"/>
          <w:color w:val="0000FF"/>
          <w:sz w:val="22"/>
          <w:szCs w:val="22"/>
          <w:lang w:val="en-US"/>
        </w:rPr>
        <w:t>public</w:t>
      </w:r>
      <w:r w:rsidRPr="00160DFB">
        <w:rPr>
          <w:rFonts w:ascii="Consolas" w:hAnsi="Consolas" w:cs="Consolas"/>
          <w:color w:val="000000"/>
          <w:sz w:val="22"/>
          <w:szCs w:val="22"/>
          <w:lang w:val="en-US"/>
        </w:rPr>
        <w:t xml:space="preserve"> </w:t>
      </w:r>
      <w:r w:rsidRPr="00160DFB">
        <w:rPr>
          <w:rFonts w:ascii="Consolas" w:hAnsi="Consolas" w:cs="Consolas"/>
          <w:color w:val="0000FF"/>
          <w:sz w:val="22"/>
          <w:szCs w:val="22"/>
          <w:lang w:val="en-US"/>
        </w:rPr>
        <w:t>float</w:t>
      </w:r>
      <w:r w:rsidRPr="00160DFB">
        <w:rPr>
          <w:rFonts w:ascii="Consolas" w:hAnsi="Consolas" w:cs="Consolas"/>
          <w:color w:val="000000"/>
          <w:sz w:val="22"/>
          <w:szCs w:val="22"/>
          <w:lang w:val="en-US"/>
        </w:rPr>
        <w:t xml:space="preserve"> </w:t>
      </w:r>
      <w:proofErr w:type="spellStart"/>
      <w:r w:rsidRPr="00160DFB">
        <w:rPr>
          <w:rFonts w:ascii="Consolas" w:hAnsi="Consolas" w:cs="Consolas"/>
          <w:color w:val="000000"/>
          <w:sz w:val="22"/>
          <w:szCs w:val="22"/>
          <w:lang w:val="en-US"/>
        </w:rPr>
        <w:t>mWalkSpeed</w:t>
      </w:r>
      <w:proofErr w:type="spellEnd"/>
      <w:r w:rsidRPr="00160DFB">
        <w:rPr>
          <w:rFonts w:ascii="Consolas" w:hAnsi="Consolas" w:cs="Consolas"/>
          <w:color w:val="000000"/>
          <w:sz w:val="22"/>
          <w:szCs w:val="22"/>
          <w:lang w:val="en-US"/>
        </w:rPr>
        <w:t xml:space="preserve"> = 1.</w:t>
      </w:r>
      <w:proofErr w:type="gramStart"/>
      <w:r w:rsidRPr="00160DFB">
        <w:rPr>
          <w:rFonts w:ascii="Consolas" w:hAnsi="Consolas" w:cs="Consolas"/>
          <w:color w:val="000000"/>
          <w:sz w:val="22"/>
          <w:szCs w:val="22"/>
          <w:lang w:val="en-US"/>
        </w:rPr>
        <w:t>0f;</w:t>
      </w:r>
      <w:proofErr w:type="gramEnd"/>
    </w:p>
    <w:p w14:paraId="7FC54A33" w14:textId="77777777" w:rsidR="00160DFB" w:rsidRPr="00160DFB" w:rsidRDefault="00160DFB" w:rsidP="00160DF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60DFB">
        <w:rPr>
          <w:rFonts w:ascii="Consolas" w:hAnsi="Consolas" w:cs="Consolas"/>
          <w:color w:val="0000FF"/>
          <w:sz w:val="22"/>
          <w:szCs w:val="22"/>
          <w:lang w:val="en-US"/>
        </w:rPr>
        <w:t>public</w:t>
      </w:r>
      <w:r w:rsidRPr="00160DFB">
        <w:rPr>
          <w:rFonts w:ascii="Consolas" w:hAnsi="Consolas" w:cs="Consolas"/>
          <w:color w:val="000000"/>
          <w:sz w:val="22"/>
          <w:szCs w:val="22"/>
          <w:lang w:val="en-US"/>
        </w:rPr>
        <w:t xml:space="preserve"> </w:t>
      </w:r>
      <w:r w:rsidRPr="00160DFB">
        <w:rPr>
          <w:rFonts w:ascii="Consolas" w:hAnsi="Consolas" w:cs="Consolas"/>
          <w:color w:val="0000FF"/>
          <w:sz w:val="22"/>
          <w:szCs w:val="22"/>
          <w:lang w:val="en-US"/>
        </w:rPr>
        <w:t>float</w:t>
      </w:r>
      <w:r w:rsidRPr="00160DFB">
        <w:rPr>
          <w:rFonts w:ascii="Consolas" w:hAnsi="Consolas" w:cs="Consolas"/>
          <w:color w:val="000000"/>
          <w:sz w:val="22"/>
          <w:szCs w:val="22"/>
          <w:lang w:val="en-US"/>
        </w:rPr>
        <w:t xml:space="preserve"> </w:t>
      </w:r>
      <w:proofErr w:type="spellStart"/>
      <w:r w:rsidRPr="00160DFB">
        <w:rPr>
          <w:rFonts w:ascii="Consolas" w:hAnsi="Consolas" w:cs="Consolas"/>
          <w:color w:val="000000"/>
          <w:sz w:val="22"/>
          <w:szCs w:val="22"/>
          <w:lang w:val="en-US"/>
        </w:rPr>
        <w:t>mRotationSpeed</w:t>
      </w:r>
      <w:proofErr w:type="spellEnd"/>
      <w:r w:rsidRPr="00160DFB">
        <w:rPr>
          <w:rFonts w:ascii="Consolas" w:hAnsi="Consolas" w:cs="Consolas"/>
          <w:color w:val="000000"/>
          <w:sz w:val="22"/>
          <w:szCs w:val="22"/>
          <w:lang w:val="en-US"/>
        </w:rPr>
        <w:t xml:space="preserve"> = 50.</w:t>
      </w:r>
      <w:proofErr w:type="gramStart"/>
      <w:r w:rsidRPr="00160DFB">
        <w:rPr>
          <w:rFonts w:ascii="Consolas" w:hAnsi="Consolas" w:cs="Consolas"/>
          <w:color w:val="000000"/>
          <w:sz w:val="22"/>
          <w:szCs w:val="22"/>
          <w:lang w:val="en-US"/>
        </w:rPr>
        <w:t>0f;</w:t>
      </w:r>
      <w:proofErr w:type="gramEnd"/>
    </w:p>
    <w:p w14:paraId="27C2008C" w14:textId="7F96BFA7" w:rsidR="00160DFB" w:rsidRDefault="00160DFB" w:rsidP="00805749"/>
    <w:p w14:paraId="55437496" w14:textId="5795299B" w:rsidR="00473D1C" w:rsidRDefault="00C76179" w:rsidP="00C9320E">
      <w:r>
        <w:t>In the Start method</w:t>
      </w:r>
      <w:r w:rsidR="00C9320E">
        <w:t>,</w:t>
      </w:r>
      <w:r>
        <w:t xml:space="preserve"> we </w:t>
      </w:r>
      <w:r w:rsidR="00C9320E">
        <w:t xml:space="preserve">cache the </w:t>
      </w:r>
      <w:proofErr w:type="spellStart"/>
      <w:r w:rsidR="00C9320E" w:rsidRPr="00C76179">
        <w:rPr>
          <w:rFonts w:ascii="Consolas" w:hAnsi="Consolas" w:cs="Consolas"/>
          <w:color w:val="000000"/>
          <w:sz w:val="22"/>
          <w:szCs w:val="22"/>
          <w:lang w:val="en-US"/>
        </w:rPr>
        <w:t>CharacterControlle</w:t>
      </w:r>
      <w:r w:rsidR="00C9320E">
        <w:rPr>
          <w:rFonts w:ascii="Consolas" w:hAnsi="Consolas" w:cs="Consolas"/>
          <w:color w:val="000000"/>
          <w:sz w:val="22"/>
          <w:szCs w:val="22"/>
          <w:lang w:val="en-US"/>
        </w:rPr>
        <w:t>r</w:t>
      </w:r>
      <w:proofErr w:type="spellEnd"/>
      <w:r w:rsidR="00C9320E">
        <w:rPr>
          <w:rFonts w:ascii="Consolas" w:hAnsi="Consolas" w:cs="Consolas"/>
          <w:color w:val="000000"/>
          <w:sz w:val="22"/>
          <w:szCs w:val="22"/>
          <w:lang w:val="en-US"/>
        </w:rPr>
        <w:t xml:space="preserve"> </w:t>
      </w:r>
      <w:r w:rsidR="00C9320E" w:rsidRPr="00423C41">
        <w:t>component in the</w:t>
      </w:r>
      <w:r w:rsidR="00423C41">
        <w:rPr>
          <w:rFonts w:ascii="Consolas" w:hAnsi="Consolas" w:cs="Consolas"/>
          <w:color w:val="000000"/>
          <w:sz w:val="22"/>
          <w:szCs w:val="22"/>
          <w:lang w:val="en-US"/>
        </w:rPr>
        <w:t xml:space="preserve"> </w:t>
      </w:r>
      <w:proofErr w:type="spellStart"/>
      <w:r w:rsidR="00423C41" w:rsidRPr="00C76179">
        <w:rPr>
          <w:rFonts w:ascii="Consolas" w:hAnsi="Consolas" w:cs="Consolas"/>
          <w:color w:val="000000"/>
          <w:sz w:val="22"/>
          <w:szCs w:val="22"/>
          <w:lang w:val="en-US"/>
        </w:rPr>
        <w:t>mCharacterController</w:t>
      </w:r>
      <w:proofErr w:type="spellEnd"/>
      <w:r w:rsidR="00423C41">
        <w:rPr>
          <w:rFonts w:ascii="Consolas" w:hAnsi="Consolas" w:cs="Consolas"/>
          <w:color w:val="000000"/>
          <w:sz w:val="22"/>
          <w:szCs w:val="22"/>
          <w:lang w:val="en-US"/>
        </w:rPr>
        <w:t xml:space="preserve"> </w:t>
      </w:r>
      <w:r w:rsidR="00423C41" w:rsidRPr="00423C41">
        <w:t>variable</w:t>
      </w:r>
      <w:r w:rsidR="00423C41">
        <w:rPr>
          <w:rFonts w:ascii="Consolas" w:hAnsi="Consolas" w:cs="Consolas"/>
          <w:color w:val="000000"/>
          <w:sz w:val="22"/>
          <w:szCs w:val="22"/>
          <w:lang w:val="en-US"/>
        </w:rPr>
        <w:t>.</w:t>
      </w:r>
    </w:p>
    <w:p w14:paraId="56EE2446" w14:textId="77777777" w:rsidR="00C76179" w:rsidRPr="00C76179" w:rsidRDefault="00C76179" w:rsidP="00C7617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76179">
        <w:rPr>
          <w:rFonts w:ascii="Consolas" w:hAnsi="Consolas" w:cs="Consolas"/>
          <w:color w:val="0000FF"/>
          <w:sz w:val="22"/>
          <w:szCs w:val="22"/>
          <w:lang w:val="en-US"/>
        </w:rPr>
        <w:t>void</w:t>
      </w:r>
      <w:r w:rsidRPr="00C76179">
        <w:rPr>
          <w:rFonts w:ascii="Consolas" w:hAnsi="Consolas" w:cs="Consolas"/>
          <w:color w:val="000000"/>
          <w:sz w:val="22"/>
          <w:szCs w:val="22"/>
          <w:lang w:val="en-US"/>
        </w:rPr>
        <w:t xml:space="preserve"> </w:t>
      </w:r>
      <w:proofErr w:type="gramStart"/>
      <w:r w:rsidRPr="00C76179">
        <w:rPr>
          <w:rFonts w:ascii="Consolas" w:hAnsi="Consolas" w:cs="Consolas"/>
          <w:color w:val="0000FF"/>
          <w:sz w:val="22"/>
          <w:szCs w:val="22"/>
          <w:lang w:val="en-US"/>
        </w:rPr>
        <w:t>Start</w:t>
      </w:r>
      <w:r w:rsidRPr="00C76179">
        <w:rPr>
          <w:rFonts w:ascii="Consolas" w:hAnsi="Consolas" w:cs="Consolas"/>
          <w:color w:val="000000"/>
          <w:sz w:val="22"/>
          <w:szCs w:val="22"/>
          <w:lang w:val="en-US"/>
        </w:rPr>
        <w:t>(</w:t>
      </w:r>
      <w:proofErr w:type="gramEnd"/>
      <w:r w:rsidRPr="00C76179">
        <w:rPr>
          <w:rFonts w:ascii="Consolas" w:hAnsi="Consolas" w:cs="Consolas"/>
          <w:color w:val="000000"/>
          <w:sz w:val="22"/>
          <w:szCs w:val="22"/>
          <w:lang w:val="en-US"/>
        </w:rPr>
        <w:t>)</w:t>
      </w:r>
    </w:p>
    <w:p w14:paraId="08F27E4E" w14:textId="77777777" w:rsidR="00C76179" w:rsidRPr="00C76179" w:rsidRDefault="00C76179" w:rsidP="00C7617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76179">
        <w:rPr>
          <w:rFonts w:ascii="Consolas" w:hAnsi="Consolas" w:cs="Consolas"/>
          <w:color w:val="000000"/>
          <w:sz w:val="22"/>
          <w:szCs w:val="22"/>
          <w:lang w:val="en-US"/>
        </w:rPr>
        <w:t>{</w:t>
      </w:r>
    </w:p>
    <w:p w14:paraId="59E426E3" w14:textId="77777777" w:rsidR="00C76179" w:rsidRPr="00C76179" w:rsidRDefault="00C76179" w:rsidP="00C7617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76179">
        <w:rPr>
          <w:rFonts w:ascii="Consolas" w:hAnsi="Consolas" w:cs="Consolas"/>
          <w:color w:val="000000"/>
          <w:sz w:val="22"/>
          <w:szCs w:val="22"/>
          <w:lang w:val="en-US"/>
        </w:rPr>
        <w:t xml:space="preserve">    </w:t>
      </w:r>
      <w:proofErr w:type="spellStart"/>
      <w:r w:rsidRPr="00C76179">
        <w:rPr>
          <w:rFonts w:ascii="Consolas" w:hAnsi="Consolas" w:cs="Consolas"/>
          <w:color w:val="000000"/>
          <w:sz w:val="22"/>
          <w:szCs w:val="22"/>
          <w:lang w:val="en-US"/>
        </w:rPr>
        <w:t>mCharacterController</w:t>
      </w:r>
      <w:proofErr w:type="spellEnd"/>
      <w:r w:rsidRPr="00C76179">
        <w:rPr>
          <w:rFonts w:ascii="Consolas" w:hAnsi="Consolas" w:cs="Consolas"/>
          <w:color w:val="000000"/>
          <w:sz w:val="22"/>
          <w:szCs w:val="22"/>
          <w:lang w:val="en-US"/>
        </w:rPr>
        <w:t xml:space="preserve"> = </w:t>
      </w:r>
      <w:proofErr w:type="spellStart"/>
      <w:r w:rsidRPr="00C76179">
        <w:rPr>
          <w:rFonts w:ascii="Consolas" w:hAnsi="Consolas" w:cs="Consolas"/>
          <w:color w:val="000000"/>
          <w:sz w:val="22"/>
          <w:szCs w:val="22"/>
          <w:lang w:val="en-US"/>
        </w:rPr>
        <w:t>GetComponent</w:t>
      </w:r>
      <w:proofErr w:type="spellEnd"/>
      <w:r w:rsidRPr="00C76179">
        <w:rPr>
          <w:rFonts w:ascii="Consolas" w:hAnsi="Consolas" w:cs="Consolas"/>
          <w:color w:val="000000"/>
          <w:sz w:val="22"/>
          <w:szCs w:val="22"/>
          <w:lang w:val="en-US"/>
        </w:rPr>
        <w:t>&lt;</w:t>
      </w:r>
      <w:proofErr w:type="spellStart"/>
      <w:r w:rsidRPr="00C76179">
        <w:rPr>
          <w:rFonts w:ascii="Consolas" w:hAnsi="Consolas" w:cs="Consolas"/>
          <w:color w:val="000000"/>
          <w:sz w:val="22"/>
          <w:szCs w:val="22"/>
          <w:lang w:val="en-US"/>
        </w:rPr>
        <w:t>CharacterController</w:t>
      </w:r>
      <w:proofErr w:type="spellEnd"/>
      <w:proofErr w:type="gramStart"/>
      <w:r w:rsidRPr="00C76179">
        <w:rPr>
          <w:rFonts w:ascii="Consolas" w:hAnsi="Consolas" w:cs="Consolas"/>
          <w:color w:val="000000"/>
          <w:sz w:val="22"/>
          <w:szCs w:val="22"/>
          <w:lang w:val="en-US"/>
        </w:rPr>
        <w:t>&gt;(</w:t>
      </w:r>
      <w:proofErr w:type="gramEnd"/>
      <w:r w:rsidRPr="00C76179">
        <w:rPr>
          <w:rFonts w:ascii="Consolas" w:hAnsi="Consolas" w:cs="Consolas"/>
          <w:color w:val="000000"/>
          <w:sz w:val="22"/>
          <w:szCs w:val="22"/>
          <w:lang w:val="en-US"/>
        </w:rPr>
        <w:t>);</w:t>
      </w:r>
    </w:p>
    <w:p w14:paraId="2C07D901" w14:textId="71663551" w:rsidR="00C76179" w:rsidRDefault="00C76179" w:rsidP="00C76179">
      <w:pPr>
        <w:shd w:val="clear" w:color="auto" w:fill="F2F2F2" w:themeFill="background1" w:themeFillShade="F2"/>
        <w:rPr>
          <w:rFonts w:ascii="Consolas" w:hAnsi="Consolas" w:cs="Consolas"/>
          <w:color w:val="000000"/>
          <w:sz w:val="22"/>
          <w:szCs w:val="22"/>
          <w:lang w:val="en-US"/>
        </w:rPr>
      </w:pPr>
      <w:r w:rsidRPr="00C76179">
        <w:rPr>
          <w:rFonts w:ascii="Consolas" w:hAnsi="Consolas" w:cs="Consolas"/>
          <w:color w:val="000000"/>
          <w:sz w:val="22"/>
          <w:szCs w:val="22"/>
          <w:lang w:val="en-US"/>
        </w:rPr>
        <w:t>}</w:t>
      </w:r>
    </w:p>
    <w:p w14:paraId="79185C9C" w14:textId="2527AE0D" w:rsidR="00423C41" w:rsidRDefault="00423C41" w:rsidP="00423C41"/>
    <w:p w14:paraId="7E4CE21D" w14:textId="77777777" w:rsidR="00305C7A" w:rsidRDefault="00305C7A" w:rsidP="00423C41"/>
    <w:p w14:paraId="5940C739" w14:textId="77777777" w:rsidR="00305C7A" w:rsidRDefault="00305C7A">
      <w:pPr>
        <w:spacing w:before="200" w:line="300" w:lineRule="auto"/>
        <w:contextualSpacing w:val="0"/>
      </w:pPr>
      <w:r>
        <w:br w:type="page"/>
      </w:r>
    </w:p>
    <w:p w14:paraId="7082FFE2" w14:textId="7E568BDE" w:rsidR="00E2480F" w:rsidRDefault="00E2480F" w:rsidP="00423C41">
      <w:r>
        <w:lastRenderedPageBreak/>
        <w:t>Implement the Update method to handle inputs and apply the movement to the Player.</w:t>
      </w:r>
    </w:p>
    <w:p w14:paraId="001F0E87"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FF"/>
          <w:sz w:val="22"/>
          <w:szCs w:val="22"/>
          <w:lang w:val="en-US"/>
        </w:rPr>
        <w:t>void</w:t>
      </w:r>
      <w:r w:rsidRPr="00E2480F">
        <w:rPr>
          <w:rFonts w:ascii="Consolas" w:hAnsi="Consolas" w:cs="Consolas"/>
          <w:color w:val="000000"/>
          <w:sz w:val="22"/>
          <w:szCs w:val="22"/>
          <w:lang w:val="en-US"/>
        </w:rPr>
        <w:t xml:space="preserve"> </w:t>
      </w:r>
      <w:proofErr w:type="gramStart"/>
      <w:r w:rsidRPr="00E2480F">
        <w:rPr>
          <w:rFonts w:ascii="Consolas" w:hAnsi="Consolas" w:cs="Consolas"/>
          <w:color w:val="0000FF"/>
          <w:sz w:val="22"/>
          <w:szCs w:val="22"/>
          <w:lang w:val="en-US"/>
        </w:rPr>
        <w:t>Update</w:t>
      </w:r>
      <w:r w:rsidRPr="00E2480F">
        <w:rPr>
          <w:rFonts w:ascii="Consolas" w:hAnsi="Consolas" w:cs="Consolas"/>
          <w:color w:val="000000"/>
          <w:sz w:val="22"/>
          <w:szCs w:val="22"/>
          <w:lang w:val="en-US"/>
        </w:rPr>
        <w:t>(</w:t>
      </w:r>
      <w:proofErr w:type="gramEnd"/>
      <w:r w:rsidRPr="00E2480F">
        <w:rPr>
          <w:rFonts w:ascii="Consolas" w:hAnsi="Consolas" w:cs="Consolas"/>
          <w:color w:val="000000"/>
          <w:sz w:val="22"/>
          <w:szCs w:val="22"/>
          <w:lang w:val="en-US"/>
        </w:rPr>
        <w:t>)</w:t>
      </w:r>
    </w:p>
    <w:p w14:paraId="427CFEF9"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w:t>
      </w:r>
    </w:p>
    <w:p w14:paraId="504E7D8F"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Start w:id="6"/>
      <w:r w:rsidRPr="00E2480F">
        <w:rPr>
          <w:rFonts w:ascii="Consolas" w:hAnsi="Consolas" w:cs="Consolas"/>
          <w:color w:val="0000FF"/>
          <w:sz w:val="22"/>
          <w:szCs w:val="22"/>
          <w:lang w:val="en-US"/>
        </w:rPr>
        <w:t>float</w:t>
      </w:r>
      <w:r w:rsidRPr="00E2480F">
        <w:rPr>
          <w:rFonts w:ascii="Consolas" w:hAnsi="Consolas" w:cs="Consolas"/>
          <w:color w:val="000000"/>
          <w:sz w:val="22"/>
          <w:szCs w:val="22"/>
          <w:lang w:val="en-US"/>
        </w:rPr>
        <w:t xml:space="preserve"> </w:t>
      </w:r>
      <w:proofErr w:type="spellStart"/>
      <w:r w:rsidRPr="00E2480F">
        <w:rPr>
          <w:rFonts w:ascii="Consolas" w:hAnsi="Consolas" w:cs="Consolas"/>
          <w:color w:val="000000"/>
          <w:sz w:val="22"/>
          <w:szCs w:val="22"/>
          <w:lang w:val="en-US"/>
        </w:rPr>
        <w:t>hInput</w:t>
      </w:r>
      <w:proofErr w:type="spellEnd"/>
      <w:r w:rsidRPr="00E2480F">
        <w:rPr>
          <w:rFonts w:ascii="Consolas" w:hAnsi="Consolas" w:cs="Consolas"/>
          <w:color w:val="000000"/>
          <w:sz w:val="22"/>
          <w:szCs w:val="22"/>
          <w:lang w:val="en-US"/>
        </w:rPr>
        <w:t xml:space="preserve"> = </w:t>
      </w:r>
      <w:proofErr w:type="spellStart"/>
      <w:r w:rsidRPr="00E2480F">
        <w:rPr>
          <w:rFonts w:ascii="Consolas" w:hAnsi="Consolas" w:cs="Consolas"/>
          <w:color w:val="000000"/>
          <w:sz w:val="22"/>
          <w:szCs w:val="22"/>
          <w:lang w:val="en-US"/>
        </w:rPr>
        <w:t>Input.GetAxis</w:t>
      </w:r>
      <w:proofErr w:type="spellEnd"/>
      <w:r w:rsidRPr="00E2480F">
        <w:rPr>
          <w:rFonts w:ascii="Consolas" w:hAnsi="Consolas" w:cs="Consolas"/>
          <w:color w:val="000000"/>
          <w:sz w:val="22"/>
          <w:szCs w:val="22"/>
          <w:lang w:val="en-US"/>
        </w:rPr>
        <w:t>(</w:t>
      </w:r>
      <w:r w:rsidRPr="00E2480F">
        <w:rPr>
          <w:rFonts w:ascii="Consolas" w:hAnsi="Consolas" w:cs="Consolas"/>
          <w:color w:val="A31515"/>
          <w:sz w:val="22"/>
          <w:szCs w:val="22"/>
          <w:lang w:val="en-US"/>
        </w:rPr>
        <w:t>"Horizontal"</w:t>
      </w:r>
      <w:proofErr w:type="gramStart"/>
      <w:r w:rsidRPr="00E2480F">
        <w:rPr>
          <w:rFonts w:ascii="Consolas" w:hAnsi="Consolas" w:cs="Consolas"/>
          <w:color w:val="000000"/>
          <w:sz w:val="22"/>
          <w:szCs w:val="22"/>
          <w:lang w:val="en-US"/>
        </w:rPr>
        <w:t>);</w:t>
      </w:r>
      <w:proofErr w:type="gramEnd"/>
    </w:p>
    <w:p w14:paraId="6E33BCC6"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r w:rsidRPr="00E2480F">
        <w:rPr>
          <w:rFonts w:ascii="Consolas" w:hAnsi="Consolas" w:cs="Consolas"/>
          <w:color w:val="0000FF"/>
          <w:sz w:val="22"/>
          <w:szCs w:val="22"/>
          <w:lang w:val="en-US"/>
        </w:rPr>
        <w:t>float</w:t>
      </w:r>
      <w:r w:rsidRPr="00E2480F">
        <w:rPr>
          <w:rFonts w:ascii="Consolas" w:hAnsi="Consolas" w:cs="Consolas"/>
          <w:color w:val="000000"/>
          <w:sz w:val="22"/>
          <w:szCs w:val="22"/>
          <w:lang w:val="en-US"/>
        </w:rPr>
        <w:t xml:space="preserve"> </w:t>
      </w:r>
      <w:proofErr w:type="spellStart"/>
      <w:r w:rsidRPr="00E2480F">
        <w:rPr>
          <w:rFonts w:ascii="Consolas" w:hAnsi="Consolas" w:cs="Consolas"/>
          <w:color w:val="000000"/>
          <w:sz w:val="22"/>
          <w:szCs w:val="22"/>
          <w:lang w:val="en-US"/>
        </w:rPr>
        <w:t>vInput</w:t>
      </w:r>
      <w:proofErr w:type="spellEnd"/>
      <w:r w:rsidRPr="00E2480F">
        <w:rPr>
          <w:rFonts w:ascii="Consolas" w:hAnsi="Consolas" w:cs="Consolas"/>
          <w:color w:val="000000"/>
          <w:sz w:val="22"/>
          <w:szCs w:val="22"/>
          <w:lang w:val="en-US"/>
        </w:rPr>
        <w:t xml:space="preserve"> = </w:t>
      </w:r>
      <w:proofErr w:type="spellStart"/>
      <w:r w:rsidRPr="00E2480F">
        <w:rPr>
          <w:rFonts w:ascii="Consolas" w:hAnsi="Consolas" w:cs="Consolas"/>
          <w:color w:val="000000"/>
          <w:sz w:val="22"/>
          <w:szCs w:val="22"/>
          <w:lang w:val="en-US"/>
        </w:rPr>
        <w:t>Input.GetAxis</w:t>
      </w:r>
      <w:proofErr w:type="spellEnd"/>
      <w:r w:rsidRPr="00E2480F">
        <w:rPr>
          <w:rFonts w:ascii="Consolas" w:hAnsi="Consolas" w:cs="Consolas"/>
          <w:color w:val="000000"/>
          <w:sz w:val="22"/>
          <w:szCs w:val="22"/>
          <w:lang w:val="en-US"/>
        </w:rPr>
        <w:t>(</w:t>
      </w:r>
      <w:r w:rsidRPr="00E2480F">
        <w:rPr>
          <w:rFonts w:ascii="Consolas" w:hAnsi="Consolas" w:cs="Consolas"/>
          <w:color w:val="A31515"/>
          <w:sz w:val="22"/>
          <w:szCs w:val="22"/>
          <w:lang w:val="en-US"/>
        </w:rPr>
        <w:t>"Vertical"</w:t>
      </w:r>
      <w:r w:rsidRPr="00E2480F">
        <w:rPr>
          <w:rFonts w:ascii="Consolas" w:hAnsi="Consolas" w:cs="Consolas"/>
          <w:color w:val="000000"/>
          <w:sz w:val="22"/>
          <w:szCs w:val="22"/>
          <w:lang w:val="en-US"/>
        </w:rPr>
        <w:t>);</w:t>
      </w:r>
      <w:commentRangeEnd w:id="6"/>
      <w:r w:rsidR="007B7E2B">
        <w:rPr>
          <w:rStyle w:val="CommentReference"/>
        </w:rPr>
        <w:commentReference w:id="6"/>
      </w:r>
    </w:p>
    <w:p w14:paraId="51DDF25D"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AA7AC22" w14:textId="626D52C7" w:rsid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r w:rsidRPr="00E2480F">
        <w:rPr>
          <w:rFonts w:ascii="Consolas" w:hAnsi="Consolas" w:cs="Consolas"/>
          <w:color w:val="0000FF"/>
          <w:sz w:val="22"/>
          <w:szCs w:val="22"/>
          <w:lang w:val="en-US"/>
        </w:rPr>
        <w:t>float</w:t>
      </w:r>
      <w:r w:rsidRPr="00E2480F">
        <w:rPr>
          <w:rFonts w:ascii="Consolas" w:hAnsi="Consolas" w:cs="Consolas"/>
          <w:color w:val="000000"/>
          <w:sz w:val="22"/>
          <w:szCs w:val="22"/>
          <w:lang w:val="en-US"/>
        </w:rPr>
        <w:t xml:space="preserve"> speed = </w:t>
      </w:r>
      <w:proofErr w:type="spellStart"/>
      <w:proofErr w:type="gramStart"/>
      <w:r w:rsidRPr="00E2480F">
        <w:rPr>
          <w:rFonts w:ascii="Consolas" w:hAnsi="Consolas" w:cs="Consolas"/>
          <w:color w:val="000000"/>
          <w:sz w:val="22"/>
          <w:szCs w:val="22"/>
          <w:lang w:val="en-US"/>
        </w:rPr>
        <w:t>mWalkSpeed</w:t>
      </w:r>
      <w:proofErr w:type="spellEnd"/>
      <w:r w:rsidRPr="00E2480F">
        <w:rPr>
          <w:rFonts w:ascii="Consolas" w:hAnsi="Consolas" w:cs="Consolas"/>
          <w:color w:val="000000"/>
          <w:sz w:val="22"/>
          <w:szCs w:val="22"/>
          <w:lang w:val="en-US"/>
        </w:rPr>
        <w:t>;</w:t>
      </w:r>
      <w:proofErr w:type="gramEnd"/>
    </w:p>
    <w:p w14:paraId="170D941B" w14:textId="77777777" w:rsidR="008C79E4" w:rsidRPr="00E2480F" w:rsidRDefault="008C79E4"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1D835FBB"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Start w:id="7"/>
      <w:r w:rsidRPr="00E2480F">
        <w:rPr>
          <w:rFonts w:ascii="Consolas" w:hAnsi="Consolas" w:cs="Consolas"/>
          <w:color w:val="0000FF"/>
          <w:sz w:val="22"/>
          <w:szCs w:val="22"/>
          <w:lang w:val="en-US"/>
        </w:rPr>
        <w:t>if</w:t>
      </w:r>
      <w:r w:rsidRPr="00E2480F">
        <w:rPr>
          <w:rFonts w:ascii="Consolas" w:hAnsi="Consolas" w:cs="Consolas"/>
          <w:color w:val="000000"/>
          <w:sz w:val="22"/>
          <w:szCs w:val="22"/>
          <w:lang w:val="en-US"/>
        </w:rPr>
        <w:t xml:space="preserve"> (</w:t>
      </w:r>
      <w:proofErr w:type="spellStart"/>
      <w:r w:rsidRPr="00E2480F">
        <w:rPr>
          <w:rFonts w:ascii="Consolas" w:hAnsi="Consolas" w:cs="Consolas"/>
          <w:color w:val="000000"/>
          <w:sz w:val="22"/>
          <w:szCs w:val="22"/>
          <w:lang w:val="en-US"/>
        </w:rPr>
        <w:t>Input.GetKey</w:t>
      </w:r>
      <w:proofErr w:type="spellEnd"/>
      <w:r w:rsidRPr="00E2480F">
        <w:rPr>
          <w:rFonts w:ascii="Consolas" w:hAnsi="Consolas" w:cs="Consolas"/>
          <w:color w:val="000000"/>
          <w:sz w:val="22"/>
          <w:szCs w:val="22"/>
          <w:lang w:val="en-US"/>
        </w:rPr>
        <w:t>(</w:t>
      </w:r>
      <w:proofErr w:type="spellStart"/>
      <w:r w:rsidRPr="00E2480F">
        <w:rPr>
          <w:rFonts w:ascii="Consolas" w:hAnsi="Consolas" w:cs="Consolas"/>
          <w:color w:val="000000"/>
          <w:sz w:val="22"/>
          <w:szCs w:val="22"/>
          <w:lang w:val="en-US"/>
        </w:rPr>
        <w:t>KeyCode.LeftShift</w:t>
      </w:r>
      <w:proofErr w:type="spellEnd"/>
      <w:r w:rsidRPr="00E2480F">
        <w:rPr>
          <w:rFonts w:ascii="Consolas" w:hAnsi="Consolas" w:cs="Consolas"/>
          <w:color w:val="000000"/>
          <w:sz w:val="22"/>
          <w:szCs w:val="22"/>
          <w:lang w:val="en-US"/>
        </w:rPr>
        <w:t>))</w:t>
      </w:r>
    </w:p>
    <w:p w14:paraId="53FC586E"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p>
    <w:p w14:paraId="12D96974"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speed = </w:t>
      </w:r>
      <w:proofErr w:type="spellStart"/>
      <w:r w:rsidRPr="00E2480F">
        <w:rPr>
          <w:rFonts w:ascii="Consolas" w:hAnsi="Consolas" w:cs="Consolas"/>
          <w:color w:val="000000"/>
          <w:sz w:val="22"/>
          <w:szCs w:val="22"/>
          <w:lang w:val="en-US"/>
        </w:rPr>
        <w:t>mWalkSpeed</w:t>
      </w:r>
      <w:proofErr w:type="spellEnd"/>
      <w:r w:rsidRPr="00E2480F">
        <w:rPr>
          <w:rFonts w:ascii="Consolas" w:hAnsi="Consolas" w:cs="Consolas"/>
          <w:color w:val="000000"/>
          <w:sz w:val="22"/>
          <w:szCs w:val="22"/>
          <w:lang w:val="en-US"/>
        </w:rPr>
        <w:t xml:space="preserve"> * 2.</w:t>
      </w:r>
      <w:proofErr w:type="gramStart"/>
      <w:r w:rsidRPr="00E2480F">
        <w:rPr>
          <w:rFonts w:ascii="Consolas" w:hAnsi="Consolas" w:cs="Consolas"/>
          <w:color w:val="000000"/>
          <w:sz w:val="22"/>
          <w:szCs w:val="22"/>
          <w:lang w:val="en-US"/>
        </w:rPr>
        <w:t>0f;</w:t>
      </w:r>
      <w:proofErr w:type="gramEnd"/>
    </w:p>
    <w:p w14:paraId="11549D7D" w14:textId="6B2338E9" w:rsid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End w:id="7"/>
      <w:r w:rsidR="002E5C90">
        <w:rPr>
          <w:rStyle w:val="CommentReference"/>
        </w:rPr>
        <w:commentReference w:id="7"/>
      </w:r>
    </w:p>
    <w:p w14:paraId="414B29D2" w14:textId="77777777" w:rsidR="004D4B3E" w:rsidRPr="00E2480F" w:rsidRDefault="004D4B3E"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62A836C" w14:textId="1A61A2DC" w:rsid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Start w:id="8"/>
      <w:r w:rsidRPr="00E2480F">
        <w:rPr>
          <w:rFonts w:ascii="Consolas" w:hAnsi="Consolas" w:cs="Consolas"/>
          <w:color w:val="0000FF"/>
          <w:sz w:val="22"/>
          <w:szCs w:val="22"/>
          <w:lang w:val="en-US"/>
        </w:rPr>
        <w:t>if</w:t>
      </w:r>
      <w:r w:rsidRPr="00E2480F">
        <w:rPr>
          <w:rFonts w:ascii="Consolas" w:hAnsi="Consolas" w:cs="Consolas"/>
          <w:color w:val="000000"/>
          <w:sz w:val="22"/>
          <w:szCs w:val="22"/>
          <w:lang w:val="en-US"/>
        </w:rPr>
        <w:t xml:space="preserve"> (</w:t>
      </w:r>
      <w:proofErr w:type="spellStart"/>
      <w:r w:rsidRPr="00E2480F">
        <w:rPr>
          <w:rFonts w:ascii="Consolas" w:hAnsi="Consolas" w:cs="Consolas"/>
          <w:color w:val="000000"/>
          <w:sz w:val="22"/>
          <w:szCs w:val="22"/>
          <w:lang w:val="en-US"/>
        </w:rPr>
        <w:t>mAnimator</w:t>
      </w:r>
      <w:proofErr w:type="spellEnd"/>
      <w:r w:rsidRPr="00E2480F">
        <w:rPr>
          <w:rFonts w:ascii="Consolas" w:hAnsi="Consolas" w:cs="Consolas"/>
          <w:color w:val="000000"/>
          <w:sz w:val="22"/>
          <w:szCs w:val="22"/>
          <w:lang w:val="en-US"/>
        </w:rPr>
        <w:t xml:space="preserve"> == </w:t>
      </w:r>
      <w:r w:rsidRPr="00E2480F">
        <w:rPr>
          <w:rFonts w:ascii="Consolas" w:hAnsi="Consolas" w:cs="Consolas"/>
          <w:color w:val="0000FF"/>
          <w:sz w:val="22"/>
          <w:szCs w:val="22"/>
          <w:lang w:val="en-US"/>
        </w:rPr>
        <w:t>null</w:t>
      </w:r>
      <w:r w:rsidRPr="00E2480F">
        <w:rPr>
          <w:rFonts w:ascii="Consolas" w:hAnsi="Consolas" w:cs="Consolas"/>
          <w:color w:val="000000"/>
          <w:sz w:val="22"/>
          <w:szCs w:val="22"/>
          <w:lang w:val="en-US"/>
        </w:rPr>
        <w:t xml:space="preserve">) </w:t>
      </w:r>
      <w:r w:rsidRPr="00E2480F">
        <w:rPr>
          <w:rFonts w:ascii="Consolas" w:hAnsi="Consolas" w:cs="Consolas"/>
          <w:color w:val="0000FF"/>
          <w:sz w:val="22"/>
          <w:szCs w:val="22"/>
          <w:lang w:val="en-US"/>
        </w:rPr>
        <w:t>return</w:t>
      </w:r>
      <w:r w:rsidRPr="00E2480F">
        <w:rPr>
          <w:rFonts w:ascii="Consolas" w:hAnsi="Consolas" w:cs="Consolas"/>
          <w:color w:val="000000"/>
          <w:sz w:val="22"/>
          <w:szCs w:val="22"/>
          <w:lang w:val="en-US"/>
        </w:rPr>
        <w:t>;</w:t>
      </w:r>
      <w:commentRangeEnd w:id="8"/>
      <w:r w:rsidR="009577AF">
        <w:rPr>
          <w:rStyle w:val="CommentReference"/>
        </w:rPr>
        <w:commentReference w:id="8"/>
      </w:r>
    </w:p>
    <w:p w14:paraId="2EB18B2B" w14:textId="77777777" w:rsidR="00A812A9" w:rsidRPr="00E2480F" w:rsidRDefault="00A812A9"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DE6FD52" w14:textId="4346614E" w:rsidR="0066363D" w:rsidRPr="00E2480F" w:rsidRDefault="00E2480F"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Start w:id="9"/>
      <w:proofErr w:type="spellStart"/>
      <w:proofErr w:type="gramStart"/>
      <w:r w:rsidRPr="00E2480F">
        <w:rPr>
          <w:rFonts w:ascii="Consolas" w:hAnsi="Consolas" w:cs="Consolas"/>
          <w:color w:val="000000"/>
          <w:sz w:val="22"/>
          <w:szCs w:val="22"/>
          <w:lang w:val="en-US"/>
        </w:rPr>
        <w:t>transform.Rotate</w:t>
      </w:r>
      <w:proofErr w:type="spellEnd"/>
      <w:proofErr w:type="gramEnd"/>
      <w:r w:rsidRPr="00E2480F">
        <w:rPr>
          <w:rFonts w:ascii="Consolas" w:hAnsi="Consolas" w:cs="Consolas"/>
          <w:color w:val="000000"/>
          <w:sz w:val="22"/>
          <w:szCs w:val="22"/>
          <w:lang w:val="en-US"/>
        </w:rPr>
        <w:t xml:space="preserve">(0.0f, </w:t>
      </w:r>
      <w:proofErr w:type="spellStart"/>
      <w:r w:rsidRPr="00E2480F">
        <w:rPr>
          <w:rFonts w:ascii="Consolas" w:hAnsi="Consolas" w:cs="Consolas"/>
          <w:color w:val="000000"/>
          <w:sz w:val="22"/>
          <w:szCs w:val="22"/>
          <w:lang w:val="en-US"/>
        </w:rPr>
        <w:t>hInput</w:t>
      </w:r>
      <w:proofErr w:type="spellEnd"/>
      <w:r w:rsidRPr="00E2480F">
        <w:rPr>
          <w:rFonts w:ascii="Consolas" w:hAnsi="Consolas" w:cs="Consolas"/>
          <w:color w:val="000000"/>
          <w:sz w:val="22"/>
          <w:szCs w:val="22"/>
          <w:lang w:val="en-US"/>
        </w:rPr>
        <w:t xml:space="preserve"> * </w:t>
      </w:r>
      <w:proofErr w:type="spellStart"/>
      <w:r w:rsidRPr="00E2480F">
        <w:rPr>
          <w:rFonts w:ascii="Consolas" w:hAnsi="Consolas" w:cs="Consolas"/>
          <w:color w:val="000000"/>
          <w:sz w:val="22"/>
          <w:szCs w:val="22"/>
          <w:lang w:val="en-US"/>
        </w:rPr>
        <w:t>mRotationSpeed</w:t>
      </w:r>
      <w:proofErr w:type="spellEnd"/>
      <w:r w:rsidRPr="00E2480F">
        <w:rPr>
          <w:rFonts w:ascii="Consolas" w:hAnsi="Consolas" w:cs="Consolas"/>
          <w:color w:val="000000"/>
          <w:sz w:val="22"/>
          <w:szCs w:val="22"/>
          <w:lang w:val="en-US"/>
        </w:rPr>
        <w:t xml:space="preserve"> * </w:t>
      </w:r>
      <w:proofErr w:type="spellStart"/>
      <w:r w:rsidRPr="00E2480F">
        <w:rPr>
          <w:rFonts w:ascii="Consolas" w:hAnsi="Consolas" w:cs="Consolas"/>
          <w:color w:val="000000"/>
          <w:sz w:val="22"/>
          <w:szCs w:val="22"/>
          <w:lang w:val="en-US"/>
        </w:rPr>
        <w:t>Time.deltaTime</w:t>
      </w:r>
      <w:proofErr w:type="spellEnd"/>
      <w:r w:rsidRPr="00E2480F">
        <w:rPr>
          <w:rFonts w:ascii="Consolas" w:hAnsi="Consolas" w:cs="Consolas"/>
          <w:color w:val="000000"/>
          <w:sz w:val="22"/>
          <w:szCs w:val="22"/>
          <w:lang w:val="en-US"/>
        </w:rPr>
        <w:t>, 0.0f);</w:t>
      </w:r>
      <w:commentRangeEnd w:id="9"/>
      <w:r w:rsidR="00B24E4E">
        <w:rPr>
          <w:rStyle w:val="CommentReference"/>
        </w:rPr>
        <w:commentReference w:id="9"/>
      </w:r>
    </w:p>
    <w:p w14:paraId="31910DE7" w14:textId="77777777" w:rsidR="0066363D" w:rsidRPr="00E2480F" w:rsidRDefault="0066363D"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6751F6A4" w14:textId="77777777" w:rsidR="004D4B3E" w:rsidRDefault="0066363D"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Start w:id="10"/>
      <w:r w:rsidRPr="00E2480F">
        <w:rPr>
          <w:rFonts w:ascii="Consolas" w:hAnsi="Consolas" w:cs="Consolas"/>
          <w:color w:val="000000"/>
          <w:sz w:val="22"/>
          <w:szCs w:val="22"/>
          <w:lang w:val="en-US"/>
        </w:rPr>
        <w:t xml:space="preserve">Vector3 forward = </w:t>
      </w:r>
    </w:p>
    <w:p w14:paraId="24CF2BF7" w14:textId="63AB5D43" w:rsidR="0066363D" w:rsidRPr="00E2480F" w:rsidRDefault="004D4B3E"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Pr>
          <w:rFonts w:ascii="Consolas" w:hAnsi="Consolas" w:cs="Consolas"/>
          <w:color w:val="000000"/>
          <w:sz w:val="22"/>
          <w:szCs w:val="22"/>
          <w:lang w:val="en-US"/>
        </w:rPr>
        <w:t xml:space="preserve">        </w:t>
      </w:r>
      <w:proofErr w:type="spellStart"/>
      <w:proofErr w:type="gramStart"/>
      <w:r w:rsidR="0066363D" w:rsidRPr="00E2480F">
        <w:rPr>
          <w:rFonts w:ascii="Consolas" w:hAnsi="Consolas" w:cs="Consolas"/>
          <w:color w:val="000000"/>
          <w:sz w:val="22"/>
          <w:szCs w:val="22"/>
          <w:lang w:val="en-US"/>
        </w:rPr>
        <w:t>transform.TransformDirection</w:t>
      </w:r>
      <w:proofErr w:type="spellEnd"/>
      <w:proofErr w:type="gramEnd"/>
      <w:r w:rsidR="0066363D" w:rsidRPr="00E2480F">
        <w:rPr>
          <w:rFonts w:ascii="Consolas" w:hAnsi="Consolas" w:cs="Consolas"/>
          <w:color w:val="000000"/>
          <w:sz w:val="22"/>
          <w:szCs w:val="22"/>
          <w:lang w:val="en-US"/>
        </w:rPr>
        <w:t>(Vector3.forward).normalized;</w:t>
      </w:r>
      <w:commentRangeEnd w:id="10"/>
      <w:r w:rsidR="0028799C">
        <w:rPr>
          <w:rStyle w:val="CommentReference"/>
        </w:rPr>
        <w:commentReference w:id="10"/>
      </w:r>
    </w:p>
    <w:p w14:paraId="2F67F845" w14:textId="190127E2" w:rsidR="00E2480F" w:rsidRDefault="0066363D"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proofErr w:type="spellStart"/>
      <w:proofErr w:type="gramStart"/>
      <w:r w:rsidRPr="00E2480F">
        <w:rPr>
          <w:rFonts w:ascii="Consolas" w:hAnsi="Consolas" w:cs="Consolas"/>
          <w:color w:val="000000"/>
          <w:sz w:val="22"/>
          <w:szCs w:val="22"/>
          <w:lang w:val="en-US"/>
        </w:rPr>
        <w:t>forward.y</w:t>
      </w:r>
      <w:proofErr w:type="spellEnd"/>
      <w:proofErr w:type="gramEnd"/>
      <w:r w:rsidRPr="00E2480F">
        <w:rPr>
          <w:rFonts w:ascii="Consolas" w:hAnsi="Consolas" w:cs="Consolas"/>
          <w:color w:val="000000"/>
          <w:sz w:val="22"/>
          <w:szCs w:val="22"/>
          <w:lang w:val="en-US"/>
        </w:rPr>
        <w:t xml:space="preserve"> = 0.0f;</w:t>
      </w:r>
    </w:p>
    <w:p w14:paraId="6122B269" w14:textId="77777777" w:rsidR="0066363D" w:rsidRPr="00E2480F" w:rsidRDefault="0066363D"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2AC2A43" w14:textId="7EF7944A" w:rsidR="0066363D" w:rsidRDefault="00E2480F"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Start w:id="11"/>
      <w:proofErr w:type="spellStart"/>
      <w:r w:rsidRPr="00E2480F">
        <w:rPr>
          <w:rFonts w:ascii="Consolas" w:hAnsi="Consolas" w:cs="Consolas"/>
          <w:color w:val="000000"/>
          <w:sz w:val="22"/>
          <w:szCs w:val="22"/>
          <w:lang w:val="en-US"/>
        </w:rPr>
        <w:t>mCharacterController.Move</w:t>
      </w:r>
      <w:proofErr w:type="spellEnd"/>
      <w:r w:rsidRPr="00E2480F">
        <w:rPr>
          <w:rFonts w:ascii="Consolas" w:hAnsi="Consolas" w:cs="Consolas"/>
          <w:color w:val="000000"/>
          <w:sz w:val="22"/>
          <w:szCs w:val="22"/>
          <w:lang w:val="en-US"/>
        </w:rPr>
        <w:t xml:space="preserve">(forward * </w:t>
      </w:r>
      <w:proofErr w:type="spellStart"/>
      <w:r w:rsidRPr="00E2480F">
        <w:rPr>
          <w:rFonts w:ascii="Consolas" w:hAnsi="Consolas" w:cs="Consolas"/>
          <w:color w:val="000000"/>
          <w:sz w:val="22"/>
          <w:szCs w:val="22"/>
          <w:lang w:val="en-US"/>
        </w:rPr>
        <w:t>vInput</w:t>
      </w:r>
      <w:proofErr w:type="spellEnd"/>
      <w:r w:rsidRPr="00E2480F">
        <w:rPr>
          <w:rFonts w:ascii="Consolas" w:hAnsi="Consolas" w:cs="Consolas"/>
          <w:color w:val="000000"/>
          <w:sz w:val="22"/>
          <w:szCs w:val="22"/>
          <w:lang w:val="en-US"/>
        </w:rPr>
        <w:t xml:space="preserve"> * speed * </w:t>
      </w:r>
      <w:proofErr w:type="spellStart"/>
      <w:r w:rsidRPr="00E2480F">
        <w:rPr>
          <w:rFonts w:ascii="Consolas" w:hAnsi="Consolas" w:cs="Consolas"/>
          <w:color w:val="000000"/>
          <w:sz w:val="22"/>
          <w:szCs w:val="22"/>
          <w:lang w:val="en-US"/>
        </w:rPr>
        <w:t>Time.deltaTime</w:t>
      </w:r>
      <w:proofErr w:type="spellEnd"/>
      <w:r w:rsidRPr="00E2480F">
        <w:rPr>
          <w:rFonts w:ascii="Consolas" w:hAnsi="Consolas" w:cs="Consolas"/>
          <w:color w:val="000000"/>
          <w:sz w:val="22"/>
          <w:szCs w:val="22"/>
          <w:lang w:val="en-US"/>
        </w:rPr>
        <w:t>);</w:t>
      </w:r>
      <w:commentRangeEnd w:id="11"/>
      <w:r w:rsidR="00D519B2">
        <w:rPr>
          <w:rStyle w:val="CommentReference"/>
        </w:rPr>
        <w:commentReference w:id="11"/>
      </w:r>
    </w:p>
    <w:p w14:paraId="7B00DBD5" w14:textId="6AFE6B72" w:rsidR="008C79E4" w:rsidRDefault="008C79E4"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3D6CD200" w14:textId="77777777" w:rsidR="008C79E4" w:rsidRPr="00E2480F" w:rsidRDefault="008C79E4" w:rsidP="0066363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6496778"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commentRangeStart w:id="12"/>
      <w:proofErr w:type="spellStart"/>
      <w:r w:rsidRPr="00E2480F">
        <w:rPr>
          <w:rFonts w:ascii="Consolas" w:hAnsi="Consolas" w:cs="Consolas"/>
          <w:color w:val="000000"/>
          <w:sz w:val="22"/>
          <w:szCs w:val="22"/>
          <w:lang w:val="en-US"/>
        </w:rPr>
        <w:t>mAnimator.SetFloat</w:t>
      </w:r>
      <w:proofErr w:type="spellEnd"/>
      <w:r w:rsidRPr="00E2480F">
        <w:rPr>
          <w:rFonts w:ascii="Consolas" w:hAnsi="Consolas" w:cs="Consolas"/>
          <w:color w:val="000000"/>
          <w:sz w:val="22"/>
          <w:szCs w:val="22"/>
          <w:lang w:val="en-US"/>
        </w:rPr>
        <w:t>(</w:t>
      </w:r>
      <w:r w:rsidRPr="00E2480F">
        <w:rPr>
          <w:rFonts w:ascii="Consolas" w:hAnsi="Consolas" w:cs="Consolas"/>
          <w:color w:val="A31515"/>
          <w:sz w:val="22"/>
          <w:szCs w:val="22"/>
          <w:lang w:val="en-US"/>
        </w:rPr>
        <w:t>"</w:t>
      </w:r>
      <w:proofErr w:type="spellStart"/>
      <w:r w:rsidRPr="00E2480F">
        <w:rPr>
          <w:rFonts w:ascii="Consolas" w:hAnsi="Consolas" w:cs="Consolas"/>
          <w:color w:val="A31515"/>
          <w:sz w:val="22"/>
          <w:szCs w:val="22"/>
          <w:lang w:val="en-US"/>
        </w:rPr>
        <w:t>PosX</w:t>
      </w:r>
      <w:proofErr w:type="spellEnd"/>
      <w:r w:rsidRPr="00E2480F">
        <w:rPr>
          <w:rFonts w:ascii="Consolas" w:hAnsi="Consolas" w:cs="Consolas"/>
          <w:color w:val="A31515"/>
          <w:sz w:val="22"/>
          <w:szCs w:val="22"/>
          <w:lang w:val="en-US"/>
        </w:rPr>
        <w:t>"</w:t>
      </w:r>
      <w:r w:rsidRPr="00E2480F">
        <w:rPr>
          <w:rFonts w:ascii="Consolas" w:hAnsi="Consolas" w:cs="Consolas"/>
          <w:color w:val="000000"/>
          <w:sz w:val="22"/>
          <w:szCs w:val="22"/>
          <w:lang w:val="en-US"/>
        </w:rPr>
        <w:t>, 0</w:t>
      </w:r>
      <w:proofErr w:type="gramStart"/>
      <w:r w:rsidRPr="00E2480F">
        <w:rPr>
          <w:rFonts w:ascii="Consolas" w:hAnsi="Consolas" w:cs="Consolas"/>
          <w:color w:val="000000"/>
          <w:sz w:val="22"/>
          <w:szCs w:val="22"/>
          <w:lang w:val="en-US"/>
        </w:rPr>
        <w:t>);</w:t>
      </w:r>
      <w:proofErr w:type="gramEnd"/>
    </w:p>
    <w:p w14:paraId="09134EAC"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 xml:space="preserve">    </w:t>
      </w:r>
      <w:proofErr w:type="spellStart"/>
      <w:r w:rsidRPr="00E2480F">
        <w:rPr>
          <w:rFonts w:ascii="Consolas" w:hAnsi="Consolas" w:cs="Consolas"/>
          <w:color w:val="000000"/>
          <w:sz w:val="22"/>
          <w:szCs w:val="22"/>
          <w:lang w:val="en-US"/>
        </w:rPr>
        <w:t>mAnimator.SetFloat</w:t>
      </w:r>
      <w:proofErr w:type="spellEnd"/>
      <w:r w:rsidRPr="00E2480F">
        <w:rPr>
          <w:rFonts w:ascii="Consolas" w:hAnsi="Consolas" w:cs="Consolas"/>
          <w:color w:val="000000"/>
          <w:sz w:val="22"/>
          <w:szCs w:val="22"/>
          <w:lang w:val="en-US"/>
        </w:rPr>
        <w:t>(</w:t>
      </w:r>
      <w:r w:rsidRPr="00E2480F">
        <w:rPr>
          <w:rFonts w:ascii="Consolas" w:hAnsi="Consolas" w:cs="Consolas"/>
          <w:color w:val="A31515"/>
          <w:sz w:val="22"/>
          <w:szCs w:val="22"/>
          <w:lang w:val="en-US"/>
        </w:rPr>
        <w:t>"</w:t>
      </w:r>
      <w:proofErr w:type="spellStart"/>
      <w:r w:rsidRPr="00E2480F">
        <w:rPr>
          <w:rFonts w:ascii="Consolas" w:hAnsi="Consolas" w:cs="Consolas"/>
          <w:color w:val="A31515"/>
          <w:sz w:val="22"/>
          <w:szCs w:val="22"/>
          <w:lang w:val="en-US"/>
        </w:rPr>
        <w:t>PosZ</w:t>
      </w:r>
      <w:proofErr w:type="spellEnd"/>
      <w:r w:rsidRPr="00E2480F">
        <w:rPr>
          <w:rFonts w:ascii="Consolas" w:hAnsi="Consolas" w:cs="Consolas"/>
          <w:color w:val="A31515"/>
          <w:sz w:val="22"/>
          <w:szCs w:val="22"/>
          <w:lang w:val="en-US"/>
        </w:rPr>
        <w:t>"</w:t>
      </w:r>
      <w:r w:rsidRPr="00E2480F">
        <w:rPr>
          <w:rFonts w:ascii="Consolas" w:hAnsi="Consolas" w:cs="Consolas"/>
          <w:color w:val="000000"/>
          <w:sz w:val="22"/>
          <w:szCs w:val="22"/>
          <w:lang w:val="en-US"/>
        </w:rPr>
        <w:t xml:space="preserve">, </w:t>
      </w:r>
      <w:proofErr w:type="spellStart"/>
      <w:r w:rsidRPr="00E2480F">
        <w:rPr>
          <w:rFonts w:ascii="Consolas" w:hAnsi="Consolas" w:cs="Consolas"/>
          <w:color w:val="000000"/>
          <w:sz w:val="22"/>
          <w:szCs w:val="22"/>
          <w:lang w:val="en-US"/>
        </w:rPr>
        <w:t>vInput</w:t>
      </w:r>
      <w:proofErr w:type="spellEnd"/>
      <w:r w:rsidRPr="00E2480F">
        <w:rPr>
          <w:rFonts w:ascii="Consolas" w:hAnsi="Consolas" w:cs="Consolas"/>
          <w:color w:val="000000"/>
          <w:sz w:val="22"/>
          <w:szCs w:val="22"/>
          <w:lang w:val="en-US"/>
        </w:rPr>
        <w:t xml:space="preserve"> * speed / 2.0f * </w:t>
      </w:r>
      <w:proofErr w:type="spellStart"/>
      <w:r w:rsidRPr="00E2480F">
        <w:rPr>
          <w:rFonts w:ascii="Consolas" w:hAnsi="Consolas" w:cs="Consolas"/>
          <w:color w:val="000000"/>
          <w:sz w:val="22"/>
          <w:szCs w:val="22"/>
          <w:lang w:val="en-US"/>
        </w:rPr>
        <w:t>mWalkSpeed</w:t>
      </w:r>
      <w:proofErr w:type="spellEnd"/>
      <w:r w:rsidRPr="00E2480F">
        <w:rPr>
          <w:rFonts w:ascii="Consolas" w:hAnsi="Consolas" w:cs="Consolas"/>
          <w:color w:val="000000"/>
          <w:sz w:val="22"/>
          <w:szCs w:val="22"/>
          <w:lang w:val="en-US"/>
        </w:rPr>
        <w:t>);</w:t>
      </w:r>
      <w:commentRangeEnd w:id="12"/>
      <w:r w:rsidR="001238CE">
        <w:rPr>
          <w:rStyle w:val="CommentReference"/>
        </w:rPr>
        <w:commentReference w:id="12"/>
      </w:r>
    </w:p>
    <w:p w14:paraId="44BDDB6D" w14:textId="77777777" w:rsidR="00E2480F" w:rsidRPr="00E2480F" w:rsidRDefault="00E2480F" w:rsidP="007B7E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2480F">
        <w:rPr>
          <w:rFonts w:ascii="Consolas" w:hAnsi="Consolas" w:cs="Consolas"/>
          <w:color w:val="000000"/>
          <w:sz w:val="22"/>
          <w:szCs w:val="22"/>
          <w:lang w:val="en-US"/>
        </w:rPr>
        <w:t>}</w:t>
      </w:r>
    </w:p>
    <w:p w14:paraId="11690ECD" w14:textId="1AB3268F" w:rsidR="00E2480F" w:rsidRDefault="00E2480F" w:rsidP="00423C41"/>
    <w:p w14:paraId="65DB0201" w14:textId="4F5FE039" w:rsidR="004605B5" w:rsidRDefault="004605B5" w:rsidP="00423C41">
      <w:pPr>
        <w:rPr>
          <w:b/>
          <w:bCs/>
        </w:rPr>
      </w:pPr>
      <w:r w:rsidRPr="00E12DD2">
        <w:rPr>
          <w:b/>
          <w:bCs/>
        </w:rPr>
        <w:t xml:space="preserve">Discuss in class how you can further refactor this code. Your tutor will guide you on </w:t>
      </w:r>
      <w:r w:rsidR="00E12DD2" w:rsidRPr="00E12DD2">
        <w:rPr>
          <w:b/>
          <w:bCs/>
        </w:rPr>
        <w:t>refactoring.</w:t>
      </w:r>
    </w:p>
    <w:p w14:paraId="0E28A921" w14:textId="48ED09CA" w:rsidR="00B73112" w:rsidRDefault="00B73112">
      <w:pPr>
        <w:spacing w:before="200" w:line="300" w:lineRule="auto"/>
        <w:contextualSpacing w:val="0"/>
        <w:rPr>
          <w:b/>
          <w:bCs/>
        </w:rPr>
      </w:pPr>
      <w:r>
        <w:rPr>
          <w:b/>
          <w:bCs/>
        </w:rPr>
        <w:br w:type="page"/>
      </w:r>
    </w:p>
    <w:p w14:paraId="59FAE64A" w14:textId="77777777" w:rsidR="00B73112" w:rsidRPr="00974396" w:rsidRDefault="00B73112" w:rsidP="00B73112">
      <w:pPr>
        <w:pStyle w:val="Heading3"/>
        <w:rPr>
          <w:rFonts w:asciiTheme="majorHAnsi" w:hAnsiTheme="majorHAnsi" w:cstheme="majorHAnsi"/>
        </w:rPr>
      </w:pPr>
      <w:r w:rsidRPr="00974396">
        <w:rPr>
          <w:rFonts w:asciiTheme="majorHAnsi" w:hAnsiTheme="majorHAnsi" w:cstheme="majorHAnsi"/>
        </w:rPr>
        <w:lastRenderedPageBreak/>
        <w:t xml:space="preserve">Programming </w:t>
      </w:r>
      <w:r>
        <w:rPr>
          <w:rFonts w:asciiTheme="majorHAnsi" w:hAnsiTheme="majorHAnsi" w:cstheme="majorHAnsi"/>
        </w:rPr>
        <w:t>Assignment</w:t>
      </w:r>
      <w:r w:rsidRPr="00974396">
        <w:rPr>
          <w:rFonts w:asciiTheme="majorHAnsi" w:hAnsiTheme="majorHAnsi" w:cstheme="majorHAnsi"/>
        </w:rPr>
        <w:t xml:space="preserve"> 2</w:t>
      </w:r>
      <w:r>
        <w:rPr>
          <w:rFonts w:asciiTheme="majorHAnsi" w:hAnsiTheme="majorHAnsi" w:cstheme="majorHAnsi"/>
        </w:rPr>
        <w:t xml:space="preserve"> – Track </w:t>
      </w:r>
      <w:proofErr w:type="gramStart"/>
      <w:r>
        <w:rPr>
          <w:rFonts w:asciiTheme="majorHAnsi" w:hAnsiTheme="majorHAnsi" w:cstheme="majorHAnsi"/>
        </w:rPr>
        <w:t>Third-Person</w:t>
      </w:r>
      <w:proofErr w:type="gramEnd"/>
      <w:r>
        <w:rPr>
          <w:rFonts w:asciiTheme="majorHAnsi" w:hAnsiTheme="majorHAnsi" w:cstheme="majorHAnsi"/>
        </w:rPr>
        <w:t xml:space="preserve"> With Player Height</w:t>
      </w:r>
    </w:p>
    <w:p w14:paraId="0961961A" w14:textId="77777777" w:rsidR="00B73112" w:rsidRPr="00974396" w:rsidRDefault="00B73112" w:rsidP="00B73112">
      <w:pPr>
        <w:spacing w:after="600"/>
        <w:jc w:val="both"/>
        <w:rPr>
          <w:rFonts w:asciiTheme="majorHAnsi" w:hAnsiTheme="majorHAnsi" w:cstheme="majorHAnsi"/>
          <w:color w:val="404248"/>
          <w:sz w:val="22"/>
          <w:szCs w:val="22"/>
          <w:shd w:val="clear" w:color="auto" w:fill="FBFBFB"/>
        </w:rPr>
      </w:pPr>
    </w:p>
    <w:p w14:paraId="7FC82887" w14:textId="4AB39EB2" w:rsidR="00B73112" w:rsidRDefault="00B73112" w:rsidP="00B73112">
      <w:pPr>
        <w:spacing w:after="300"/>
        <w:jc w:val="both"/>
        <w:rPr>
          <w:rFonts w:asciiTheme="majorHAnsi" w:hAnsiTheme="majorHAnsi" w:cstheme="majorHAnsi"/>
          <w:bCs/>
          <w:color w:val="404248"/>
          <w:szCs w:val="24"/>
        </w:rPr>
      </w:pPr>
      <w:r w:rsidRPr="00974396">
        <w:rPr>
          <w:rFonts w:asciiTheme="majorHAnsi" w:hAnsiTheme="majorHAnsi" w:cstheme="majorHAnsi"/>
          <w:bCs/>
          <w:color w:val="404248"/>
          <w:szCs w:val="24"/>
        </w:rPr>
        <w:t xml:space="preserve">Track third-person camera control with Player height. Add the Player height to the </w:t>
      </w:r>
      <w:r w:rsidRPr="00974396">
        <w:rPr>
          <w:rFonts w:asciiTheme="majorHAnsi" w:hAnsiTheme="majorHAnsi" w:cstheme="majorHAnsi"/>
          <w:b/>
          <w:color w:val="404248"/>
          <w:szCs w:val="24"/>
        </w:rPr>
        <w:t>Update</w:t>
      </w:r>
      <w:r w:rsidRPr="00974396">
        <w:rPr>
          <w:rFonts w:asciiTheme="majorHAnsi" w:hAnsiTheme="majorHAnsi" w:cstheme="majorHAnsi"/>
          <w:bCs/>
          <w:color w:val="404248"/>
          <w:szCs w:val="24"/>
        </w:rPr>
        <w:t xml:space="preserve"> method.</w:t>
      </w:r>
      <w:r w:rsidR="00B819D5">
        <w:rPr>
          <w:rFonts w:asciiTheme="majorHAnsi" w:hAnsiTheme="majorHAnsi" w:cstheme="majorHAnsi"/>
          <w:bCs/>
          <w:color w:val="404248"/>
          <w:szCs w:val="24"/>
        </w:rPr>
        <w:t xml:space="preserve"> </w:t>
      </w:r>
    </w:p>
    <w:p w14:paraId="5782B5EC" w14:textId="77777777" w:rsidR="00F847CF" w:rsidRPr="00340462" w:rsidRDefault="00F847CF" w:rsidP="00F847C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40462">
        <w:rPr>
          <w:rFonts w:ascii="Consolas" w:hAnsi="Consolas" w:cs="Consolas"/>
          <w:color w:val="0000FF"/>
          <w:sz w:val="22"/>
          <w:szCs w:val="22"/>
          <w:lang w:val="en-US"/>
        </w:rPr>
        <w:t>public</w:t>
      </w:r>
      <w:r w:rsidRPr="00340462">
        <w:rPr>
          <w:rFonts w:ascii="Consolas" w:hAnsi="Consolas" w:cs="Consolas"/>
          <w:color w:val="000000"/>
          <w:sz w:val="22"/>
          <w:szCs w:val="22"/>
          <w:lang w:val="en-US"/>
        </w:rPr>
        <w:t xml:space="preserve"> </w:t>
      </w:r>
      <w:r w:rsidRPr="00340462">
        <w:rPr>
          <w:rFonts w:ascii="Consolas" w:hAnsi="Consolas" w:cs="Consolas"/>
          <w:color w:val="0000FF"/>
          <w:sz w:val="22"/>
          <w:szCs w:val="22"/>
          <w:lang w:val="en-US"/>
        </w:rPr>
        <w:t>override</w:t>
      </w:r>
      <w:r w:rsidRPr="00340462">
        <w:rPr>
          <w:rFonts w:ascii="Consolas" w:hAnsi="Consolas" w:cs="Consolas"/>
          <w:color w:val="000000"/>
          <w:sz w:val="22"/>
          <w:szCs w:val="22"/>
          <w:lang w:val="en-US"/>
        </w:rPr>
        <w:t xml:space="preserve"> </w:t>
      </w:r>
      <w:r w:rsidRPr="00340462">
        <w:rPr>
          <w:rFonts w:ascii="Consolas" w:hAnsi="Consolas" w:cs="Consolas"/>
          <w:color w:val="0000FF"/>
          <w:sz w:val="22"/>
          <w:szCs w:val="22"/>
          <w:lang w:val="en-US"/>
        </w:rPr>
        <w:t>void</w:t>
      </w:r>
      <w:r w:rsidRPr="00340462">
        <w:rPr>
          <w:rFonts w:ascii="Consolas" w:hAnsi="Consolas" w:cs="Consolas"/>
          <w:color w:val="000000"/>
          <w:sz w:val="22"/>
          <w:szCs w:val="22"/>
          <w:lang w:val="en-US"/>
        </w:rPr>
        <w:t xml:space="preserve"> </w:t>
      </w:r>
      <w:proofErr w:type="gramStart"/>
      <w:r w:rsidRPr="00340462">
        <w:rPr>
          <w:rFonts w:ascii="Consolas" w:hAnsi="Consolas" w:cs="Consolas"/>
          <w:color w:val="000000"/>
          <w:sz w:val="22"/>
          <w:szCs w:val="22"/>
          <w:lang w:val="en-US"/>
        </w:rPr>
        <w:t>Update(</w:t>
      </w:r>
      <w:proofErr w:type="gramEnd"/>
      <w:r w:rsidRPr="00340462">
        <w:rPr>
          <w:rFonts w:ascii="Consolas" w:hAnsi="Consolas" w:cs="Consolas"/>
          <w:color w:val="000000"/>
          <w:sz w:val="22"/>
          <w:szCs w:val="22"/>
          <w:lang w:val="en-US"/>
        </w:rPr>
        <w:t>)</w:t>
      </w:r>
    </w:p>
    <w:p w14:paraId="4C8A0FA7" w14:textId="77777777" w:rsidR="00F847CF" w:rsidRPr="00340462" w:rsidRDefault="00F847CF" w:rsidP="00F847C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40462">
        <w:rPr>
          <w:rFonts w:ascii="Consolas" w:hAnsi="Consolas" w:cs="Consolas"/>
          <w:color w:val="000000"/>
          <w:sz w:val="22"/>
          <w:szCs w:val="22"/>
          <w:lang w:val="en-US"/>
        </w:rPr>
        <w:t>{</w:t>
      </w:r>
    </w:p>
    <w:p w14:paraId="6787493D" w14:textId="77777777" w:rsidR="00F847CF" w:rsidRPr="00340462" w:rsidRDefault="00F847CF" w:rsidP="00F847C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40462">
        <w:rPr>
          <w:rFonts w:ascii="Consolas" w:hAnsi="Consolas" w:cs="Consolas"/>
          <w:color w:val="000000"/>
          <w:sz w:val="22"/>
          <w:szCs w:val="22"/>
          <w:lang w:val="en-US"/>
        </w:rPr>
        <w:t xml:space="preserve">    </w:t>
      </w:r>
      <w:commentRangeStart w:id="13"/>
      <w:r w:rsidRPr="00340462">
        <w:rPr>
          <w:rFonts w:ascii="Consolas" w:hAnsi="Consolas" w:cs="Consolas"/>
          <w:color w:val="0000FF"/>
          <w:sz w:val="22"/>
          <w:szCs w:val="22"/>
          <w:lang w:val="en-US"/>
        </w:rPr>
        <w:t>const</w:t>
      </w:r>
      <w:r w:rsidRPr="00340462">
        <w:rPr>
          <w:rFonts w:ascii="Consolas" w:hAnsi="Consolas" w:cs="Consolas"/>
          <w:color w:val="000000"/>
          <w:sz w:val="22"/>
          <w:szCs w:val="22"/>
          <w:lang w:val="en-US"/>
        </w:rPr>
        <w:t xml:space="preserve"> </w:t>
      </w:r>
      <w:r w:rsidRPr="00340462">
        <w:rPr>
          <w:rFonts w:ascii="Consolas" w:hAnsi="Consolas" w:cs="Consolas"/>
          <w:color w:val="0000FF"/>
          <w:sz w:val="22"/>
          <w:szCs w:val="22"/>
          <w:lang w:val="en-US"/>
        </w:rPr>
        <w:t>float</w:t>
      </w:r>
      <w:r w:rsidRPr="00340462">
        <w:rPr>
          <w:rFonts w:ascii="Consolas" w:hAnsi="Consolas" w:cs="Consolas"/>
          <w:color w:val="000000"/>
          <w:sz w:val="22"/>
          <w:szCs w:val="22"/>
          <w:lang w:val="en-US"/>
        </w:rPr>
        <w:t xml:space="preserve"> </w:t>
      </w:r>
      <w:proofErr w:type="spellStart"/>
      <w:r w:rsidRPr="00340462">
        <w:rPr>
          <w:rFonts w:ascii="Consolas" w:hAnsi="Consolas" w:cs="Consolas"/>
          <w:color w:val="000000"/>
          <w:sz w:val="22"/>
          <w:szCs w:val="22"/>
          <w:lang w:val="en-US"/>
        </w:rPr>
        <w:t>playerHeight</w:t>
      </w:r>
      <w:proofErr w:type="spellEnd"/>
      <w:r w:rsidRPr="00340462">
        <w:rPr>
          <w:rFonts w:ascii="Consolas" w:hAnsi="Consolas" w:cs="Consolas"/>
          <w:color w:val="000000"/>
          <w:sz w:val="22"/>
          <w:szCs w:val="22"/>
          <w:lang w:val="en-US"/>
        </w:rPr>
        <w:t xml:space="preserve"> = 2.0f;</w:t>
      </w:r>
      <w:commentRangeEnd w:id="13"/>
      <w:r>
        <w:rPr>
          <w:rStyle w:val="CommentReference"/>
        </w:rPr>
        <w:commentReference w:id="13"/>
      </w:r>
    </w:p>
    <w:p w14:paraId="4C11A59E" w14:textId="77777777" w:rsidR="00F847CF" w:rsidRPr="00340462" w:rsidRDefault="00F847CF" w:rsidP="00F847C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40462">
        <w:rPr>
          <w:rFonts w:ascii="Consolas" w:hAnsi="Consolas" w:cs="Consolas"/>
          <w:color w:val="000000"/>
          <w:sz w:val="22"/>
          <w:szCs w:val="22"/>
          <w:lang w:val="en-US"/>
        </w:rPr>
        <w:t xml:space="preserve">    Vector3 </w:t>
      </w:r>
      <w:proofErr w:type="spellStart"/>
      <w:r w:rsidRPr="00340462">
        <w:rPr>
          <w:rFonts w:ascii="Consolas" w:hAnsi="Consolas" w:cs="Consolas"/>
          <w:color w:val="000000"/>
          <w:sz w:val="22"/>
          <w:szCs w:val="22"/>
          <w:lang w:val="en-US"/>
        </w:rPr>
        <w:t>targetPos</w:t>
      </w:r>
      <w:proofErr w:type="spellEnd"/>
      <w:r w:rsidRPr="00340462">
        <w:rPr>
          <w:rFonts w:ascii="Consolas" w:hAnsi="Consolas" w:cs="Consolas"/>
          <w:color w:val="000000"/>
          <w:sz w:val="22"/>
          <w:szCs w:val="22"/>
          <w:lang w:val="en-US"/>
        </w:rPr>
        <w:t xml:space="preserve"> = </w:t>
      </w:r>
      <w:proofErr w:type="spellStart"/>
      <w:r w:rsidRPr="00340462">
        <w:rPr>
          <w:rFonts w:ascii="Consolas" w:hAnsi="Consolas" w:cs="Consolas"/>
          <w:color w:val="000000"/>
          <w:sz w:val="22"/>
          <w:szCs w:val="22"/>
          <w:lang w:val="en-US"/>
        </w:rPr>
        <w:t>mPlayerTransform.</w:t>
      </w:r>
      <w:proofErr w:type="gramStart"/>
      <w:r w:rsidRPr="00340462">
        <w:rPr>
          <w:rFonts w:ascii="Consolas" w:hAnsi="Consolas" w:cs="Consolas"/>
          <w:color w:val="000000"/>
          <w:sz w:val="22"/>
          <w:szCs w:val="22"/>
          <w:lang w:val="en-US"/>
        </w:rPr>
        <w:t>position</w:t>
      </w:r>
      <w:proofErr w:type="spellEnd"/>
      <w:r w:rsidRPr="00340462">
        <w:rPr>
          <w:rFonts w:ascii="Consolas" w:hAnsi="Consolas" w:cs="Consolas"/>
          <w:color w:val="000000"/>
          <w:sz w:val="22"/>
          <w:szCs w:val="22"/>
          <w:lang w:val="en-US"/>
        </w:rPr>
        <w:t>;</w:t>
      </w:r>
      <w:proofErr w:type="gramEnd"/>
    </w:p>
    <w:p w14:paraId="5C0B6CEC" w14:textId="77777777" w:rsidR="00F847CF" w:rsidRPr="00340462" w:rsidRDefault="00F847CF" w:rsidP="00F847C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40462">
        <w:rPr>
          <w:rFonts w:ascii="Consolas" w:hAnsi="Consolas" w:cs="Consolas"/>
          <w:color w:val="000000"/>
          <w:sz w:val="22"/>
          <w:szCs w:val="22"/>
          <w:lang w:val="en-US"/>
        </w:rPr>
        <w:t xml:space="preserve">    </w:t>
      </w:r>
      <w:commentRangeStart w:id="14"/>
      <w:proofErr w:type="spellStart"/>
      <w:r w:rsidRPr="00340462">
        <w:rPr>
          <w:rFonts w:ascii="Consolas" w:hAnsi="Consolas" w:cs="Consolas"/>
          <w:color w:val="000000"/>
          <w:sz w:val="22"/>
          <w:szCs w:val="22"/>
          <w:lang w:val="en-US"/>
        </w:rPr>
        <w:t>targetPos.y</w:t>
      </w:r>
      <w:proofErr w:type="spellEnd"/>
      <w:r w:rsidRPr="00340462">
        <w:rPr>
          <w:rFonts w:ascii="Consolas" w:hAnsi="Consolas" w:cs="Consolas"/>
          <w:color w:val="000000"/>
          <w:sz w:val="22"/>
          <w:szCs w:val="22"/>
          <w:lang w:val="en-US"/>
        </w:rPr>
        <w:t xml:space="preserve"> += </w:t>
      </w:r>
      <w:proofErr w:type="spellStart"/>
      <w:r w:rsidRPr="00340462">
        <w:rPr>
          <w:rFonts w:ascii="Consolas" w:hAnsi="Consolas" w:cs="Consolas"/>
          <w:color w:val="000000"/>
          <w:sz w:val="22"/>
          <w:szCs w:val="22"/>
          <w:lang w:val="en-US"/>
        </w:rPr>
        <w:t>playerHeight</w:t>
      </w:r>
      <w:proofErr w:type="spellEnd"/>
      <w:r w:rsidRPr="00340462">
        <w:rPr>
          <w:rFonts w:ascii="Consolas" w:hAnsi="Consolas" w:cs="Consolas"/>
          <w:color w:val="000000"/>
          <w:sz w:val="22"/>
          <w:szCs w:val="22"/>
          <w:lang w:val="en-US"/>
        </w:rPr>
        <w:t>;</w:t>
      </w:r>
      <w:commentRangeEnd w:id="14"/>
      <w:r>
        <w:rPr>
          <w:rStyle w:val="CommentReference"/>
        </w:rPr>
        <w:commentReference w:id="14"/>
      </w:r>
    </w:p>
    <w:p w14:paraId="3D5E815C" w14:textId="77777777" w:rsidR="00F847CF" w:rsidRPr="00340462" w:rsidRDefault="00F847CF" w:rsidP="00F847C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40462">
        <w:rPr>
          <w:rFonts w:ascii="Consolas" w:hAnsi="Consolas" w:cs="Consolas"/>
          <w:color w:val="000000"/>
          <w:sz w:val="22"/>
          <w:szCs w:val="22"/>
          <w:lang w:val="en-US"/>
        </w:rPr>
        <w:t xml:space="preserve">    </w:t>
      </w:r>
      <w:commentRangeStart w:id="15"/>
      <w:proofErr w:type="spellStart"/>
      <w:r w:rsidRPr="00340462">
        <w:rPr>
          <w:rFonts w:ascii="Consolas" w:hAnsi="Consolas" w:cs="Consolas"/>
          <w:color w:val="000000"/>
          <w:sz w:val="22"/>
          <w:szCs w:val="22"/>
          <w:lang w:val="en-US"/>
        </w:rPr>
        <w:t>mCameraTransform.LookAt</w:t>
      </w:r>
      <w:proofErr w:type="spellEnd"/>
      <w:r w:rsidRPr="00340462">
        <w:rPr>
          <w:rFonts w:ascii="Consolas" w:hAnsi="Consolas" w:cs="Consolas"/>
          <w:color w:val="000000"/>
          <w:sz w:val="22"/>
          <w:szCs w:val="22"/>
          <w:lang w:val="en-US"/>
        </w:rPr>
        <w:t>(</w:t>
      </w:r>
      <w:proofErr w:type="spellStart"/>
      <w:r w:rsidRPr="00340462">
        <w:rPr>
          <w:rFonts w:ascii="Consolas" w:hAnsi="Consolas" w:cs="Consolas"/>
          <w:color w:val="000000"/>
          <w:sz w:val="22"/>
          <w:szCs w:val="22"/>
          <w:lang w:val="en-US"/>
        </w:rPr>
        <w:t>targetPos</w:t>
      </w:r>
      <w:proofErr w:type="spellEnd"/>
      <w:r w:rsidRPr="00340462">
        <w:rPr>
          <w:rFonts w:ascii="Consolas" w:hAnsi="Consolas" w:cs="Consolas"/>
          <w:color w:val="000000"/>
          <w:sz w:val="22"/>
          <w:szCs w:val="22"/>
          <w:lang w:val="en-US"/>
        </w:rPr>
        <w:t>);</w:t>
      </w:r>
      <w:commentRangeEnd w:id="15"/>
      <w:r>
        <w:rPr>
          <w:rStyle w:val="CommentReference"/>
        </w:rPr>
        <w:commentReference w:id="15"/>
      </w:r>
    </w:p>
    <w:p w14:paraId="6D958847" w14:textId="77777777" w:rsidR="00F847CF" w:rsidRPr="00340462" w:rsidRDefault="00F847CF" w:rsidP="00F847C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40462">
        <w:rPr>
          <w:rFonts w:ascii="Consolas" w:hAnsi="Consolas" w:cs="Consolas"/>
          <w:color w:val="000000"/>
          <w:sz w:val="22"/>
          <w:szCs w:val="22"/>
          <w:lang w:val="en-US"/>
        </w:rPr>
        <w:t>}</w:t>
      </w:r>
    </w:p>
    <w:p w14:paraId="7D66456F" w14:textId="77777777" w:rsidR="00F847CF" w:rsidRPr="00974396" w:rsidRDefault="00F847CF" w:rsidP="00B73112">
      <w:pPr>
        <w:spacing w:after="300"/>
        <w:jc w:val="both"/>
        <w:rPr>
          <w:rFonts w:asciiTheme="majorHAnsi" w:hAnsiTheme="majorHAnsi" w:cstheme="majorHAnsi"/>
          <w:bCs/>
          <w:color w:val="404248"/>
          <w:szCs w:val="24"/>
        </w:rPr>
      </w:pPr>
    </w:p>
    <w:p w14:paraId="55FEA6F6" w14:textId="77777777" w:rsidR="00B73112" w:rsidRPr="00974396" w:rsidRDefault="00B73112" w:rsidP="00B73112">
      <w:pPr>
        <w:autoSpaceDE w:val="0"/>
        <w:autoSpaceDN w:val="0"/>
        <w:adjustRightInd w:val="0"/>
        <w:spacing w:line="240" w:lineRule="auto"/>
        <w:contextualSpacing w:val="0"/>
        <w:rPr>
          <w:rFonts w:asciiTheme="majorHAnsi" w:hAnsiTheme="majorHAnsi" w:cstheme="majorHAnsi"/>
          <w:color w:val="000000"/>
          <w:sz w:val="22"/>
          <w:szCs w:val="22"/>
          <w:lang w:val="en-US"/>
        </w:rPr>
      </w:pPr>
    </w:p>
    <w:p w14:paraId="2557FE9D" w14:textId="77777777" w:rsidR="00B73112" w:rsidRDefault="00B73112" w:rsidP="00B73112">
      <w:pPr>
        <w:spacing w:after="600"/>
        <w:jc w:val="both"/>
        <w:rPr>
          <w:rFonts w:asciiTheme="majorHAnsi" w:hAnsiTheme="majorHAnsi" w:cstheme="majorHAnsi"/>
          <w:color w:val="404248"/>
          <w:szCs w:val="24"/>
        </w:rPr>
      </w:pPr>
      <w:r w:rsidRPr="00974396">
        <w:rPr>
          <w:rFonts w:asciiTheme="majorHAnsi" w:hAnsiTheme="majorHAnsi" w:cstheme="majorHAnsi"/>
          <w:color w:val="404248"/>
          <w:szCs w:val="24"/>
        </w:rPr>
        <w:t xml:space="preserve">Click </w:t>
      </w:r>
      <w:r w:rsidRPr="00974396">
        <w:rPr>
          <w:rFonts w:asciiTheme="majorHAnsi" w:hAnsiTheme="majorHAnsi" w:cstheme="majorHAnsi"/>
          <w:b/>
          <w:bCs/>
          <w:color w:val="404248"/>
          <w:szCs w:val="24"/>
        </w:rPr>
        <w:t>Play</w:t>
      </w:r>
      <w:r w:rsidRPr="00974396">
        <w:rPr>
          <w:rFonts w:asciiTheme="majorHAnsi" w:hAnsiTheme="majorHAnsi" w:cstheme="majorHAnsi"/>
          <w:color w:val="404248"/>
          <w:szCs w:val="24"/>
        </w:rPr>
        <w:t xml:space="preserve"> and view the </w:t>
      </w:r>
      <w:proofErr w:type="spellStart"/>
      <w:r w:rsidRPr="00974396">
        <w:rPr>
          <w:rFonts w:asciiTheme="majorHAnsi" w:hAnsiTheme="majorHAnsi" w:cstheme="majorHAnsi"/>
          <w:color w:val="404248"/>
          <w:szCs w:val="24"/>
        </w:rPr>
        <w:t>behavio</w:t>
      </w:r>
      <w:r>
        <w:rPr>
          <w:rFonts w:asciiTheme="majorHAnsi" w:hAnsiTheme="majorHAnsi" w:cstheme="majorHAnsi"/>
          <w:color w:val="404248"/>
          <w:szCs w:val="24"/>
        </w:rPr>
        <w:t>u</w:t>
      </w:r>
      <w:r w:rsidRPr="00974396">
        <w:rPr>
          <w:rFonts w:asciiTheme="majorHAnsi" w:hAnsiTheme="majorHAnsi" w:cstheme="majorHAnsi"/>
          <w:color w:val="404248"/>
          <w:szCs w:val="24"/>
        </w:rPr>
        <w:t>r</w:t>
      </w:r>
      <w:proofErr w:type="spellEnd"/>
      <w:r w:rsidRPr="00974396">
        <w:rPr>
          <w:rFonts w:asciiTheme="majorHAnsi" w:hAnsiTheme="majorHAnsi" w:cstheme="majorHAnsi"/>
          <w:color w:val="404248"/>
          <w:szCs w:val="24"/>
        </w:rPr>
        <w:t>.</w:t>
      </w:r>
    </w:p>
    <w:p w14:paraId="0EEDAE09" w14:textId="77777777" w:rsidR="00AB362D" w:rsidRPr="00974396" w:rsidRDefault="00AB362D" w:rsidP="00B73112">
      <w:pPr>
        <w:spacing w:after="600"/>
        <w:jc w:val="both"/>
        <w:rPr>
          <w:rFonts w:asciiTheme="majorHAnsi" w:hAnsiTheme="majorHAnsi" w:cstheme="majorHAnsi"/>
          <w:color w:val="404248"/>
          <w:szCs w:val="24"/>
        </w:rPr>
      </w:pPr>
    </w:p>
    <w:p w14:paraId="33A0226D" w14:textId="77777777" w:rsidR="00AB362D" w:rsidRDefault="00AB362D" w:rsidP="00AB362D">
      <w:pPr>
        <w:rPr>
          <w:b/>
          <w:bCs/>
        </w:rPr>
      </w:pPr>
      <w:r w:rsidRPr="00E12DD2">
        <w:rPr>
          <w:b/>
          <w:bCs/>
        </w:rPr>
        <w:t>Discuss in class how you can further refactor this code. Your tutor will guide you on refactoring.</w:t>
      </w:r>
    </w:p>
    <w:p w14:paraId="489D6A11" w14:textId="3F23CDB6" w:rsidR="005A5CDC" w:rsidRDefault="005A5CDC">
      <w:pPr>
        <w:spacing w:before="200" w:line="300" w:lineRule="auto"/>
        <w:contextualSpacing w:val="0"/>
        <w:rPr>
          <w:b/>
          <w:bCs/>
        </w:rPr>
      </w:pPr>
      <w:r>
        <w:rPr>
          <w:b/>
          <w:bCs/>
        </w:rPr>
        <w:br w:type="page"/>
      </w:r>
    </w:p>
    <w:p w14:paraId="5F1EFFD7" w14:textId="77777777" w:rsidR="005A5CDC" w:rsidRPr="00974396" w:rsidRDefault="005A5CDC" w:rsidP="005A5CDC">
      <w:pPr>
        <w:pStyle w:val="Heading3"/>
        <w:rPr>
          <w:rFonts w:asciiTheme="majorHAnsi" w:hAnsiTheme="majorHAnsi" w:cstheme="majorHAnsi"/>
        </w:rPr>
      </w:pPr>
      <w:r w:rsidRPr="00974396">
        <w:rPr>
          <w:rFonts w:asciiTheme="majorHAnsi" w:hAnsiTheme="majorHAnsi" w:cstheme="majorHAnsi"/>
        </w:rPr>
        <w:lastRenderedPageBreak/>
        <w:t xml:space="preserve">Programming </w:t>
      </w:r>
      <w:r>
        <w:rPr>
          <w:rFonts w:asciiTheme="majorHAnsi" w:hAnsiTheme="majorHAnsi" w:cstheme="majorHAnsi"/>
        </w:rPr>
        <w:t>Assignment</w:t>
      </w:r>
      <w:r w:rsidRPr="00974396">
        <w:rPr>
          <w:rFonts w:asciiTheme="majorHAnsi" w:hAnsiTheme="majorHAnsi" w:cstheme="majorHAnsi"/>
        </w:rPr>
        <w:t xml:space="preserve"> 3</w:t>
      </w:r>
      <w:r>
        <w:rPr>
          <w:rFonts w:asciiTheme="majorHAnsi" w:hAnsiTheme="majorHAnsi" w:cstheme="majorHAnsi"/>
        </w:rPr>
        <w:t xml:space="preserve"> – Implement the Update Method for </w:t>
      </w:r>
      <w:proofErr w:type="spellStart"/>
      <w:r>
        <w:rPr>
          <w:rFonts w:asciiTheme="majorHAnsi" w:hAnsiTheme="majorHAnsi" w:cstheme="majorHAnsi"/>
        </w:rPr>
        <w:t>TPCFollow</w:t>
      </w:r>
      <w:proofErr w:type="spellEnd"/>
    </w:p>
    <w:p w14:paraId="5B9786E6" w14:textId="5AD16395" w:rsidR="00B73112" w:rsidRDefault="005A5CDC" w:rsidP="005A5CDC">
      <w:pPr>
        <w:rPr>
          <w:rFonts w:asciiTheme="majorHAnsi" w:hAnsiTheme="majorHAnsi" w:cstheme="majorHAnsi"/>
        </w:rPr>
      </w:pPr>
      <w:r w:rsidRPr="00974396">
        <w:rPr>
          <w:rFonts w:asciiTheme="majorHAnsi" w:hAnsiTheme="majorHAnsi" w:cstheme="majorHAnsi"/>
        </w:rPr>
        <w:t>In this programming task</w:t>
      </w:r>
      <w:r>
        <w:rPr>
          <w:rFonts w:asciiTheme="majorHAnsi" w:hAnsiTheme="majorHAnsi" w:cstheme="majorHAnsi"/>
        </w:rPr>
        <w:t>,</w:t>
      </w:r>
      <w:r w:rsidRPr="00974396">
        <w:rPr>
          <w:rFonts w:asciiTheme="majorHAnsi" w:hAnsiTheme="majorHAnsi" w:cstheme="majorHAnsi"/>
        </w:rPr>
        <w:t xml:space="preserve"> you will implement some sections of the </w:t>
      </w:r>
      <w:r w:rsidRPr="00974396">
        <w:rPr>
          <w:rFonts w:asciiTheme="majorHAnsi" w:hAnsiTheme="majorHAnsi" w:cstheme="majorHAnsi"/>
          <w:b/>
          <w:bCs/>
        </w:rPr>
        <w:t>Update</w:t>
      </w:r>
      <w:r w:rsidRPr="00974396">
        <w:rPr>
          <w:rFonts w:asciiTheme="majorHAnsi" w:hAnsiTheme="majorHAnsi" w:cstheme="majorHAnsi"/>
        </w:rPr>
        <w:t xml:space="preserve"> method for the </w:t>
      </w:r>
      <w:proofErr w:type="spellStart"/>
      <w:r w:rsidRPr="00974396">
        <w:rPr>
          <w:rFonts w:asciiTheme="majorHAnsi" w:hAnsiTheme="majorHAnsi" w:cstheme="majorHAnsi"/>
          <w:b/>
          <w:bCs/>
        </w:rPr>
        <w:t>TPCFollow</w:t>
      </w:r>
      <w:proofErr w:type="spellEnd"/>
      <w:r w:rsidRPr="00974396">
        <w:rPr>
          <w:rFonts w:asciiTheme="majorHAnsi" w:hAnsiTheme="majorHAnsi" w:cstheme="majorHAnsi"/>
        </w:rPr>
        <w:t xml:space="preserve"> class</w:t>
      </w:r>
      <w:r w:rsidR="00FC08D4">
        <w:rPr>
          <w:rFonts w:asciiTheme="majorHAnsi" w:hAnsiTheme="majorHAnsi" w:cstheme="majorHAnsi"/>
        </w:rPr>
        <w:t>.</w:t>
      </w:r>
    </w:p>
    <w:p w14:paraId="6044381A"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FF"/>
          <w:sz w:val="22"/>
          <w:szCs w:val="22"/>
          <w:lang w:val="en-US"/>
        </w:rPr>
        <w:t>public</w:t>
      </w:r>
      <w:r w:rsidRPr="00E358F6">
        <w:rPr>
          <w:rFonts w:ascii="Consolas" w:hAnsi="Consolas" w:cs="Consolas"/>
          <w:color w:val="000000"/>
          <w:sz w:val="22"/>
          <w:szCs w:val="22"/>
          <w:lang w:val="en-US"/>
        </w:rPr>
        <w:t xml:space="preserve"> </w:t>
      </w:r>
      <w:r w:rsidRPr="00E358F6">
        <w:rPr>
          <w:rFonts w:ascii="Consolas" w:hAnsi="Consolas" w:cs="Consolas"/>
          <w:color w:val="0000FF"/>
          <w:sz w:val="22"/>
          <w:szCs w:val="22"/>
          <w:lang w:val="en-US"/>
        </w:rPr>
        <w:t>override</w:t>
      </w:r>
      <w:r w:rsidRPr="00E358F6">
        <w:rPr>
          <w:rFonts w:ascii="Consolas" w:hAnsi="Consolas" w:cs="Consolas"/>
          <w:color w:val="000000"/>
          <w:sz w:val="22"/>
          <w:szCs w:val="22"/>
          <w:lang w:val="en-US"/>
        </w:rPr>
        <w:t xml:space="preserve"> </w:t>
      </w:r>
      <w:r w:rsidRPr="00E358F6">
        <w:rPr>
          <w:rFonts w:ascii="Consolas" w:hAnsi="Consolas" w:cs="Consolas"/>
          <w:color w:val="0000FF"/>
          <w:sz w:val="22"/>
          <w:szCs w:val="22"/>
          <w:lang w:val="en-US"/>
        </w:rPr>
        <w:t>void</w:t>
      </w:r>
      <w:r w:rsidRPr="00E358F6">
        <w:rPr>
          <w:rFonts w:ascii="Consolas" w:hAnsi="Consolas" w:cs="Consolas"/>
          <w:color w:val="000000"/>
          <w:sz w:val="22"/>
          <w:szCs w:val="22"/>
          <w:lang w:val="en-US"/>
        </w:rPr>
        <w:t xml:space="preserve"> </w:t>
      </w:r>
      <w:proofErr w:type="gramStart"/>
      <w:r w:rsidRPr="00E358F6">
        <w:rPr>
          <w:rFonts w:ascii="Consolas" w:hAnsi="Consolas" w:cs="Consolas"/>
          <w:color w:val="000000"/>
          <w:sz w:val="22"/>
          <w:szCs w:val="22"/>
          <w:lang w:val="en-US"/>
        </w:rPr>
        <w:t>Update(</w:t>
      </w:r>
      <w:proofErr w:type="gramEnd"/>
      <w:r w:rsidRPr="00E358F6">
        <w:rPr>
          <w:rFonts w:ascii="Consolas" w:hAnsi="Consolas" w:cs="Consolas"/>
          <w:color w:val="000000"/>
          <w:sz w:val="22"/>
          <w:szCs w:val="22"/>
          <w:lang w:val="en-US"/>
        </w:rPr>
        <w:t>)</w:t>
      </w:r>
    </w:p>
    <w:p w14:paraId="342932DC"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w:t>
      </w:r>
    </w:p>
    <w:p w14:paraId="2B90ED9A"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r w:rsidRPr="00E358F6">
        <w:rPr>
          <w:rFonts w:ascii="Consolas" w:hAnsi="Consolas" w:cs="Consolas"/>
          <w:color w:val="008000"/>
          <w:sz w:val="22"/>
          <w:szCs w:val="22"/>
          <w:lang w:val="en-US"/>
        </w:rPr>
        <w:t>// Now we calculate the camera transformed axes.</w:t>
      </w:r>
    </w:p>
    <w:p w14:paraId="71F7F1F4"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r w:rsidRPr="00E358F6">
        <w:rPr>
          <w:rFonts w:ascii="Consolas" w:hAnsi="Consolas" w:cs="Consolas"/>
          <w:color w:val="008000"/>
          <w:sz w:val="22"/>
          <w:szCs w:val="22"/>
          <w:lang w:val="en-US"/>
        </w:rPr>
        <w:t>// We do this because our camera's rotation might have changed</w:t>
      </w:r>
    </w:p>
    <w:p w14:paraId="500A02A5"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r w:rsidRPr="00E358F6">
        <w:rPr>
          <w:rFonts w:ascii="Consolas" w:hAnsi="Consolas" w:cs="Consolas"/>
          <w:color w:val="008000"/>
          <w:sz w:val="22"/>
          <w:szCs w:val="22"/>
          <w:lang w:val="en-US"/>
        </w:rPr>
        <w:t xml:space="preserve">// in the derived class Update implementations. Calculate the new </w:t>
      </w:r>
    </w:p>
    <w:p w14:paraId="2B144816"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r w:rsidRPr="00E358F6">
        <w:rPr>
          <w:rFonts w:ascii="Consolas" w:hAnsi="Consolas" w:cs="Consolas"/>
          <w:color w:val="008000"/>
          <w:sz w:val="22"/>
          <w:szCs w:val="22"/>
          <w:lang w:val="en-US"/>
        </w:rPr>
        <w:t xml:space="preserve">// forward, </w:t>
      </w:r>
      <w:proofErr w:type="gramStart"/>
      <w:r w:rsidRPr="00E358F6">
        <w:rPr>
          <w:rFonts w:ascii="Consolas" w:hAnsi="Consolas" w:cs="Consolas"/>
          <w:color w:val="008000"/>
          <w:sz w:val="22"/>
          <w:szCs w:val="22"/>
          <w:lang w:val="en-US"/>
        </w:rPr>
        <w:t>up</w:t>
      </w:r>
      <w:proofErr w:type="gramEnd"/>
      <w:r w:rsidRPr="00E358F6">
        <w:rPr>
          <w:rFonts w:ascii="Consolas" w:hAnsi="Consolas" w:cs="Consolas"/>
          <w:color w:val="008000"/>
          <w:sz w:val="22"/>
          <w:szCs w:val="22"/>
          <w:lang w:val="en-US"/>
        </w:rPr>
        <w:t xml:space="preserve"> and right vectors for the camera.</w:t>
      </w:r>
    </w:p>
    <w:p w14:paraId="441E4D28"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Vector3 forward = </w:t>
      </w:r>
      <w:commentRangeStart w:id="16"/>
      <w:proofErr w:type="spellStart"/>
      <w:r w:rsidRPr="00E358F6">
        <w:rPr>
          <w:rFonts w:ascii="Consolas" w:hAnsi="Consolas" w:cs="Consolas"/>
          <w:color w:val="000000"/>
          <w:sz w:val="22"/>
          <w:szCs w:val="22"/>
          <w:lang w:val="en-US"/>
        </w:rPr>
        <w:t>mCameraTransform.rotation</w:t>
      </w:r>
      <w:proofErr w:type="spellEnd"/>
      <w:r w:rsidRPr="00E358F6">
        <w:rPr>
          <w:rFonts w:ascii="Consolas" w:hAnsi="Consolas" w:cs="Consolas"/>
          <w:color w:val="000000"/>
          <w:sz w:val="22"/>
          <w:szCs w:val="22"/>
          <w:lang w:val="en-US"/>
        </w:rPr>
        <w:t xml:space="preserve"> * Vector3.forward;</w:t>
      </w:r>
      <w:commentRangeEnd w:id="16"/>
      <w:r w:rsidR="002874F7">
        <w:rPr>
          <w:rStyle w:val="CommentReference"/>
        </w:rPr>
        <w:commentReference w:id="16"/>
      </w:r>
    </w:p>
    <w:p w14:paraId="5982D737"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Vector3 right = </w:t>
      </w:r>
      <w:proofErr w:type="spellStart"/>
      <w:r w:rsidRPr="00E358F6">
        <w:rPr>
          <w:rFonts w:ascii="Consolas" w:hAnsi="Consolas" w:cs="Consolas"/>
          <w:color w:val="000000"/>
          <w:sz w:val="22"/>
          <w:szCs w:val="22"/>
          <w:lang w:val="en-US"/>
        </w:rPr>
        <w:t>mCameraTransform.rotation</w:t>
      </w:r>
      <w:proofErr w:type="spellEnd"/>
      <w:r w:rsidRPr="00E358F6">
        <w:rPr>
          <w:rFonts w:ascii="Consolas" w:hAnsi="Consolas" w:cs="Consolas"/>
          <w:color w:val="000000"/>
          <w:sz w:val="22"/>
          <w:szCs w:val="22"/>
          <w:lang w:val="en-US"/>
        </w:rPr>
        <w:t xml:space="preserve"> * Vector3.</w:t>
      </w:r>
      <w:proofErr w:type="gramStart"/>
      <w:r w:rsidRPr="00E358F6">
        <w:rPr>
          <w:rFonts w:ascii="Consolas" w:hAnsi="Consolas" w:cs="Consolas"/>
          <w:color w:val="000000"/>
          <w:sz w:val="22"/>
          <w:szCs w:val="22"/>
          <w:lang w:val="en-US"/>
        </w:rPr>
        <w:t>right;</w:t>
      </w:r>
      <w:proofErr w:type="gramEnd"/>
    </w:p>
    <w:p w14:paraId="0B87311A"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Vector3 up = </w:t>
      </w:r>
      <w:proofErr w:type="spellStart"/>
      <w:r w:rsidRPr="00E358F6">
        <w:rPr>
          <w:rFonts w:ascii="Consolas" w:hAnsi="Consolas" w:cs="Consolas"/>
          <w:color w:val="000000"/>
          <w:sz w:val="22"/>
          <w:szCs w:val="22"/>
          <w:lang w:val="en-US"/>
        </w:rPr>
        <w:t>mCameraTransform.rotation</w:t>
      </w:r>
      <w:proofErr w:type="spellEnd"/>
      <w:r w:rsidRPr="00E358F6">
        <w:rPr>
          <w:rFonts w:ascii="Consolas" w:hAnsi="Consolas" w:cs="Consolas"/>
          <w:color w:val="000000"/>
          <w:sz w:val="22"/>
          <w:szCs w:val="22"/>
          <w:lang w:val="en-US"/>
        </w:rPr>
        <w:t xml:space="preserve"> * Vector3.</w:t>
      </w:r>
      <w:proofErr w:type="gramStart"/>
      <w:r w:rsidRPr="00E358F6">
        <w:rPr>
          <w:rFonts w:ascii="Consolas" w:hAnsi="Consolas" w:cs="Consolas"/>
          <w:color w:val="000000"/>
          <w:sz w:val="22"/>
          <w:szCs w:val="22"/>
          <w:lang w:val="en-US"/>
        </w:rPr>
        <w:t>up;</w:t>
      </w:r>
      <w:proofErr w:type="gramEnd"/>
    </w:p>
    <w:p w14:paraId="5C7356EF"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FDAFA45"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r w:rsidRPr="00E358F6">
        <w:rPr>
          <w:rFonts w:ascii="Consolas" w:hAnsi="Consolas" w:cs="Consolas"/>
          <w:color w:val="008000"/>
          <w:sz w:val="22"/>
          <w:szCs w:val="22"/>
          <w:lang w:val="en-US"/>
        </w:rPr>
        <w:t xml:space="preserve">// We then calculate the offset in the camera's coordinate frame. </w:t>
      </w:r>
    </w:p>
    <w:p w14:paraId="1EC0150A"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r w:rsidRPr="00E358F6">
        <w:rPr>
          <w:rFonts w:ascii="Consolas" w:hAnsi="Consolas" w:cs="Consolas"/>
          <w:color w:val="008000"/>
          <w:sz w:val="22"/>
          <w:szCs w:val="22"/>
          <w:lang w:val="en-US"/>
        </w:rPr>
        <w:t xml:space="preserve">// For this we first calculate the </w:t>
      </w:r>
      <w:proofErr w:type="spellStart"/>
      <w:r w:rsidRPr="00E358F6">
        <w:rPr>
          <w:rFonts w:ascii="Consolas" w:hAnsi="Consolas" w:cs="Consolas"/>
          <w:color w:val="008000"/>
          <w:sz w:val="22"/>
          <w:szCs w:val="22"/>
          <w:lang w:val="en-US"/>
        </w:rPr>
        <w:t>targetPos</w:t>
      </w:r>
      <w:proofErr w:type="spellEnd"/>
    </w:p>
    <w:p w14:paraId="49F3F0A8"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Vector3 </w:t>
      </w:r>
      <w:proofErr w:type="spellStart"/>
      <w:r w:rsidRPr="00E358F6">
        <w:rPr>
          <w:rFonts w:ascii="Consolas" w:hAnsi="Consolas" w:cs="Consolas"/>
          <w:color w:val="000000"/>
          <w:sz w:val="22"/>
          <w:szCs w:val="22"/>
          <w:lang w:val="en-US"/>
        </w:rPr>
        <w:t>targetPos</w:t>
      </w:r>
      <w:proofErr w:type="spellEnd"/>
      <w:r w:rsidRPr="00E358F6">
        <w:rPr>
          <w:rFonts w:ascii="Consolas" w:hAnsi="Consolas" w:cs="Consolas"/>
          <w:color w:val="000000"/>
          <w:sz w:val="22"/>
          <w:szCs w:val="22"/>
          <w:lang w:val="en-US"/>
        </w:rPr>
        <w:t xml:space="preserve"> = </w:t>
      </w:r>
      <w:proofErr w:type="spellStart"/>
      <w:r w:rsidRPr="00E358F6">
        <w:rPr>
          <w:rFonts w:ascii="Consolas" w:hAnsi="Consolas" w:cs="Consolas"/>
          <w:color w:val="000000"/>
          <w:sz w:val="22"/>
          <w:szCs w:val="22"/>
          <w:lang w:val="en-US"/>
        </w:rPr>
        <w:t>mPlayerTransform.</w:t>
      </w:r>
      <w:proofErr w:type="gramStart"/>
      <w:r w:rsidRPr="00E358F6">
        <w:rPr>
          <w:rFonts w:ascii="Consolas" w:hAnsi="Consolas" w:cs="Consolas"/>
          <w:color w:val="000000"/>
          <w:sz w:val="22"/>
          <w:szCs w:val="22"/>
          <w:lang w:val="en-US"/>
        </w:rPr>
        <w:t>position</w:t>
      </w:r>
      <w:proofErr w:type="spellEnd"/>
      <w:r w:rsidRPr="00E358F6">
        <w:rPr>
          <w:rFonts w:ascii="Consolas" w:hAnsi="Consolas" w:cs="Consolas"/>
          <w:color w:val="000000"/>
          <w:sz w:val="22"/>
          <w:szCs w:val="22"/>
          <w:lang w:val="en-US"/>
        </w:rPr>
        <w:t>;</w:t>
      </w:r>
      <w:proofErr w:type="gramEnd"/>
    </w:p>
    <w:p w14:paraId="2E643692"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558E5B33"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r w:rsidRPr="00E358F6">
        <w:rPr>
          <w:rFonts w:ascii="Consolas" w:hAnsi="Consolas" w:cs="Consolas"/>
          <w:color w:val="008000"/>
          <w:sz w:val="22"/>
          <w:szCs w:val="22"/>
          <w:lang w:val="en-US"/>
        </w:rPr>
        <w:t>// Add the camera offset to the target position.</w:t>
      </w:r>
    </w:p>
    <w:p w14:paraId="514D9D66"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r w:rsidRPr="00E358F6">
        <w:rPr>
          <w:rFonts w:ascii="Consolas" w:hAnsi="Consolas" w:cs="Consolas"/>
          <w:color w:val="008000"/>
          <w:sz w:val="22"/>
          <w:szCs w:val="22"/>
          <w:lang w:val="en-US"/>
        </w:rPr>
        <w:t>// Note that we cannot just add the offset.</w:t>
      </w:r>
    </w:p>
    <w:p w14:paraId="299C4525"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r w:rsidRPr="00E358F6">
        <w:rPr>
          <w:rFonts w:ascii="Consolas" w:hAnsi="Consolas" w:cs="Consolas"/>
          <w:color w:val="008000"/>
          <w:sz w:val="22"/>
          <w:szCs w:val="22"/>
          <w:lang w:val="en-US"/>
        </w:rPr>
        <w:t>// You will need to take care of the direction as well.</w:t>
      </w:r>
    </w:p>
    <w:p w14:paraId="6B157647"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Vector3 </w:t>
      </w:r>
      <w:proofErr w:type="spellStart"/>
      <w:r w:rsidRPr="00E358F6">
        <w:rPr>
          <w:rFonts w:ascii="Consolas" w:hAnsi="Consolas" w:cs="Consolas"/>
          <w:color w:val="000000"/>
          <w:sz w:val="22"/>
          <w:szCs w:val="22"/>
          <w:lang w:val="en-US"/>
        </w:rPr>
        <w:t>desiredPosition</w:t>
      </w:r>
      <w:proofErr w:type="spellEnd"/>
      <w:r w:rsidRPr="00E358F6">
        <w:rPr>
          <w:rFonts w:ascii="Consolas" w:hAnsi="Consolas" w:cs="Consolas"/>
          <w:color w:val="000000"/>
          <w:sz w:val="22"/>
          <w:szCs w:val="22"/>
          <w:lang w:val="en-US"/>
        </w:rPr>
        <w:t xml:space="preserve"> = </w:t>
      </w:r>
      <w:proofErr w:type="spellStart"/>
      <w:r w:rsidRPr="00E358F6">
        <w:rPr>
          <w:rFonts w:ascii="Consolas" w:hAnsi="Consolas" w:cs="Consolas"/>
          <w:color w:val="000000"/>
          <w:sz w:val="22"/>
          <w:szCs w:val="22"/>
          <w:lang w:val="en-US"/>
        </w:rPr>
        <w:t>targetPos</w:t>
      </w:r>
      <w:proofErr w:type="spellEnd"/>
    </w:p>
    <w:p w14:paraId="316779D4"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commentRangeStart w:id="17"/>
      <w:r w:rsidRPr="00E358F6">
        <w:rPr>
          <w:rFonts w:ascii="Consolas" w:hAnsi="Consolas" w:cs="Consolas"/>
          <w:color w:val="000000"/>
          <w:sz w:val="22"/>
          <w:szCs w:val="22"/>
          <w:lang w:val="en-US"/>
        </w:rPr>
        <w:t xml:space="preserve">+ forward * </w:t>
      </w:r>
      <w:proofErr w:type="spellStart"/>
      <w:proofErr w:type="gramStart"/>
      <w:r w:rsidRPr="00E358F6">
        <w:rPr>
          <w:rFonts w:ascii="Consolas" w:hAnsi="Consolas" w:cs="Consolas"/>
          <w:color w:val="000000"/>
          <w:sz w:val="22"/>
          <w:szCs w:val="22"/>
          <w:lang w:val="en-US"/>
        </w:rPr>
        <w:t>GameConstants.CameraPositionOffset.z</w:t>
      </w:r>
      <w:proofErr w:type="spellEnd"/>
      <w:proofErr w:type="gramEnd"/>
    </w:p>
    <w:p w14:paraId="69B9938D"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 right * </w:t>
      </w:r>
      <w:proofErr w:type="spellStart"/>
      <w:r w:rsidRPr="00E358F6">
        <w:rPr>
          <w:rFonts w:ascii="Consolas" w:hAnsi="Consolas" w:cs="Consolas"/>
          <w:color w:val="000000"/>
          <w:sz w:val="22"/>
          <w:szCs w:val="22"/>
          <w:lang w:val="en-US"/>
        </w:rPr>
        <w:t>GameConstants.CameraPositionOffset.x</w:t>
      </w:r>
      <w:proofErr w:type="spellEnd"/>
    </w:p>
    <w:p w14:paraId="0F5E8AC0"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 up * </w:t>
      </w:r>
      <w:proofErr w:type="spellStart"/>
      <w:proofErr w:type="gramStart"/>
      <w:r w:rsidRPr="00E358F6">
        <w:rPr>
          <w:rFonts w:ascii="Consolas" w:hAnsi="Consolas" w:cs="Consolas"/>
          <w:color w:val="000000"/>
          <w:sz w:val="22"/>
          <w:szCs w:val="22"/>
          <w:lang w:val="en-US"/>
        </w:rPr>
        <w:t>GameConstants.CameraPositionOffset.y</w:t>
      </w:r>
      <w:proofErr w:type="spellEnd"/>
      <w:proofErr w:type="gramEnd"/>
      <w:r w:rsidRPr="00E358F6">
        <w:rPr>
          <w:rFonts w:ascii="Consolas" w:hAnsi="Consolas" w:cs="Consolas"/>
          <w:color w:val="000000"/>
          <w:sz w:val="22"/>
          <w:szCs w:val="22"/>
          <w:lang w:val="en-US"/>
        </w:rPr>
        <w:t>;</w:t>
      </w:r>
      <w:commentRangeEnd w:id="17"/>
      <w:r w:rsidR="00B40197">
        <w:rPr>
          <w:rStyle w:val="CommentReference"/>
        </w:rPr>
        <w:commentReference w:id="17"/>
      </w:r>
    </w:p>
    <w:p w14:paraId="38FDAB43"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69FF610"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r w:rsidRPr="00E358F6">
        <w:rPr>
          <w:rFonts w:ascii="Consolas" w:hAnsi="Consolas" w:cs="Consolas"/>
          <w:color w:val="008000"/>
          <w:sz w:val="22"/>
          <w:szCs w:val="22"/>
          <w:lang w:val="en-US"/>
        </w:rPr>
        <w:t xml:space="preserve">// Finally, we change the position of the camera, </w:t>
      </w:r>
    </w:p>
    <w:p w14:paraId="71AFC403"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r w:rsidRPr="00E358F6">
        <w:rPr>
          <w:rFonts w:ascii="Consolas" w:hAnsi="Consolas" w:cs="Consolas"/>
          <w:color w:val="008000"/>
          <w:sz w:val="22"/>
          <w:szCs w:val="22"/>
          <w:lang w:val="en-US"/>
        </w:rPr>
        <w:t>// not directly, but by applying Lerp.</w:t>
      </w:r>
    </w:p>
    <w:p w14:paraId="7EFF9F32"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commentRangeStart w:id="18"/>
      <w:r w:rsidRPr="00E358F6">
        <w:rPr>
          <w:rFonts w:ascii="Consolas" w:hAnsi="Consolas" w:cs="Consolas"/>
          <w:color w:val="000000"/>
          <w:sz w:val="22"/>
          <w:szCs w:val="22"/>
          <w:lang w:val="en-US"/>
        </w:rPr>
        <w:t>Vector3 position = Vector3.Lerp(</w:t>
      </w:r>
      <w:proofErr w:type="spellStart"/>
      <w:r w:rsidRPr="00E358F6">
        <w:rPr>
          <w:rFonts w:ascii="Consolas" w:hAnsi="Consolas" w:cs="Consolas"/>
          <w:color w:val="000000"/>
          <w:sz w:val="22"/>
          <w:szCs w:val="22"/>
          <w:lang w:val="en-US"/>
        </w:rPr>
        <w:t>mCameraTransform.position</w:t>
      </w:r>
      <w:proofErr w:type="spellEnd"/>
      <w:r w:rsidRPr="00E358F6">
        <w:rPr>
          <w:rFonts w:ascii="Consolas" w:hAnsi="Consolas" w:cs="Consolas"/>
          <w:color w:val="000000"/>
          <w:sz w:val="22"/>
          <w:szCs w:val="22"/>
          <w:lang w:val="en-US"/>
        </w:rPr>
        <w:t>,</w:t>
      </w:r>
    </w:p>
    <w:p w14:paraId="2F8B47F6"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proofErr w:type="spellStart"/>
      <w:r w:rsidRPr="00E358F6">
        <w:rPr>
          <w:rFonts w:ascii="Consolas" w:hAnsi="Consolas" w:cs="Consolas"/>
          <w:color w:val="000000"/>
          <w:sz w:val="22"/>
          <w:szCs w:val="22"/>
          <w:lang w:val="en-US"/>
        </w:rPr>
        <w:t>desiredPosition</w:t>
      </w:r>
      <w:proofErr w:type="spellEnd"/>
      <w:r w:rsidRPr="00E358F6">
        <w:rPr>
          <w:rFonts w:ascii="Consolas" w:hAnsi="Consolas" w:cs="Consolas"/>
          <w:color w:val="000000"/>
          <w:sz w:val="22"/>
          <w:szCs w:val="22"/>
          <w:lang w:val="en-US"/>
        </w:rPr>
        <w:t xml:space="preserve">, </w:t>
      </w:r>
      <w:proofErr w:type="spellStart"/>
      <w:r w:rsidRPr="00E358F6">
        <w:rPr>
          <w:rFonts w:ascii="Consolas" w:hAnsi="Consolas" w:cs="Consolas"/>
          <w:color w:val="000000"/>
          <w:sz w:val="22"/>
          <w:szCs w:val="22"/>
          <w:lang w:val="en-US"/>
        </w:rPr>
        <w:t>Time.deltaTime</w:t>
      </w:r>
      <w:proofErr w:type="spellEnd"/>
      <w:r w:rsidRPr="00E358F6">
        <w:rPr>
          <w:rFonts w:ascii="Consolas" w:hAnsi="Consolas" w:cs="Consolas"/>
          <w:color w:val="000000"/>
          <w:sz w:val="22"/>
          <w:szCs w:val="22"/>
          <w:lang w:val="en-US"/>
        </w:rPr>
        <w:t xml:space="preserve"> * </w:t>
      </w:r>
      <w:proofErr w:type="spellStart"/>
      <w:r w:rsidRPr="00E358F6">
        <w:rPr>
          <w:rFonts w:ascii="Consolas" w:hAnsi="Consolas" w:cs="Consolas"/>
          <w:color w:val="000000"/>
          <w:sz w:val="22"/>
          <w:szCs w:val="22"/>
          <w:lang w:val="en-US"/>
        </w:rPr>
        <w:t>GameConstants.Damping</w:t>
      </w:r>
      <w:proofErr w:type="spellEnd"/>
      <w:r w:rsidRPr="00E358F6">
        <w:rPr>
          <w:rFonts w:ascii="Consolas" w:hAnsi="Consolas" w:cs="Consolas"/>
          <w:color w:val="000000"/>
          <w:sz w:val="22"/>
          <w:szCs w:val="22"/>
          <w:lang w:val="en-US"/>
        </w:rPr>
        <w:t>);</w:t>
      </w:r>
      <w:commentRangeEnd w:id="18"/>
      <w:r w:rsidR="00854F5A">
        <w:rPr>
          <w:rStyle w:val="CommentReference"/>
        </w:rPr>
        <w:commentReference w:id="18"/>
      </w:r>
    </w:p>
    <w:p w14:paraId="0D547985"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 xml:space="preserve">    </w:t>
      </w:r>
      <w:commentRangeStart w:id="19"/>
      <w:proofErr w:type="spellStart"/>
      <w:r w:rsidRPr="00E358F6">
        <w:rPr>
          <w:rFonts w:ascii="Consolas" w:hAnsi="Consolas" w:cs="Consolas"/>
          <w:color w:val="000000"/>
          <w:sz w:val="22"/>
          <w:szCs w:val="22"/>
          <w:lang w:val="en-US"/>
        </w:rPr>
        <w:t>mCameraTransform.position</w:t>
      </w:r>
      <w:proofErr w:type="spellEnd"/>
      <w:r w:rsidRPr="00E358F6">
        <w:rPr>
          <w:rFonts w:ascii="Consolas" w:hAnsi="Consolas" w:cs="Consolas"/>
          <w:color w:val="000000"/>
          <w:sz w:val="22"/>
          <w:szCs w:val="22"/>
          <w:lang w:val="en-US"/>
        </w:rPr>
        <w:t xml:space="preserve"> = position;</w:t>
      </w:r>
      <w:commentRangeEnd w:id="19"/>
      <w:r w:rsidR="00A57688">
        <w:rPr>
          <w:rStyle w:val="CommentReference"/>
        </w:rPr>
        <w:commentReference w:id="19"/>
      </w:r>
    </w:p>
    <w:p w14:paraId="7CC68BED" w14:textId="77777777" w:rsidR="00E358F6" w:rsidRPr="00E358F6" w:rsidRDefault="00E358F6" w:rsidP="00E358F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358F6">
        <w:rPr>
          <w:rFonts w:ascii="Consolas" w:hAnsi="Consolas" w:cs="Consolas"/>
          <w:color w:val="000000"/>
          <w:sz w:val="22"/>
          <w:szCs w:val="22"/>
          <w:lang w:val="en-US"/>
        </w:rPr>
        <w:t>}</w:t>
      </w:r>
    </w:p>
    <w:p w14:paraId="71E5A719" w14:textId="77777777" w:rsidR="00FC08D4" w:rsidRDefault="00FC08D4" w:rsidP="005A5CDC">
      <w:pPr>
        <w:rPr>
          <w:b/>
          <w:bCs/>
        </w:rPr>
      </w:pPr>
    </w:p>
    <w:p w14:paraId="4A060235" w14:textId="77777777" w:rsidR="009254BA" w:rsidRDefault="009254BA" w:rsidP="005A5CDC">
      <w:pPr>
        <w:rPr>
          <w:b/>
          <w:bCs/>
        </w:rPr>
      </w:pPr>
    </w:p>
    <w:p w14:paraId="16C05B10" w14:textId="6C722D62" w:rsidR="009254BA" w:rsidRDefault="009254BA">
      <w:pPr>
        <w:spacing w:before="200" w:line="300" w:lineRule="auto"/>
        <w:contextualSpacing w:val="0"/>
        <w:rPr>
          <w:b/>
          <w:bCs/>
        </w:rPr>
      </w:pPr>
      <w:r>
        <w:rPr>
          <w:b/>
          <w:bCs/>
        </w:rPr>
        <w:br w:type="page"/>
      </w:r>
    </w:p>
    <w:p w14:paraId="0F1EF1B2" w14:textId="77777777" w:rsidR="009254BA" w:rsidRPr="00974396" w:rsidRDefault="009254BA" w:rsidP="009254BA">
      <w:pPr>
        <w:pStyle w:val="Heading3"/>
        <w:rPr>
          <w:rFonts w:asciiTheme="majorHAnsi" w:hAnsiTheme="majorHAnsi" w:cstheme="majorHAnsi"/>
        </w:rPr>
      </w:pPr>
      <w:r w:rsidRPr="00974396">
        <w:rPr>
          <w:rFonts w:asciiTheme="majorHAnsi" w:hAnsiTheme="majorHAnsi" w:cstheme="majorHAnsi"/>
        </w:rPr>
        <w:lastRenderedPageBreak/>
        <w:t xml:space="preserve">Programming </w:t>
      </w:r>
      <w:r>
        <w:rPr>
          <w:rFonts w:asciiTheme="majorHAnsi" w:hAnsiTheme="majorHAnsi" w:cstheme="majorHAnsi"/>
        </w:rPr>
        <w:t>Assignment</w:t>
      </w:r>
      <w:r w:rsidRPr="00974396">
        <w:rPr>
          <w:rFonts w:asciiTheme="majorHAnsi" w:hAnsiTheme="majorHAnsi" w:cstheme="majorHAnsi"/>
        </w:rPr>
        <w:t xml:space="preserve"> 4</w:t>
      </w:r>
      <w:r>
        <w:rPr>
          <w:rFonts w:asciiTheme="majorHAnsi" w:hAnsiTheme="majorHAnsi" w:cstheme="majorHAnsi"/>
        </w:rPr>
        <w:t xml:space="preserve"> – Implement the </w:t>
      </w:r>
      <w:proofErr w:type="spellStart"/>
      <w:r w:rsidRPr="00974396">
        <w:rPr>
          <w:rFonts w:asciiTheme="majorHAnsi" w:hAnsiTheme="majorHAnsi" w:cstheme="majorHAnsi"/>
          <w:bCs/>
          <w:color w:val="404248"/>
          <w:szCs w:val="24"/>
        </w:rPr>
        <w:t>TPCTopDown</w:t>
      </w:r>
      <w:proofErr w:type="spellEnd"/>
      <w:r>
        <w:rPr>
          <w:rFonts w:asciiTheme="majorHAnsi" w:hAnsiTheme="majorHAnsi" w:cstheme="majorHAnsi"/>
          <w:bCs/>
          <w:color w:val="404248"/>
          <w:szCs w:val="24"/>
        </w:rPr>
        <w:t xml:space="preserve"> </w:t>
      </w:r>
      <w:r w:rsidRPr="003A569F">
        <w:rPr>
          <w:rFonts w:asciiTheme="majorHAnsi" w:hAnsiTheme="majorHAnsi" w:cstheme="majorHAnsi"/>
        </w:rPr>
        <w:t>Camera Control</w:t>
      </w:r>
    </w:p>
    <w:p w14:paraId="0DF0F3A9" w14:textId="77777777" w:rsidR="00C2686B" w:rsidRPr="00974396" w:rsidRDefault="00C2686B" w:rsidP="00C2686B">
      <w:pPr>
        <w:spacing w:after="600"/>
        <w:jc w:val="both"/>
        <w:rPr>
          <w:rFonts w:asciiTheme="majorHAnsi" w:hAnsiTheme="majorHAnsi" w:cstheme="majorHAnsi"/>
          <w:color w:val="404248"/>
          <w:szCs w:val="24"/>
        </w:rPr>
      </w:pPr>
      <w:r w:rsidRPr="00974396">
        <w:rPr>
          <w:rFonts w:asciiTheme="majorHAnsi" w:hAnsiTheme="majorHAnsi" w:cstheme="majorHAnsi"/>
          <w:color w:val="404248"/>
          <w:szCs w:val="24"/>
        </w:rPr>
        <w:t>In this programming task</w:t>
      </w:r>
      <w:r>
        <w:rPr>
          <w:rFonts w:asciiTheme="majorHAnsi" w:hAnsiTheme="majorHAnsi" w:cstheme="majorHAnsi"/>
          <w:color w:val="404248"/>
          <w:szCs w:val="24"/>
        </w:rPr>
        <w:t>,</w:t>
      </w:r>
      <w:r w:rsidRPr="00974396">
        <w:rPr>
          <w:rFonts w:asciiTheme="majorHAnsi" w:hAnsiTheme="majorHAnsi" w:cstheme="majorHAnsi"/>
          <w:color w:val="404248"/>
          <w:szCs w:val="24"/>
        </w:rPr>
        <w:t xml:space="preserve"> you will implement the </w:t>
      </w:r>
      <w:proofErr w:type="spellStart"/>
      <w:r w:rsidRPr="00974396">
        <w:rPr>
          <w:rFonts w:asciiTheme="majorHAnsi" w:hAnsiTheme="majorHAnsi" w:cstheme="majorHAnsi"/>
          <w:b/>
          <w:bCs/>
          <w:color w:val="404248"/>
          <w:szCs w:val="24"/>
        </w:rPr>
        <w:t>TPCTopDown</w:t>
      </w:r>
      <w:proofErr w:type="spellEnd"/>
      <w:r w:rsidRPr="00974396">
        <w:rPr>
          <w:rFonts w:asciiTheme="majorHAnsi" w:hAnsiTheme="majorHAnsi" w:cstheme="majorHAnsi"/>
          <w:color w:val="404248"/>
          <w:szCs w:val="24"/>
        </w:rPr>
        <w:t xml:space="preserve"> third-person camera control. </w:t>
      </w:r>
      <w:proofErr w:type="spellStart"/>
      <w:r w:rsidRPr="00974396">
        <w:rPr>
          <w:rFonts w:asciiTheme="majorHAnsi" w:hAnsiTheme="majorHAnsi" w:cstheme="majorHAnsi"/>
          <w:b/>
          <w:bCs/>
          <w:color w:val="404248"/>
          <w:szCs w:val="24"/>
        </w:rPr>
        <w:t>TPCTopDown</w:t>
      </w:r>
      <w:proofErr w:type="spellEnd"/>
      <w:r w:rsidRPr="00974396">
        <w:rPr>
          <w:rFonts w:asciiTheme="majorHAnsi" w:hAnsiTheme="majorHAnsi" w:cstheme="majorHAnsi"/>
          <w:color w:val="404248"/>
          <w:szCs w:val="24"/>
        </w:rPr>
        <w:t xml:space="preserve"> is a simple Top-Down camera mode where the camera looks down on the </w:t>
      </w:r>
      <w:r>
        <w:rPr>
          <w:rFonts w:asciiTheme="majorHAnsi" w:hAnsiTheme="majorHAnsi" w:cstheme="majorHAnsi"/>
          <w:color w:val="404248"/>
          <w:szCs w:val="24"/>
        </w:rPr>
        <w:t>P</w:t>
      </w:r>
      <w:r w:rsidRPr="00974396">
        <w:rPr>
          <w:rFonts w:asciiTheme="majorHAnsi" w:hAnsiTheme="majorHAnsi" w:cstheme="majorHAnsi"/>
          <w:color w:val="404248"/>
          <w:szCs w:val="24"/>
        </w:rPr>
        <w:t xml:space="preserve">layer from an altitude. This mode will not use the </w:t>
      </w:r>
      <w:proofErr w:type="spellStart"/>
      <w:r w:rsidRPr="00974396">
        <w:rPr>
          <w:rFonts w:asciiTheme="majorHAnsi" w:hAnsiTheme="majorHAnsi" w:cstheme="majorHAnsi"/>
          <w:b/>
          <w:color w:val="404248"/>
          <w:szCs w:val="24"/>
        </w:rPr>
        <w:t>mRotationOffset</w:t>
      </w:r>
      <w:proofErr w:type="spellEnd"/>
      <w:r w:rsidRPr="00974396">
        <w:rPr>
          <w:rFonts w:asciiTheme="majorHAnsi" w:hAnsiTheme="majorHAnsi" w:cstheme="majorHAnsi"/>
          <w:b/>
          <w:color w:val="404248"/>
          <w:szCs w:val="24"/>
        </w:rPr>
        <w:t xml:space="preserve"> </w:t>
      </w:r>
      <w:r w:rsidRPr="00974396">
        <w:rPr>
          <w:rFonts w:asciiTheme="majorHAnsi" w:hAnsiTheme="majorHAnsi" w:cstheme="majorHAnsi"/>
          <w:color w:val="404248"/>
          <w:szCs w:val="24"/>
        </w:rPr>
        <w:t xml:space="preserve">and the x and z values of the </w:t>
      </w:r>
      <w:proofErr w:type="spellStart"/>
      <w:r w:rsidRPr="00974396">
        <w:rPr>
          <w:rFonts w:asciiTheme="majorHAnsi" w:hAnsiTheme="majorHAnsi" w:cstheme="majorHAnsi"/>
          <w:b/>
          <w:color w:val="404248"/>
          <w:szCs w:val="24"/>
        </w:rPr>
        <w:t>mPositionOffset</w:t>
      </w:r>
      <w:proofErr w:type="spellEnd"/>
      <w:r w:rsidRPr="00974396">
        <w:rPr>
          <w:rFonts w:asciiTheme="majorHAnsi" w:hAnsiTheme="majorHAnsi" w:cstheme="majorHAnsi"/>
          <w:color w:val="404248"/>
          <w:szCs w:val="24"/>
        </w:rPr>
        <w:t xml:space="preserve">. Give it a try. </w:t>
      </w:r>
    </w:p>
    <w:p w14:paraId="6FC060C0" w14:textId="77777777" w:rsidR="00C2686B" w:rsidRPr="00974396" w:rsidRDefault="00C2686B" w:rsidP="00C2686B">
      <w:pPr>
        <w:spacing w:after="600"/>
        <w:jc w:val="both"/>
        <w:rPr>
          <w:rFonts w:asciiTheme="majorHAnsi" w:hAnsiTheme="majorHAnsi" w:cstheme="majorHAnsi"/>
          <w:color w:val="404248"/>
          <w:szCs w:val="24"/>
        </w:rPr>
      </w:pPr>
      <w:r w:rsidRPr="00974396">
        <w:rPr>
          <w:rFonts w:asciiTheme="majorHAnsi" w:hAnsiTheme="majorHAnsi" w:cstheme="majorHAnsi"/>
          <w:color w:val="404248"/>
          <w:szCs w:val="24"/>
        </w:rPr>
        <w:t xml:space="preserve">Follow </w:t>
      </w:r>
      <w:r>
        <w:rPr>
          <w:rFonts w:asciiTheme="majorHAnsi" w:hAnsiTheme="majorHAnsi" w:cstheme="majorHAnsi"/>
          <w:color w:val="404248"/>
          <w:szCs w:val="24"/>
        </w:rPr>
        <w:t xml:space="preserve">a </w:t>
      </w:r>
      <w:r w:rsidRPr="00974396">
        <w:rPr>
          <w:rFonts w:asciiTheme="majorHAnsi" w:hAnsiTheme="majorHAnsi" w:cstheme="majorHAnsi"/>
          <w:color w:val="404248"/>
          <w:szCs w:val="24"/>
        </w:rPr>
        <w:t>similar line of thoughts as the previous few implementations.</w:t>
      </w:r>
    </w:p>
    <w:p w14:paraId="424C9518" w14:textId="77777777" w:rsidR="00C2686B" w:rsidRDefault="00C2686B" w:rsidP="00C2686B">
      <w:pPr>
        <w:spacing w:after="600"/>
        <w:jc w:val="both"/>
        <w:rPr>
          <w:rFonts w:asciiTheme="majorHAnsi" w:hAnsiTheme="majorHAnsi" w:cstheme="majorHAnsi"/>
          <w:color w:val="404248"/>
          <w:szCs w:val="24"/>
        </w:rPr>
      </w:pPr>
      <w:r w:rsidRPr="00974396">
        <w:rPr>
          <w:rFonts w:asciiTheme="majorHAnsi" w:hAnsiTheme="majorHAnsi" w:cstheme="majorHAnsi"/>
          <w:color w:val="404248"/>
          <w:szCs w:val="24"/>
        </w:rPr>
        <w:t xml:space="preserve">Step 1: Derive a new </w:t>
      </w:r>
      <w:proofErr w:type="spellStart"/>
      <w:r w:rsidRPr="00974396">
        <w:rPr>
          <w:rFonts w:asciiTheme="majorHAnsi" w:hAnsiTheme="majorHAnsi" w:cstheme="majorHAnsi"/>
          <w:b/>
          <w:bCs/>
          <w:color w:val="404248"/>
          <w:szCs w:val="24"/>
        </w:rPr>
        <w:t>TPCTopDown</w:t>
      </w:r>
      <w:proofErr w:type="spellEnd"/>
      <w:r w:rsidRPr="00974396">
        <w:rPr>
          <w:rFonts w:asciiTheme="majorHAnsi" w:hAnsiTheme="majorHAnsi" w:cstheme="majorHAnsi"/>
          <w:color w:val="404248"/>
          <w:szCs w:val="24"/>
        </w:rPr>
        <w:t xml:space="preserve"> class from </w:t>
      </w:r>
      <w:proofErr w:type="spellStart"/>
      <w:r w:rsidRPr="00974396">
        <w:rPr>
          <w:rFonts w:asciiTheme="majorHAnsi" w:hAnsiTheme="majorHAnsi" w:cstheme="majorHAnsi"/>
          <w:b/>
          <w:bCs/>
          <w:color w:val="404248"/>
          <w:szCs w:val="24"/>
        </w:rPr>
        <w:t>TPCBase</w:t>
      </w:r>
      <w:proofErr w:type="spellEnd"/>
      <w:r w:rsidRPr="00974396">
        <w:rPr>
          <w:rFonts w:asciiTheme="majorHAnsi" w:hAnsiTheme="majorHAnsi" w:cstheme="majorHAnsi"/>
          <w:color w:val="404248"/>
          <w:szCs w:val="24"/>
        </w:rPr>
        <w:t xml:space="preserve"> class.</w:t>
      </w:r>
    </w:p>
    <w:p w14:paraId="19E02A0B" w14:textId="77777777" w:rsidR="00C2686B" w:rsidRPr="00C2686B" w:rsidRDefault="00C2686B" w:rsidP="00C2686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2686B">
        <w:rPr>
          <w:rFonts w:ascii="Consolas" w:hAnsi="Consolas" w:cs="Consolas"/>
          <w:color w:val="0000FF"/>
          <w:sz w:val="22"/>
          <w:szCs w:val="22"/>
          <w:lang w:val="en-US"/>
        </w:rPr>
        <w:t>public</w:t>
      </w:r>
      <w:r w:rsidRPr="00C2686B">
        <w:rPr>
          <w:rFonts w:ascii="Consolas" w:hAnsi="Consolas" w:cs="Consolas"/>
          <w:color w:val="000000"/>
          <w:sz w:val="22"/>
          <w:szCs w:val="22"/>
          <w:lang w:val="en-US"/>
        </w:rPr>
        <w:t xml:space="preserve"> </w:t>
      </w:r>
      <w:r w:rsidRPr="00C2686B">
        <w:rPr>
          <w:rFonts w:ascii="Consolas" w:hAnsi="Consolas" w:cs="Consolas"/>
          <w:color w:val="0000FF"/>
          <w:sz w:val="22"/>
          <w:szCs w:val="22"/>
          <w:lang w:val="en-US"/>
        </w:rPr>
        <w:t>class</w:t>
      </w:r>
      <w:r w:rsidRPr="00C2686B">
        <w:rPr>
          <w:rFonts w:ascii="Consolas" w:hAnsi="Consolas" w:cs="Consolas"/>
          <w:color w:val="000000"/>
          <w:sz w:val="22"/>
          <w:szCs w:val="22"/>
          <w:lang w:val="en-US"/>
        </w:rPr>
        <w:t xml:space="preserve"> </w:t>
      </w:r>
      <w:proofErr w:type="spellStart"/>
      <w:proofErr w:type="gramStart"/>
      <w:r w:rsidRPr="00C2686B">
        <w:rPr>
          <w:rFonts w:ascii="Consolas" w:hAnsi="Consolas" w:cs="Consolas"/>
          <w:color w:val="2B91AF"/>
          <w:sz w:val="22"/>
          <w:szCs w:val="22"/>
          <w:lang w:val="en-US"/>
        </w:rPr>
        <w:t>TPCTopDown</w:t>
      </w:r>
      <w:proofErr w:type="spellEnd"/>
      <w:r w:rsidRPr="00C2686B">
        <w:rPr>
          <w:rFonts w:ascii="Consolas" w:hAnsi="Consolas" w:cs="Consolas"/>
          <w:color w:val="000000"/>
          <w:sz w:val="22"/>
          <w:szCs w:val="22"/>
          <w:lang w:val="en-US"/>
        </w:rPr>
        <w:t xml:space="preserve"> :</w:t>
      </w:r>
      <w:proofErr w:type="gramEnd"/>
      <w:r w:rsidRPr="00C2686B">
        <w:rPr>
          <w:rFonts w:ascii="Consolas" w:hAnsi="Consolas" w:cs="Consolas"/>
          <w:color w:val="000000"/>
          <w:sz w:val="22"/>
          <w:szCs w:val="22"/>
          <w:lang w:val="en-US"/>
        </w:rPr>
        <w:t xml:space="preserve"> </w:t>
      </w:r>
      <w:proofErr w:type="spellStart"/>
      <w:r w:rsidRPr="00C2686B">
        <w:rPr>
          <w:rFonts w:ascii="Consolas" w:hAnsi="Consolas" w:cs="Consolas"/>
          <w:color w:val="000000"/>
          <w:sz w:val="22"/>
          <w:szCs w:val="22"/>
          <w:lang w:val="en-US"/>
        </w:rPr>
        <w:t>TPCBase</w:t>
      </w:r>
      <w:proofErr w:type="spellEnd"/>
    </w:p>
    <w:p w14:paraId="47B9ACDB" w14:textId="77777777" w:rsidR="00C2686B" w:rsidRPr="00C2686B" w:rsidRDefault="00C2686B" w:rsidP="00C2686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2686B">
        <w:rPr>
          <w:rFonts w:ascii="Consolas" w:hAnsi="Consolas" w:cs="Consolas"/>
          <w:color w:val="000000"/>
          <w:sz w:val="22"/>
          <w:szCs w:val="22"/>
          <w:lang w:val="en-US"/>
        </w:rPr>
        <w:t>{</w:t>
      </w:r>
    </w:p>
    <w:p w14:paraId="392924A0" w14:textId="77777777" w:rsidR="00C2686B" w:rsidRPr="00C2686B" w:rsidRDefault="00C2686B" w:rsidP="00C2686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2686B">
        <w:rPr>
          <w:rFonts w:ascii="Consolas" w:hAnsi="Consolas" w:cs="Consolas"/>
          <w:color w:val="000000"/>
          <w:sz w:val="22"/>
          <w:szCs w:val="22"/>
          <w:lang w:val="en-US"/>
        </w:rPr>
        <w:t xml:space="preserve">    </w:t>
      </w:r>
      <w:r w:rsidRPr="00C2686B">
        <w:rPr>
          <w:rFonts w:ascii="Consolas" w:hAnsi="Consolas" w:cs="Consolas"/>
          <w:color w:val="0000FF"/>
          <w:sz w:val="22"/>
          <w:szCs w:val="22"/>
          <w:lang w:val="en-US"/>
        </w:rPr>
        <w:t>public</w:t>
      </w:r>
      <w:r w:rsidRPr="00C2686B">
        <w:rPr>
          <w:rFonts w:ascii="Consolas" w:hAnsi="Consolas" w:cs="Consolas"/>
          <w:color w:val="000000"/>
          <w:sz w:val="22"/>
          <w:szCs w:val="22"/>
          <w:lang w:val="en-US"/>
        </w:rPr>
        <w:t xml:space="preserve"> </w:t>
      </w:r>
      <w:proofErr w:type="spellStart"/>
      <w:proofErr w:type="gramStart"/>
      <w:r w:rsidRPr="00C2686B">
        <w:rPr>
          <w:rFonts w:ascii="Consolas" w:hAnsi="Consolas" w:cs="Consolas"/>
          <w:color w:val="000000"/>
          <w:sz w:val="22"/>
          <w:szCs w:val="22"/>
          <w:lang w:val="en-US"/>
        </w:rPr>
        <w:t>TPCTopDown</w:t>
      </w:r>
      <w:proofErr w:type="spellEnd"/>
      <w:r w:rsidRPr="00C2686B">
        <w:rPr>
          <w:rFonts w:ascii="Consolas" w:hAnsi="Consolas" w:cs="Consolas"/>
          <w:color w:val="000000"/>
          <w:sz w:val="22"/>
          <w:szCs w:val="22"/>
          <w:lang w:val="en-US"/>
        </w:rPr>
        <w:t>(</w:t>
      </w:r>
      <w:proofErr w:type="gramEnd"/>
      <w:r w:rsidRPr="00C2686B">
        <w:rPr>
          <w:rFonts w:ascii="Consolas" w:hAnsi="Consolas" w:cs="Consolas"/>
          <w:color w:val="000000"/>
          <w:sz w:val="22"/>
          <w:szCs w:val="22"/>
          <w:lang w:val="en-US"/>
        </w:rPr>
        <w:t xml:space="preserve">Transform </w:t>
      </w:r>
      <w:proofErr w:type="spellStart"/>
      <w:r w:rsidRPr="00C2686B">
        <w:rPr>
          <w:rFonts w:ascii="Consolas" w:hAnsi="Consolas" w:cs="Consolas"/>
          <w:color w:val="000000"/>
          <w:sz w:val="22"/>
          <w:szCs w:val="22"/>
          <w:lang w:val="en-US"/>
        </w:rPr>
        <w:t>cameraTransform</w:t>
      </w:r>
      <w:proofErr w:type="spellEnd"/>
      <w:r w:rsidRPr="00C2686B">
        <w:rPr>
          <w:rFonts w:ascii="Consolas" w:hAnsi="Consolas" w:cs="Consolas"/>
          <w:color w:val="000000"/>
          <w:sz w:val="22"/>
          <w:szCs w:val="22"/>
          <w:lang w:val="en-US"/>
        </w:rPr>
        <w:t xml:space="preserve">, Transform </w:t>
      </w:r>
      <w:proofErr w:type="spellStart"/>
      <w:r w:rsidRPr="00C2686B">
        <w:rPr>
          <w:rFonts w:ascii="Consolas" w:hAnsi="Consolas" w:cs="Consolas"/>
          <w:color w:val="000000"/>
          <w:sz w:val="22"/>
          <w:szCs w:val="22"/>
          <w:lang w:val="en-US"/>
        </w:rPr>
        <w:t>playerTransform</w:t>
      </w:r>
      <w:proofErr w:type="spellEnd"/>
      <w:r w:rsidRPr="00C2686B">
        <w:rPr>
          <w:rFonts w:ascii="Consolas" w:hAnsi="Consolas" w:cs="Consolas"/>
          <w:color w:val="000000"/>
          <w:sz w:val="22"/>
          <w:szCs w:val="22"/>
          <w:lang w:val="en-US"/>
        </w:rPr>
        <w:t>)</w:t>
      </w:r>
    </w:p>
    <w:p w14:paraId="7A6EEA82" w14:textId="77777777" w:rsidR="00C2686B" w:rsidRPr="00C2686B" w:rsidRDefault="00C2686B" w:rsidP="00C2686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2686B">
        <w:rPr>
          <w:rFonts w:ascii="Consolas" w:hAnsi="Consolas" w:cs="Consolas"/>
          <w:color w:val="000000"/>
          <w:sz w:val="22"/>
          <w:szCs w:val="22"/>
          <w:lang w:val="en-US"/>
        </w:rPr>
        <w:t xml:space="preserve">        : </w:t>
      </w:r>
      <w:proofErr w:type="gramStart"/>
      <w:r w:rsidRPr="00C2686B">
        <w:rPr>
          <w:rFonts w:ascii="Consolas" w:hAnsi="Consolas" w:cs="Consolas"/>
          <w:color w:val="0000FF"/>
          <w:sz w:val="22"/>
          <w:szCs w:val="22"/>
          <w:lang w:val="en-US"/>
        </w:rPr>
        <w:t>base</w:t>
      </w:r>
      <w:r w:rsidRPr="00C2686B">
        <w:rPr>
          <w:rFonts w:ascii="Consolas" w:hAnsi="Consolas" w:cs="Consolas"/>
          <w:color w:val="000000"/>
          <w:sz w:val="22"/>
          <w:szCs w:val="22"/>
          <w:lang w:val="en-US"/>
        </w:rPr>
        <w:t>(</w:t>
      </w:r>
      <w:proofErr w:type="spellStart"/>
      <w:proofErr w:type="gramEnd"/>
      <w:r w:rsidRPr="00C2686B">
        <w:rPr>
          <w:rFonts w:ascii="Consolas" w:hAnsi="Consolas" w:cs="Consolas"/>
          <w:color w:val="000000"/>
          <w:sz w:val="22"/>
          <w:szCs w:val="22"/>
          <w:lang w:val="en-US"/>
        </w:rPr>
        <w:t>cameraTransform</w:t>
      </w:r>
      <w:proofErr w:type="spellEnd"/>
      <w:r w:rsidRPr="00C2686B">
        <w:rPr>
          <w:rFonts w:ascii="Consolas" w:hAnsi="Consolas" w:cs="Consolas"/>
          <w:color w:val="000000"/>
          <w:sz w:val="22"/>
          <w:szCs w:val="22"/>
          <w:lang w:val="en-US"/>
        </w:rPr>
        <w:t xml:space="preserve">, </w:t>
      </w:r>
      <w:proofErr w:type="spellStart"/>
      <w:r w:rsidRPr="00C2686B">
        <w:rPr>
          <w:rFonts w:ascii="Consolas" w:hAnsi="Consolas" w:cs="Consolas"/>
          <w:color w:val="000000"/>
          <w:sz w:val="22"/>
          <w:szCs w:val="22"/>
          <w:lang w:val="en-US"/>
        </w:rPr>
        <w:t>playerTransform</w:t>
      </w:r>
      <w:proofErr w:type="spellEnd"/>
      <w:r w:rsidRPr="00C2686B">
        <w:rPr>
          <w:rFonts w:ascii="Consolas" w:hAnsi="Consolas" w:cs="Consolas"/>
          <w:color w:val="000000"/>
          <w:sz w:val="22"/>
          <w:szCs w:val="22"/>
          <w:lang w:val="en-US"/>
        </w:rPr>
        <w:t>)</w:t>
      </w:r>
    </w:p>
    <w:p w14:paraId="0C277C02" w14:textId="77777777" w:rsidR="00C2686B" w:rsidRPr="00C2686B" w:rsidRDefault="00C2686B" w:rsidP="00C2686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2686B">
        <w:rPr>
          <w:rFonts w:ascii="Consolas" w:hAnsi="Consolas" w:cs="Consolas"/>
          <w:color w:val="000000"/>
          <w:sz w:val="22"/>
          <w:szCs w:val="22"/>
          <w:lang w:val="en-US"/>
        </w:rPr>
        <w:t xml:space="preserve">    {</w:t>
      </w:r>
    </w:p>
    <w:p w14:paraId="6AF43AF6" w14:textId="5E5B8942" w:rsidR="00C2686B" w:rsidRPr="00C2686B" w:rsidRDefault="00C2686B" w:rsidP="0066334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2686B">
        <w:rPr>
          <w:rFonts w:ascii="Consolas" w:hAnsi="Consolas" w:cs="Consolas"/>
          <w:color w:val="000000"/>
          <w:sz w:val="22"/>
          <w:szCs w:val="22"/>
          <w:lang w:val="en-US"/>
        </w:rPr>
        <w:t xml:space="preserve">    }</w:t>
      </w:r>
    </w:p>
    <w:p w14:paraId="2871C1F9" w14:textId="3686D38C" w:rsidR="00C2686B" w:rsidRPr="00C2686B" w:rsidRDefault="00C2686B" w:rsidP="00C2686B">
      <w:pPr>
        <w:shd w:val="clear" w:color="auto" w:fill="F2F2F2" w:themeFill="background1" w:themeFillShade="F2"/>
        <w:spacing w:after="600"/>
        <w:jc w:val="both"/>
        <w:rPr>
          <w:rFonts w:asciiTheme="majorHAnsi" w:hAnsiTheme="majorHAnsi" w:cstheme="majorHAnsi"/>
          <w:color w:val="404248"/>
          <w:sz w:val="22"/>
          <w:szCs w:val="22"/>
        </w:rPr>
      </w:pPr>
      <w:r w:rsidRPr="00C2686B">
        <w:rPr>
          <w:rFonts w:ascii="Consolas" w:hAnsi="Consolas" w:cs="Consolas"/>
          <w:color w:val="000000"/>
          <w:sz w:val="22"/>
          <w:szCs w:val="22"/>
          <w:lang w:val="en-US"/>
        </w:rPr>
        <w:t>}</w:t>
      </w:r>
    </w:p>
    <w:p w14:paraId="0F009090" w14:textId="77777777" w:rsidR="00C2686B" w:rsidRDefault="00C2686B" w:rsidP="00C2686B">
      <w:pPr>
        <w:spacing w:after="600"/>
        <w:jc w:val="both"/>
        <w:rPr>
          <w:rFonts w:asciiTheme="majorHAnsi" w:hAnsiTheme="majorHAnsi" w:cstheme="majorHAnsi"/>
          <w:color w:val="404248"/>
          <w:szCs w:val="24"/>
        </w:rPr>
      </w:pPr>
      <w:r w:rsidRPr="00974396">
        <w:rPr>
          <w:rFonts w:asciiTheme="majorHAnsi" w:hAnsiTheme="majorHAnsi" w:cstheme="majorHAnsi"/>
          <w:color w:val="404248"/>
          <w:szCs w:val="24"/>
        </w:rPr>
        <w:t xml:space="preserve">Step 2: Override the </w:t>
      </w:r>
      <w:r w:rsidRPr="00974396">
        <w:rPr>
          <w:rFonts w:asciiTheme="majorHAnsi" w:hAnsiTheme="majorHAnsi" w:cstheme="majorHAnsi"/>
          <w:b/>
          <w:bCs/>
          <w:color w:val="404248"/>
          <w:szCs w:val="24"/>
        </w:rPr>
        <w:t>Update</w:t>
      </w:r>
      <w:r w:rsidRPr="00974396">
        <w:rPr>
          <w:rFonts w:asciiTheme="majorHAnsi" w:hAnsiTheme="majorHAnsi" w:cstheme="majorHAnsi"/>
          <w:color w:val="404248"/>
          <w:szCs w:val="24"/>
        </w:rPr>
        <w:t xml:space="preserve"> </w:t>
      </w:r>
      <w:proofErr w:type="gramStart"/>
      <w:r w:rsidRPr="00974396">
        <w:rPr>
          <w:rFonts w:asciiTheme="majorHAnsi" w:hAnsiTheme="majorHAnsi" w:cstheme="majorHAnsi"/>
          <w:color w:val="404248"/>
          <w:szCs w:val="24"/>
        </w:rPr>
        <w:t>method</w:t>
      </w:r>
      <w:proofErr w:type="gramEnd"/>
      <w:r w:rsidRPr="00974396">
        <w:rPr>
          <w:rFonts w:asciiTheme="majorHAnsi" w:hAnsiTheme="majorHAnsi" w:cstheme="majorHAnsi"/>
          <w:color w:val="404248"/>
          <w:szCs w:val="24"/>
        </w:rPr>
        <w:t xml:space="preserve"> </w:t>
      </w:r>
    </w:p>
    <w:p w14:paraId="6159F177" w14:textId="77777777" w:rsidR="008B6A70" w:rsidRPr="008B6A70" w:rsidRDefault="008B6A70" w:rsidP="008B6A7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6A70">
        <w:rPr>
          <w:rFonts w:ascii="Consolas" w:hAnsi="Consolas" w:cs="Consolas"/>
          <w:color w:val="0000FF"/>
          <w:sz w:val="22"/>
          <w:szCs w:val="22"/>
          <w:lang w:val="en-US"/>
        </w:rPr>
        <w:t>public</w:t>
      </w:r>
      <w:r w:rsidRPr="008B6A70">
        <w:rPr>
          <w:rFonts w:ascii="Consolas" w:hAnsi="Consolas" w:cs="Consolas"/>
          <w:color w:val="000000"/>
          <w:sz w:val="22"/>
          <w:szCs w:val="22"/>
          <w:lang w:val="en-US"/>
        </w:rPr>
        <w:t xml:space="preserve"> </w:t>
      </w:r>
      <w:r w:rsidRPr="008B6A70">
        <w:rPr>
          <w:rFonts w:ascii="Consolas" w:hAnsi="Consolas" w:cs="Consolas"/>
          <w:color w:val="0000FF"/>
          <w:sz w:val="22"/>
          <w:szCs w:val="22"/>
          <w:lang w:val="en-US"/>
        </w:rPr>
        <w:t>class</w:t>
      </w:r>
      <w:r w:rsidRPr="008B6A70">
        <w:rPr>
          <w:rFonts w:ascii="Consolas" w:hAnsi="Consolas" w:cs="Consolas"/>
          <w:color w:val="000000"/>
          <w:sz w:val="22"/>
          <w:szCs w:val="22"/>
          <w:lang w:val="en-US"/>
        </w:rPr>
        <w:t xml:space="preserve"> </w:t>
      </w:r>
      <w:proofErr w:type="spellStart"/>
      <w:proofErr w:type="gramStart"/>
      <w:r w:rsidRPr="008B6A70">
        <w:rPr>
          <w:rFonts w:ascii="Consolas" w:hAnsi="Consolas" w:cs="Consolas"/>
          <w:color w:val="2B91AF"/>
          <w:sz w:val="22"/>
          <w:szCs w:val="22"/>
          <w:lang w:val="en-US"/>
        </w:rPr>
        <w:t>TPCTopDown</w:t>
      </w:r>
      <w:proofErr w:type="spellEnd"/>
      <w:r w:rsidRPr="008B6A70">
        <w:rPr>
          <w:rFonts w:ascii="Consolas" w:hAnsi="Consolas" w:cs="Consolas"/>
          <w:color w:val="000000"/>
          <w:sz w:val="22"/>
          <w:szCs w:val="22"/>
          <w:lang w:val="en-US"/>
        </w:rPr>
        <w:t xml:space="preserve"> :</w:t>
      </w:r>
      <w:proofErr w:type="gramEnd"/>
      <w:r w:rsidRPr="008B6A70">
        <w:rPr>
          <w:rFonts w:ascii="Consolas" w:hAnsi="Consolas" w:cs="Consolas"/>
          <w:color w:val="000000"/>
          <w:sz w:val="22"/>
          <w:szCs w:val="22"/>
          <w:lang w:val="en-US"/>
        </w:rPr>
        <w:t xml:space="preserve"> </w:t>
      </w:r>
      <w:proofErr w:type="spellStart"/>
      <w:r w:rsidRPr="008B6A70">
        <w:rPr>
          <w:rFonts w:ascii="Consolas" w:hAnsi="Consolas" w:cs="Consolas"/>
          <w:color w:val="000000"/>
          <w:sz w:val="22"/>
          <w:szCs w:val="22"/>
          <w:lang w:val="en-US"/>
        </w:rPr>
        <w:t>TPCBase</w:t>
      </w:r>
      <w:proofErr w:type="spellEnd"/>
    </w:p>
    <w:p w14:paraId="52915B9D" w14:textId="77777777" w:rsidR="008B6A70" w:rsidRPr="008B6A70" w:rsidRDefault="008B6A70" w:rsidP="008B6A7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6A70">
        <w:rPr>
          <w:rFonts w:ascii="Consolas" w:hAnsi="Consolas" w:cs="Consolas"/>
          <w:color w:val="000000"/>
          <w:sz w:val="22"/>
          <w:szCs w:val="22"/>
          <w:lang w:val="en-US"/>
        </w:rPr>
        <w:t>{</w:t>
      </w:r>
    </w:p>
    <w:p w14:paraId="2D7479C4" w14:textId="77777777" w:rsidR="008B6A70" w:rsidRPr="008B6A70" w:rsidRDefault="008B6A70" w:rsidP="008B6A7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6A70">
        <w:rPr>
          <w:rFonts w:ascii="Consolas" w:hAnsi="Consolas" w:cs="Consolas"/>
          <w:color w:val="000000"/>
          <w:sz w:val="22"/>
          <w:szCs w:val="22"/>
          <w:lang w:val="en-US"/>
        </w:rPr>
        <w:t xml:space="preserve">    </w:t>
      </w:r>
      <w:r w:rsidRPr="008B6A70">
        <w:rPr>
          <w:rFonts w:ascii="Consolas" w:hAnsi="Consolas" w:cs="Consolas"/>
          <w:color w:val="0000FF"/>
          <w:sz w:val="22"/>
          <w:szCs w:val="22"/>
          <w:lang w:val="en-US"/>
        </w:rPr>
        <w:t>public</w:t>
      </w:r>
      <w:r w:rsidRPr="008B6A70">
        <w:rPr>
          <w:rFonts w:ascii="Consolas" w:hAnsi="Consolas" w:cs="Consolas"/>
          <w:color w:val="000000"/>
          <w:sz w:val="22"/>
          <w:szCs w:val="22"/>
          <w:lang w:val="en-US"/>
        </w:rPr>
        <w:t xml:space="preserve"> </w:t>
      </w:r>
      <w:proofErr w:type="spellStart"/>
      <w:proofErr w:type="gramStart"/>
      <w:r w:rsidRPr="008B6A70">
        <w:rPr>
          <w:rFonts w:ascii="Consolas" w:hAnsi="Consolas" w:cs="Consolas"/>
          <w:color w:val="000000"/>
          <w:sz w:val="22"/>
          <w:szCs w:val="22"/>
          <w:lang w:val="en-US"/>
        </w:rPr>
        <w:t>TPCTopDown</w:t>
      </w:r>
      <w:proofErr w:type="spellEnd"/>
      <w:r w:rsidRPr="008B6A70">
        <w:rPr>
          <w:rFonts w:ascii="Consolas" w:hAnsi="Consolas" w:cs="Consolas"/>
          <w:color w:val="000000"/>
          <w:sz w:val="22"/>
          <w:szCs w:val="22"/>
          <w:lang w:val="en-US"/>
        </w:rPr>
        <w:t>(</w:t>
      </w:r>
      <w:proofErr w:type="gramEnd"/>
      <w:r w:rsidRPr="008B6A70">
        <w:rPr>
          <w:rFonts w:ascii="Consolas" w:hAnsi="Consolas" w:cs="Consolas"/>
          <w:color w:val="000000"/>
          <w:sz w:val="22"/>
          <w:szCs w:val="22"/>
          <w:lang w:val="en-US"/>
        </w:rPr>
        <w:t xml:space="preserve">Transform </w:t>
      </w:r>
      <w:proofErr w:type="spellStart"/>
      <w:r w:rsidRPr="008B6A70">
        <w:rPr>
          <w:rFonts w:ascii="Consolas" w:hAnsi="Consolas" w:cs="Consolas"/>
          <w:color w:val="000000"/>
          <w:sz w:val="22"/>
          <w:szCs w:val="22"/>
          <w:lang w:val="en-US"/>
        </w:rPr>
        <w:t>cameraTransform</w:t>
      </w:r>
      <w:proofErr w:type="spellEnd"/>
      <w:r w:rsidRPr="008B6A70">
        <w:rPr>
          <w:rFonts w:ascii="Consolas" w:hAnsi="Consolas" w:cs="Consolas"/>
          <w:color w:val="000000"/>
          <w:sz w:val="22"/>
          <w:szCs w:val="22"/>
          <w:lang w:val="en-US"/>
        </w:rPr>
        <w:t xml:space="preserve">, Transform </w:t>
      </w:r>
      <w:proofErr w:type="spellStart"/>
      <w:r w:rsidRPr="008B6A70">
        <w:rPr>
          <w:rFonts w:ascii="Consolas" w:hAnsi="Consolas" w:cs="Consolas"/>
          <w:color w:val="000000"/>
          <w:sz w:val="22"/>
          <w:szCs w:val="22"/>
          <w:lang w:val="en-US"/>
        </w:rPr>
        <w:t>playerTransform</w:t>
      </w:r>
      <w:proofErr w:type="spellEnd"/>
      <w:r w:rsidRPr="008B6A70">
        <w:rPr>
          <w:rFonts w:ascii="Consolas" w:hAnsi="Consolas" w:cs="Consolas"/>
          <w:color w:val="000000"/>
          <w:sz w:val="22"/>
          <w:szCs w:val="22"/>
          <w:lang w:val="en-US"/>
        </w:rPr>
        <w:t>)</w:t>
      </w:r>
    </w:p>
    <w:p w14:paraId="687024F9" w14:textId="77777777" w:rsidR="008B6A70" w:rsidRPr="008B6A70" w:rsidRDefault="008B6A70" w:rsidP="008B6A7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6A70">
        <w:rPr>
          <w:rFonts w:ascii="Consolas" w:hAnsi="Consolas" w:cs="Consolas"/>
          <w:color w:val="000000"/>
          <w:sz w:val="22"/>
          <w:szCs w:val="22"/>
          <w:lang w:val="en-US"/>
        </w:rPr>
        <w:t xml:space="preserve">        : </w:t>
      </w:r>
      <w:proofErr w:type="gramStart"/>
      <w:r w:rsidRPr="008B6A70">
        <w:rPr>
          <w:rFonts w:ascii="Consolas" w:hAnsi="Consolas" w:cs="Consolas"/>
          <w:color w:val="0000FF"/>
          <w:sz w:val="22"/>
          <w:szCs w:val="22"/>
          <w:lang w:val="en-US"/>
        </w:rPr>
        <w:t>base</w:t>
      </w:r>
      <w:r w:rsidRPr="008B6A70">
        <w:rPr>
          <w:rFonts w:ascii="Consolas" w:hAnsi="Consolas" w:cs="Consolas"/>
          <w:color w:val="000000"/>
          <w:sz w:val="22"/>
          <w:szCs w:val="22"/>
          <w:lang w:val="en-US"/>
        </w:rPr>
        <w:t>(</w:t>
      </w:r>
      <w:proofErr w:type="spellStart"/>
      <w:proofErr w:type="gramEnd"/>
      <w:r w:rsidRPr="008B6A70">
        <w:rPr>
          <w:rFonts w:ascii="Consolas" w:hAnsi="Consolas" w:cs="Consolas"/>
          <w:color w:val="000000"/>
          <w:sz w:val="22"/>
          <w:szCs w:val="22"/>
          <w:lang w:val="en-US"/>
        </w:rPr>
        <w:t>cameraTransform</w:t>
      </w:r>
      <w:proofErr w:type="spellEnd"/>
      <w:r w:rsidRPr="008B6A70">
        <w:rPr>
          <w:rFonts w:ascii="Consolas" w:hAnsi="Consolas" w:cs="Consolas"/>
          <w:color w:val="000000"/>
          <w:sz w:val="22"/>
          <w:szCs w:val="22"/>
          <w:lang w:val="en-US"/>
        </w:rPr>
        <w:t xml:space="preserve">, </w:t>
      </w:r>
      <w:proofErr w:type="spellStart"/>
      <w:r w:rsidRPr="008B6A70">
        <w:rPr>
          <w:rFonts w:ascii="Consolas" w:hAnsi="Consolas" w:cs="Consolas"/>
          <w:color w:val="000000"/>
          <w:sz w:val="22"/>
          <w:szCs w:val="22"/>
          <w:lang w:val="en-US"/>
        </w:rPr>
        <w:t>playerTransform</w:t>
      </w:r>
      <w:proofErr w:type="spellEnd"/>
      <w:r w:rsidRPr="008B6A70">
        <w:rPr>
          <w:rFonts w:ascii="Consolas" w:hAnsi="Consolas" w:cs="Consolas"/>
          <w:color w:val="000000"/>
          <w:sz w:val="22"/>
          <w:szCs w:val="22"/>
          <w:lang w:val="en-US"/>
        </w:rPr>
        <w:t>)</w:t>
      </w:r>
    </w:p>
    <w:p w14:paraId="31475D51" w14:textId="77777777" w:rsidR="008B6A70" w:rsidRPr="008B6A70" w:rsidRDefault="008B6A70" w:rsidP="008B6A7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6A70">
        <w:rPr>
          <w:rFonts w:ascii="Consolas" w:hAnsi="Consolas" w:cs="Consolas"/>
          <w:color w:val="000000"/>
          <w:sz w:val="22"/>
          <w:szCs w:val="22"/>
          <w:lang w:val="en-US"/>
        </w:rPr>
        <w:t xml:space="preserve">    {</w:t>
      </w:r>
    </w:p>
    <w:p w14:paraId="19D3C5BE" w14:textId="77777777" w:rsidR="008B6A70" w:rsidRPr="008B6A70" w:rsidRDefault="008B6A70" w:rsidP="008B6A7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6A70">
        <w:rPr>
          <w:rFonts w:ascii="Consolas" w:hAnsi="Consolas" w:cs="Consolas"/>
          <w:color w:val="000000"/>
          <w:sz w:val="22"/>
          <w:szCs w:val="22"/>
          <w:lang w:val="en-US"/>
        </w:rPr>
        <w:t xml:space="preserve">    }</w:t>
      </w:r>
    </w:p>
    <w:p w14:paraId="6C55D147" w14:textId="77777777" w:rsidR="008B6A70" w:rsidRPr="008B6A70" w:rsidRDefault="008B6A70" w:rsidP="008B6A7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334A8708" w14:textId="77777777" w:rsidR="008B6A70" w:rsidRPr="008B6A70" w:rsidRDefault="008B6A70" w:rsidP="008B6A7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6A70">
        <w:rPr>
          <w:rFonts w:ascii="Consolas" w:hAnsi="Consolas" w:cs="Consolas"/>
          <w:color w:val="000000"/>
          <w:sz w:val="22"/>
          <w:szCs w:val="22"/>
          <w:lang w:val="en-US"/>
        </w:rPr>
        <w:t xml:space="preserve">    </w:t>
      </w:r>
      <w:r w:rsidRPr="008B6A70">
        <w:rPr>
          <w:rFonts w:ascii="Consolas" w:hAnsi="Consolas" w:cs="Consolas"/>
          <w:color w:val="0000FF"/>
          <w:sz w:val="22"/>
          <w:szCs w:val="22"/>
          <w:lang w:val="en-US"/>
        </w:rPr>
        <w:t>public</w:t>
      </w:r>
      <w:r w:rsidRPr="008B6A70">
        <w:rPr>
          <w:rFonts w:ascii="Consolas" w:hAnsi="Consolas" w:cs="Consolas"/>
          <w:color w:val="000000"/>
          <w:sz w:val="22"/>
          <w:szCs w:val="22"/>
          <w:lang w:val="en-US"/>
        </w:rPr>
        <w:t xml:space="preserve"> </w:t>
      </w:r>
      <w:r w:rsidRPr="008B6A70">
        <w:rPr>
          <w:rFonts w:ascii="Consolas" w:hAnsi="Consolas" w:cs="Consolas"/>
          <w:color w:val="0000FF"/>
          <w:sz w:val="22"/>
          <w:szCs w:val="22"/>
          <w:lang w:val="en-US"/>
        </w:rPr>
        <w:t>override</w:t>
      </w:r>
      <w:r w:rsidRPr="008B6A70">
        <w:rPr>
          <w:rFonts w:ascii="Consolas" w:hAnsi="Consolas" w:cs="Consolas"/>
          <w:color w:val="000000"/>
          <w:sz w:val="22"/>
          <w:szCs w:val="22"/>
          <w:lang w:val="en-US"/>
        </w:rPr>
        <w:t xml:space="preserve"> </w:t>
      </w:r>
      <w:r w:rsidRPr="008B6A70">
        <w:rPr>
          <w:rFonts w:ascii="Consolas" w:hAnsi="Consolas" w:cs="Consolas"/>
          <w:color w:val="0000FF"/>
          <w:sz w:val="22"/>
          <w:szCs w:val="22"/>
          <w:lang w:val="en-US"/>
        </w:rPr>
        <w:t>void</w:t>
      </w:r>
      <w:r w:rsidRPr="008B6A70">
        <w:rPr>
          <w:rFonts w:ascii="Consolas" w:hAnsi="Consolas" w:cs="Consolas"/>
          <w:color w:val="000000"/>
          <w:sz w:val="22"/>
          <w:szCs w:val="22"/>
          <w:lang w:val="en-US"/>
        </w:rPr>
        <w:t xml:space="preserve"> </w:t>
      </w:r>
      <w:proofErr w:type="gramStart"/>
      <w:r w:rsidRPr="008B6A70">
        <w:rPr>
          <w:rFonts w:ascii="Consolas" w:hAnsi="Consolas" w:cs="Consolas"/>
          <w:color w:val="000000"/>
          <w:sz w:val="22"/>
          <w:szCs w:val="22"/>
          <w:lang w:val="en-US"/>
        </w:rPr>
        <w:t>Update(</w:t>
      </w:r>
      <w:proofErr w:type="gramEnd"/>
      <w:r w:rsidRPr="008B6A70">
        <w:rPr>
          <w:rFonts w:ascii="Consolas" w:hAnsi="Consolas" w:cs="Consolas"/>
          <w:color w:val="000000"/>
          <w:sz w:val="22"/>
          <w:szCs w:val="22"/>
          <w:lang w:val="en-US"/>
        </w:rPr>
        <w:t>)</w:t>
      </w:r>
    </w:p>
    <w:p w14:paraId="5F516CDC" w14:textId="7E00A5C3" w:rsidR="008B6A70" w:rsidRPr="008B6A70" w:rsidRDefault="008B6A70" w:rsidP="008B6A7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6A70">
        <w:rPr>
          <w:rFonts w:ascii="Consolas" w:hAnsi="Consolas" w:cs="Consolas"/>
          <w:color w:val="000000"/>
          <w:sz w:val="22"/>
          <w:szCs w:val="22"/>
          <w:lang w:val="en-US"/>
        </w:rPr>
        <w:t xml:space="preserve">    {</w:t>
      </w:r>
    </w:p>
    <w:p w14:paraId="51CA139B" w14:textId="77777777" w:rsidR="008B6A70" w:rsidRPr="008B6A70" w:rsidRDefault="008B6A70" w:rsidP="008B6A70">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B6A70">
        <w:rPr>
          <w:rFonts w:ascii="Consolas" w:hAnsi="Consolas" w:cs="Consolas"/>
          <w:color w:val="000000"/>
          <w:sz w:val="22"/>
          <w:szCs w:val="22"/>
          <w:lang w:val="en-US"/>
        </w:rPr>
        <w:t xml:space="preserve">    }</w:t>
      </w:r>
    </w:p>
    <w:p w14:paraId="2139AE3F" w14:textId="505EF96C" w:rsidR="00663343" w:rsidRPr="008B6A70" w:rsidRDefault="008B6A70" w:rsidP="008B6A70">
      <w:pPr>
        <w:shd w:val="clear" w:color="auto" w:fill="F2F2F2" w:themeFill="background1" w:themeFillShade="F2"/>
        <w:spacing w:after="600"/>
        <w:jc w:val="both"/>
        <w:rPr>
          <w:rFonts w:asciiTheme="majorHAnsi" w:hAnsiTheme="majorHAnsi" w:cstheme="majorHAnsi"/>
          <w:color w:val="404248"/>
          <w:sz w:val="22"/>
          <w:szCs w:val="22"/>
        </w:rPr>
      </w:pPr>
      <w:r w:rsidRPr="008B6A70">
        <w:rPr>
          <w:rFonts w:ascii="Consolas" w:hAnsi="Consolas" w:cs="Consolas"/>
          <w:color w:val="000000"/>
          <w:sz w:val="22"/>
          <w:szCs w:val="22"/>
          <w:lang w:val="en-US"/>
        </w:rPr>
        <w:t>}</w:t>
      </w:r>
    </w:p>
    <w:p w14:paraId="23B6ABCC" w14:textId="77777777" w:rsidR="00C2686B" w:rsidRDefault="00C2686B" w:rsidP="00C2686B">
      <w:pPr>
        <w:spacing w:after="600"/>
        <w:jc w:val="both"/>
        <w:rPr>
          <w:rFonts w:asciiTheme="majorHAnsi" w:hAnsiTheme="majorHAnsi" w:cstheme="majorHAnsi"/>
          <w:color w:val="404248"/>
          <w:szCs w:val="24"/>
        </w:rPr>
      </w:pPr>
      <w:r w:rsidRPr="00974396">
        <w:rPr>
          <w:rFonts w:asciiTheme="majorHAnsi" w:hAnsiTheme="majorHAnsi" w:cstheme="majorHAnsi"/>
          <w:color w:val="404248"/>
          <w:szCs w:val="24"/>
        </w:rPr>
        <w:t xml:space="preserve">Step 3: In the Update method, get the player position in a temporary variable </w:t>
      </w:r>
      <w:proofErr w:type="spellStart"/>
      <w:r w:rsidRPr="00974396">
        <w:rPr>
          <w:rFonts w:asciiTheme="majorHAnsi" w:hAnsiTheme="majorHAnsi" w:cstheme="majorHAnsi"/>
          <w:b/>
          <w:bCs/>
          <w:color w:val="404248"/>
          <w:szCs w:val="24"/>
        </w:rPr>
        <w:t>targetPos</w:t>
      </w:r>
      <w:proofErr w:type="spellEnd"/>
      <w:r w:rsidRPr="00974396">
        <w:rPr>
          <w:rFonts w:asciiTheme="majorHAnsi" w:hAnsiTheme="majorHAnsi" w:cstheme="majorHAnsi"/>
          <w:color w:val="404248"/>
          <w:szCs w:val="24"/>
        </w:rPr>
        <w:t>.</w:t>
      </w:r>
    </w:p>
    <w:p w14:paraId="3E1F8A26" w14:textId="77777777" w:rsidR="00ED6FD3" w:rsidRPr="00706F5D" w:rsidRDefault="00ED6FD3" w:rsidP="00706F5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06F5D">
        <w:rPr>
          <w:rFonts w:ascii="Consolas" w:hAnsi="Consolas" w:cs="Consolas"/>
          <w:color w:val="0000FF"/>
          <w:sz w:val="22"/>
          <w:szCs w:val="22"/>
          <w:lang w:val="en-US"/>
        </w:rPr>
        <w:t>public</w:t>
      </w:r>
      <w:r w:rsidRPr="00706F5D">
        <w:rPr>
          <w:rFonts w:ascii="Consolas" w:hAnsi="Consolas" w:cs="Consolas"/>
          <w:color w:val="000000"/>
          <w:sz w:val="22"/>
          <w:szCs w:val="22"/>
          <w:lang w:val="en-US"/>
        </w:rPr>
        <w:t xml:space="preserve"> </w:t>
      </w:r>
      <w:r w:rsidRPr="00706F5D">
        <w:rPr>
          <w:rFonts w:ascii="Consolas" w:hAnsi="Consolas" w:cs="Consolas"/>
          <w:color w:val="0000FF"/>
          <w:sz w:val="22"/>
          <w:szCs w:val="22"/>
          <w:lang w:val="en-US"/>
        </w:rPr>
        <w:t>override</w:t>
      </w:r>
      <w:r w:rsidRPr="00706F5D">
        <w:rPr>
          <w:rFonts w:ascii="Consolas" w:hAnsi="Consolas" w:cs="Consolas"/>
          <w:color w:val="000000"/>
          <w:sz w:val="22"/>
          <w:szCs w:val="22"/>
          <w:lang w:val="en-US"/>
        </w:rPr>
        <w:t xml:space="preserve"> </w:t>
      </w:r>
      <w:r w:rsidRPr="00706F5D">
        <w:rPr>
          <w:rFonts w:ascii="Consolas" w:hAnsi="Consolas" w:cs="Consolas"/>
          <w:color w:val="0000FF"/>
          <w:sz w:val="22"/>
          <w:szCs w:val="22"/>
          <w:lang w:val="en-US"/>
        </w:rPr>
        <w:t>void</w:t>
      </w:r>
      <w:r w:rsidRPr="00706F5D">
        <w:rPr>
          <w:rFonts w:ascii="Consolas" w:hAnsi="Consolas" w:cs="Consolas"/>
          <w:color w:val="000000"/>
          <w:sz w:val="22"/>
          <w:szCs w:val="22"/>
          <w:lang w:val="en-US"/>
        </w:rPr>
        <w:t xml:space="preserve"> </w:t>
      </w:r>
      <w:proofErr w:type="gramStart"/>
      <w:r w:rsidRPr="00706F5D">
        <w:rPr>
          <w:rFonts w:ascii="Consolas" w:hAnsi="Consolas" w:cs="Consolas"/>
          <w:color w:val="000000"/>
          <w:sz w:val="22"/>
          <w:szCs w:val="22"/>
          <w:lang w:val="en-US"/>
        </w:rPr>
        <w:t>Update(</w:t>
      </w:r>
      <w:proofErr w:type="gramEnd"/>
      <w:r w:rsidRPr="00706F5D">
        <w:rPr>
          <w:rFonts w:ascii="Consolas" w:hAnsi="Consolas" w:cs="Consolas"/>
          <w:color w:val="000000"/>
          <w:sz w:val="22"/>
          <w:szCs w:val="22"/>
          <w:lang w:val="en-US"/>
        </w:rPr>
        <w:t>)</w:t>
      </w:r>
    </w:p>
    <w:p w14:paraId="5B039D75" w14:textId="77777777" w:rsidR="00ED6FD3" w:rsidRPr="00706F5D" w:rsidRDefault="00ED6FD3" w:rsidP="00706F5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06F5D">
        <w:rPr>
          <w:rFonts w:ascii="Consolas" w:hAnsi="Consolas" w:cs="Consolas"/>
          <w:color w:val="000000"/>
          <w:sz w:val="22"/>
          <w:szCs w:val="22"/>
          <w:lang w:val="en-US"/>
        </w:rPr>
        <w:t>{</w:t>
      </w:r>
    </w:p>
    <w:p w14:paraId="34BC808C" w14:textId="7BC583F8" w:rsidR="00ED6FD3" w:rsidRPr="00706F5D" w:rsidRDefault="00ED6FD3" w:rsidP="00706F5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06F5D">
        <w:rPr>
          <w:rFonts w:ascii="Consolas" w:hAnsi="Consolas" w:cs="Consolas"/>
          <w:color w:val="000000"/>
          <w:sz w:val="22"/>
          <w:szCs w:val="22"/>
          <w:lang w:val="en-US"/>
        </w:rPr>
        <w:t xml:space="preserve">    </w:t>
      </w:r>
      <w:r w:rsidRPr="00706F5D">
        <w:rPr>
          <w:rFonts w:ascii="Consolas" w:hAnsi="Consolas" w:cs="Consolas"/>
          <w:color w:val="008000"/>
          <w:sz w:val="22"/>
          <w:szCs w:val="22"/>
          <w:lang w:val="en-US"/>
        </w:rPr>
        <w:t xml:space="preserve">// For </w:t>
      </w:r>
      <w:r w:rsidR="00B55C2B" w:rsidRPr="00706F5D">
        <w:rPr>
          <w:rFonts w:ascii="Consolas" w:hAnsi="Consolas" w:cs="Consolas"/>
          <w:color w:val="008000"/>
          <w:sz w:val="22"/>
          <w:szCs w:val="22"/>
          <w:lang w:val="en-US"/>
        </w:rPr>
        <w:t xml:space="preserve">the </w:t>
      </w:r>
      <w:proofErr w:type="spellStart"/>
      <w:r w:rsidRPr="00706F5D">
        <w:rPr>
          <w:rFonts w:ascii="Consolas" w:hAnsi="Consolas" w:cs="Consolas"/>
          <w:color w:val="008000"/>
          <w:sz w:val="22"/>
          <w:szCs w:val="22"/>
          <w:lang w:val="en-US"/>
        </w:rPr>
        <w:t>topdown</w:t>
      </w:r>
      <w:proofErr w:type="spellEnd"/>
      <w:r w:rsidRPr="00706F5D">
        <w:rPr>
          <w:rFonts w:ascii="Consolas" w:hAnsi="Consolas" w:cs="Consolas"/>
          <w:color w:val="008000"/>
          <w:sz w:val="22"/>
          <w:szCs w:val="22"/>
          <w:lang w:val="en-US"/>
        </w:rPr>
        <w:t xml:space="preserve"> camera we do not use the x and z offsets.</w:t>
      </w:r>
    </w:p>
    <w:p w14:paraId="657BEBFF" w14:textId="05EE5E10" w:rsidR="00ED6FD3" w:rsidRPr="00706F5D" w:rsidRDefault="00ED6FD3" w:rsidP="00706F5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06F5D">
        <w:rPr>
          <w:rFonts w:ascii="Consolas" w:hAnsi="Consolas" w:cs="Consolas"/>
          <w:color w:val="000000"/>
          <w:sz w:val="22"/>
          <w:szCs w:val="22"/>
          <w:lang w:val="en-US"/>
        </w:rPr>
        <w:t xml:space="preserve">    </w:t>
      </w:r>
      <w:r w:rsidRPr="00706F5D">
        <w:rPr>
          <w:rFonts w:ascii="Consolas" w:hAnsi="Consolas" w:cs="Consolas"/>
          <w:color w:val="000000"/>
          <w:sz w:val="22"/>
          <w:szCs w:val="22"/>
          <w:shd w:val="clear" w:color="auto" w:fill="FBD4B4" w:themeFill="accent6" w:themeFillTint="66"/>
          <w:lang w:val="en-US"/>
        </w:rPr>
        <w:t xml:space="preserve">Vector3 </w:t>
      </w:r>
      <w:proofErr w:type="spellStart"/>
      <w:r w:rsidRPr="00706F5D">
        <w:rPr>
          <w:rFonts w:ascii="Consolas" w:hAnsi="Consolas" w:cs="Consolas"/>
          <w:color w:val="000000"/>
          <w:sz w:val="22"/>
          <w:szCs w:val="22"/>
          <w:shd w:val="clear" w:color="auto" w:fill="FBD4B4" w:themeFill="accent6" w:themeFillTint="66"/>
          <w:lang w:val="en-US"/>
        </w:rPr>
        <w:t>targetPos</w:t>
      </w:r>
      <w:proofErr w:type="spellEnd"/>
      <w:r w:rsidRPr="00706F5D">
        <w:rPr>
          <w:rFonts w:ascii="Consolas" w:hAnsi="Consolas" w:cs="Consolas"/>
          <w:color w:val="000000"/>
          <w:sz w:val="22"/>
          <w:szCs w:val="22"/>
          <w:shd w:val="clear" w:color="auto" w:fill="FBD4B4" w:themeFill="accent6" w:themeFillTint="66"/>
          <w:lang w:val="en-US"/>
        </w:rPr>
        <w:t xml:space="preserve"> = </w:t>
      </w:r>
      <w:proofErr w:type="spellStart"/>
      <w:r w:rsidRPr="00706F5D">
        <w:rPr>
          <w:rFonts w:ascii="Consolas" w:hAnsi="Consolas" w:cs="Consolas"/>
          <w:color w:val="000000"/>
          <w:sz w:val="22"/>
          <w:szCs w:val="22"/>
          <w:shd w:val="clear" w:color="auto" w:fill="FBD4B4" w:themeFill="accent6" w:themeFillTint="66"/>
          <w:lang w:val="en-US"/>
        </w:rPr>
        <w:t>mPlayerTransform.</w:t>
      </w:r>
      <w:proofErr w:type="gramStart"/>
      <w:r w:rsidRPr="00706F5D">
        <w:rPr>
          <w:rFonts w:ascii="Consolas" w:hAnsi="Consolas" w:cs="Consolas"/>
          <w:color w:val="000000"/>
          <w:sz w:val="22"/>
          <w:szCs w:val="22"/>
          <w:shd w:val="clear" w:color="auto" w:fill="FBD4B4" w:themeFill="accent6" w:themeFillTint="66"/>
          <w:lang w:val="en-US"/>
        </w:rPr>
        <w:t>position</w:t>
      </w:r>
      <w:proofErr w:type="spellEnd"/>
      <w:r w:rsidRPr="00706F5D">
        <w:rPr>
          <w:rFonts w:ascii="Consolas" w:hAnsi="Consolas" w:cs="Consolas"/>
          <w:color w:val="000000"/>
          <w:sz w:val="22"/>
          <w:szCs w:val="22"/>
          <w:shd w:val="clear" w:color="auto" w:fill="FBD4B4" w:themeFill="accent6" w:themeFillTint="66"/>
          <w:lang w:val="en-US"/>
        </w:rPr>
        <w:t>;</w:t>
      </w:r>
      <w:proofErr w:type="gramEnd"/>
    </w:p>
    <w:p w14:paraId="5E196F8D" w14:textId="77777777" w:rsidR="00ED6FD3" w:rsidRPr="00706F5D" w:rsidRDefault="00ED6FD3" w:rsidP="00706F5D">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706F5D">
        <w:rPr>
          <w:rFonts w:ascii="Consolas" w:hAnsi="Consolas" w:cs="Consolas"/>
          <w:color w:val="000000"/>
          <w:sz w:val="22"/>
          <w:szCs w:val="22"/>
          <w:lang w:val="en-US"/>
        </w:rPr>
        <w:t>}</w:t>
      </w:r>
    </w:p>
    <w:p w14:paraId="33F34CF1" w14:textId="77777777" w:rsidR="00663343" w:rsidRPr="00974396" w:rsidRDefault="00663343" w:rsidP="00C2686B">
      <w:pPr>
        <w:spacing w:after="600"/>
        <w:jc w:val="both"/>
        <w:rPr>
          <w:rFonts w:asciiTheme="majorHAnsi" w:hAnsiTheme="majorHAnsi" w:cstheme="majorHAnsi"/>
          <w:color w:val="404248"/>
          <w:szCs w:val="24"/>
        </w:rPr>
      </w:pPr>
    </w:p>
    <w:p w14:paraId="31E96F87" w14:textId="77777777" w:rsidR="00C2686B" w:rsidRDefault="00C2686B" w:rsidP="00C2686B">
      <w:pPr>
        <w:spacing w:after="600"/>
        <w:jc w:val="both"/>
        <w:rPr>
          <w:rFonts w:asciiTheme="majorHAnsi" w:hAnsiTheme="majorHAnsi" w:cstheme="majorHAnsi"/>
          <w:color w:val="404248"/>
          <w:szCs w:val="24"/>
        </w:rPr>
      </w:pPr>
      <w:r w:rsidRPr="00974396">
        <w:rPr>
          <w:rFonts w:asciiTheme="majorHAnsi" w:hAnsiTheme="majorHAnsi" w:cstheme="majorHAnsi"/>
          <w:color w:val="404248"/>
          <w:szCs w:val="24"/>
        </w:rPr>
        <w:t xml:space="preserve">Step 4: Add the </w:t>
      </w:r>
      <w:proofErr w:type="spellStart"/>
      <w:r w:rsidRPr="00974396">
        <w:rPr>
          <w:rFonts w:asciiTheme="majorHAnsi" w:hAnsiTheme="majorHAnsi" w:cstheme="majorHAnsi"/>
          <w:b/>
          <w:bCs/>
          <w:color w:val="404248"/>
          <w:szCs w:val="24"/>
        </w:rPr>
        <w:t>CameraPositionOffset</w:t>
      </w:r>
      <w:r w:rsidRPr="00974396">
        <w:rPr>
          <w:rFonts w:asciiTheme="majorHAnsi" w:hAnsiTheme="majorHAnsi" w:cstheme="majorHAnsi"/>
          <w:color w:val="404248"/>
          <w:szCs w:val="24"/>
        </w:rPr>
        <w:t>.y</w:t>
      </w:r>
      <w:proofErr w:type="spellEnd"/>
      <w:r w:rsidRPr="00974396">
        <w:rPr>
          <w:rFonts w:asciiTheme="majorHAnsi" w:hAnsiTheme="majorHAnsi" w:cstheme="majorHAnsi"/>
          <w:color w:val="404248"/>
          <w:szCs w:val="24"/>
        </w:rPr>
        <w:t xml:space="preserve"> value to the </w:t>
      </w:r>
      <w:proofErr w:type="spellStart"/>
      <w:r w:rsidRPr="00974396">
        <w:rPr>
          <w:rFonts w:asciiTheme="majorHAnsi" w:hAnsiTheme="majorHAnsi" w:cstheme="majorHAnsi"/>
          <w:b/>
          <w:bCs/>
          <w:color w:val="404248"/>
          <w:szCs w:val="24"/>
        </w:rPr>
        <w:t>targetPos</w:t>
      </w:r>
      <w:proofErr w:type="spellEnd"/>
      <w:r w:rsidRPr="00974396">
        <w:rPr>
          <w:rFonts w:asciiTheme="majorHAnsi" w:hAnsiTheme="majorHAnsi" w:cstheme="majorHAnsi"/>
          <w:color w:val="404248"/>
          <w:szCs w:val="24"/>
        </w:rPr>
        <w:t>.</w:t>
      </w:r>
    </w:p>
    <w:p w14:paraId="31A24AE1" w14:textId="77777777" w:rsidR="00ED6FD3" w:rsidRPr="00ED6FD3" w:rsidRDefault="00ED6FD3" w:rsidP="00ED6FD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D6FD3">
        <w:rPr>
          <w:rFonts w:ascii="Consolas" w:hAnsi="Consolas" w:cs="Consolas"/>
          <w:color w:val="0000FF"/>
          <w:sz w:val="22"/>
          <w:szCs w:val="22"/>
          <w:lang w:val="en-US"/>
        </w:rPr>
        <w:t>public</w:t>
      </w:r>
      <w:r w:rsidRPr="00ED6FD3">
        <w:rPr>
          <w:rFonts w:ascii="Consolas" w:hAnsi="Consolas" w:cs="Consolas"/>
          <w:color w:val="000000"/>
          <w:sz w:val="22"/>
          <w:szCs w:val="22"/>
          <w:lang w:val="en-US"/>
        </w:rPr>
        <w:t xml:space="preserve"> </w:t>
      </w:r>
      <w:r w:rsidRPr="00ED6FD3">
        <w:rPr>
          <w:rFonts w:ascii="Consolas" w:hAnsi="Consolas" w:cs="Consolas"/>
          <w:color w:val="0000FF"/>
          <w:sz w:val="22"/>
          <w:szCs w:val="22"/>
          <w:lang w:val="en-US"/>
        </w:rPr>
        <w:t>override</w:t>
      </w:r>
      <w:r w:rsidRPr="00ED6FD3">
        <w:rPr>
          <w:rFonts w:ascii="Consolas" w:hAnsi="Consolas" w:cs="Consolas"/>
          <w:color w:val="000000"/>
          <w:sz w:val="22"/>
          <w:szCs w:val="22"/>
          <w:lang w:val="en-US"/>
        </w:rPr>
        <w:t xml:space="preserve"> </w:t>
      </w:r>
      <w:r w:rsidRPr="00ED6FD3">
        <w:rPr>
          <w:rFonts w:ascii="Consolas" w:hAnsi="Consolas" w:cs="Consolas"/>
          <w:color w:val="0000FF"/>
          <w:sz w:val="22"/>
          <w:szCs w:val="22"/>
          <w:lang w:val="en-US"/>
        </w:rPr>
        <w:t>void</w:t>
      </w:r>
      <w:r w:rsidRPr="00ED6FD3">
        <w:rPr>
          <w:rFonts w:ascii="Consolas" w:hAnsi="Consolas" w:cs="Consolas"/>
          <w:color w:val="000000"/>
          <w:sz w:val="22"/>
          <w:szCs w:val="22"/>
          <w:lang w:val="en-US"/>
        </w:rPr>
        <w:t xml:space="preserve"> </w:t>
      </w:r>
      <w:proofErr w:type="gramStart"/>
      <w:r w:rsidRPr="00ED6FD3">
        <w:rPr>
          <w:rFonts w:ascii="Consolas" w:hAnsi="Consolas" w:cs="Consolas"/>
          <w:color w:val="000000"/>
          <w:sz w:val="22"/>
          <w:szCs w:val="22"/>
          <w:lang w:val="en-US"/>
        </w:rPr>
        <w:t>Update(</w:t>
      </w:r>
      <w:proofErr w:type="gramEnd"/>
      <w:r w:rsidRPr="00ED6FD3">
        <w:rPr>
          <w:rFonts w:ascii="Consolas" w:hAnsi="Consolas" w:cs="Consolas"/>
          <w:color w:val="000000"/>
          <w:sz w:val="22"/>
          <w:szCs w:val="22"/>
          <w:lang w:val="en-US"/>
        </w:rPr>
        <w:t>)</w:t>
      </w:r>
    </w:p>
    <w:p w14:paraId="3A1F66FD" w14:textId="77777777" w:rsidR="00ED6FD3" w:rsidRPr="00ED6FD3" w:rsidRDefault="00ED6FD3" w:rsidP="00ED6FD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D6FD3">
        <w:rPr>
          <w:rFonts w:ascii="Consolas" w:hAnsi="Consolas" w:cs="Consolas"/>
          <w:color w:val="000000"/>
          <w:sz w:val="22"/>
          <w:szCs w:val="22"/>
          <w:lang w:val="en-US"/>
        </w:rPr>
        <w:t>{</w:t>
      </w:r>
    </w:p>
    <w:p w14:paraId="61BEDC2A" w14:textId="202D0FD8" w:rsidR="00ED6FD3" w:rsidRPr="00ED6FD3" w:rsidRDefault="00ED6FD3" w:rsidP="00ED6FD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D6FD3">
        <w:rPr>
          <w:rFonts w:ascii="Consolas" w:hAnsi="Consolas" w:cs="Consolas"/>
          <w:color w:val="000000"/>
          <w:sz w:val="22"/>
          <w:szCs w:val="22"/>
          <w:lang w:val="en-US"/>
        </w:rPr>
        <w:t xml:space="preserve">    </w:t>
      </w:r>
      <w:r w:rsidRPr="00ED6FD3">
        <w:rPr>
          <w:rFonts w:ascii="Consolas" w:hAnsi="Consolas" w:cs="Consolas"/>
          <w:color w:val="008000"/>
          <w:sz w:val="22"/>
          <w:szCs w:val="22"/>
          <w:lang w:val="en-US"/>
        </w:rPr>
        <w:t xml:space="preserve">// For </w:t>
      </w:r>
      <w:r w:rsidR="00B55C2B">
        <w:rPr>
          <w:rFonts w:ascii="Consolas" w:hAnsi="Consolas" w:cs="Consolas"/>
          <w:color w:val="008000"/>
          <w:sz w:val="22"/>
          <w:szCs w:val="22"/>
          <w:lang w:val="en-US"/>
        </w:rPr>
        <w:t xml:space="preserve">the </w:t>
      </w:r>
      <w:proofErr w:type="spellStart"/>
      <w:r w:rsidRPr="00ED6FD3">
        <w:rPr>
          <w:rFonts w:ascii="Consolas" w:hAnsi="Consolas" w:cs="Consolas"/>
          <w:color w:val="008000"/>
          <w:sz w:val="22"/>
          <w:szCs w:val="22"/>
          <w:lang w:val="en-US"/>
        </w:rPr>
        <w:t>topdown</w:t>
      </w:r>
      <w:proofErr w:type="spellEnd"/>
      <w:r w:rsidRPr="00ED6FD3">
        <w:rPr>
          <w:rFonts w:ascii="Consolas" w:hAnsi="Consolas" w:cs="Consolas"/>
          <w:color w:val="008000"/>
          <w:sz w:val="22"/>
          <w:szCs w:val="22"/>
          <w:lang w:val="en-US"/>
        </w:rPr>
        <w:t xml:space="preserve"> camera we do not use the x and z offsets.</w:t>
      </w:r>
    </w:p>
    <w:p w14:paraId="72111271" w14:textId="77777777" w:rsidR="00ED6FD3" w:rsidRPr="00ED6FD3" w:rsidRDefault="00ED6FD3" w:rsidP="00ED6FD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D6FD3">
        <w:rPr>
          <w:rFonts w:ascii="Consolas" w:hAnsi="Consolas" w:cs="Consolas"/>
          <w:color w:val="000000"/>
          <w:sz w:val="22"/>
          <w:szCs w:val="22"/>
          <w:lang w:val="en-US"/>
        </w:rPr>
        <w:t xml:space="preserve">    Vector3 </w:t>
      </w:r>
      <w:proofErr w:type="spellStart"/>
      <w:r w:rsidRPr="00ED6FD3">
        <w:rPr>
          <w:rFonts w:ascii="Consolas" w:hAnsi="Consolas" w:cs="Consolas"/>
          <w:color w:val="000000"/>
          <w:sz w:val="22"/>
          <w:szCs w:val="22"/>
          <w:lang w:val="en-US"/>
        </w:rPr>
        <w:t>targetPos</w:t>
      </w:r>
      <w:proofErr w:type="spellEnd"/>
      <w:r w:rsidRPr="00ED6FD3">
        <w:rPr>
          <w:rFonts w:ascii="Consolas" w:hAnsi="Consolas" w:cs="Consolas"/>
          <w:color w:val="000000"/>
          <w:sz w:val="22"/>
          <w:szCs w:val="22"/>
          <w:lang w:val="en-US"/>
        </w:rPr>
        <w:t xml:space="preserve"> = </w:t>
      </w:r>
      <w:proofErr w:type="spellStart"/>
      <w:r w:rsidRPr="00ED6FD3">
        <w:rPr>
          <w:rFonts w:ascii="Consolas" w:hAnsi="Consolas" w:cs="Consolas"/>
          <w:color w:val="000000"/>
          <w:sz w:val="22"/>
          <w:szCs w:val="22"/>
          <w:lang w:val="en-US"/>
        </w:rPr>
        <w:t>mPlayerTransform.</w:t>
      </w:r>
      <w:proofErr w:type="gramStart"/>
      <w:r w:rsidRPr="00ED6FD3">
        <w:rPr>
          <w:rFonts w:ascii="Consolas" w:hAnsi="Consolas" w:cs="Consolas"/>
          <w:color w:val="000000"/>
          <w:sz w:val="22"/>
          <w:szCs w:val="22"/>
          <w:lang w:val="en-US"/>
        </w:rPr>
        <w:t>position</w:t>
      </w:r>
      <w:proofErr w:type="spellEnd"/>
      <w:r w:rsidRPr="00ED6FD3">
        <w:rPr>
          <w:rFonts w:ascii="Consolas" w:hAnsi="Consolas" w:cs="Consolas"/>
          <w:color w:val="000000"/>
          <w:sz w:val="22"/>
          <w:szCs w:val="22"/>
          <w:lang w:val="en-US"/>
        </w:rPr>
        <w:t>;</w:t>
      </w:r>
      <w:proofErr w:type="gramEnd"/>
    </w:p>
    <w:p w14:paraId="1D1377E7" w14:textId="35B690B8" w:rsidR="00ED6FD3" w:rsidRPr="00ED6FD3" w:rsidRDefault="00ED6FD3" w:rsidP="00ED6FD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D6FD3">
        <w:rPr>
          <w:rFonts w:ascii="Consolas" w:hAnsi="Consolas" w:cs="Consolas"/>
          <w:color w:val="000000"/>
          <w:sz w:val="22"/>
          <w:szCs w:val="22"/>
          <w:lang w:val="en-US"/>
        </w:rPr>
        <w:t xml:space="preserve">    </w:t>
      </w:r>
      <w:proofErr w:type="spellStart"/>
      <w:r w:rsidRPr="00C46093">
        <w:rPr>
          <w:rFonts w:ascii="Consolas" w:hAnsi="Consolas" w:cs="Consolas"/>
          <w:color w:val="000000"/>
          <w:sz w:val="22"/>
          <w:szCs w:val="22"/>
          <w:shd w:val="clear" w:color="auto" w:fill="FBD4B4" w:themeFill="accent6" w:themeFillTint="66"/>
          <w:lang w:val="en-US"/>
        </w:rPr>
        <w:t>targetPos.y</w:t>
      </w:r>
      <w:proofErr w:type="spellEnd"/>
      <w:r w:rsidRPr="00C46093">
        <w:rPr>
          <w:rFonts w:ascii="Consolas" w:hAnsi="Consolas" w:cs="Consolas"/>
          <w:color w:val="000000"/>
          <w:sz w:val="22"/>
          <w:szCs w:val="22"/>
          <w:shd w:val="clear" w:color="auto" w:fill="FBD4B4" w:themeFill="accent6" w:themeFillTint="66"/>
          <w:lang w:val="en-US"/>
        </w:rPr>
        <w:t xml:space="preserve"> += </w:t>
      </w:r>
      <w:proofErr w:type="spellStart"/>
      <w:proofErr w:type="gramStart"/>
      <w:r w:rsidRPr="00C46093">
        <w:rPr>
          <w:rFonts w:ascii="Consolas" w:hAnsi="Consolas" w:cs="Consolas"/>
          <w:color w:val="000000"/>
          <w:sz w:val="22"/>
          <w:szCs w:val="22"/>
          <w:shd w:val="clear" w:color="auto" w:fill="FBD4B4" w:themeFill="accent6" w:themeFillTint="66"/>
          <w:lang w:val="en-US"/>
        </w:rPr>
        <w:t>GameConstants.CameraPositionOffset.y</w:t>
      </w:r>
      <w:proofErr w:type="spellEnd"/>
      <w:proofErr w:type="gramEnd"/>
      <w:r w:rsidRPr="00C46093">
        <w:rPr>
          <w:rFonts w:ascii="Consolas" w:hAnsi="Consolas" w:cs="Consolas"/>
          <w:color w:val="000000"/>
          <w:sz w:val="22"/>
          <w:szCs w:val="22"/>
          <w:shd w:val="clear" w:color="auto" w:fill="FBD4B4" w:themeFill="accent6" w:themeFillTint="66"/>
          <w:lang w:val="en-US"/>
        </w:rPr>
        <w:t>;</w:t>
      </w:r>
    </w:p>
    <w:p w14:paraId="0EEB9936" w14:textId="77777777" w:rsidR="00ED6FD3" w:rsidRPr="00ED6FD3" w:rsidRDefault="00ED6FD3" w:rsidP="00ED6FD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D6FD3">
        <w:rPr>
          <w:rFonts w:ascii="Consolas" w:hAnsi="Consolas" w:cs="Consolas"/>
          <w:color w:val="000000"/>
          <w:sz w:val="22"/>
          <w:szCs w:val="22"/>
          <w:lang w:val="en-US"/>
        </w:rPr>
        <w:lastRenderedPageBreak/>
        <w:t>}</w:t>
      </w:r>
    </w:p>
    <w:p w14:paraId="6F687741" w14:textId="77777777" w:rsidR="00ED6FD3" w:rsidRPr="00974396" w:rsidRDefault="00ED6FD3" w:rsidP="00C2686B">
      <w:pPr>
        <w:spacing w:after="600"/>
        <w:jc w:val="both"/>
        <w:rPr>
          <w:rFonts w:asciiTheme="majorHAnsi" w:hAnsiTheme="majorHAnsi" w:cstheme="majorHAnsi"/>
          <w:color w:val="404248"/>
          <w:szCs w:val="24"/>
        </w:rPr>
      </w:pPr>
    </w:p>
    <w:p w14:paraId="63684D48" w14:textId="77777777" w:rsidR="00C2686B" w:rsidRDefault="00C2686B" w:rsidP="00C2686B">
      <w:pPr>
        <w:spacing w:after="600"/>
        <w:jc w:val="both"/>
        <w:rPr>
          <w:rFonts w:asciiTheme="majorHAnsi" w:hAnsiTheme="majorHAnsi" w:cstheme="majorHAnsi"/>
          <w:color w:val="404248"/>
          <w:szCs w:val="24"/>
        </w:rPr>
      </w:pPr>
      <w:r w:rsidRPr="00974396">
        <w:rPr>
          <w:rFonts w:asciiTheme="majorHAnsi" w:hAnsiTheme="majorHAnsi" w:cstheme="majorHAnsi"/>
          <w:color w:val="404248"/>
          <w:szCs w:val="24"/>
        </w:rPr>
        <w:t xml:space="preserve">Step 5: Use </w:t>
      </w:r>
      <w:r w:rsidRPr="00974396">
        <w:rPr>
          <w:rFonts w:asciiTheme="majorHAnsi" w:hAnsiTheme="majorHAnsi" w:cstheme="majorHAnsi"/>
          <w:b/>
          <w:bCs/>
          <w:color w:val="404248"/>
          <w:szCs w:val="24"/>
        </w:rPr>
        <w:t>Lerp</w:t>
      </w:r>
      <w:r w:rsidRPr="00974396">
        <w:rPr>
          <w:rFonts w:asciiTheme="majorHAnsi" w:hAnsiTheme="majorHAnsi" w:cstheme="majorHAnsi"/>
          <w:color w:val="404248"/>
          <w:szCs w:val="24"/>
        </w:rPr>
        <w:t xml:space="preserve"> to move the camera to this </w:t>
      </w:r>
      <w:proofErr w:type="spellStart"/>
      <w:r w:rsidRPr="00974396">
        <w:rPr>
          <w:rFonts w:asciiTheme="majorHAnsi" w:hAnsiTheme="majorHAnsi" w:cstheme="majorHAnsi"/>
          <w:b/>
          <w:bCs/>
          <w:color w:val="404248"/>
          <w:szCs w:val="24"/>
        </w:rPr>
        <w:t>targetPos</w:t>
      </w:r>
      <w:proofErr w:type="spellEnd"/>
      <w:r w:rsidRPr="00974396">
        <w:rPr>
          <w:rFonts w:asciiTheme="majorHAnsi" w:hAnsiTheme="majorHAnsi" w:cstheme="majorHAnsi"/>
          <w:color w:val="404248"/>
          <w:szCs w:val="24"/>
        </w:rPr>
        <w:t>.</w:t>
      </w:r>
    </w:p>
    <w:p w14:paraId="3AE51D11" w14:textId="77777777" w:rsidR="00B55C2B" w:rsidRPr="00B55C2B" w:rsidRDefault="00B55C2B" w:rsidP="00B55C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55C2B">
        <w:rPr>
          <w:rFonts w:ascii="Consolas" w:hAnsi="Consolas" w:cs="Consolas"/>
          <w:color w:val="0000FF"/>
          <w:sz w:val="22"/>
          <w:szCs w:val="22"/>
          <w:lang w:val="en-US"/>
        </w:rPr>
        <w:t>public</w:t>
      </w:r>
      <w:r w:rsidRPr="00B55C2B">
        <w:rPr>
          <w:rFonts w:ascii="Consolas" w:hAnsi="Consolas" w:cs="Consolas"/>
          <w:color w:val="000000"/>
          <w:sz w:val="22"/>
          <w:szCs w:val="22"/>
          <w:lang w:val="en-US"/>
        </w:rPr>
        <w:t xml:space="preserve"> </w:t>
      </w:r>
      <w:r w:rsidRPr="00B55C2B">
        <w:rPr>
          <w:rFonts w:ascii="Consolas" w:hAnsi="Consolas" w:cs="Consolas"/>
          <w:color w:val="0000FF"/>
          <w:sz w:val="22"/>
          <w:szCs w:val="22"/>
          <w:lang w:val="en-US"/>
        </w:rPr>
        <w:t>override</w:t>
      </w:r>
      <w:r w:rsidRPr="00B55C2B">
        <w:rPr>
          <w:rFonts w:ascii="Consolas" w:hAnsi="Consolas" w:cs="Consolas"/>
          <w:color w:val="000000"/>
          <w:sz w:val="22"/>
          <w:szCs w:val="22"/>
          <w:lang w:val="en-US"/>
        </w:rPr>
        <w:t xml:space="preserve"> </w:t>
      </w:r>
      <w:r w:rsidRPr="00B55C2B">
        <w:rPr>
          <w:rFonts w:ascii="Consolas" w:hAnsi="Consolas" w:cs="Consolas"/>
          <w:color w:val="0000FF"/>
          <w:sz w:val="22"/>
          <w:szCs w:val="22"/>
          <w:lang w:val="en-US"/>
        </w:rPr>
        <w:t>void</w:t>
      </w:r>
      <w:r w:rsidRPr="00B55C2B">
        <w:rPr>
          <w:rFonts w:ascii="Consolas" w:hAnsi="Consolas" w:cs="Consolas"/>
          <w:color w:val="000000"/>
          <w:sz w:val="22"/>
          <w:szCs w:val="22"/>
          <w:lang w:val="en-US"/>
        </w:rPr>
        <w:t xml:space="preserve"> </w:t>
      </w:r>
      <w:proofErr w:type="gramStart"/>
      <w:r w:rsidRPr="00B55C2B">
        <w:rPr>
          <w:rFonts w:ascii="Consolas" w:hAnsi="Consolas" w:cs="Consolas"/>
          <w:color w:val="000000"/>
          <w:sz w:val="22"/>
          <w:szCs w:val="22"/>
          <w:lang w:val="en-US"/>
        </w:rPr>
        <w:t>Update(</w:t>
      </w:r>
      <w:proofErr w:type="gramEnd"/>
      <w:r w:rsidRPr="00B55C2B">
        <w:rPr>
          <w:rFonts w:ascii="Consolas" w:hAnsi="Consolas" w:cs="Consolas"/>
          <w:color w:val="000000"/>
          <w:sz w:val="22"/>
          <w:szCs w:val="22"/>
          <w:lang w:val="en-US"/>
        </w:rPr>
        <w:t>)</w:t>
      </w:r>
    </w:p>
    <w:p w14:paraId="0298DA57" w14:textId="77777777" w:rsidR="00B55C2B" w:rsidRPr="00B55C2B" w:rsidRDefault="00B55C2B" w:rsidP="00B55C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55C2B">
        <w:rPr>
          <w:rFonts w:ascii="Consolas" w:hAnsi="Consolas" w:cs="Consolas"/>
          <w:color w:val="000000"/>
          <w:sz w:val="22"/>
          <w:szCs w:val="22"/>
          <w:lang w:val="en-US"/>
        </w:rPr>
        <w:t>{</w:t>
      </w:r>
    </w:p>
    <w:p w14:paraId="3CFCE1D2" w14:textId="63708214" w:rsidR="00B55C2B" w:rsidRPr="00B55C2B" w:rsidRDefault="00B55C2B" w:rsidP="00B55C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55C2B">
        <w:rPr>
          <w:rFonts w:ascii="Consolas" w:hAnsi="Consolas" w:cs="Consolas"/>
          <w:color w:val="000000"/>
          <w:sz w:val="22"/>
          <w:szCs w:val="22"/>
          <w:lang w:val="en-US"/>
        </w:rPr>
        <w:t xml:space="preserve">    </w:t>
      </w:r>
      <w:r w:rsidRPr="00B55C2B">
        <w:rPr>
          <w:rFonts w:ascii="Consolas" w:hAnsi="Consolas" w:cs="Consolas"/>
          <w:color w:val="008000"/>
          <w:sz w:val="22"/>
          <w:szCs w:val="22"/>
          <w:lang w:val="en-US"/>
        </w:rPr>
        <w:t xml:space="preserve">// For </w:t>
      </w:r>
      <w:r w:rsidR="00C46093">
        <w:rPr>
          <w:rFonts w:ascii="Consolas" w:hAnsi="Consolas" w:cs="Consolas"/>
          <w:color w:val="008000"/>
          <w:sz w:val="22"/>
          <w:szCs w:val="22"/>
          <w:lang w:val="en-US"/>
        </w:rPr>
        <w:t xml:space="preserve">the </w:t>
      </w:r>
      <w:proofErr w:type="spellStart"/>
      <w:r w:rsidRPr="00B55C2B">
        <w:rPr>
          <w:rFonts w:ascii="Consolas" w:hAnsi="Consolas" w:cs="Consolas"/>
          <w:color w:val="008000"/>
          <w:sz w:val="22"/>
          <w:szCs w:val="22"/>
          <w:lang w:val="en-US"/>
        </w:rPr>
        <w:t>topdown</w:t>
      </w:r>
      <w:proofErr w:type="spellEnd"/>
      <w:r w:rsidRPr="00B55C2B">
        <w:rPr>
          <w:rFonts w:ascii="Consolas" w:hAnsi="Consolas" w:cs="Consolas"/>
          <w:color w:val="008000"/>
          <w:sz w:val="22"/>
          <w:szCs w:val="22"/>
          <w:lang w:val="en-US"/>
        </w:rPr>
        <w:t xml:space="preserve"> camera we do not use the x and z offsets.</w:t>
      </w:r>
    </w:p>
    <w:p w14:paraId="4C700131" w14:textId="77777777" w:rsidR="00B55C2B" w:rsidRPr="00B55C2B" w:rsidRDefault="00B55C2B" w:rsidP="00B55C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55C2B">
        <w:rPr>
          <w:rFonts w:ascii="Consolas" w:hAnsi="Consolas" w:cs="Consolas"/>
          <w:color w:val="000000"/>
          <w:sz w:val="22"/>
          <w:szCs w:val="22"/>
          <w:lang w:val="en-US"/>
        </w:rPr>
        <w:t xml:space="preserve">    Vector3 </w:t>
      </w:r>
      <w:proofErr w:type="spellStart"/>
      <w:r w:rsidRPr="00B55C2B">
        <w:rPr>
          <w:rFonts w:ascii="Consolas" w:hAnsi="Consolas" w:cs="Consolas"/>
          <w:color w:val="000000"/>
          <w:sz w:val="22"/>
          <w:szCs w:val="22"/>
          <w:lang w:val="en-US"/>
        </w:rPr>
        <w:t>targetPos</w:t>
      </w:r>
      <w:proofErr w:type="spellEnd"/>
      <w:r w:rsidRPr="00B55C2B">
        <w:rPr>
          <w:rFonts w:ascii="Consolas" w:hAnsi="Consolas" w:cs="Consolas"/>
          <w:color w:val="000000"/>
          <w:sz w:val="22"/>
          <w:szCs w:val="22"/>
          <w:lang w:val="en-US"/>
        </w:rPr>
        <w:t xml:space="preserve"> = </w:t>
      </w:r>
      <w:proofErr w:type="spellStart"/>
      <w:r w:rsidRPr="00B55C2B">
        <w:rPr>
          <w:rFonts w:ascii="Consolas" w:hAnsi="Consolas" w:cs="Consolas"/>
          <w:color w:val="000000"/>
          <w:sz w:val="22"/>
          <w:szCs w:val="22"/>
          <w:lang w:val="en-US"/>
        </w:rPr>
        <w:t>mPlayerTransform.</w:t>
      </w:r>
      <w:proofErr w:type="gramStart"/>
      <w:r w:rsidRPr="00B55C2B">
        <w:rPr>
          <w:rFonts w:ascii="Consolas" w:hAnsi="Consolas" w:cs="Consolas"/>
          <w:color w:val="000000"/>
          <w:sz w:val="22"/>
          <w:szCs w:val="22"/>
          <w:lang w:val="en-US"/>
        </w:rPr>
        <w:t>position</w:t>
      </w:r>
      <w:proofErr w:type="spellEnd"/>
      <w:r w:rsidRPr="00B55C2B">
        <w:rPr>
          <w:rFonts w:ascii="Consolas" w:hAnsi="Consolas" w:cs="Consolas"/>
          <w:color w:val="000000"/>
          <w:sz w:val="22"/>
          <w:szCs w:val="22"/>
          <w:lang w:val="en-US"/>
        </w:rPr>
        <w:t>;</w:t>
      </w:r>
      <w:proofErr w:type="gramEnd"/>
    </w:p>
    <w:p w14:paraId="7FEAA5B7" w14:textId="77777777" w:rsidR="00B55C2B" w:rsidRPr="00B55C2B" w:rsidRDefault="00B55C2B" w:rsidP="00B55C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55C2B">
        <w:rPr>
          <w:rFonts w:ascii="Consolas" w:hAnsi="Consolas" w:cs="Consolas"/>
          <w:color w:val="000000"/>
          <w:sz w:val="22"/>
          <w:szCs w:val="22"/>
          <w:lang w:val="en-US"/>
        </w:rPr>
        <w:t xml:space="preserve">    </w:t>
      </w:r>
      <w:proofErr w:type="spellStart"/>
      <w:r w:rsidRPr="00B55C2B">
        <w:rPr>
          <w:rFonts w:ascii="Consolas" w:hAnsi="Consolas" w:cs="Consolas"/>
          <w:color w:val="000000"/>
          <w:sz w:val="22"/>
          <w:szCs w:val="22"/>
          <w:lang w:val="en-US"/>
        </w:rPr>
        <w:t>targetPos.y</w:t>
      </w:r>
      <w:proofErr w:type="spellEnd"/>
      <w:r w:rsidRPr="00B55C2B">
        <w:rPr>
          <w:rFonts w:ascii="Consolas" w:hAnsi="Consolas" w:cs="Consolas"/>
          <w:color w:val="000000"/>
          <w:sz w:val="22"/>
          <w:szCs w:val="22"/>
          <w:lang w:val="en-US"/>
        </w:rPr>
        <w:t xml:space="preserve"> += </w:t>
      </w:r>
      <w:proofErr w:type="spellStart"/>
      <w:proofErr w:type="gramStart"/>
      <w:r w:rsidRPr="00B55C2B">
        <w:rPr>
          <w:rFonts w:ascii="Consolas" w:hAnsi="Consolas" w:cs="Consolas"/>
          <w:color w:val="000000"/>
          <w:sz w:val="22"/>
          <w:szCs w:val="22"/>
          <w:lang w:val="en-US"/>
        </w:rPr>
        <w:t>GameConstants.CameraPositionOffset.y</w:t>
      </w:r>
      <w:proofErr w:type="spellEnd"/>
      <w:proofErr w:type="gramEnd"/>
      <w:r w:rsidRPr="00B55C2B">
        <w:rPr>
          <w:rFonts w:ascii="Consolas" w:hAnsi="Consolas" w:cs="Consolas"/>
          <w:color w:val="000000"/>
          <w:sz w:val="22"/>
          <w:szCs w:val="22"/>
          <w:lang w:val="en-US"/>
        </w:rPr>
        <w:t>;</w:t>
      </w:r>
    </w:p>
    <w:p w14:paraId="4E3462FF" w14:textId="5C07441B" w:rsidR="00B55C2B" w:rsidRPr="00B55C2B" w:rsidRDefault="00B55C2B" w:rsidP="00B55C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55C2B">
        <w:rPr>
          <w:rFonts w:ascii="Consolas" w:hAnsi="Consolas" w:cs="Consolas"/>
          <w:color w:val="000000"/>
          <w:sz w:val="22"/>
          <w:szCs w:val="22"/>
          <w:lang w:val="en-US"/>
        </w:rPr>
        <w:t xml:space="preserve">    </w:t>
      </w:r>
      <w:r w:rsidRPr="00C46093">
        <w:rPr>
          <w:rFonts w:ascii="Consolas" w:hAnsi="Consolas" w:cs="Consolas"/>
          <w:color w:val="000000"/>
          <w:sz w:val="22"/>
          <w:szCs w:val="22"/>
          <w:shd w:val="clear" w:color="auto" w:fill="FBD4B4" w:themeFill="accent6" w:themeFillTint="66"/>
          <w:lang w:val="en-US"/>
        </w:rPr>
        <w:t>Vector3 position = Vector3.Lerp(</w:t>
      </w:r>
      <w:proofErr w:type="spellStart"/>
      <w:r w:rsidRPr="00C46093">
        <w:rPr>
          <w:rFonts w:ascii="Consolas" w:hAnsi="Consolas" w:cs="Consolas"/>
          <w:color w:val="000000"/>
          <w:sz w:val="22"/>
          <w:szCs w:val="22"/>
          <w:shd w:val="clear" w:color="auto" w:fill="FBD4B4" w:themeFill="accent6" w:themeFillTint="66"/>
          <w:lang w:val="en-US"/>
        </w:rPr>
        <w:t>mCameraTransform.position</w:t>
      </w:r>
      <w:proofErr w:type="spellEnd"/>
      <w:r w:rsidRPr="00C46093">
        <w:rPr>
          <w:rFonts w:ascii="Consolas" w:hAnsi="Consolas" w:cs="Consolas"/>
          <w:color w:val="000000"/>
          <w:sz w:val="22"/>
          <w:szCs w:val="22"/>
          <w:shd w:val="clear" w:color="auto" w:fill="FBD4B4" w:themeFill="accent6" w:themeFillTint="66"/>
          <w:lang w:val="en-US"/>
        </w:rPr>
        <w:t xml:space="preserve">, </w:t>
      </w:r>
      <w:proofErr w:type="spellStart"/>
      <w:r w:rsidRPr="00C46093">
        <w:rPr>
          <w:rFonts w:ascii="Consolas" w:hAnsi="Consolas" w:cs="Consolas"/>
          <w:color w:val="000000"/>
          <w:sz w:val="22"/>
          <w:szCs w:val="22"/>
          <w:shd w:val="clear" w:color="auto" w:fill="FBD4B4" w:themeFill="accent6" w:themeFillTint="66"/>
          <w:lang w:val="en-US"/>
        </w:rPr>
        <w:t>targetPos</w:t>
      </w:r>
      <w:proofErr w:type="spellEnd"/>
      <w:r w:rsidRPr="00C46093">
        <w:rPr>
          <w:rFonts w:ascii="Consolas" w:hAnsi="Consolas" w:cs="Consolas"/>
          <w:color w:val="000000"/>
          <w:sz w:val="22"/>
          <w:szCs w:val="22"/>
          <w:shd w:val="clear" w:color="auto" w:fill="FBD4B4" w:themeFill="accent6" w:themeFillTint="66"/>
          <w:lang w:val="en-US"/>
        </w:rPr>
        <w:t xml:space="preserve">, </w:t>
      </w:r>
      <w:proofErr w:type="spellStart"/>
      <w:r w:rsidRPr="00C46093">
        <w:rPr>
          <w:rFonts w:ascii="Consolas" w:hAnsi="Consolas" w:cs="Consolas"/>
          <w:color w:val="000000"/>
          <w:sz w:val="22"/>
          <w:szCs w:val="22"/>
          <w:shd w:val="clear" w:color="auto" w:fill="FBD4B4" w:themeFill="accent6" w:themeFillTint="66"/>
          <w:lang w:val="en-US"/>
        </w:rPr>
        <w:t>Time.deltaTime</w:t>
      </w:r>
      <w:proofErr w:type="spellEnd"/>
      <w:r w:rsidRPr="00C46093">
        <w:rPr>
          <w:rFonts w:ascii="Consolas" w:hAnsi="Consolas" w:cs="Consolas"/>
          <w:color w:val="000000"/>
          <w:sz w:val="22"/>
          <w:szCs w:val="22"/>
          <w:shd w:val="clear" w:color="auto" w:fill="FBD4B4" w:themeFill="accent6" w:themeFillTint="66"/>
          <w:lang w:val="en-US"/>
        </w:rPr>
        <w:t xml:space="preserve"> * </w:t>
      </w:r>
      <w:proofErr w:type="spellStart"/>
      <w:r w:rsidRPr="00C46093">
        <w:rPr>
          <w:rFonts w:ascii="Consolas" w:hAnsi="Consolas" w:cs="Consolas"/>
          <w:color w:val="000000"/>
          <w:sz w:val="22"/>
          <w:szCs w:val="22"/>
          <w:shd w:val="clear" w:color="auto" w:fill="FBD4B4" w:themeFill="accent6" w:themeFillTint="66"/>
          <w:lang w:val="en-US"/>
        </w:rPr>
        <w:t>GameConstants.Damping</w:t>
      </w:r>
      <w:proofErr w:type="spellEnd"/>
      <w:proofErr w:type="gramStart"/>
      <w:r w:rsidRPr="00C46093">
        <w:rPr>
          <w:rFonts w:ascii="Consolas" w:hAnsi="Consolas" w:cs="Consolas"/>
          <w:color w:val="000000"/>
          <w:sz w:val="22"/>
          <w:szCs w:val="22"/>
          <w:shd w:val="clear" w:color="auto" w:fill="FBD4B4" w:themeFill="accent6" w:themeFillTint="66"/>
          <w:lang w:val="en-US"/>
        </w:rPr>
        <w:t>);</w:t>
      </w:r>
      <w:proofErr w:type="gramEnd"/>
    </w:p>
    <w:p w14:paraId="4AC6B005" w14:textId="77777777" w:rsidR="00B55C2B" w:rsidRPr="00B55C2B" w:rsidRDefault="00B55C2B" w:rsidP="00B55C2B">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55C2B">
        <w:rPr>
          <w:rFonts w:ascii="Consolas" w:hAnsi="Consolas" w:cs="Consolas"/>
          <w:color w:val="000000"/>
          <w:sz w:val="22"/>
          <w:szCs w:val="22"/>
          <w:lang w:val="en-US"/>
        </w:rPr>
        <w:t>}</w:t>
      </w:r>
    </w:p>
    <w:p w14:paraId="280B3861" w14:textId="77777777" w:rsidR="00B55C2B" w:rsidRPr="00974396" w:rsidRDefault="00B55C2B" w:rsidP="00C2686B">
      <w:pPr>
        <w:spacing w:after="600"/>
        <w:jc w:val="both"/>
        <w:rPr>
          <w:rFonts w:asciiTheme="majorHAnsi" w:hAnsiTheme="majorHAnsi" w:cstheme="majorHAnsi"/>
          <w:color w:val="404248"/>
          <w:szCs w:val="24"/>
        </w:rPr>
      </w:pPr>
    </w:p>
    <w:p w14:paraId="3369A8AF" w14:textId="77777777" w:rsidR="00C2686B" w:rsidRDefault="00C2686B" w:rsidP="00C2686B">
      <w:pPr>
        <w:spacing w:after="600"/>
        <w:jc w:val="both"/>
        <w:rPr>
          <w:rFonts w:asciiTheme="majorHAnsi" w:hAnsiTheme="majorHAnsi" w:cstheme="majorHAnsi"/>
          <w:color w:val="404248"/>
          <w:szCs w:val="24"/>
        </w:rPr>
      </w:pPr>
      <w:r w:rsidRPr="00974396">
        <w:rPr>
          <w:rFonts w:asciiTheme="majorHAnsi" w:hAnsiTheme="majorHAnsi" w:cstheme="majorHAnsi"/>
          <w:color w:val="404248"/>
          <w:szCs w:val="24"/>
        </w:rPr>
        <w:t>Step 6: Rotate the camera to look down.</w:t>
      </w:r>
    </w:p>
    <w:p w14:paraId="2DDECDBF" w14:textId="77777777" w:rsidR="00C46093" w:rsidRPr="00C46093" w:rsidRDefault="00C46093" w:rsidP="00C4609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46093">
        <w:rPr>
          <w:rFonts w:ascii="Consolas" w:hAnsi="Consolas" w:cs="Consolas"/>
          <w:color w:val="0000FF"/>
          <w:sz w:val="22"/>
          <w:szCs w:val="22"/>
          <w:lang w:val="en-US"/>
        </w:rPr>
        <w:t>public</w:t>
      </w:r>
      <w:r w:rsidRPr="00C46093">
        <w:rPr>
          <w:rFonts w:ascii="Consolas" w:hAnsi="Consolas" w:cs="Consolas"/>
          <w:color w:val="000000"/>
          <w:sz w:val="22"/>
          <w:szCs w:val="22"/>
          <w:lang w:val="en-US"/>
        </w:rPr>
        <w:t xml:space="preserve"> </w:t>
      </w:r>
      <w:r w:rsidRPr="00C46093">
        <w:rPr>
          <w:rFonts w:ascii="Consolas" w:hAnsi="Consolas" w:cs="Consolas"/>
          <w:color w:val="0000FF"/>
          <w:sz w:val="22"/>
          <w:szCs w:val="22"/>
          <w:lang w:val="en-US"/>
        </w:rPr>
        <w:t>override</w:t>
      </w:r>
      <w:r w:rsidRPr="00C46093">
        <w:rPr>
          <w:rFonts w:ascii="Consolas" w:hAnsi="Consolas" w:cs="Consolas"/>
          <w:color w:val="000000"/>
          <w:sz w:val="22"/>
          <w:szCs w:val="22"/>
          <w:lang w:val="en-US"/>
        </w:rPr>
        <w:t xml:space="preserve"> </w:t>
      </w:r>
      <w:r w:rsidRPr="00C46093">
        <w:rPr>
          <w:rFonts w:ascii="Consolas" w:hAnsi="Consolas" w:cs="Consolas"/>
          <w:color w:val="0000FF"/>
          <w:sz w:val="22"/>
          <w:szCs w:val="22"/>
          <w:lang w:val="en-US"/>
        </w:rPr>
        <w:t>void</w:t>
      </w:r>
      <w:r w:rsidRPr="00C46093">
        <w:rPr>
          <w:rFonts w:ascii="Consolas" w:hAnsi="Consolas" w:cs="Consolas"/>
          <w:color w:val="000000"/>
          <w:sz w:val="22"/>
          <w:szCs w:val="22"/>
          <w:lang w:val="en-US"/>
        </w:rPr>
        <w:t xml:space="preserve"> </w:t>
      </w:r>
      <w:proofErr w:type="gramStart"/>
      <w:r w:rsidRPr="00C46093">
        <w:rPr>
          <w:rFonts w:ascii="Consolas" w:hAnsi="Consolas" w:cs="Consolas"/>
          <w:color w:val="000000"/>
          <w:sz w:val="22"/>
          <w:szCs w:val="22"/>
          <w:lang w:val="en-US"/>
        </w:rPr>
        <w:t>Update(</w:t>
      </w:r>
      <w:proofErr w:type="gramEnd"/>
      <w:r w:rsidRPr="00C46093">
        <w:rPr>
          <w:rFonts w:ascii="Consolas" w:hAnsi="Consolas" w:cs="Consolas"/>
          <w:color w:val="000000"/>
          <w:sz w:val="22"/>
          <w:szCs w:val="22"/>
          <w:lang w:val="en-US"/>
        </w:rPr>
        <w:t>)</w:t>
      </w:r>
    </w:p>
    <w:p w14:paraId="5787F3F3" w14:textId="77777777" w:rsidR="00C46093" w:rsidRPr="00C46093" w:rsidRDefault="00C46093" w:rsidP="00C4609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46093">
        <w:rPr>
          <w:rFonts w:ascii="Consolas" w:hAnsi="Consolas" w:cs="Consolas"/>
          <w:color w:val="000000"/>
          <w:sz w:val="22"/>
          <w:szCs w:val="22"/>
          <w:lang w:val="en-US"/>
        </w:rPr>
        <w:t>{</w:t>
      </w:r>
    </w:p>
    <w:p w14:paraId="15A689C5" w14:textId="15651F5A" w:rsidR="00C46093" w:rsidRPr="00C46093" w:rsidRDefault="00C46093" w:rsidP="00C4609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46093">
        <w:rPr>
          <w:rFonts w:ascii="Consolas" w:hAnsi="Consolas" w:cs="Consolas"/>
          <w:color w:val="000000"/>
          <w:sz w:val="22"/>
          <w:szCs w:val="22"/>
          <w:lang w:val="en-US"/>
        </w:rPr>
        <w:t xml:space="preserve">    </w:t>
      </w:r>
      <w:r w:rsidRPr="00C46093">
        <w:rPr>
          <w:rFonts w:ascii="Consolas" w:hAnsi="Consolas" w:cs="Consolas"/>
          <w:color w:val="008000"/>
          <w:sz w:val="22"/>
          <w:szCs w:val="22"/>
          <w:lang w:val="en-US"/>
        </w:rPr>
        <w:t xml:space="preserve">// For </w:t>
      </w:r>
      <w:r>
        <w:rPr>
          <w:rFonts w:ascii="Consolas" w:hAnsi="Consolas" w:cs="Consolas"/>
          <w:color w:val="008000"/>
          <w:sz w:val="22"/>
          <w:szCs w:val="22"/>
          <w:lang w:val="en-US"/>
        </w:rPr>
        <w:t xml:space="preserve">the </w:t>
      </w:r>
      <w:proofErr w:type="spellStart"/>
      <w:r w:rsidRPr="00C46093">
        <w:rPr>
          <w:rFonts w:ascii="Consolas" w:hAnsi="Consolas" w:cs="Consolas"/>
          <w:color w:val="008000"/>
          <w:sz w:val="22"/>
          <w:szCs w:val="22"/>
          <w:lang w:val="en-US"/>
        </w:rPr>
        <w:t>topdown</w:t>
      </w:r>
      <w:proofErr w:type="spellEnd"/>
      <w:r w:rsidRPr="00C46093">
        <w:rPr>
          <w:rFonts w:ascii="Consolas" w:hAnsi="Consolas" w:cs="Consolas"/>
          <w:color w:val="008000"/>
          <w:sz w:val="22"/>
          <w:szCs w:val="22"/>
          <w:lang w:val="en-US"/>
        </w:rPr>
        <w:t xml:space="preserve"> camera we do not use the x and z offsets.</w:t>
      </w:r>
    </w:p>
    <w:p w14:paraId="310011E6" w14:textId="77777777" w:rsidR="00C46093" w:rsidRPr="00C46093" w:rsidRDefault="00C46093" w:rsidP="00C4609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46093">
        <w:rPr>
          <w:rFonts w:ascii="Consolas" w:hAnsi="Consolas" w:cs="Consolas"/>
          <w:color w:val="000000"/>
          <w:sz w:val="22"/>
          <w:szCs w:val="22"/>
          <w:lang w:val="en-US"/>
        </w:rPr>
        <w:t xml:space="preserve">    Vector3 </w:t>
      </w:r>
      <w:proofErr w:type="spellStart"/>
      <w:r w:rsidRPr="00C46093">
        <w:rPr>
          <w:rFonts w:ascii="Consolas" w:hAnsi="Consolas" w:cs="Consolas"/>
          <w:color w:val="000000"/>
          <w:sz w:val="22"/>
          <w:szCs w:val="22"/>
          <w:lang w:val="en-US"/>
        </w:rPr>
        <w:t>targetPos</w:t>
      </w:r>
      <w:proofErr w:type="spellEnd"/>
      <w:r w:rsidRPr="00C46093">
        <w:rPr>
          <w:rFonts w:ascii="Consolas" w:hAnsi="Consolas" w:cs="Consolas"/>
          <w:color w:val="000000"/>
          <w:sz w:val="22"/>
          <w:szCs w:val="22"/>
          <w:lang w:val="en-US"/>
        </w:rPr>
        <w:t xml:space="preserve"> = </w:t>
      </w:r>
      <w:proofErr w:type="spellStart"/>
      <w:r w:rsidRPr="00C46093">
        <w:rPr>
          <w:rFonts w:ascii="Consolas" w:hAnsi="Consolas" w:cs="Consolas"/>
          <w:color w:val="000000"/>
          <w:sz w:val="22"/>
          <w:szCs w:val="22"/>
          <w:lang w:val="en-US"/>
        </w:rPr>
        <w:t>mPlayerTransform.</w:t>
      </w:r>
      <w:proofErr w:type="gramStart"/>
      <w:r w:rsidRPr="00C46093">
        <w:rPr>
          <w:rFonts w:ascii="Consolas" w:hAnsi="Consolas" w:cs="Consolas"/>
          <w:color w:val="000000"/>
          <w:sz w:val="22"/>
          <w:szCs w:val="22"/>
          <w:lang w:val="en-US"/>
        </w:rPr>
        <w:t>position</w:t>
      </w:r>
      <w:proofErr w:type="spellEnd"/>
      <w:r w:rsidRPr="00C46093">
        <w:rPr>
          <w:rFonts w:ascii="Consolas" w:hAnsi="Consolas" w:cs="Consolas"/>
          <w:color w:val="000000"/>
          <w:sz w:val="22"/>
          <w:szCs w:val="22"/>
          <w:lang w:val="en-US"/>
        </w:rPr>
        <w:t>;</w:t>
      </w:r>
      <w:proofErr w:type="gramEnd"/>
    </w:p>
    <w:p w14:paraId="6ABB7B65" w14:textId="77777777" w:rsidR="00C46093" w:rsidRPr="00C46093" w:rsidRDefault="00C46093" w:rsidP="00C4609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46093">
        <w:rPr>
          <w:rFonts w:ascii="Consolas" w:hAnsi="Consolas" w:cs="Consolas"/>
          <w:color w:val="000000"/>
          <w:sz w:val="22"/>
          <w:szCs w:val="22"/>
          <w:lang w:val="en-US"/>
        </w:rPr>
        <w:t xml:space="preserve">    </w:t>
      </w:r>
      <w:proofErr w:type="spellStart"/>
      <w:r w:rsidRPr="00C46093">
        <w:rPr>
          <w:rFonts w:ascii="Consolas" w:hAnsi="Consolas" w:cs="Consolas"/>
          <w:color w:val="000000"/>
          <w:sz w:val="22"/>
          <w:szCs w:val="22"/>
          <w:lang w:val="en-US"/>
        </w:rPr>
        <w:t>targetPos.y</w:t>
      </w:r>
      <w:proofErr w:type="spellEnd"/>
      <w:r w:rsidRPr="00C46093">
        <w:rPr>
          <w:rFonts w:ascii="Consolas" w:hAnsi="Consolas" w:cs="Consolas"/>
          <w:color w:val="000000"/>
          <w:sz w:val="22"/>
          <w:szCs w:val="22"/>
          <w:lang w:val="en-US"/>
        </w:rPr>
        <w:t xml:space="preserve"> += </w:t>
      </w:r>
      <w:proofErr w:type="spellStart"/>
      <w:proofErr w:type="gramStart"/>
      <w:r w:rsidRPr="00C46093">
        <w:rPr>
          <w:rFonts w:ascii="Consolas" w:hAnsi="Consolas" w:cs="Consolas"/>
          <w:color w:val="000000"/>
          <w:sz w:val="22"/>
          <w:szCs w:val="22"/>
          <w:lang w:val="en-US"/>
        </w:rPr>
        <w:t>GameConstants.CameraPositionOffset.y</w:t>
      </w:r>
      <w:proofErr w:type="spellEnd"/>
      <w:proofErr w:type="gramEnd"/>
      <w:r w:rsidRPr="00C46093">
        <w:rPr>
          <w:rFonts w:ascii="Consolas" w:hAnsi="Consolas" w:cs="Consolas"/>
          <w:color w:val="000000"/>
          <w:sz w:val="22"/>
          <w:szCs w:val="22"/>
          <w:lang w:val="en-US"/>
        </w:rPr>
        <w:t>;</w:t>
      </w:r>
    </w:p>
    <w:p w14:paraId="3579BF8A" w14:textId="77777777" w:rsidR="00C46093" w:rsidRPr="00C46093" w:rsidRDefault="00C46093" w:rsidP="00C4609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46093">
        <w:rPr>
          <w:rFonts w:ascii="Consolas" w:hAnsi="Consolas" w:cs="Consolas"/>
          <w:color w:val="000000"/>
          <w:sz w:val="22"/>
          <w:szCs w:val="22"/>
          <w:lang w:val="en-US"/>
        </w:rPr>
        <w:t xml:space="preserve">    Vector3 position = Vector3.Lerp(</w:t>
      </w:r>
      <w:proofErr w:type="spellStart"/>
      <w:r w:rsidRPr="00C46093">
        <w:rPr>
          <w:rFonts w:ascii="Consolas" w:hAnsi="Consolas" w:cs="Consolas"/>
          <w:color w:val="000000"/>
          <w:sz w:val="22"/>
          <w:szCs w:val="22"/>
          <w:lang w:val="en-US"/>
        </w:rPr>
        <w:t>mCameraTransform.position</w:t>
      </w:r>
      <w:proofErr w:type="spellEnd"/>
      <w:r w:rsidRPr="00C46093">
        <w:rPr>
          <w:rFonts w:ascii="Consolas" w:hAnsi="Consolas" w:cs="Consolas"/>
          <w:color w:val="000000"/>
          <w:sz w:val="22"/>
          <w:szCs w:val="22"/>
          <w:lang w:val="en-US"/>
        </w:rPr>
        <w:t xml:space="preserve">, </w:t>
      </w:r>
      <w:proofErr w:type="spellStart"/>
      <w:r w:rsidRPr="00C46093">
        <w:rPr>
          <w:rFonts w:ascii="Consolas" w:hAnsi="Consolas" w:cs="Consolas"/>
          <w:color w:val="000000"/>
          <w:sz w:val="22"/>
          <w:szCs w:val="22"/>
          <w:lang w:val="en-US"/>
        </w:rPr>
        <w:t>targetPos</w:t>
      </w:r>
      <w:proofErr w:type="spellEnd"/>
      <w:r w:rsidRPr="00C46093">
        <w:rPr>
          <w:rFonts w:ascii="Consolas" w:hAnsi="Consolas" w:cs="Consolas"/>
          <w:color w:val="000000"/>
          <w:sz w:val="22"/>
          <w:szCs w:val="22"/>
          <w:lang w:val="en-US"/>
        </w:rPr>
        <w:t xml:space="preserve">, </w:t>
      </w:r>
      <w:proofErr w:type="spellStart"/>
      <w:r w:rsidRPr="00C46093">
        <w:rPr>
          <w:rFonts w:ascii="Consolas" w:hAnsi="Consolas" w:cs="Consolas"/>
          <w:color w:val="000000"/>
          <w:sz w:val="22"/>
          <w:szCs w:val="22"/>
          <w:lang w:val="en-US"/>
        </w:rPr>
        <w:t>Time.deltaTime</w:t>
      </w:r>
      <w:proofErr w:type="spellEnd"/>
      <w:r w:rsidRPr="00C46093">
        <w:rPr>
          <w:rFonts w:ascii="Consolas" w:hAnsi="Consolas" w:cs="Consolas"/>
          <w:color w:val="000000"/>
          <w:sz w:val="22"/>
          <w:szCs w:val="22"/>
          <w:lang w:val="en-US"/>
        </w:rPr>
        <w:t xml:space="preserve"> * </w:t>
      </w:r>
      <w:proofErr w:type="spellStart"/>
      <w:r w:rsidRPr="00C46093">
        <w:rPr>
          <w:rFonts w:ascii="Consolas" w:hAnsi="Consolas" w:cs="Consolas"/>
          <w:color w:val="000000"/>
          <w:sz w:val="22"/>
          <w:szCs w:val="22"/>
          <w:lang w:val="en-US"/>
        </w:rPr>
        <w:t>GameConstants.Damping</w:t>
      </w:r>
      <w:proofErr w:type="spellEnd"/>
      <w:proofErr w:type="gramStart"/>
      <w:r w:rsidRPr="00C46093">
        <w:rPr>
          <w:rFonts w:ascii="Consolas" w:hAnsi="Consolas" w:cs="Consolas"/>
          <w:color w:val="000000"/>
          <w:sz w:val="22"/>
          <w:szCs w:val="22"/>
          <w:lang w:val="en-US"/>
        </w:rPr>
        <w:t>);</w:t>
      </w:r>
      <w:proofErr w:type="gramEnd"/>
    </w:p>
    <w:p w14:paraId="1AB5CF8D" w14:textId="77777777" w:rsidR="00C46093" w:rsidRPr="00C46093" w:rsidRDefault="00C46093" w:rsidP="00C4609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46093">
        <w:rPr>
          <w:rFonts w:ascii="Consolas" w:hAnsi="Consolas" w:cs="Consolas"/>
          <w:color w:val="000000"/>
          <w:sz w:val="22"/>
          <w:szCs w:val="22"/>
          <w:lang w:val="en-US"/>
        </w:rPr>
        <w:t xml:space="preserve">    </w:t>
      </w:r>
      <w:proofErr w:type="spellStart"/>
      <w:r w:rsidRPr="00C46093">
        <w:rPr>
          <w:rFonts w:ascii="Consolas" w:hAnsi="Consolas" w:cs="Consolas"/>
          <w:color w:val="000000"/>
          <w:sz w:val="22"/>
          <w:szCs w:val="22"/>
          <w:lang w:val="en-US"/>
        </w:rPr>
        <w:t>mCameraTransform.position</w:t>
      </w:r>
      <w:proofErr w:type="spellEnd"/>
      <w:r w:rsidRPr="00C46093">
        <w:rPr>
          <w:rFonts w:ascii="Consolas" w:hAnsi="Consolas" w:cs="Consolas"/>
          <w:color w:val="000000"/>
          <w:sz w:val="22"/>
          <w:szCs w:val="22"/>
          <w:lang w:val="en-US"/>
        </w:rPr>
        <w:t xml:space="preserve"> = </w:t>
      </w:r>
      <w:proofErr w:type="gramStart"/>
      <w:r w:rsidRPr="00C46093">
        <w:rPr>
          <w:rFonts w:ascii="Consolas" w:hAnsi="Consolas" w:cs="Consolas"/>
          <w:color w:val="000000"/>
          <w:sz w:val="22"/>
          <w:szCs w:val="22"/>
          <w:lang w:val="en-US"/>
        </w:rPr>
        <w:t>position;</w:t>
      </w:r>
      <w:proofErr w:type="gramEnd"/>
    </w:p>
    <w:p w14:paraId="4BE81376" w14:textId="77777777" w:rsidR="00C46093" w:rsidRPr="00C46093" w:rsidRDefault="00C46093" w:rsidP="00C4609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46093">
        <w:rPr>
          <w:rFonts w:ascii="Consolas" w:hAnsi="Consolas" w:cs="Consolas"/>
          <w:color w:val="000000"/>
          <w:sz w:val="22"/>
          <w:szCs w:val="22"/>
          <w:lang w:val="en-US"/>
        </w:rPr>
        <w:t xml:space="preserve">    </w:t>
      </w:r>
      <w:proofErr w:type="spellStart"/>
      <w:r w:rsidRPr="00C46093">
        <w:rPr>
          <w:rFonts w:ascii="Consolas" w:hAnsi="Consolas" w:cs="Consolas"/>
          <w:color w:val="000000"/>
          <w:sz w:val="22"/>
          <w:szCs w:val="22"/>
          <w:shd w:val="clear" w:color="auto" w:fill="FBD4B4" w:themeFill="accent6" w:themeFillTint="66"/>
          <w:lang w:val="en-US"/>
        </w:rPr>
        <w:t>mCameraTransform.rotation</w:t>
      </w:r>
      <w:proofErr w:type="spellEnd"/>
      <w:r w:rsidRPr="00C46093">
        <w:rPr>
          <w:rFonts w:ascii="Consolas" w:hAnsi="Consolas" w:cs="Consolas"/>
          <w:color w:val="000000"/>
          <w:sz w:val="22"/>
          <w:szCs w:val="22"/>
          <w:shd w:val="clear" w:color="auto" w:fill="FBD4B4" w:themeFill="accent6" w:themeFillTint="66"/>
          <w:lang w:val="en-US"/>
        </w:rPr>
        <w:t xml:space="preserve"> = </w:t>
      </w:r>
      <w:proofErr w:type="spellStart"/>
      <w:r w:rsidRPr="00C46093">
        <w:rPr>
          <w:rFonts w:ascii="Consolas" w:hAnsi="Consolas" w:cs="Consolas"/>
          <w:color w:val="000000"/>
          <w:sz w:val="22"/>
          <w:szCs w:val="22"/>
          <w:shd w:val="clear" w:color="auto" w:fill="FBD4B4" w:themeFill="accent6" w:themeFillTint="66"/>
          <w:lang w:val="en-US"/>
        </w:rPr>
        <w:t>Quaternion.Euler</w:t>
      </w:r>
      <w:proofErr w:type="spellEnd"/>
      <w:r w:rsidRPr="00C46093">
        <w:rPr>
          <w:rFonts w:ascii="Consolas" w:hAnsi="Consolas" w:cs="Consolas"/>
          <w:color w:val="000000"/>
          <w:sz w:val="22"/>
          <w:szCs w:val="22"/>
          <w:shd w:val="clear" w:color="auto" w:fill="FBD4B4" w:themeFill="accent6" w:themeFillTint="66"/>
          <w:lang w:val="en-US"/>
        </w:rPr>
        <w:t>(90.0f, 0.0f, 0.0f</w:t>
      </w:r>
      <w:proofErr w:type="gramStart"/>
      <w:r w:rsidRPr="00C46093">
        <w:rPr>
          <w:rFonts w:ascii="Consolas" w:hAnsi="Consolas" w:cs="Consolas"/>
          <w:color w:val="000000"/>
          <w:sz w:val="22"/>
          <w:szCs w:val="22"/>
          <w:shd w:val="clear" w:color="auto" w:fill="FBD4B4" w:themeFill="accent6" w:themeFillTint="66"/>
          <w:lang w:val="en-US"/>
        </w:rPr>
        <w:t>);</w:t>
      </w:r>
      <w:proofErr w:type="gramEnd"/>
    </w:p>
    <w:p w14:paraId="213F7B66" w14:textId="77777777" w:rsidR="00C46093" w:rsidRPr="00C46093" w:rsidRDefault="00C46093" w:rsidP="00C46093">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46093">
        <w:rPr>
          <w:rFonts w:ascii="Consolas" w:hAnsi="Consolas" w:cs="Consolas"/>
          <w:color w:val="000000"/>
          <w:sz w:val="22"/>
          <w:szCs w:val="22"/>
          <w:lang w:val="en-US"/>
        </w:rPr>
        <w:t>}</w:t>
      </w:r>
    </w:p>
    <w:p w14:paraId="3D181F35" w14:textId="77777777" w:rsidR="00C46093" w:rsidRPr="00974396" w:rsidRDefault="00C46093" w:rsidP="00C2686B">
      <w:pPr>
        <w:spacing w:after="600"/>
        <w:jc w:val="both"/>
        <w:rPr>
          <w:rFonts w:asciiTheme="majorHAnsi" w:hAnsiTheme="majorHAnsi" w:cstheme="majorHAnsi"/>
          <w:color w:val="404248"/>
          <w:szCs w:val="24"/>
        </w:rPr>
      </w:pPr>
    </w:p>
    <w:p w14:paraId="7343E7C2" w14:textId="77777777" w:rsidR="009254BA" w:rsidRPr="00E12DD2" w:rsidRDefault="009254BA" w:rsidP="005A5CDC">
      <w:pPr>
        <w:rPr>
          <w:b/>
          <w:bCs/>
        </w:rPr>
      </w:pPr>
    </w:p>
    <w:sectPr w:rsidR="009254BA" w:rsidRPr="00E12DD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hamim AKHTAR (TP)" w:date="2020-12-09T10:31:00Z" w:initials="SA(">
    <w:p w14:paraId="3824C0AA" w14:textId="77777777" w:rsidR="00160DFB" w:rsidRDefault="00160DFB">
      <w:pPr>
        <w:pStyle w:val="CommentText"/>
      </w:pPr>
      <w:r>
        <w:rPr>
          <w:rStyle w:val="CommentReference"/>
        </w:rPr>
        <w:annotationRef/>
      </w:r>
      <w:r w:rsidR="008339B2" w:rsidRPr="008339B2">
        <w:t>Makes a variable not show up in the inspector but be serialized.</w:t>
      </w:r>
    </w:p>
    <w:p w14:paraId="3E3376C8" w14:textId="77777777" w:rsidR="008339B2" w:rsidRDefault="008339B2">
      <w:pPr>
        <w:pStyle w:val="CommentText"/>
      </w:pPr>
    </w:p>
    <w:p w14:paraId="78D1BFB2" w14:textId="0DADA988" w:rsidR="00473D1C" w:rsidRDefault="00000000">
      <w:pPr>
        <w:pStyle w:val="CommentText"/>
      </w:pPr>
      <w:hyperlink r:id="rId1" w:history="1">
        <w:r w:rsidR="00473D1C" w:rsidRPr="00C263B6">
          <w:rPr>
            <w:rStyle w:val="Hyperlink"/>
          </w:rPr>
          <w:t>https://docs.unity3d.com/ScriptReference/HideInInspector.html</w:t>
        </w:r>
      </w:hyperlink>
    </w:p>
    <w:p w14:paraId="6556EC56" w14:textId="369121FD" w:rsidR="00473D1C" w:rsidRDefault="00473D1C">
      <w:pPr>
        <w:pStyle w:val="CommentText"/>
      </w:pPr>
    </w:p>
  </w:comment>
  <w:comment w:id="5" w:author="Shamim AKHTAR (TP)" w:date="2020-12-09T10:44:00Z" w:initials="SA(">
    <w:p w14:paraId="11937C36" w14:textId="64DD906E" w:rsidR="00280CE7" w:rsidRDefault="00280CE7">
      <w:pPr>
        <w:pStyle w:val="CommentText"/>
      </w:pPr>
      <w:r>
        <w:rPr>
          <w:rStyle w:val="CommentReference"/>
        </w:rPr>
        <w:annotationRef/>
      </w:r>
      <w:r>
        <w:t xml:space="preserve">Set this value explicitly in the Unity Editor by dragging and dropping the game object that comprises </w:t>
      </w:r>
      <w:r w:rsidR="008F4D5B">
        <w:t>the Animator into this field.</w:t>
      </w:r>
    </w:p>
  </w:comment>
  <w:comment w:id="6" w:author="Shamim AKHTAR (TP)" w:date="2020-12-09T10:36:00Z" w:initials="SA(">
    <w:p w14:paraId="7C39CF29" w14:textId="75795BF1" w:rsidR="007B7E2B" w:rsidRDefault="007B7E2B">
      <w:pPr>
        <w:pStyle w:val="CommentText"/>
      </w:pPr>
      <w:r>
        <w:rPr>
          <w:rStyle w:val="CommentReference"/>
        </w:rPr>
        <w:annotationRef/>
      </w:r>
      <w:r>
        <w:t>Get the horizontal and ver</w:t>
      </w:r>
      <w:r w:rsidR="002E5C90">
        <w:t>tical mouse inputs</w:t>
      </w:r>
    </w:p>
  </w:comment>
  <w:comment w:id="7" w:author="Shamim AKHTAR (TP)" w:date="2020-12-09T10:36:00Z" w:initials="SA(">
    <w:p w14:paraId="4BC91FB7" w14:textId="2FA02336" w:rsidR="002E5C90" w:rsidRDefault="002E5C90">
      <w:pPr>
        <w:pStyle w:val="CommentText"/>
      </w:pPr>
      <w:r>
        <w:rPr>
          <w:rStyle w:val="CommentReference"/>
        </w:rPr>
        <w:annotationRef/>
      </w:r>
      <w:r>
        <w:t>Check if the left shift key is pressed. If so then change the speed to run speed (twice of walk speed)</w:t>
      </w:r>
    </w:p>
  </w:comment>
  <w:comment w:id="8" w:author="Shamim AKHTAR (TP)" w:date="2020-12-09T10:44:00Z" w:initials="SA(">
    <w:p w14:paraId="3410C8DC" w14:textId="77FF209F" w:rsidR="009577AF" w:rsidRDefault="009577AF">
      <w:pPr>
        <w:pStyle w:val="CommentText"/>
      </w:pPr>
      <w:r>
        <w:rPr>
          <w:rStyle w:val="CommentReference"/>
        </w:rPr>
        <w:annotationRef/>
      </w:r>
      <w:r>
        <w:t xml:space="preserve">Check for null value of </w:t>
      </w:r>
      <w:r w:rsidR="00280CE7">
        <w:t>animator.</w:t>
      </w:r>
    </w:p>
  </w:comment>
  <w:comment w:id="9" w:author="Shamim AKHTAR (TP)" w:date="2020-12-09T10:49:00Z" w:initials="SA(">
    <w:p w14:paraId="5043013D" w14:textId="7318B12D" w:rsidR="00B24E4E" w:rsidRDefault="00B24E4E">
      <w:pPr>
        <w:pStyle w:val="CommentText"/>
      </w:pPr>
      <w:r>
        <w:rPr>
          <w:rStyle w:val="CommentReference"/>
        </w:rPr>
        <w:annotationRef/>
      </w:r>
      <w:r>
        <w:t xml:space="preserve">Rotate the player </w:t>
      </w:r>
      <w:r w:rsidR="00AD57C6">
        <w:t>along the up vector. The angle of rotation is calculated based on the mRotationSpeed times the delta time.</w:t>
      </w:r>
    </w:p>
  </w:comment>
  <w:comment w:id="10" w:author="Shamim AKHTAR (TP)" w:date="2020-12-09T10:57:00Z" w:initials="SA(">
    <w:p w14:paraId="384F381B" w14:textId="1737A5D3" w:rsidR="003F322D" w:rsidRDefault="0028799C">
      <w:pPr>
        <w:pStyle w:val="CommentText"/>
      </w:pPr>
      <w:r>
        <w:rPr>
          <w:rStyle w:val="CommentReference"/>
        </w:rPr>
        <w:annotationRef/>
      </w:r>
      <w:r>
        <w:t xml:space="preserve">Recalculate the forward direction of the Player. Make sure that the </w:t>
      </w:r>
      <w:r w:rsidR="009A7024">
        <w:t>Player does not tilt by setting the y component to 0.</w:t>
      </w:r>
      <w:r w:rsidR="003F322D">
        <w:t xml:space="preserve"> </w:t>
      </w:r>
      <w:r w:rsidR="003F322D" w:rsidRPr="003F322D">
        <w:rPr>
          <w:b/>
          <w:bCs/>
        </w:rPr>
        <w:t>Discuss why do we need to calculate the forward vector.</w:t>
      </w:r>
    </w:p>
  </w:comment>
  <w:comment w:id="11" w:author="Shamim AKHTAR (TP)" w:date="2020-12-09T10:50:00Z" w:initials="SA(">
    <w:p w14:paraId="75BC709A" w14:textId="77777777" w:rsidR="00D519B2" w:rsidRDefault="00D519B2">
      <w:pPr>
        <w:pStyle w:val="CommentText"/>
      </w:pPr>
      <w:r>
        <w:rPr>
          <w:rStyle w:val="CommentReference"/>
        </w:rPr>
        <w:annotationRef/>
      </w:r>
      <w:r>
        <w:t>Call the CharacterController’s move method</w:t>
      </w:r>
      <w:r w:rsidR="005E24A3">
        <w:t>. The vector is the differential vector towards the Player’s forward direction.</w:t>
      </w:r>
    </w:p>
    <w:p w14:paraId="7250D18C" w14:textId="77777777" w:rsidR="005E24A3" w:rsidRDefault="005E24A3">
      <w:pPr>
        <w:pStyle w:val="CommentText"/>
      </w:pPr>
    </w:p>
    <w:p w14:paraId="6E9CFD98" w14:textId="53FAC560" w:rsidR="005E24A3" w:rsidRDefault="005E24A3">
      <w:pPr>
        <w:pStyle w:val="CommentText"/>
      </w:pPr>
      <w:r>
        <w:t xml:space="preserve">See </w:t>
      </w:r>
      <w:hyperlink r:id="rId2" w:history="1">
        <w:r w:rsidR="00B777E4" w:rsidRPr="00C263B6">
          <w:rPr>
            <w:rStyle w:val="Hyperlink"/>
          </w:rPr>
          <w:t>https://docs.unity3d.com/ScriptReference/CharacterController.Move.html</w:t>
        </w:r>
      </w:hyperlink>
      <w:r w:rsidR="00B777E4">
        <w:t xml:space="preserve"> for more information.</w:t>
      </w:r>
    </w:p>
  </w:comment>
  <w:comment w:id="12" w:author="Shamim AKHTAR (TP)" w:date="2020-12-09T11:00:00Z" w:initials="SA(">
    <w:p w14:paraId="799518B9" w14:textId="4652A225" w:rsidR="001238CE" w:rsidRDefault="001238CE">
      <w:pPr>
        <w:pStyle w:val="CommentText"/>
      </w:pPr>
      <w:r>
        <w:rPr>
          <w:rStyle w:val="CommentReference"/>
        </w:rPr>
        <w:annotationRef/>
      </w:r>
      <w:r>
        <w:t xml:space="preserve">Set the values of PosX and Posz parameters so that </w:t>
      </w:r>
      <w:r w:rsidR="004D4B3E">
        <w:t>correct blended animation is played.</w:t>
      </w:r>
    </w:p>
  </w:comment>
  <w:comment w:id="13" w:author="Shamim AKHTAR (TP)" w:date="2020-12-09T11:49:00Z" w:initials="SA(">
    <w:p w14:paraId="1C99EE2D" w14:textId="77777777" w:rsidR="00F847CF" w:rsidRDefault="00F847CF" w:rsidP="00F847CF">
      <w:pPr>
        <w:pStyle w:val="CommentText"/>
      </w:pPr>
      <w:r>
        <w:rPr>
          <w:rStyle w:val="CommentReference"/>
        </w:rPr>
        <w:annotationRef/>
      </w:r>
      <w:r>
        <w:t>Add a constant variable that holds the height of the player. For example, we have set the value to 2.0f.</w:t>
      </w:r>
    </w:p>
    <w:p w14:paraId="5852FADB" w14:textId="77777777" w:rsidR="00F847CF" w:rsidRDefault="00F847CF" w:rsidP="00F847CF">
      <w:pPr>
        <w:pStyle w:val="CommentText"/>
      </w:pPr>
    </w:p>
    <w:p w14:paraId="026E7A7B" w14:textId="77777777" w:rsidR="00F847CF" w:rsidRDefault="00F847CF" w:rsidP="00F847CF">
      <w:pPr>
        <w:pStyle w:val="CommentText"/>
      </w:pPr>
      <w:r>
        <w:t>This is a bad way to code. I have purposely put this here so that we know how to make this correct as we refactor our code.</w:t>
      </w:r>
    </w:p>
  </w:comment>
  <w:comment w:id="14" w:author="Shamim AKHTAR (TP)" w:date="2020-12-09T11:51:00Z" w:initials="SA(">
    <w:p w14:paraId="635D68C5" w14:textId="77777777" w:rsidR="00F847CF" w:rsidRDefault="00F847CF" w:rsidP="00F847CF">
      <w:pPr>
        <w:pStyle w:val="CommentText"/>
      </w:pPr>
      <w:r>
        <w:rPr>
          <w:rStyle w:val="CommentReference"/>
        </w:rPr>
        <w:annotationRef/>
      </w:r>
      <w:r>
        <w:t>We now add the height of the player to the y value of the target position.</w:t>
      </w:r>
    </w:p>
  </w:comment>
  <w:comment w:id="15" w:author="Shamim AKHTAR (TP)" w:date="2020-12-09T11:51:00Z" w:initials="SA(">
    <w:p w14:paraId="11892E3B" w14:textId="77777777" w:rsidR="00F847CF" w:rsidRDefault="00F847CF" w:rsidP="00F847CF">
      <w:pPr>
        <w:pStyle w:val="CommentText"/>
      </w:pPr>
      <w:r>
        <w:rPr>
          <w:rStyle w:val="CommentReference"/>
        </w:rPr>
        <w:annotationRef/>
      </w:r>
      <w:r>
        <w:t>We now track the new target position by setting the lookAt to this new position.</w:t>
      </w:r>
    </w:p>
  </w:comment>
  <w:comment w:id="16" w:author="Shamim AKHTAR (TP)" w:date="2020-12-09T12:29:00Z" w:initials="SA(">
    <w:p w14:paraId="72E5E5D2" w14:textId="7209C612" w:rsidR="002874F7" w:rsidRDefault="002874F7">
      <w:pPr>
        <w:pStyle w:val="CommentText"/>
      </w:pPr>
      <w:r>
        <w:rPr>
          <w:rStyle w:val="CommentReference"/>
        </w:rPr>
        <w:annotationRef/>
      </w:r>
      <w:r w:rsidR="004F4D85">
        <w:t>We need to recalculate the forward direction. This is because due to camera rotation the forward might have changed.</w:t>
      </w:r>
      <w:r w:rsidR="00B40197">
        <w:t xml:space="preserve"> Same goes for the up and right vector.</w:t>
      </w:r>
    </w:p>
  </w:comment>
  <w:comment w:id="17" w:author="Shamim AKHTAR (TP)" w:date="2020-12-09T12:30:00Z" w:initials="SA(">
    <w:p w14:paraId="7C008EAE" w14:textId="6DE2573E" w:rsidR="00B40197" w:rsidRDefault="00B40197">
      <w:pPr>
        <w:pStyle w:val="CommentText"/>
      </w:pPr>
      <w:r>
        <w:rPr>
          <w:rStyle w:val="CommentReference"/>
        </w:rPr>
        <w:annotationRef/>
      </w:r>
      <w:r>
        <w:t xml:space="preserve">Add the offset </w:t>
      </w:r>
      <w:r w:rsidR="000F6DB4">
        <w:t xml:space="preserve">to the targetPos. Due to camera rotation we will need to transform the offsets (x, y and z) </w:t>
      </w:r>
      <w:r w:rsidR="00DA6438">
        <w:t>based</w:t>
      </w:r>
      <w:r w:rsidR="00F558B8">
        <w:t xml:space="preserve"> </w:t>
      </w:r>
      <w:r w:rsidR="00DA6438">
        <w:t>on the new forward, right and up direction.</w:t>
      </w:r>
    </w:p>
  </w:comment>
  <w:comment w:id="18" w:author="Shamim AKHTAR (TP)" w:date="2020-12-09T12:32:00Z" w:initials="SA(">
    <w:p w14:paraId="7405053D" w14:textId="7C52E9DD" w:rsidR="00854F5A" w:rsidRDefault="00854F5A">
      <w:pPr>
        <w:pStyle w:val="CommentText"/>
      </w:pPr>
      <w:r>
        <w:rPr>
          <w:rStyle w:val="CommentReference"/>
        </w:rPr>
        <w:annotationRef/>
      </w:r>
      <w:r>
        <w:t xml:space="preserve">We calculate the new position of the </w:t>
      </w:r>
      <w:r w:rsidR="00A57688">
        <w:t>camera with Lerp so that the transition is smooth.</w:t>
      </w:r>
    </w:p>
  </w:comment>
  <w:comment w:id="19" w:author="Shamim AKHTAR (TP)" w:date="2020-12-09T12:33:00Z" w:initials="SA(">
    <w:p w14:paraId="13E2ADC3" w14:textId="5DBADAB0" w:rsidR="00A57688" w:rsidRDefault="00A57688">
      <w:pPr>
        <w:pStyle w:val="CommentText"/>
      </w:pPr>
      <w:r>
        <w:rPr>
          <w:rStyle w:val="CommentReference"/>
        </w:rPr>
        <w:annotationRef/>
      </w:r>
      <w:r>
        <w:t>Finally, we set the position to our came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56EC56" w15:done="0"/>
  <w15:commentEx w15:paraId="11937C36" w15:done="0"/>
  <w15:commentEx w15:paraId="7C39CF29" w15:done="0"/>
  <w15:commentEx w15:paraId="4BC91FB7" w15:done="0"/>
  <w15:commentEx w15:paraId="3410C8DC" w15:done="0"/>
  <w15:commentEx w15:paraId="5043013D" w15:done="0"/>
  <w15:commentEx w15:paraId="384F381B" w15:done="0"/>
  <w15:commentEx w15:paraId="6E9CFD98" w15:done="0"/>
  <w15:commentEx w15:paraId="799518B9" w15:done="0"/>
  <w15:commentEx w15:paraId="026E7A7B" w15:done="0"/>
  <w15:commentEx w15:paraId="635D68C5" w15:done="0"/>
  <w15:commentEx w15:paraId="11892E3B" w15:done="0"/>
  <w15:commentEx w15:paraId="72E5E5D2" w15:done="0"/>
  <w15:commentEx w15:paraId="7C008EAE" w15:done="0"/>
  <w15:commentEx w15:paraId="7405053D" w15:done="0"/>
  <w15:commentEx w15:paraId="13E2AD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7B25E4" w16cex:dateUtc="2020-12-09T02:31:00Z"/>
  <w16cex:commentExtensible w16cex:durableId="237B290D" w16cex:dateUtc="2020-12-09T02:44:00Z"/>
  <w16cex:commentExtensible w16cex:durableId="237B271D" w16cex:dateUtc="2020-12-09T02:36:00Z"/>
  <w16cex:commentExtensible w16cex:durableId="237B273A" w16cex:dateUtc="2020-12-09T02:36:00Z"/>
  <w16cex:commentExtensible w16cex:durableId="237B28F5" w16cex:dateUtc="2020-12-09T02:44:00Z"/>
  <w16cex:commentExtensible w16cex:durableId="237B2A2A" w16cex:dateUtc="2020-12-09T02:49:00Z"/>
  <w16cex:commentExtensible w16cex:durableId="237B2C18" w16cex:dateUtc="2020-12-09T02:57:00Z"/>
  <w16cex:commentExtensible w16cex:durableId="237B2A83" w16cex:dateUtc="2020-12-09T02:50:00Z"/>
  <w16cex:commentExtensible w16cex:durableId="237B2CC6" w16cex:dateUtc="2020-12-09T03:00:00Z"/>
  <w16cex:commentExtensible w16cex:durableId="237B3861" w16cex:dateUtc="2020-12-09T03:49:00Z"/>
  <w16cex:commentExtensible w16cex:durableId="237B38AC" w16cex:dateUtc="2020-12-09T03:51:00Z"/>
  <w16cex:commentExtensible w16cex:durableId="237B38BF" w16cex:dateUtc="2020-12-09T03:51:00Z"/>
  <w16cex:commentExtensible w16cex:durableId="237B41A0" w16cex:dateUtc="2020-12-09T04:29:00Z"/>
  <w16cex:commentExtensible w16cex:durableId="237B41E2" w16cex:dateUtc="2020-12-09T04:30:00Z"/>
  <w16cex:commentExtensible w16cex:durableId="237B426C" w16cex:dateUtc="2020-12-09T04:32:00Z"/>
  <w16cex:commentExtensible w16cex:durableId="237B4291" w16cex:dateUtc="2020-12-09T0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56EC56" w16cid:durableId="237B25E4"/>
  <w16cid:commentId w16cid:paraId="11937C36" w16cid:durableId="237B290D"/>
  <w16cid:commentId w16cid:paraId="7C39CF29" w16cid:durableId="237B271D"/>
  <w16cid:commentId w16cid:paraId="4BC91FB7" w16cid:durableId="237B273A"/>
  <w16cid:commentId w16cid:paraId="3410C8DC" w16cid:durableId="237B28F5"/>
  <w16cid:commentId w16cid:paraId="5043013D" w16cid:durableId="237B2A2A"/>
  <w16cid:commentId w16cid:paraId="384F381B" w16cid:durableId="237B2C18"/>
  <w16cid:commentId w16cid:paraId="6E9CFD98" w16cid:durableId="237B2A83"/>
  <w16cid:commentId w16cid:paraId="799518B9" w16cid:durableId="237B2CC6"/>
  <w16cid:commentId w16cid:paraId="026E7A7B" w16cid:durableId="237B3861"/>
  <w16cid:commentId w16cid:paraId="635D68C5" w16cid:durableId="237B38AC"/>
  <w16cid:commentId w16cid:paraId="11892E3B" w16cid:durableId="237B38BF"/>
  <w16cid:commentId w16cid:paraId="72E5E5D2" w16cid:durableId="237B41A0"/>
  <w16cid:commentId w16cid:paraId="7C008EAE" w16cid:durableId="237B41E2"/>
  <w16cid:commentId w16cid:paraId="7405053D" w16cid:durableId="237B426C"/>
  <w16cid:commentId w16cid:paraId="13E2ADC3" w16cid:durableId="237B42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01AE2" w14:textId="77777777" w:rsidR="0046592A" w:rsidRDefault="0046592A">
      <w:pPr>
        <w:spacing w:line="240" w:lineRule="auto"/>
      </w:pPr>
      <w:r>
        <w:separator/>
      </w:r>
    </w:p>
  </w:endnote>
  <w:endnote w:type="continuationSeparator" w:id="0">
    <w:p w14:paraId="17054328" w14:textId="77777777" w:rsidR="0046592A" w:rsidRDefault="0046592A">
      <w:pPr>
        <w:spacing w:line="240" w:lineRule="auto"/>
      </w:pPr>
      <w:r>
        <w:continuationSeparator/>
      </w:r>
    </w:p>
  </w:endnote>
  <w:endnote w:type="continuationNotice" w:id="1">
    <w:p w14:paraId="28C2B013" w14:textId="77777777" w:rsidR="0046592A" w:rsidRDefault="004659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roxima Nova">
    <w:altName w:val="Tahoma"/>
    <w:charset w:val="00"/>
    <w:family w:val="auto"/>
    <w:pitch w:val="default"/>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0956F" w14:textId="77777777" w:rsidR="00416EB5" w:rsidRDefault="00416E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26DED" w14:textId="77777777" w:rsidR="00C308E5" w:rsidRDefault="00C308E5">
    <w:pPr>
      <w:widowControl w:val="0"/>
      <w:spacing w:line="240" w:lineRule="auto"/>
    </w:pPr>
  </w:p>
  <w:p w14:paraId="5D200DF0" w14:textId="77777777" w:rsidR="00C308E5" w:rsidRDefault="00000000">
    <w:pPr>
      <w:widowControl w:val="0"/>
      <w:spacing w:line="240" w:lineRule="auto"/>
    </w:pPr>
    <w:r>
      <w:pict w14:anchorId="6127951A">
        <v:rect id="_x0000_i1027" style="width:0;height:1.5pt" o:hralign="center" o:hrstd="t" o:hr="t" fillcolor="#a0a0a0" stroked="f"/>
      </w:pict>
    </w:r>
  </w:p>
  <w:p w14:paraId="31C39F28" w14:textId="3945E8AF" w:rsidR="00C308E5" w:rsidRDefault="00DE5C34">
    <w:pPr>
      <w:widowControl w:val="0"/>
      <w:spacing w:line="240" w:lineRule="auto"/>
      <w:jc w:val="right"/>
      <w:rPr>
        <w:sz w:val="20"/>
        <w:szCs w:val="20"/>
      </w:rPr>
    </w:pPr>
    <w:r>
      <w:t xml:space="preserve"> </w:t>
    </w:r>
    <w:r>
      <w:rPr>
        <w:sz w:val="20"/>
        <w:szCs w:val="20"/>
      </w:rPr>
      <w:t xml:space="preserve">PGGE Worksheet </w:t>
    </w:r>
    <w:r w:rsidR="00D13AE9">
      <w:rPr>
        <w:sz w:val="20"/>
        <w:szCs w:val="20"/>
      </w:rPr>
      <w:t xml:space="preserve">1 </w:t>
    </w:r>
    <w:r w:rsidR="00416EB5">
      <w:rPr>
        <w:sz w:val="20"/>
        <w:szCs w:val="20"/>
      </w:rPr>
      <w:t>– S</w:t>
    </w:r>
    <w:r w:rsidR="00F7045E">
      <w:rPr>
        <w:sz w:val="20"/>
        <w:szCs w:val="20"/>
      </w:rPr>
      <w:t>o</w:t>
    </w:r>
    <w:r w:rsidR="00416EB5">
      <w:rPr>
        <w:sz w:val="20"/>
        <w:szCs w:val="20"/>
      </w:rPr>
      <w:t>lution</w:t>
    </w:r>
    <w:r w:rsidR="00F7045E">
      <w:rPr>
        <w:sz w:val="20"/>
        <w:szCs w:val="20"/>
      </w:rPr>
      <w:t>s</w:t>
    </w:r>
    <w:r w:rsidR="00416EB5">
      <w:rPr>
        <w:sz w:val="20"/>
        <w:szCs w:val="20"/>
      </w:rPr>
      <w:t xml:space="preserve"> to </w:t>
    </w:r>
    <w:r w:rsidR="00416EB5" w:rsidRPr="00416EB5">
      <w:rPr>
        <w:sz w:val="20"/>
        <w:szCs w:val="20"/>
      </w:rPr>
      <w:t>Programming Assignment</w:t>
    </w:r>
    <w:r w:rsidR="00F7045E">
      <w:rPr>
        <w:sz w:val="20"/>
        <w:szCs w:val="20"/>
      </w:rPr>
      <w:t>s</w:t>
    </w:r>
    <w:r w:rsidR="00E50C11">
      <w:rPr>
        <w:sz w:val="20"/>
        <w:szCs w:val="20"/>
      </w:rPr>
      <w:t xml:space="preserve"> </w:t>
    </w:r>
    <w:r>
      <w:t xml:space="preserve">| </w:t>
    </w:r>
    <w:r>
      <w:rPr>
        <w:sz w:val="20"/>
        <w:szCs w:val="20"/>
      </w:rPr>
      <w:t xml:space="preserve">Page - </w:t>
    </w:r>
    <w:r>
      <w:rPr>
        <w:sz w:val="20"/>
        <w:szCs w:val="20"/>
      </w:rPr>
      <w:fldChar w:fldCharType="begin"/>
    </w:r>
    <w:r>
      <w:rPr>
        <w:sz w:val="20"/>
        <w:szCs w:val="20"/>
      </w:rPr>
      <w:instrText>PAGE</w:instrText>
    </w:r>
    <w:r>
      <w:rPr>
        <w:sz w:val="20"/>
        <w:szCs w:val="20"/>
      </w:rPr>
      <w:fldChar w:fldCharType="separate"/>
    </w:r>
    <w:r w:rsidR="007D246B">
      <w:rPr>
        <w:noProof/>
        <w:sz w:val="20"/>
        <w:szCs w:val="20"/>
      </w:rPr>
      <w:t>2</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E25F749" w14:paraId="7E39DF52" w14:textId="77777777" w:rsidTr="3E25F749">
      <w:tc>
        <w:tcPr>
          <w:tcW w:w="3120" w:type="dxa"/>
        </w:tcPr>
        <w:p w14:paraId="6BBD9C85" w14:textId="0A6A5140" w:rsidR="3E25F749" w:rsidRDefault="3E25F749" w:rsidP="3E25F749">
          <w:pPr>
            <w:pStyle w:val="Header"/>
            <w:ind w:left="-115"/>
          </w:pPr>
        </w:p>
      </w:tc>
      <w:tc>
        <w:tcPr>
          <w:tcW w:w="3120" w:type="dxa"/>
        </w:tcPr>
        <w:p w14:paraId="46401897" w14:textId="001F4A84" w:rsidR="3E25F749" w:rsidRDefault="3E25F749" w:rsidP="3E25F749">
          <w:pPr>
            <w:pStyle w:val="Header"/>
            <w:jc w:val="center"/>
          </w:pPr>
        </w:p>
      </w:tc>
      <w:tc>
        <w:tcPr>
          <w:tcW w:w="3120" w:type="dxa"/>
        </w:tcPr>
        <w:p w14:paraId="7F3C9275" w14:textId="177F7C5C" w:rsidR="3E25F749" w:rsidRDefault="3E25F749" w:rsidP="3E25F749">
          <w:pPr>
            <w:pStyle w:val="Header"/>
            <w:ind w:right="-115"/>
            <w:jc w:val="right"/>
          </w:pPr>
        </w:p>
      </w:tc>
    </w:tr>
  </w:tbl>
  <w:p w14:paraId="60D05C45" w14:textId="415719E9" w:rsidR="3E25F749" w:rsidRDefault="3E25F749" w:rsidP="3E25F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77DAD" w14:textId="77777777" w:rsidR="0046592A" w:rsidRDefault="0046592A">
      <w:pPr>
        <w:spacing w:line="240" w:lineRule="auto"/>
      </w:pPr>
      <w:r>
        <w:separator/>
      </w:r>
    </w:p>
  </w:footnote>
  <w:footnote w:type="continuationSeparator" w:id="0">
    <w:p w14:paraId="599A81C3" w14:textId="77777777" w:rsidR="0046592A" w:rsidRDefault="0046592A">
      <w:pPr>
        <w:spacing w:line="240" w:lineRule="auto"/>
      </w:pPr>
      <w:r>
        <w:continuationSeparator/>
      </w:r>
    </w:p>
  </w:footnote>
  <w:footnote w:type="continuationNotice" w:id="1">
    <w:p w14:paraId="663F8E7F" w14:textId="77777777" w:rsidR="0046592A" w:rsidRDefault="0046592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1B0A" w14:textId="77777777" w:rsidR="00416EB5" w:rsidRDefault="00416E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2A685" w14:textId="77777777" w:rsidR="00C308E5" w:rsidRDefault="00C308E5">
    <w:pPr>
      <w:pStyle w:val="Subtitle"/>
      <w:keepNext w:val="0"/>
      <w:keepLines w:val="0"/>
      <w:widowControl w:val="0"/>
      <w:shd w:val="clear" w:color="auto" w:fill="FFFFFF"/>
      <w:rPr>
        <w:sz w:val="16"/>
        <w:szCs w:val="16"/>
      </w:rPr>
    </w:pPr>
    <w:bookmarkStart w:id="20" w:name="_62ybciweumj9" w:colFirst="0" w:colLast="0"/>
    <w:bookmarkEnd w:id="2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E25F749" w14:paraId="26608FF1" w14:textId="77777777" w:rsidTr="3E25F749">
      <w:tc>
        <w:tcPr>
          <w:tcW w:w="3120" w:type="dxa"/>
        </w:tcPr>
        <w:p w14:paraId="7F02E9D8" w14:textId="2C6196EA" w:rsidR="3E25F749" w:rsidRDefault="3E25F749" w:rsidP="3E25F749">
          <w:pPr>
            <w:pStyle w:val="Header"/>
            <w:ind w:left="-115"/>
          </w:pPr>
        </w:p>
      </w:tc>
      <w:tc>
        <w:tcPr>
          <w:tcW w:w="3120" w:type="dxa"/>
        </w:tcPr>
        <w:p w14:paraId="0B9CD45D" w14:textId="33D01C65" w:rsidR="3E25F749" w:rsidRDefault="3E25F749" w:rsidP="3E25F749">
          <w:pPr>
            <w:pStyle w:val="Header"/>
            <w:jc w:val="center"/>
          </w:pPr>
        </w:p>
      </w:tc>
      <w:tc>
        <w:tcPr>
          <w:tcW w:w="3120" w:type="dxa"/>
        </w:tcPr>
        <w:p w14:paraId="5BA15C47" w14:textId="4A5A74B6" w:rsidR="3E25F749" w:rsidRDefault="3E25F749" w:rsidP="3E25F749">
          <w:pPr>
            <w:pStyle w:val="Header"/>
            <w:ind w:right="-115"/>
            <w:jc w:val="right"/>
          </w:pPr>
        </w:p>
      </w:tc>
    </w:tr>
  </w:tbl>
  <w:p w14:paraId="4F70A74B" w14:textId="003DEBE0" w:rsidR="3E25F749" w:rsidRDefault="3E25F749" w:rsidP="3E25F749">
    <w:pPr>
      <w:pStyle w:val="Heade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783512343-2004318071 894629331-2004318071 1252878728-2004318071 2041996285-2004318071 1697045527-2004318071 517361632-2004318071 516095737-2004318071 968641429-2004318071 128738472-1835571417 2073962014-2004318071 2099857850-1395129319 872306198-2004318071 1060727558-2004318071 415999907-2004318071 1769450041-904535447 785008132-2004318071 552395831-2004318071 989587168-2004318071 1078030841-2004318071 700332389-2004318071 28093610-2004318071 1483253884-2004318071 1108637124-1454836125 636923157-2004318071 56279052-2004318071 1267085165-2004318071 1976976060-2004318071 936055768-2004318071 80023175-2004318071 382404696-2004318071 101436774-2004318071 231957178-2004318071 25113739-2004318071 135227930-2004318071 1382425693-2004318071 864935069-2004318071 1683310209-2004318071 914270730-2004318071 877535243-2004318071 875567806-2004318071 880717622-2004318071 2064935252-2004318071 1494859006-2004318071 1265906001-2004318071 1133826172-2004318071 1057946020-2004318071 1575243714-2004318071 450142168-2004318071 1778702129-2004318071 1455445428-2004318071 732221850-2004318071 1829362280-2004318071 772588375-2004318071 984524880-2004318071 1501288546-2004318071 2133393622-2004318071 1662131905-2004318071 1228065951-2004318071 1021364461-2004318071 580243398-2004318071 1750116808-2004318071 2039367962-2004318071 1654085226-2004318071 1658525432-2004318071 168626331-2004318071 823120893-2004318071 1195660492-2004318071 594927441-2004318071 2080697256-2004318071 1674675696-2004318071 2014066279-1640241638 126883083-2004318071 1032057288-450957384 165631138-2004318071 1472106383-173622340 1150701681-2004318071 1436083118-2022034789 1701011936-2004318071 816757797-1337178806 980727105-2004318071 710558202-2004318071 1671549596-2004318071 1377406145-2004318071 960076041-1405345438 217158843-2004318071 1907412659-1961693107 653697143-2004318071 1584840035-473971904 952359801-2004318071 350627375-807644629 237838158-755640423 1444406147-2004318071 1053631594-1593493933 194842448-2004318071 593572563-974346868 327280119-2004318071 1341979466-2004318071 927012002-2004318071 1455513861-2004318071 1404293711-2004318071 275431484-882377780 1270734354-1079277619 359444103-1405573088 522169593-1029250808 520481398-2004318071 490442763-2004318071 286378418-2004318071 1920164100-2004318071 1331547869-2004318071 1557514810-2004318071 280754694-2004318071 376668592-2004318071 1749219246-2004318071 1814345634-2004318071 1470476670-2004318071 177676670-2004318071 1659672005-2004318071 691703000-2004318071 1178210812-2004318071 1020317793-2004318071 836173643-2004318071 537699036-2004318071 533764034-2004318071 542813195-2004318071 1367797548-2004318071 1083328581-2004318071 1189830240-2004318071 1318085763-2004318071 342676749-2004318071 775296751-2004318071 1813685770-2004318071 1432401909-2004318071 2055078464-2004318071 1328103346-2004318071 2088591260-2004318071 1892277402-2004318071 186713791-2004318071 218921005-2004318071 845872886-2004318071 1304684563-2004318071 1873481829-2004318071 278976339-2004318071 91307145-2004318071 1680604104-2004318071 107413849-2004318071 950761233-2004318071 620996815-2004318071 409983662-2004318071 371519909-2004318071 576132549-2004318071 32169304-2004318071 708453371-2004318071 327356853-2004318071 642446782-2004318071 616708919-2004318071 1248223617-2004318071 1421310045-2004318071 496071733-2004318071 1881401529-2004318071 748939363-2004318071 655808023-2004318071 840951221-2004318071 213651666-2004318071 635307873-2004318071 1372449748-2004318071 1675430609-2004318071 838129116-2004318071 415046633-2004318071 702839797-2004318071 1031026260-2004318071 777323409-2004318071 242654555-2004318071 2004840721-2004318071 1864465965-2004318071 1928494810-2004318071 1543073996-2004318071 191441111-2004318071 1548776628-2004318071 362416861-2004318071 1369408057-2004318071 1867749517-2004318071 1963998432-2004318071 184307122-2004318071 205349871-2004318071 707754273-2004318071 2051452516-2004318071 77411969-2004318071 507557434-2004318071 865832412-2004318071 1906184960-2004318071 1481367113-2004318071 1906013939-2004318071 1949253558-2004318071 1403787171-2004318071 202612495-2004318071 1741277678-2004318071 1129616445-2004318071 516410820-2004318071 1915590493-2004318071 1511313333-2004318071 1802581397-2004318071 1898022238-2004318071 772172608-2004318071 1196241592-2004318071 2006943416-2004318071 1040205003-2004318071 727446692-2004318071 29690292-2004318071 2131883228-2004318071 1860935206-2004318071 1612643554-2004318071 534267211-2004318071 1189544933-2004318071 663569441-2004318071 1903917812-2004318071 690545176-2004318071 544639875-2004318071 2127748462-2004318071 2055582126-2004318071 1979600800-2004318071 943829305-2004318071 1262008969-2004318071 1515784707-2004318071 618787501-2004318071 187149228-2004318071 200378951-2004318071 1280475235-2004318071 336867701-2004318071 1706688681-2004318071 733496630-2004318071 1464074005-2004318071 1721612798-2004318071 1274363560-2004318071 443651779-2004318071 313624478-2004318071 1068262536-2004318071 1402572472-2004318071 1157961335-2004318071 1866179354-2004318071 1575816809-2004318071 1783543455-2004318071 1757471194-2004318071 1252351541-2004318071 1159459921-2004318071 1551405524-2004318071 410999301-2004318071 1756178889-2004318071 1445525544-2004318071 2093286706-2004318071 761616956-2004318071 608397330-2004318071 1224490451-2004318071 266118615-2004318071 517138674-2004318071 473914487-2004318071 1170931410-2004318071 396272632-2004318071 1006970682-2004318071 750696067-2004318071 728529993-2004318071 2078848240-2004318071 695358150-2004318071 568216544-2004318071 1745981686-2004318071 83041597-2004318071 2109040615-2004318071 861925976-2004318071 48292692-2004318071 142457428-2004318071 1516359029-2004318071 1964237062-2004318071 380414670-2004318071 2032225182-2004318071 224321981-2004318071 201774214-2004318071 2098448737-2004318071 2065797372-2004318071 1371804262-2004318071 1778565331-2004318071 111950967-2004318071 412640408-2004318071 693623299-2004318071 710107343-2004318071 1538635295-2004318071 1696113585-2004318071 2102179004-2004318071 46038700-2004318071 1628319494-2004318071 2016341828-2004318071 1000210108-2004318071 927094279-2004318071 116071250-2004318071 75744493-2004318071 1311140620-2004318071 853907707-2004318071 757769487-2004318071 1477114893-2004318071 947151649-2004318071 1678486463-2004318071 784906373-2004318071 1700504320-2004318071 126430027-2004318071 877562912-2004318071 1147307030-2004318071 309469025-2004318071 1059752059-2004318071 1573040645-2004318071 288641989-2004318071 528374246-2004318071 1296802374-2004318071 1771907449-2004318071 1296892720-2004318071 511715436-2004318071 899384540-2004318071 709151912-2004318071 745279389-2004318071 1218435052-2004318071 925582096-2004318071 297311705-2004318071 1921796588-2004318071 184342145-2004318071 549304424-2004318071 693641557-2004318071 889426565-2004318071 1696124309-1628289129 60015129-2004318071 1451875059-2004318071 27359748-2004318071 718448601-2004318071 1853747902-2004318071 1893093435-2004318071 1758513808-2004318071 754441252-2004318071 1002775846-2004318071 355398913-2004318071 1165616334-2004318071 1883998867-2004318071 487595557-2004318071 241247468-2004318071 1070734603-2004318071 2058422370-2004318071 1956351024-2004318071 241041295-2004318071 1193391779-2004318071 1936225040-2004318071 152249236-2004318071 1044943999-2004318071 24484522-2004318071 398142726-2004318071 45808302-2004318071 1513064030-2004318071 1816303931-2004318071 1375556546-2004318071 2122524133-2004318071 139574279-2004318071 1118247298-2004318071 529159734-2004318071 421143071-2004318071 446415923-2004318071 1690472498-2004318071 388156620-2004318071 756506762-2004318071 1960790777-2004318071 894181166-2004318071 1146417348-2004318071 161836254-2004318071 709768723-2004318071 360529392-2004318071 12442409-2004318071 244147584-2004318071 1635490923-2004318071 1579978162-2004318071 1850007423-2004318071 1665069648-2004318071 14861709-2004318071 381773715-2004318071 347026040-2004318071 540012592-2004318071 1780359504-2004318071 552657223-2004318071 1409232759-2004318071 2144132554-2004318071 1902480988-2004318071 1611874957-2004318071 1575813388-2004318071 1749951434-2004318071 415233266-2004318071 388277596-2004318071 1944611788-2004318071 914122201-2004318071 1566314411-2004318071 802294568-2004318071 671274732-2004318071 268167670-2004318071 1313558047-2004318071 973129533-2004318071 1256738827-2004318071 1297320580-2004318071 418758553-2004318071 650386345-2004318071 1281752162-2004318071 2140150581-2004318071 1450227651-2004318071 1028041025-2004318071 1524100682-2004318071 685602882-2004318071 1398487710-2004318071 1843696522-2004318071 1962742952-2004318071 739145531-2004318071 1107350067-2004318071 881637404-2004318071 360696803-2004318071 1656586855-2004318071 457218416-2004318071 407578207-2004318071 369870165-2004318071 1553864680-2004318071 940051150-2004318071 663965034-2004318071 1494067049-2004318071 2078032142-2004318071 1270396183-2004318071 134744244-2004318071 927109273-2004318071 263324082-2004318071 989315433-2004318071 1304672353-2004318071 1753560552-2004318071 1500637404-2004318071 33499424-2004318071 886662400-2004318071 319064466-2004318071 807298299-2004318071 420788951-2004318071 1263571657-2004318071 1830554163-2004318071 1740650219-2004318071 1409794276-2004318071 1216339397-2004318071 2088937093-2004318071 2130897368-744593130 194827357-869276773 1537301575-1247442102 1332782923-4058080 1784835565-2004318071 1562381808-2004318071 834903848-684434654 1807588485-174739776 1178605719-2050692 2134676085-394230876 1624267845-1096227305"/>
  </int:OnDemandWorkflows>
  <int:IntelligenceSettings/>
  <int:Manifest>
    <int:EntireDocument id="GEYmDOjx"/>
    <int:ParagraphRange paragraphId="872306198" textId="789099263" start="14" length="71" invalidationStart="14" invalidationLength="71" id="wk3BFiE3"/>
    <int:ParagraphRange paragraphId="1060727558" textId="2004318071" start="0" length="112" invalidationStart="0" invalidationLength="112" id="b0q5UQt3"/>
    <int:ParagraphRange paragraphId="415999907" textId="2004318071" start="0" length="139" invalidationStart="0" invalidationLength="139" id="Q0vgJ84K"/>
    <int:ParagraphRange paragraphId="28093610" textId="2004318071" start="0" length="61" invalidationStart="0" invalidationLength="61" id="JjunPWqk"/>
    <int:ParagraphRange paragraphId="1108637124" textId="1454836125" start="21" length="93" invalidationStart="21" invalidationLength="93" id="W43ZPG8M"/>
    <int:ParagraphRange paragraphId="636923157" textId="2004318071" start="0" length="169" invalidationStart="0" invalidationLength="169" id="Fiw2H80C"/>
    <int:ParagraphRange paragraphId="1267085165" textId="2004318071" start="0" length="119" invalidationStart="0" invalidationLength="119" id="0RKn09by"/>
    <int:ParagraphRange paragraphId="231957178" textId="2004318071" start="0" length="131" invalidationStart="0" invalidationLength="131" id="mSAKsA95"/>
    <int:ParagraphRange paragraphId="135227930" textId="2004318071" start="0" length="132" invalidationStart="0" invalidationLength="132" id="n2rMnW/m"/>
    <int:ParagraphRange paragraphId="877535243" textId="2004318071" start="0" length="139" invalidationStart="0" invalidationLength="139" id="nLPAlaX5"/>
    <int:ParagraphRange paragraphId="880717622" textId="2004318071" start="0" length="156" invalidationStart="0" invalidationLength="156" id="sWyiq6Bb"/>
    <int:ParagraphRange paragraphId="1494859006" textId="2004318071" start="0" length="70" invalidationStart="0" invalidationLength="70" id="xDELyqhE"/>
    <int:ParagraphRange paragraphId="450142168" textId="2004318071" start="0" length="232" invalidationStart="0" invalidationLength="232" id="+shyUuQu"/>
    <int:ParagraphRange paragraphId="1455445428" textId="2004318071" start="0" length="83" invalidationStart="0" invalidationLength="83" id="f3ZuKPmb"/>
    <int:ParagraphRange paragraphId="1829362280" textId="2004318071" start="0" length="63" invalidationStart="0" invalidationLength="63" id="AiB5xqlI"/>
    <int:ParagraphRange paragraphId="984524880" textId="2004318071" start="0" length="143" invalidationStart="0" invalidationLength="143" id="mdoVKPza"/>
    <int:ParagraphRange paragraphId="1662131905" textId="2004318071" start="0" length="348" invalidationStart="0" invalidationLength="348" id="3xx988GH"/>
    <int:ParagraphRange paragraphId="1228065951" textId="2004318071" start="0" length="205" invalidationStart="0" invalidationLength="205" id="247THtZr"/>
    <int:ParagraphRange paragraphId="2039367962" textId="2004318071" start="0" length="112" invalidationStart="0" invalidationLength="112" id="vSMLdok6"/>
    <int:ParagraphRange paragraphId="168626331" textId="2004318071" start="0" length="243" invalidationStart="0" invalidationLength="243" id="X5zTRwxG"/>
    <int:ParagraphRange paragraphId="522169593" textId="1029250808" start="0" length="93" invalidationStart="0" invalidationLength="93" id="/ooQ5qsh"/>
    <int:ParagraphRange paragraphId="286378418" textId="2004318071" start="0" length="129" invalidationStart="0" invalidationLength="129" id="/Td5Nt0i"/>
    <int:ParagraphRange paragraphId="286378418" textId="2004318071" start="130" length="54" invalidationStart="130" invalidationLength="54" id="0WE44ygX"/>
    <int:ParagraphRange paragraphId="1920164100" textId="2004318071" start="0" length="77" invalidationStart="0" invalidationLength="77" id="E/QZSBGF"/>
    <int:ParagraphRange paragraphId="1557514810" textId="2004318071" start="0" length="139" invalidationStart="0" invalidationLength="139" id="l1J8rdBc"/>
    <int:ParagraphRange paragraphId="1557514810" textId="2004318071" start="140" length="176" invalidationStart="140" invalidationLength="176" id="IfBf7WNR"/>
    <int:ParagraphRange paragraphId="708453371" textId="2004318071" start="0" length="75" invalidationStart="0" invalidationLength="75" id="i7h8A1/f"/>
    <int:ParagraphRange paragraphId="616708919" textId="2004318071" start="0" length="190" invalidationStart="0" invalidationLength="190" id="4IH/2CSJ"/>
    <int:ParagraphRange paragraphId="1248223617" textId="2004318071" start="0" length="156" invalidationStart="0" invalidationLength="156" id="3MRtRbR6"/>
    <int:ParagraphRange paragraphId="242654555" textId="2004318071" start="60" length="101" invalidationStart="60" invalidationLength="101" id="Q6wtZyta"/>
    <int:ParagraphRange paragraphId="1928494810" textId="2004318071" start="0" length="163" invalidationStart="0" invalidationLength="163" id="lmgcEG8z"/>
    <int:ParagraphRange paragraphId="362416861" textId="2004318071" start="0" length="86" invalidationStart="0" invalidationLength="86" id="WWOg7/3d"/>
    <int:ParagraphRange paragraphId="608397330" textId="2004318071" start="8" length="85" invalidationStart="8" invalidationLength="85" id="VTM1YZ2C"/>
    <int:ParagraphRange paragraphId="396272632" textId="2004318071" start="0" length="156" invalidationStart="0" invalidationLength="156" id="28CcQ4NE"/>
    <int:ParagraphRange paragraphId="1516359029" textId="2004318071" start="0" length="155" invalidationStart="0" invalidationLength="155" id="vQfD+ESe"/>
    <int:ParagraphRange paragraphId="2032225182" textId="2004318071" start="0" length="213" invalidationStart="0" invalidationLength="213" id="FQQFLyw1"/>
    <int:ParagraphRange paragraphId="224321981" textId="2004318071" start="0" length="268" invalidationStart="0" invalidationLength="268" id="hkWVUd+U"/>
    <int:ParagraphRange paragraphId="1538635295" textId="2004318071" start="8" length="68" invalidationStart="8" invalidationLength="68" id="mJ/VPinU"/>
    <int:ParagraphRange paragraphId="1696113585" textId="2004318071" start="8" length="69" invalidationStart="8" invalidationLength="69" id="xtz4uyj5"/>
    <int:ParagraphRange paragraphId="899384540" textId="2004318071" start="8" length="85" invalidationStart="8" invalidationLength="85" id="bEF37WRB"/>
    <int:ParagraphRange paragraphId="1696124309" textId="1628289129" start="0" length="315" invalidationStart="0" invalidationLength="315" id="DmAegMxW"/>
    <int:ParagraphRange paragraphId="60015129" textId="2004318071" start="0" length="268" invalidationStart="0" invalidationLength="268" id="gaS304rN"/>
    <int:ParagraphRange paragraphId="1451875059" textId="2004318071" start="0" length="141" invalidationStart="0" invalidationLength="141" id="u84gHXvJ"/>
    <int:ParagraphRange paragraphId="1044943999" textId="2004318071" start="8" length="75" invalidationStart="8" invalidationLength="75" id="/VUB+9EA"/>
    <int:ParagraphRange paragraphId="1850007423" textId="2004318071" start="0" length="250" invalidationStart="0" invalidationLength="250" id="T5eu3SLM"/>
    <int:ParagraphRange paragraphId="1665069648" textId="2004318071" start="0" length="308" invalidationStart="0" invalidationLength="308" id="4nQhvmWh"/>
    <int:ParagraphRange paragraphId="2078032142" textId="2004318071" start="0" length="115" invalidationStart="0" invalidationLength="115" id="/lfM6Ezd"/>
    <int:ParagraphRange paragraphId="134744244" textId="2004318071" start="0" length="197" invalidationStart="0" invalidationLength="197" id="fkrXFdnn"/>
    <int:ParagraphRange paragraphId="1409794276" textId="2004318071" start="0" length="193" invalidationStart="0" invalidationLength="193" id="x6pnfmEn"/>
    <int:ParagraphRange paragraphId="1409794276" textId="2004318071" start="194" length="90" invalidationStart="194" invalidationLength="90" id="UdtuGr4Z"/>
  </int:Manifest>
  <int:Observations>
    <int:Content id="GEYmDOjx">
      <int:extLst>
        <oel:ext uri="E302BA01-7950-474C-9AD3-286E660C40A8">
          <int:SimilaritySummary Version="1" RunId="1603014562081" TilesCheckedInThisRun="0" TotalNumOfTiles="350" SimilarityAnnotationCount="50" NumWords="2766" NumFlaggedWords="1218"/>
        </oel:ext>
      </int:extLst>
    </int:Content>
    <int:Content id="wk3BFiE3">
      <int:extLst>
        <oel:ext uri="426473B9-03D8-482F-96C9-C2C85392BACA">
          <int:SimilarityCritique Version="1" Context="we will concentrate on setting up the scene and the animated character." SourceType="Online" SourceTitle="A Configurable Third-Person Camera in Unity | Faramira" SourceUrl="https://faramira.com/a-configurable-third-person-camera-in-unity/" SourceSnippet="In Section 1. we will concentrate on setting up the scene and the animated character. In Section 2, we will implement the necessary third-person camera controls for PC, Linux and Mac build settings. In Section 3 we will port the third-person camera controls for touch screen devices with a virtual joystick and deploy to an Android phone.">
            <int:Suggestions CitationType="Inline">
              <int:Suggestion CitationStyle="Mla"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 CitationStyle="Apa"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 CitationStyle="Chicago"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b0q5UQt3">
      <int:extLst>
        <oel:ext uri="426473B9-03D8-482F-96C9-C2C85392BACA">
          <int:SimilarityCritique Version="1" Context="In Section 2, we will implement the necessary third-person camera controls for PC, Linux and Mac build settings." SourceType="Online" SourceTitle="A Configurable Third-Person Camera in Unity | Faramira" SourceUrl="https://faramira.com/a-configurable-third-person-camera-in-unity/" SourceSnippet="In Section 2, we will implement the necessary third-person camera controls for PC, Linux and Mac build settings. In Section 3 we will port the third-person camera controls for touch screen devices with a virtual joystick and deploy to an Android phone.">
            <int:Suggestions CitationType="Inline">
              <int:Suggestion CitationStyle="Mla"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 CitationStyle="Apa"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 CitationStyle="Chicago"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Q0vgJ84K">
      <int:extLst>
        <oel:ext uri="426473B9-03D8-482F-96C9-C2C85392BACA">
          <int:SimilarityCritique Version="1" Context="In Section 3 we will port the third-person camera controls for touch screen devices with a virtual joystick and deploy to an Android phone." SourceType="Online" SourceTitle="A Configurable Third-Person Camera in Unity | Faramira" SourceUrl="https://faramira.com/a-configurable-third-person-camera-in-unity/" SourceSnippet="In Section 3 we will port the third-person camera controls for touch screen devices with a virtual joystick and deploy to an Android phone. Read also: Implementing Player Controls With Finite State Machine Using C# in Unity. Section 1 – Scene and Character Setup Create a Unity 3D project.">
            <int:Suggestions CitationType="Inline">
              <int:Suggestion CitationStyle="Mla"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 CitationStyle="Apa"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 CitationStyle="Chicago"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JjunPWqk">
      <int:extLst>
        <oel:ext uri="426473B9-03D8-482F-96C9-C2C85392BACA">
          <int:SimilarityCritique Version="1" Context="Download the following free Assets from the Unity Asset Store" SourceType="Online" SourceTitle="A Configurable Third-Person Camera in Unity | Faramira" SourceUrl="https://faramira.com/a-configurable-third-person-camera-in-unity/" SourceSnippet="Download the following free Assets from the Unity Asset Store. Sci Fi Warrior PBR HP Polyart. Import these assets. We will use this as our player and centre our third-person camera control around this player. The imported assets comprise three prefabs and one animation controller.">
            <int:Suggestions CitationType="Inline">
              <int:Suggestion CitationStyle="Mla" IsIdentical="1">
                <int:ReplacementText>“Download the following free Assets from the Unity Asset Store” (“A Configurable Third-Person Camera in Unity | Faramira”).</int:ReplacementText>
                <int:CitationText>(“A Configurable Third-Person Camera in Unity | Faramira”)</int:CitationText>
              </int:Suggestion>
              <int:Suggestion CitationStyle="Apa" IsIdentical="1">
                <int:ReplacementText>“Download the following free Assets from the Unity Asset Store” (“A Configurable Third-Person Camera in Unity | Faramira”).</int:ReplacementText>
                <int:CitationText>(“A Configurable Third-Person Camera in Unity | Faramira”)</int:CitationText>
              </int:Suggestion>
              <int:Suggestion CitationStyle="Chicago" IsIdentical="1">
                <int:ReplacementText>“Download the following free Assets from the Unity Asset Stor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W43ZPG8M">
      <int:extLst>
        <oel:ext uri="426473B9-03D8-482F-96C9-C2C85392BACA">
          <int:SimilarityCritique Version="1" Context="We will use this as our player and center our third-person camera control around this player." SourceType="Online" SourceTitle="A Configurable Third-Person Camera in Unity | Faramira" SourceUrl="https://faramira.com/a-configurable-third-person-camera-in-unity/" SourceSnippet="Import these assets. We will use this as our player and centre our third-person camera control around this player. The imported assets comprise three prefabs and one animation controller. We will use one of these prefabs and create a new animation controller that will suit our needs. Create the Character’s Animation Controller">
            <int:Suggestions CitationType="Inline">
              <int:Suggestion CitationStyle="Mla"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 CitationStyle="Apa"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 CitationStyle="Chicago"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iw2H80C">
      <int:extLst>
        <oel:ext uri="426473B9-03D8-482F-96C9-C2C85392BACA">
          <int:SimilarityCritique Version="1" Context="The imported assets comprise three prefabs and one animation controller. We will use one of these prefabs and create a new animation controller that will suit our needs." SourceType="Online" SourceTitle="A Configurable Third-Person Camera in Unity | Faramira" SourceUrl="https://faramira.com/a-configurable-third-person-camera-in-unity/" SourceSnippet="The imported assets comprise three prefabs and one animation controller. We will use one of these prefabs and create a new animation controller that will suit our needs. Create the Character’s Animation Controller. Create a new folder called Resources in Assets and create another folder called Animations inside the Resources folder.">
            <int:Suggestions CitationType="Inline">
              <int:Suggestion CitationStyle="Mla"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 CitationStyle="Apa"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 CitationStyle="Chicago"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0RKn09by">
      <int:extLst>
        <oel:ext uri="426473B9-03D8-482F-96C9-C2C85392BACA">
          <int:SimilarityCritique Version="1" Context="Create a new folder called Resources in Assets and create another folder called Animations inside the Resources folder." SourceType="Online" SourceTitle="A Configurable Third-Person Camera in Unity | Faramira" SourceUrl="https://faramira.com/a-configurable-third-person-camera-in-unity/" SourceSnippet="Create a new folder called Resources in Assets and create another folder called Animations inside the Resources folder. Right-click on the Project window → Create → Animation Controller. Name it PlayerAnim. We will use Blend Tree to create movement control for the player.">
            <int:Suggestions CitationType="Inline">
              <int:Suggestion CitationStyle="Mla"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 CitationStyle="Apa"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 CitationStyle="Chicago"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SAKsA95">
      <int:extLst>
        <oel:ext uri="426473B9-03D8-482F-96C9-C2C85392BACA">
          <int:SimilarityCritique Version="1" Context="We will use Blend Tree to create movement control for the player. To know more about Unity Blend Tree refer to Unity documentation." SourceType="Online" SourceTitle="A Configurable Third-Person Camera in Unity | Faramira" SourceUrl="https://faramira.com/a-configurable-third-person-camera-in-unity/" SourceSnippet="We will use Blend Tree to create movement control for the player. To know more about Unity Blend Tree refer to Unity documentation. Right-click anywhere in the Base Layer window of the PlayerAnim animation controller and click on Create State → From New Blend Tree">
            <int:Suggestions CitationType="Inline">
              <int:Suggestion CitationStyle="Mla"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 CitationStyle="Apa"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 CitationStyle="Chicago"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n2rMnW/m">
      <int:extLst>
        <oel:ext uri="426473B9-03D8-482F-96C9-C2C85392BACA">
          <int:SimilarityCritique Version="1" Context="Right-click anywhere in the Base Layer window of the PlayerAnim animation controller and click on Create State → From New Blend Tree" SourceType="Online" SourceTitle="A Configurable Third-Person Camera in Unity | Faramira" SourceUrl="https://faramira.com/a-configurable-third-person-camera-in-unity/" SourceSnippet="Right-click anywhere in the Base Layer window of the PlayerAnim animation controller and click on Create State → From New Blend Tree. Double click and select the newly created Blend Tree. Rename it to Ground Movement or any other name that you fancy.">
            <int:Suggestions CitationType="Inline">
              <int:Suggestion CitationStyle="Mla"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 CitationStyle="Apa"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 CitationStyle="Chicago"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nLPAlaX5">
      <int:extLst>
        <oel:ext uri="426473B9-03D8-482F-96C9-C2C85392BACA">
          <int:SimilarityCritique Version="1" Context="Rename it to Ground Movement or any other name that you fancy. Select Ground Movement and change the Blend Type to 2D Freeform Directional." SourceType="Online" SourceTitle="A Configurable Third-Person Camera in Unity | Faramira" SourceUrl="https://faramira.com/a-configurable-third-person-camera-in-unity/" SourceSnippet="Rename it to Ground Movement or any other name that you fancy. Select Ground Movement and change the Blend Type to 2D Freeform Directional. Now add two new float parameters called PosX and PosZ. These are the parameters that we will use to manipulate the animations of the player based on inputs.">
            <int:Suggestions CitationType="Inline">
              <int:Suggestion CitationStyle="Mla"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 CitationStyle="Apa"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 CitationStyle="Chicago"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sWyiq6Bb">
      <int:extLst>
        <oel:ext uri="426473B9-03D8-482F-96C9-C2C85392BACA">
          <int:SimilarityCritique Version="1" Context="Now add two new float parameters called PosX and PosZ. These are the parameters that we will use to manipulate the animations of the player based on inputs." SourceType="Online" SourceTitle="A Configurable Third-Person Camera in Unity | Faramira" SourceUrl="https://faramira.com/a-configurable-third-person-camera-in-unity/" SourceSnippet="Now add two new float parameters called PosX and PosZ. These are the parameters that we will use to manipulate the animations of the player based on inputs. We will now start adding animations to the Ground Movement Blend Tree. We will do this by clicking on the + sign in Motions field.">
            <int:Suggestions CitationType="Inline">
              <int:Suggestion CitationStyle="Mla"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 CitationStyle="Apa"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 CitationStyle="Chicago"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DELyqhE">
      <int:extLst>
        <oel:ext uri="426473B9-03D8-482F-96C9-C2C85392BACA">
          <int:SimilarityCritique Version="1" Context="We will now start adding animations to the Ground Movement Blend Tree." SourceType="Online" SourceTitle="A Configurable Third-Person Camera in Unity | Faramira" SourceUrl="https://faramira.com/a-configurable-third-person-camera-in-unity/" SourceSnippet="We will now start adding animations to the Ground Movement Blend Tree. We will do this by clicking on the + sign in Motions field. Click on the + and select Add Motion Field.">
            <int:Suggestions CitationType="Inline">
              <int:Suggestion CitationStyle="Mla"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 CitationStyle="Apa"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 CitationStyle="Chicago"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shyUuQu">
      <int:extLst>
        <oel:ext uri="426473B9-03D8-482F-96C9-C2C85392BACA">
          <int:SimilarityCritique Version="1" Context="We will now create the actual player. For this, we create an empty game object and rename it to Player. Drag and drop the HPCharacter prefab to the Player game object. Change the Animation Controller to the newly created PlayerAnim." SourceType="Online" SourceTitle="A Configurable Third-Person Camera in Unity | Faramira" SourceUrl="https://faramira.com/a-configurable-third-person-camera-in-unity/" SourceSnippet="We will now create the actual player. For this, we create an empty game object and rename it to Player. Drag and drop the HPCharacter prefab to the Player game object. Change the Animation Controller to the newly created PlayerAnim. Add the Character Controller component to Player.">
            <int:Suggestions CitationType="Inline">
              <int:Suggestion CitationStyle="Mla"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 CitationStyle="Apa"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 CitationStyle="Chicago"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3ZuKPmb">
      <int:extLst>
        <oel:ext uri="426473B9-03D8-482F-96C9-C2C85392BACA">
          <int:SimilarityCritique Version="1" Context="Add the Character Controller component to Player. Change the Center Y value to 1.1." SourceType="Online" SourceTitle="A Configurable Third-Person Camera in Unity | Faramira" SourceUrl="https://faramira.com/a-configurable-third-person-camera-in-unity/" SourceSnippet="Add the Character Controller component to Player. Change the Center Y value to 1.1. For better view add the below image as a texture to the ground. ...">
            <int:Suggestions CitationType="Inline">
              <int:Suggestion CitationStyle="Mla"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 CitationStyle="Apa"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 CitationStyle="Chicago"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AiB5xqlI">
      <int:extLst>
        <oel:ext uri="426473B9-03D8-482F-96C9-C2C85392BACA">
          <int:SimilarityCritique Version="1" Context="For better view add the below image as a texture to the ground." SourceType="Online" SourceTitle="A Configurable Third-Person Camera in Unity | Faramira" SourceUrl="https://faramira.com/a-configurable-third-person-camera-in-unity/" SourceSnippet="For better view add the below image as a texture to the ground. Go to Window → Rendering → Lighting Settings and open the Lighting window. Now check the Baked Global Illumination and click Generate Lighting .">
            <int:Suggestions CitationType="Inline">
              <int:Suggestion CitationStyle="Mla" IsIdentical="1">
                <int:ReplacementText>“For better view add the below image as a texture to the ground.” (“A Configurable Third-Person Camera in Unity | Faramira”).</int:ReplacementText>
                <int:CitationText>(“A Configurable Third-Person Camera in Unity | Faramira”)</int:CitationText>
              </int:Suggestion>
              <int:Suggestion CitationStyle="Apa" IsIdentical="1">
                <int:ReplacementText>“For better view add the below image as a texture to the ground.” (“A Configurable Third-Person Camera in Unity | Faramira”).</int:ReplacementText>
                <int:CitationText>(“A Configurable Third-Person Camera in Unity | Faramira”)</int:CitationText>
              </int:Suggestion>
              <int:Suggestion CitationStyle="Chicago" IsIdentical="1">
                <int:ReplacementText>“For better view add the below image as a texture to the ground.”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doVKPza">
      <int:extLst>
        <oel:ext uri="426473B9-03D8-482F-96C9-C2C85392BACA">
          <int:SimilarityCritique Version="1" Context="Go to Window → Rendering → Lighting Settings and open the Lighting window. Now check the Baked Global Illumination and click Generate Lighting." SourceType="Online" SourceTitle="A Configurable Third-Person Camera in Unity | Faramira" SourceUrl="https://faramira.com/a-configurable-third-person-camera-in-unity/" SourceSnippet="Go to Window → Rendering → Lighting Settings and open the Lighting window. Now check the Baked Global Illumination and click Generate Lighting. Create a Player movement script. We will now create a movement controller for the character.">
            <int:Suggestions CitationType="Inline">
              <int:Suggestion CitationStyle="Mla"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 CitationStyle="Apa"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 CitationStyle="Chicago"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3xx988GH">
      <int:extLst>
        <oel:ext uri="426473B9-03D8-482F-96C9-C2C85392BACA">
          <int:SimilarityCritique Version="1" Con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SourceType="Online" SourceTitle="A Configurable Third-Person Camera in Unity | Faramira" SourceUrl="https://faramira.com/a-configurable-third-person-camera-in-unity/" SourceSnippe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int:Suggestions CitationType="Inline">
              <int:Suggestion CitationStyle="Mla"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 CitationStyle="Apa"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 CitationStyle="Chicago"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247THtZr">
      <int:extLst>
        <oel:ext uri="426473B9-03D8-482F-96C9-C2C85392BACA">
          <int:SimilarityCritique Version="1" Context="Create a new script file called PlayerMovement.cs and attach the script to the Player game object. Remember that Player is an empty game object that holds the actual character with the AnimationController." SourceType="Online" SourceTitle="A Configurable Third-Person Camera in Unity | Faramira" SourceUrl="https://faramira.com/a-configurable-third-person-camera-in-unity/" SourceSnippet="Create a new script file called PlayerMovement.cs and attach the script to the Player game object. Remember that Player is an empty game object that holds the actual character with the AnimationController. Add the following content into PlayerMovement.cs">
            <int:Suggestions CitationType="Inline">
              <int:Suggestion CitationStyle="Mla"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 CitationStyle="Apa"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 CitationStyle="Chicago"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SMLdok6">
      <int:extLst>
        <oel:ext uri="426473B9-03D8-482F-96C9-C2C85392BACA">
          <int:SimilarityCritique Version="1" Context="Set the Animator value by dragging and dropping the HPCharacter into the M Animator field of the PlayerMovement." SourceType="Online" SourceTitle="A Configurable Third-Person Camera in Unity | Faramira" SourceUrl="https://faramira.com/a-configurable-third-person-camera-in-unity/" SourceSnippet="Set the Animator value by dragging and dropping the HPCharacter into the M Animator field of the PlayerMovement. Click Play and test the application. We will come back to PlayerMovement later again to enhance its functionality. We move on to implement the third-person camera control now one step at a time.">
            <int:Suggestions CitationType="Inline">
              <int:Suggestion CitationStyle="Mla"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 CitationStyle="Apa"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 CitationStyle="Chicago"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5zTRwxG">
      <int:extLst>
        <oel:ext uri="426473B9-03D8-482F-96C9-C2C85392BACA">
          <int:SimilarityCritique Version="1" Context="We will come back to PlayerMovement later again to enhance its functionality. We move on to implement the third-person camera control now one step at a time. By the time we finish, we hope to create a robust third-person camera control system." SourceType="Online" SourceTitle="A Configurable Third-Person Camera in Unity | Faramira" SourceUrl="https://faramira.com/a-configurable-third-person-camera-in-unity/" SourceSnippet="We will come back to PlayerMovement later again to enhance its functionality. We move on to implement the third-person camera control now one step at a time. By the time we finish, we hope to create a robust third-person camera control system. Section 2 – Implement Third-person Camera Controls.">
            <int:Suggestions CitationType="Inline">
              <int:Suggestion CitationStyle="Mla"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 CitationStyle="Apa"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 CitationStyle="Chicago"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ooQ5qsh">
      <int:extLst>
        <oel:ext uri="426473B9-03D8-482F-96C9-C2C85392BACA">
          <int:SimilarityCritique Version="1" Context="Create a new script called ThirdPersonCamera.cs and add it as a component of the Main Camera." SourceType="Online" SourceTitle="A Configurable Third-Person Camera in Unity | Faramira" SourceUrl="https://faramira.com/a-configurable-third-person-camera-in-unity/" SourceSnippet="Create a new script called ThirdPersonCamera.cs and add it as component of the Main Camera. 1. Track – third-person camera control. In this mode we will let the camera track a game object by setting the LookAt value to be the designated game object’s position. In this mode the camera does not change it position.">
            <int:Suggestions CitationType="Inline">
              <int:Suggestion CitationStyle="Mla"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 CitationStyle="Apa"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 CitationStyle="Chicago"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Td5Nt0i">
      <int:extLst>
        <oel:ext uri="426473B9-03D8-482F-96C9-C2C85392BACA">
          <int:SimilarityCritique Version="1" Context="In this mode, we will let the camera track a game object by setting the LookAt value to be the designated game object’s position." SourceType="Online" SourceTitle="A Configurable Third-Person Camera in Unity | Faramira" SourceUrl="https://faramira.com/a-configurable-third-person-camera-in-unity/" SourceSnippet="In this mode we will let the camera track a game object by setting the LookAt value to be the designated game object’s position. In this mode the camera does not change it position. This is by far the simplest third-person camera control. Double click on ThirdPersonCamera.cs and open the file in your favourite IDE.">
            <int:Suggestions CitationType="Inline">
              <int:Suggestion CitationStyle="Mla"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 CitationStyle="Apa"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 CitationStyle="Chicago"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0WE44ygX">
      <int:extLst>
        <oel:ext uri="426473B9-03D8-482F-96C9-C2C85392BACA">
          <int:SimilarityCritique Version="1" Context="In this mode, the camera does not change its position." SourceType="Online" SourceTitle="Untitled Document [www.cs.uic.edu]" SourceUrl="https://www.cs.uic.edu/~mbernasc/CS527/final/body.html" SourceSnippet="As shown in the pictures on the right, the truck moves around a pylon and the camera does not change its position. These two clues led me to think that there were three elements in this scene: the truck, the pylon and the background. At ...">
            <int:Suggestions CitationType="Inline">
              <int:Suggestion CitationStyle="Mla" IsIdentical="0">
                <int:ReplacementText>In this mode, the camera does not change its position. (“Untitled Document [www.cs.uic.edu]”).</int:ReplacementText>
                <int:CitationText>(“Untitled Document [www.cs.uic.edu]”)</int:CitationText>
              </int:Suggestion>
              <int:Suggestion CitationStyle="Apa" IsIdentical="0">
                <int:ReplacementText>In this mode, the camera does not change its position. (“Untitled Document [www.cs.uic.edu]”).</int:ReplacementText>
                <int:CitationText>(“Untitled Document [www.cs.uic.edu]”)</int:CitationText>
              </int:Suggestion>
              <int:Suggestion CitationStyle="Chicago" IsIdentical="0">
                <int:ReplacementText>In this mode, the camera does not change its position. (“Untitled Document [www.cs.uic.edu]”).</int:ReplacementText>
                <int:CitationText>(“Untitled Document [www.cs.uic.edu]”)</int:CitationText>
              </int:Suggestion>
            </int:Suggestions>
            <int:Suggestions CitationType="Full">
              <int:Suggestion CitationStyle="Mla" IsIdentical="0">
                <int:ReplacementText>&lt;i&gt;Untitled Document [www.cs.uic.edu]&lt;/i&gt;, https://www.cs.uic.edu/~mbernasc/CS527/final/body.html.</int:ReplacementText>
                <int:CitationText>&lt;i&gt;Untitled Document [www.cs.uic.edu]&lt;/i&gt;, https://www.cs.uic.edu/~mbernasc/CS527/final/body.html.</int:CitationText>
              </int:Suggestion>
              <int:Suggestion CitationStyle="Apa" IsIdentical="0">
                <int:ReplacementText>&lt;i&gt;Untitled Document [www.cs.uic.edu]&lt;/i&gt;. (n.d.). Retrieved from https://www.cs.uic.edu/~mbernasc/CS527/final/body.html</int:ReplacementText>
                <int:CitationText>&lt;i&gt;Untitled Document [www.cs.uic.edu]&lt;/i&gt;. (n.d.). Retrieved from https://www.cs.uic.edu/~mbernasc/CS527/final/body.html</int:CitationText>
              </int:Suggestion>
              <int:Suggestion CitationStyle="Chicago" IsIdentical="0">
                <int:ReplacementText>“Untitled Document [www.cs.uic.edu]” n.d., https://www.cs.uic.edu/~mbernasc/CS527/final/body.html.</int:ReplacementText>
                <int:CitationText>“Untitled Document [www.cs.uic.edu]” n.d., https://www.cs.uic.edu/~mbernasc/CS527/final/body.html.</int:CitationText>
              </int:Suggestion>
            </int:Suggestions>
          </int:SimilarityCritique>
        </oel:ext>
      </int:extLst>
    </int:Content>
    <int:Content id="E/QZSBGF">
      <int:extLst>
        <oel:ext uri="426473B9-03D8-482F-96C9-C2C85392BACA">
          <int:SimilarityCritique Version="1" Context="Double click on ThirdPersonCamera.cs and open the file in your favourite IDE." SourceType="Online" SourceTitle="A Configurable Third-Person Camera in Unity | Faramira" SourceUrl="https://faramira.com/a-configurable-third-person-camera-in-unity/" SourceSnippet="Double click on ThirdPersonCamera.cs and open the file in your favourite IDE. We will implement our third-person camera functionality in LateUpdate. From Unity: LateUpdate is called every frame if the Behaviour is enabled. LateUpdate is called after all Update functions have been called. This is useful to order script execution.">
            <int:Suggestions CitationType="Inline">
              <int:Suggestion CitationStyle="Mla"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 CitationStyle="Apa"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 CitationStyle="Chicago"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1J8rdBc">
      <int:extLst>
        <oel:ext uri="426473B9-03D8-482F-96C9-C2C85392BACA">
          <int:SimilarityCritique Version="1" Context="From Unity: LateUpdate is called every frame if the Behaviour is enabled. LateUpdate is called after all Update functions have been called." SourceType="Online" SourceTitle="Unity Lateupdate Order" SourceUrl="http://ckuj.clarabomboniere.it/unity-lateupdate-order.html" SourceSnippet="From Unity: LateUpdate is called every frame if the Behaviour is enabled. In order to know where the words were found we need to ask tesseract for the words ( TessBaseAPIGetWords ). Before I did that, you effectively get jerky movement as the camera is always behind where it needs to be.">
            <int:Suggestions CitationType="Inline">
              <int:Suggestion CitationStyle="Mla"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 CitationStyle="Apa"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 CitationStyle="Chicago"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s>
            <int:Suggestions CitationType="Full">
              <int:Suggestion CitationStyle="Mla" IsIdentical="0">
                <int:ReplacementText>&lt;i&gt;Unity Lateupdate Order&lt;/i&gt;, http://ckuj.clarabomboniere.it/unity-lateupdate-order.html.</int:ReplacementText>
                <int:CitationText>&lt;i&gt;Unity Lateupdate Order&lt;/i&gt;, http://ckuj.clarabomboniere.it/unity-lateupdate-order.html.</int:CitationText>
              </int:Suggestion>
              <int:Suggestion CitationStyle="Apa" IsIdentical="0">
                <int:ReplacementText>&lt;i&gt;Unity Lateupdate Order&lt;/i&gt;. (n.d.). Retrieved from http://ckuj.clarabomboniere.it/unity-lateupdate-order.html</int:ReplacementText>
                <int:CitationText>&lt;i&gt;Unity Lateupdate Order&lt;/i&gt;. (n.d.). Retrieved from http://ckuj.clarabomboniere.it/unity-lateupdate-order.html</int:CitationText>
              </int:Suggestion>
              <int:Suggestion CitationStyle="Chicago" IsIdentical="0">
                <int:ReplacementText>“Unity Lateupdate Order” n.d., http://ckuj.clarabomboniere.it/unity-lateupdate-order.html.</int:ReplacementText>
                <int:CitationText>“Unity Lateupdate Order” n.d., http://ckuj.clarabomboniere.it/unity-lateupdate-order.html.</int:CitationText>
              </int:Suggestion>
            </int:Suggestions>
          </int:SimilarityCritique>
        </oel:ext>
      </int:extLst>
    </int:Content>
    <int:Content id="IfBf7WNR">
      <int:extLst>
        <oel:ext uri="426473B9-03D8-482F-96C9-C2C85392BACA">
          <int:SimilarityCritique Version="1" Context="This is useful to order script execution. For example, a follow camera should always be implemented in LateUpdate because it tracks objects that might have moved inside Update." SourceType="Online" SourceTitle="Unity - Scripting API: MonoBehaviour.LateUpdate()" SourceUrl="https://docs.unity3d.com/ScriptReference/MonoBehaviour.LateUpdate.html" SourceSnippet="LateUpdate is called after all Update functions have been called. This is useful to order script execution. For example a follow camera should always be implemented in LateUpdate because it tracks objects that might have moved inside Update.">
            <int:Suggestions CitationType="Inline">
              <int:Suggestion CitationStyle="Mla"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 CitationStyle="Apa"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 CitationStyle="Chicago"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s>
            <int:Suggestions CitationType="Full">
              <int:Suggestion CitationStyle="Mla" IsIdentical="0">
                <int:ReplacementText>&lt;i&gt;Unity - Scripting API: MonoBehaviour.LateUpdate()&lt;/i&gt;, https://docs.unity3d.com/ScriptReference/MonoBehaviour.LateUpdate.html.</int:ReplacementText>
                <int:CitationText>&lt;i&gt;Unity - Scripting API: MonoBehaviour.LateUpdate()&lt;/i&gt;, https://docs.unity3d.com/ScriptReference/MonoBehaviour.LateUpdate.html.</int:CitationText>
              </int:Suggestion>
              <int:Suggestion CitationStyle="Apa" IsIdentical="0">
                <int:ReplacementText>&lt;i&gt;Unity - Scripting API: MonoBehaviour.LateUpdate()&lt;/i&gt;. (n.d.). Retrieved from https://docs.unity3d.com/ScriptReference/MonoBehaviour.LateUpdate.html</int:ReplacementText>
                <int:CitationText>&lt;i&gt;Unity - Scripting API: MonoBehaviour.LateUpdate()&lt;/i&gt;. (n.d.). Retrieved from https://docs.unity3d.com/ScriptReference/MonoBehaviour.LateUpdate.html</int:CitationText>
              </int:Suggestion>
              <int:Suggestion CitationStyle="Chicago" IsIdentical="0">
                <int:ReplacementText>“Unity - Scripting API: MonoBehaviour.LateUpdate()” n.d., https://docs.unity3d.com/ScriptReference/MonoBehaviour.LateUpdate.html.</int:ReplacementText>
                <int:CitationText>“Unity - Scripting API: MonoBehaviour.LateUpdate()” n.d., https://docs.unity3d.com/ScriptReference/MonoBehaviour.LateUpdate.html.</int:CitationText>
              </int:Suggestion>
            </int:Suggestions>
          </int:SimilarityCritique>
        </oel:ext>
      </int:extLst>
    </int:Content>
    <int:Content id="i7h8A1/f">
      <int:extLst>
        <oel:ext uri="426473B9-03D8-482F-96C9-C2C85392BACA">
          <int:SimilarityCritique Version="1" Context="You can see that we have created an enum type called ThirdPersonCameraType." SourceType="Online" SourceTitle="A Configurable Third-Person Camera in Unity | Faramira" SourceUrl="https://faramira.com/a-configurable-third-person-camera-in-unity/" SourceSnippet="You can see that we have created an enum type called ThirdPersonCameraType. This is because we intend to implement more than one type of third-party camera control. Click play and view the behavior.">
            <int:Suggestions CitationType="Inline">
              <int:Suggestion CitationStyle="Mla"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 CitationStyle="Apa"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 CitationStyle="Chicago"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4IH/2CSJ">
      <int:extLst>
        <oel:ext uri="426473B9-03D8-482F-96C9-C2C85392BACA">
          <int:SimilarityCritique Version="1" Context="For our animated character, the position of the transform is at height 0. If you want to track the target’s full height then we will need to add the player’s height into the LookAt position." SourceType="Online" SourceTitle="A Configurable Third-Person Camera in Unity | Faramira" SourceUrl="https://faramira.com/a-configurable-third-person-camera-in-unity/" SourceSnippet="For our animated character, the position of the transform is at height 0. If you want to track the target’s full height then we will need to add the player’s height into the LookAt position. So, we change the CameraMove_Track function to the cater for the player’s height.">
            <int:Suggestions CitationType="Inline">
              <int:Suggestion CitationStyle="Mla"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 CitationStyle="Apa"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 CitationStyle="Chicago"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3MRtRbR6">
      <int:extLst>
        <oel:ext uri="426473B9-03D8-482F-96C9-C2C85392BACA">
          <int:SimilarityCritique Version="1" Context="So, we change the CameraMove_Track function to the cater for the player’s height. For this we will need to add another public variable called mPlayerHeight." SourceType="Online" SourceTitle="A Configurable Third-Person Camera in Unity | Faramira" SourceUrl="https://faramira.com/a-configurable-third-person-camera-in-unity/" SourceSnippet="So, we change the CameraMove_Track function to the cater for the player’s height. For this we will need to add another public variable called mPlayerHeight. // add a new variable to allow setting of the player's height. public float mPlayerHeight = 2.0f; ...">
            <int:Suggestions CitationType="Inline">
              <int:Suggestion CitationStyle="Mla"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 CitationStyle="Apa"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 CitationStyle="Chicago"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Q6wtZyta">
      <int:extLst>
        <oel:ext uri="426473B9-03D8-482F-96C9-C2C85392BACA">
          <int:SimilarityCritique Version="1" Context="You can change the height of the player depending on your where you would want the camera to look at." SourceType="Online" SourceTitle="A Configurable Third-Person Camera in Unity | Faramira" SourceUrl="https://faramira.com/a-configurable-third-person-camera-in-unity/" SourceSnippet="You can change the height of the player depending on your where you would want the camera to look at. 2. Follow – third-person camera control. Our next implementation of a third-person camera control will be called Follow where the camera follows the target player.">
            <int:Suggestions CitationType="Inline">
              <int:Suggestion CitationStyle="Mla"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 CitationStyle="Apa"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 CitationStyle="Chicago"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mgcEG8z">
      <int:extLst>
        <oel:ext uri="426473B9-03D8-482F-96C9-C2C85392BACA">
          <int:SimilarityCritique Version="1" Context="Our next implementation of a third-person camera control will be called Follow where the camera follows the target player. The player moves and the camera follows." SourceType="Online" SourceTitle="A Configurable Third-Person Camera in Unity | Faramira" SourceUrl="https://faramira.com/a-configurable-third-person-camera-in-unity/" SourceSnippet="Our next implementation of a third-person camera control will be called Follow where the camera follows the target player. The player moves and the camera follows. However, the rotation of the player does not affect the camera. For this we will introduce three new variables.">
            <int:Suggestions CitationType="Inline">
              <int:Suggestion CitationStyle="Mla"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 CitationStyle="Apa"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 CitationStyle="Chicago"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WWOg7/3d">
      <int:extLst>
        <oel:ext uri="426473B9-03D8-482F-96C9-C2C85392BACA">
          <int:SimilarityCritique Version="1" Context="The damping factor to smoothen the changes to the position and rotation of the camera." SourceType="Online" SourceTitle="A Configurable Third-Person Camera in Unity | Faramira" SourceUrl="https://faramira.com/a-configurable-third-person-camera-in-unity/" SourceSnippet="The damping factor to smoothen the changes to the position and rotation of the camera. using System.Collections; using System.Collections.Generic; using UnityEngine; public class ThirdPersonCamera : MonoBehaviour { public enum ThirdPersonCameraType { Track , Follow ...">
            <int:Suggestions CitationType="Inline">
              <int:Suggestion CitationStyle="Mla"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 CitationStyle="Apa"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 CitationStyle="Chicago"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TM1YZ2C">
      <int:extLst>
        <oel:ext uri="426473B9-03D8-482F-96C9-C2C85392BACA">
          <int:SimilarityCritique Version="1" Context="// Finally, we change the position of the camera, not directly, but by applying Lerp." SourceType="Online" SourceTitle="A Configurable Third-Person Camera in Unity | Faramira" SourceUrl="https://faramira.com/a-configurable-third-person-camera-in-unity/" SourceSnippet="Vector3 targetPos = mPlayer.position; Vector3 desiredPosition = targetPos + forward * mPositionOffset.z + right * mPositionOffset.x + up * mPositionOffset.y; // Finally, we change the position of the camera, not directly, but by applying Lerp.">
            <int:Suggestions CitationType="Inline">
              <int:Suggestion CitationStyle="Ml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Ap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Chicago"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28CcQ4NE">
      <int:extLst>
        <oel:ext uri="426473B9-03D8-482F-96C9-C2C85392BACA">
          <int:SimilarityCritique Version="1" Context="We also see that the mPlayerHeight is redundant now as we can use the mPositionOffset.y as the height of the player for our CameraMove_Track implementation." SourceType="Online" SourceTitle="A Configurable Third-Person Camera in Unity | Faramira" SourceUrl="https://faramira.com/a-configurable-third-person-camera-in-unity/" SourceSnippet="We also see that the mPlayerHeight is redundant now as we can use the mPositionOffset.y as the height of the player for our CameraMove_Track implementation. ***** void CameraMove_Track() { Vector3 targetPos = mPlayer.transform.position; // We removed mPlayerHeight and replaced with the mPositionOffset.y targetPos.y += mPositionOffset.y; transform.LookAt(targetPos); } *****">
            <int:Suggestions CitationType="Inline">
              <int:Suggestion CitationStyle="Mla"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 CitationStyle="Apa"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 CitationStyle="Chicago"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QfD+ESe">
      <int:extLst>
        <oel:ext uri="426473B9-03D8-482F-96C9-C2C85392BACA">
          <int:SimilarityCritique Version="1" Context="You can see that by toggling from Track to Follow how the camera behaves. You can also change the various parameters to see how it affects the camera view." SourceType="Online" SourceTitle="A Configurable Third-Person Camera in Unity | Faramira" SourceUrl="https://faramira.com/a-configurable-third-person-camera-in-unity/" SourceSnippet="You can see that by toggling from Track to Follow how the camera behaves. You can also change the various parameters to see how it affects the camera view. 3. Follow and Track Rotation – third-person camera control.">
            <int:Suggestions CitationType="Inline">
              <int:Suggestion CitationStyle="Mla"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 CitationStyle="Apa"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 CitationStyle="Chicago"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QQFLyw1">
      <int:extLst>
        <oel:ext uri="426473B9-03D8-482F-96C9-C2C85392BACA">
          <int:SimilarityCritique Version="1" Context="This is an extension of the Follow third-person camera control where the camera follows and rotates based on the player’s rotation. This mode basically keeps track of the player’s position as well as the rotation." SourceType="Online" SourceTitle="A Configurable Third-Person Camera in Unity | Faramira" SourceUrl="https://faramira.com/a-configurable-third-person-camera-in-unity/" SourceSnippet="This is an extension of the Follow third-person camera control where the camera follows and rotates based on the player’s rotation. This mode basically keeps track of the player’s position as well as the rotation. To implement this we add a new type in enum ThirdPersonCameraType called Follow_TrackRotation.">
            <int:Suggestions CitationType="Inline">
              <int:Suggestion CitationStyle="Mla"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 CitationStyle="Apa"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 CitationStyle="Chicago"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hkWVUd+U">
      <int:extLst>
        <oel:ext uri="426473B9-03D8-482F-96C9-C2C85392BACA">
          <int:SimilarityCritique Version="1" Context="To implement this we add a new type in enum ThirdPersonCameraType called Follow_TrackRotation. After that, we refactor the CameraMove_Follow function with an input bool parameter called allowRotationTracking. We then amend the function to handle the player’s rotation." SourceType="Online" SourceTitle="A Configurable Third-Person Camera in Unity | Faramira" SourceUrl="https://faramira.com/a-configurable-third-person-camera-in-unity/" SourceSnippet="To implement this we add a new type in enum ThirdPersonCameraType called Follow_TrackRotation. After that, we refactor the CameraMove_Follow function with an input bool parameter called allowRotationTracking. We then amend the function to handle the player’s rotation. // Follow camera implementation.">
            <int:Suggestions CitationType="Inline">
              <int:Suggestion CitationStyle="Mla"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 CitationStyle="Apa"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 CitationStyle="Chicago"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J/VPinU">
      <int:extLst>
        <oel:ext uri="426473B9-03D8-482F-96C9-C2C85392BACA">
          <int:SimilarityCritique Version="1" Context="// added the following code to allow rotation tracking of the player" SourceType="Online" SourceTitle="A Configurable Third-Person Camera in Unity | Faramira" SourceUrl="https://faramira.com/a-configurable-third-person-camera-in-unity/" SourceSnippet="Quaternion initialRotation = Quaternion.Euler(mAngleOffset); // added the following code to allow rotation tracking of the player // so that our camera rotates when the player rotates and at the same // time maintain the initial rotation offset.">
            <int:Suggestions CitationType="Inline">
              <int:Suggestion CitationStyle="Mla"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 CitationStyle="Apa"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 CitationStyle="Chicago"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tz4uyj5">
      <int:extLst>
        <oel:ext uri="426473B9-03D8-482F-96C9-C2C85392BACA">
          <int:SimilarityCritique Version="1" Context="// so that our camera rotates when the player rotates and at the same" SourceType="Online" SourceTitle="A Configurable Third-Person Camera in Unity | Faramira" SourceUrl="https://faramira.com/a-configurable-third-person-camera-in-unity/" SourceSnippet="Quaternion initialRotation = Quaternion.Euler(mAngleOffset); // added the following code to allow rotation tracking of the player // so that our camera rotates when the player rotates and at the same // time maintain the initial rotation offset.">
            <int:Suggestions CitationType="Inline">
              <int:Suggestion CitationStyle="Mla"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 CitationStyle="Apa"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 CitationStyle="Chicago"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bEF37WRB">
      <int:extLst>
        <oel:ext uri="426473B9-03D8-482F-96C9-C2C85392BACA">
          <int:SimilarityCritique Version="1" Context="// Finally, we change the position of the camera, not directly, but by applying Lerp." SourceType="Online" SourceTitle="A Configurable Third-Person Camera in Unity | Faramira" SourceUrl="https://faramira.com/a-configurable-third-person-camera-in-unity/" SourceSnippet="Vector3 targetPos = mPlayer.position; Vector3 desiredPosition = targetPos + forward * mPositionOffset.z + right * mPositionOffset.x + up * mPositionOffset.y; // Finally, we change the position of the camera, not directly, but by applying Lerp.">
            <int:Suggestions CitationType="Inline">
              <int:Suggestion CitationStyle="Ml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Ap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Chicago"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DmAegMxW">
      <int:extLst>
        <oel:ext uri="426473B9-03D8-482F-96C9-C2C85392BACA">
          <int:SimilarityCritique Version="1" Con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SourceType="Online" SourceTitle="A Configurable Third-Person Camera in Unity | Faramira" SourceUrl="https://faramira.com/a-configurable-third-person-camera-in-unity/" SourceSnippet="In this mode of third-person camera the camera follows the target player but the camera has independent rotation based on mouse input. This mode of camera is generally used in touch screen devices where the virtual joystick controls the player’s motion where as the touch and drag on the screen handles the rotation.">
            <int:Suggestions CitationType="Inline">
              <int:Suggestion CitationStyle="Mla"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 CitationStyle="Apa"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 CitationStyle="Chicago"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gaS304rN">
      <int:extLst>
        <oel:ext uri="426473B9-03D8-482F-96C9-C2C85392BACA">
          <int:SimilarityCritique Version="1" Context="Many times instead of applying the rotation to the player directly the rotation is applied on to the camera. Then whenever the player moves it orients itself to the camera’s forward direction. It allows independent rotation of the camera when the player is stationary." SourceType="Online" SourceTitle="A Configurable Third-Person Camera in Unity | Faramira" SourceUrl="https://faramira.com/a-configurable-third-person-camera-in-unity/" SourceSnippet="Many times instead of applying the rotation to the player directly the rotation is applied on to the camera. Then whenever the player moves it orients itself to the camera’s forward direction. It allows independent rotation of the camera when the player is stationary. For this mode we add a new enum value called the Follow_IndependentRotation.">
            <int:Suggestions CitationType="Inline">
              <int:Suggestion CitationStyle="Mla"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 CitationStyle="Apa"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 CitationStyle="Chicago"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u84gHXvJ">
      <int:extLst>
        <oel:ext uri="426473B9-03D8-482F-96C9-C2C85392BACA">
          <int:SimilarityCritique Version="1" Context="For this mode we add a new enum value called the Follow_IndependentRotation. We then implement the function named Follow_IndependentRotation." SourceType="Online" SourceTitle="A Configurable Third-Person Camera in Unity | Faramira" SourceUrl="https://faramira.com/a-configurable-third-person-camera-in-unity/" SourceSnippet="For this mode we add a new enum value called the Follow_IndependentRotation. We then implement the function named Follow_IndependentRotation. To implement this mode of camera behaviour we also introduce 3 new public variables and 1 private variable.">
            <int:Suggestions CitationType="Inline">
              <int:Suggestion CitationStyle="Mla"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 CitationStyle="Apa"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 CitationStyle="Chicago"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UB+9EA">
      <int:extLst>
        <oel:ext uri="426473B9-03D8-482F-96C9-C2C85392BACA">
          <int:SimilarityCritique Version="1" Context="// We clamp the angle along the X axis to be between the min and max pitch." SourceType="Online" SourceTitle="A Configurable Third-Person Camera in Unity | Faramira" SourceUrl="https://faramira.com/a-configurable-third-person-camera-in-unity/" SourceSnippet="Quaternion initialRotation = Quaternion.Euler(mAngleOffset); Vector3 eu = transform.rotation.eulerAngles; angleX -= my * mRotationSpeed; // We clamp the angle along the X axis to be between the min and max pitch.">
            <int:Suggestions CitationType="Inline">
              <int:Suggestion CitationStyle="Mla"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 CitationStyle="Apa"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 CitationStyle="Chicago"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T5eu3SLM">
      <int:extLst>
        <oel:ext uri="426473B9-03D8-482F-96C9-C2C85392BACA">
          <int:SimilarityCritique Version="1" Context="However, you might have noticed that this camera is not very useful unless you make the player follow the camera’s rotation. We now open up our PlayerMovement.cs script and modify to allow the player to rotate based on the camera’s forward direction." SourceType="Online" SourceTitle="A Configurable Third-Person Camera in Unity | Faramira" SourceUrl="https://faramira.com/a-configurable-third-person-camera-in-unity/" SourceSnippet="However, you might have noticed that this camera is not very useful unless you make the player follow the camera’s rotation. We now open up our PlayerMovement.cs script and modify to allow the player to rotate based on the camera’s forward direction. We add a new boolean variable called mFollowCameraForward.">
            <int:Suggestions CitationType="Inline">
              <int:Suggestion CitationStyle="Mla"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 CitationStyle="Apa"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 CitationStyle="Chicago"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4nQhvmWh">
      <int:extLst>
        <oel:ext uri="426473B9-03D8-482F-96C9-C2C85392BACA">
          <int:SimilarityCritique Version="1" Con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SourceType="Online" SourceTitle="A Configurable Third-Person Camera in Unity | Faramira" SourceUrl="https://faramira.com/a-configurable-third-person-camera-in-unity/" SourceSnippe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int:Suggestions CitationType="Inline">
              <int:Suggestion CitationStyle="Mla"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 CitationStyle="Apa"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 CitationStyle="Chicago"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fM6Ezd">
      <int:extLst>
        <oel:ext uri="426473B9-03D8-482F-96C9-C2C85392BACA">
          <int:SimilarityCritique Version="1" Context="4. Follow and Independent Rotation – third-person camera control while player tracking camera’s forward direction.￼" SourceType="Online" SourceTitle="A Configurable Third-Person Camera in Unity | Faramira" SourceUrl="https://faramira.com/a-configurable-third-person-camera-in-unity/" SourceSnippet="Follow and Independent Rotation – third-person camera control In this mode of third-person camera the camera follows the target player but the camera has independent rotation based on mouse input. This mode of camera is generally used in touch screen devices where the virtual joystick controls the player’s motion where as the touch and drag on the screen handles the rotation.">
            <int:Suggestions CitationType="Inline">
              <int:Suggestion CitationStyle="Mla"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 CitationStyle="Apa"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 CitationStyle="Chicago"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krXFdnn">
      <int:extLst>
        <oel:ext uri="426473B9-03D8-482F-96C9-C2C85392BACA">
          <int:SimilarityCritique Version="1" Context="The final mode is a simple Top-Down camera mode where the camera looks down on the player from an altitude. This mode will not use the mRotationOffset and the x and z values of the mPositionOffset." SourceType="Online" SourceTitle="A Configurable Third-Person Camera in Unity | Faramira" SourceUrl="https://faramira.com/a-configurable-third-person-camera-in-unity/" SourceSnippet="The final mode is a simple Top-Down camera mode where the camera looks down on the player from an altitude. This mode will not use the mRotationOffset and the x and z values of the mPositionOffset. The implementation is simple as shown below. void CameraMove_TopDown() { // For topdown camera we do not use the x and z offsets.">
            <int:Suggestions CitationType="Inline">
              <int:Suggestion CitationStyle="Mla"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 CitationStyle="Apa"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 CitationStyle="Chicago"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6pnfmEn">
      <int:extLst>
        <oel:ext uri="426473B9-03D8-482F-96C9-C2C85392BACA">
          <int:SimilarityCritique Version="1" Context="This concludes the tutorial on how to create a custom third-person camera control in Unity. This tutorial provides almost all possible implementations of a possible third-person camera control." SourceType="Online" SourceTitle="A Configurable Third-Person Camera in Unity | Faramira" SourceUrl="https://faramira.com/a-configurable-third-person-camera-in-unity/" SourceSnippet="This concludes the tutorial on how to create a custom third-person camera control in Unity. This tutorial provides almost all possible implementations of a possible third-person camera control. If you have any doubts or any questions please feel free to write in the comments section. The Final Scripts PlayerMovement.cs">
            <int:Suggestions CitationType="Inline">
              <int:Suggestion CitationStyle="Mla"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 CitationStyle="Apa"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 CitationStyle="Chicago"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UdtuGr4Z">
      <int:extLst>
        <oel:ext uri="426473B9-03D8-482F-96C9-C2C85392BACA">
          <int:SimilarityCritique Version="1" Context="If you have any doubts or any questions please feel free to write in the comments section." SourceType="Online" SourceTitle="Staying at The Hotel Hershey: Woodside Cottages Review ..." SourceUrl="https://www.thejerseymomma.com/2016/12/hotel-hershey-woodside-cottages-review.html" SourceSnippet="If you have any questions or want to add your own two cents, please feel free to write in the comments section below. I always try to answer questions in the comments section, so ask away! Posted by TheJerseyMomma at 12:00 PM. 12 comments Filed under: hershey, pennsylvania, reviews, travel.">
            <int:Suggestions CitationType="Inline">
              <int:Suggestion CitationStyle="Mla"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 CitationStyle="Apa"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 CitationStyle="Chicago"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s>
            <int:Suggestions CitationType="Full">
              <int:Suggestion CitationStyle="Mla" IsIdentical="0">
                <int:ReplacementText>&lt;i&gt;Staying at The Hotel Hershey: Woodside Cottages Review ...&lt;/i&gt;, https://www.thejerseymomma.com/2016/12/hotel-hershey-woodside-cottages-review.html.</int:ReplacementText>
                <int:CitationText>&lt;i&gt;Staying at The Hotel Hershey: Woodside Cottages Review ...&lt;/i&gt;, https://www.thejerseymomma.com/2016/12/hotel-hershey-woodside-cottages-review.html.</int:CitationText>
              </int:Suggestion>
              <int:Suggestion CitationStyle="Apa" IsIdentical="0">
                <int:ReplacementText>&lt;i&gt;Staying at The Hotel Hershey: Woodside Cottages Review ...&lt;/i&gt;. (n.d.). Retrieved from https://www.thejerseymomma.com/2016/12/hotel-hershey-woodside-cottages-review.html</int:ReplacementText>
                <int:CitationText>&lt;i&gt;Staying at The Hotel Hershey: Woodside Cottages Review ...&lt;/i&gt;. (n.d.). Retrieved from https://www.thejerseymomma.com/2016/12/hotel-hershey-woodside-cottages-review.html</int:CitationText>
              </int:Suggestion>
              <int:Suggestion CitationStyle="Chicago" IsIdentical="0">
                <int:ReplacementText>“Staying at The Hotel Hershey: Woodside Cottages Review ...” n.d., https://www.thejerseymomma.com/2016/12/hotel-hershey-woodside-cottages-review.html.</int:ReplacementText>
                <int:CitationText>“Staying at The Hotel Hershey: Woodside Cottages Review ...” n.d., https://www.thejerseymomma.com/2016/12/hotel-hershey-woodside-cottages-review.html.</int:CitationText>
              </int:Suggestion>
            </int:Suggestion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D06F9"/>
    <w:multiLevelType w:val="hybridMultilevel"/>
    <w:tmpl w:val="5050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795C9A"/>
    <w:multiLevelType w:val="hybridMultilevel"/>
    <w:tmpl w:val="B388E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035983"/>
    <w:multiLevelType w:val="hybridMultilevel"/>
    <w:tmpl w:val="7AD26F46"/>
    <w:lvl w:ilvl="0" w:tplc="33DE21B2">
      <w:start w:val="1"/>
      <w:numFmt w:val="decimal"/>
      <w:lvlText w:val="%1."/>
      <w:lvlJc w:val="left"/>
      <w:pPr>
        <w:ind w:left="720" w:hanging="360"/>
      </w:pPr>
    </w:lvl>
    <w:lvl w:ilvl="1" w:tplc="28222452">
      <w:start w:val="1"/>
      <w:numFmt w:val="lowerLetter"/>
      <w:lvlText w:val="%2."/>
      <w:lvlJc w:val="left"/>
      <w:pPr>
        <w:ind w:left="1440" w:hanging="360"/>
      </w:pPr>
    </w:lvl>
    <w:lvl w:ilvl="2" w:tplc="CADACA02">
      <w:start w:val="1"/>
      <w:numFmt w:val="lowerRoman"/>
      <w:lvlText w:val="%3."/>
      <w:lvlJc w:val="right"/>
      <w:pPr>
        <w:ind w:left="2160" w:hanging="180"/>
      </w:pPr>
    </w:lvl>
    <w:lvl w:ilvl="3" w:tplc="67A8F13A">
      <w:start w:val="1"/>
      <w:numFmt w:val="decimal"/>
      <w:lvlText w:val="%4."/>
      <w:lvlJc w:val="left"/>
      <w:pPr>
        <w:ind w:left="2880" w:hanging="360"/>
      </w:pPr>
    </w:lvl>
    <w:lvl w:ilvl="4" w:tplc="EB84DA42">
      <w:start w:val="1"/>
      <w:numFmt w:val="lowerLetter"/>
      <w:lvlText w:val="%5."/>
      <w:lvlJc w:val="left"/>
      <w:pPr>
        <w:ind w:left="3600" w:hanging="360"/>
      </w:pPr>
    </w:lvl>
    <w:lvl w:ilvl="5" w:tplc="BE8A6F82">
      <w:start w:val="1"/>
      <w:numFmt w:val="lowerRoman"/>
      <w:lvlText w:val="%6."/>
      <w:lvlJc w:val="right"/>
      <w:pPr>
        <w:ind w:left="4320" w:hanging="180"/>
      </w:pPr>
    </w:lvl>
    <w:lvl w:ilvl="6" w:tplc="55783B9E">
      <w:start w:val="1"/>
      <w:numFmt w:val="decimal"/>
      <w:lvlText w:val="%7."/>
      <w:lvlJc w:val="left"/>
      <w:pPr>
        <w:ind w:left="5040" w:hanging="360"/>
      </w:pPr>
    </w:lvl>
    <w:lvl w:ilvl="7" w:tplc="82D2360E">
      <w:start w:val="1"/>
      <w:numFmt w:val="lowerLetter"/>
      <w:lvlText w:val="%8."/>
      <w:lvlJc w:val="left"/>
      <w:pPr>
        <w:ind w:left="5760" w:hanging="360"/>
      </w:pPr>
    </w:lvl>
    <w:lvl w:ilvl="8" w:tplc="10749DF2">
      <w:start w:val="1"/>
      <w:numFmt w:val="lowerRoman"/>
      <w:lvlText w:val="%9."/>
      <w:lvlJc w:val="right"/>
      <w:pPr>
        <w:ind w:left="6480" w:hanging="180"/>
      </w:pPr>
    </w:lvl>
  </w:abstractNum>
  <w:abstractNum w:abstractNumId="3" w15:restartNumberingAfterBreak="0">
    <w:nsid w:val="276461C0"/>
    <w:multiLevelType w:val="hybridMultilevel"/>
    <w:tmpl w:val="0F686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C05B37"/>
    <w:multiLevelType w:val="hybridMultilevel"/>
    <w:tmpl w:val="A91ADD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F783E97"/>
    <w:multiLevelType w:val="hybridMultilevel"/>
    <w:tmpl w:val="E21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FF1D53"/>
    <w:multiLevelType w:val="multilevel"/>
    <w:tmpl w:val="805EF9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62725F8"/>
    <w:multiLevelType w:val="hybridMultilevel"/>
    <w:tmpl w:val="A16E6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360704"/>
    <w:multiLevelType w:val="multilevel"/>
    <w:tmpl w:val="9E12B2E0"/>
    <w:lvl w:ilvl="0">
      <w:start w:val="1"/>
      <w:numFmt w:val="bullet"/>
      <w:lvlText w:val="●"/>
      <w:lvlJc w:val="left"/>
      <w:pPr>
        <w:ind w:left="720" w:hanging="360"/>
      </w:pPr>
      <w:rPr>
        <w:rFonts w:ascii="Georgia" w:eastAsia="Georgia" w:hAnsi="Georgia" w:cs="Georgia"/>
        <w:color w:val="404248"/>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4D661C6"/>
    <w:multiLevelType w:val="hybridMultilevel"/>
    <w:tmpl w:val="50265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5051F1"/>
    <w:multiLevelType w:val="hybridMultilevel"/>
    <w:tmpl w:val="AB48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727EB9"/>
    <w:multiLevelType w:val="multilevel"/>
    <w:tmpl w:val="81CE2A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7AA5828"/>
    <w:multiLevelType w:val="hybridMultilevel"/>
    <w:tmpl w:val="6C00B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865A27"/>
    <w:multiLevelType w:val="hybridMultilevel"/>
    <w:tmpl w:val="80AE0D9C"/>
    <w:lvl w:ilvl="0" w:tplc="7F06976A">
      <w:start w:val="1"/>
      <w:numFmt w:val="decimal"/>
      <w:lvlText w:val="%1."/>
      <w:lvlJc w:val="left"/>
      <w:pPr>
        <w:ind w:left="720" w:hanging="360"/>
      </w:pPr>
    </w:lvl>
    <w:lvl w:ilvl="1" w:tplc="2834AD8C">
      <w:start w:val="1"/>
      <w:numFmt w:val="lowerLetter"/>
      <w:lvlText w:val="%2."/>
      <w:lvlJc w:val="left"/>
      <w:pPr>
        <w:ind w:left="1440" w:hanging="360"/>
      </w:pPr>
    </w:lvl>
    <w:lvl w:ilvl="2" w:tplc="57D4CA36">
      <w:start w:val="1"/>
      <w:numFmt w:val="lowerRoman"/>
      <w:lvlText w:val="%3."/>
      <w:lvlJc w:val="right"/>
      <w:pPr>
        <w:ind w:left="2160" w:hanging="180"/>
      </w:pPr>
    </w:lvl>
    <w:lvl w:ilvl="3" w:tplc="EEAAACE0">
      <w:start w:val="1"/>
      <w:numFmt w:val="decimal"/>
      <w:lvlText w:val="%4."/>
      <w:lvlJc w:val="left"/>
      <w:pPr>
        <w:ind w:left="2880" w:hanging="360"/>
      </w:pPr>
    </w:lvl>
    <w:lvl w:ilvl="4" w:tplc="AB86ACA2">
      <w:start w:val="1"/>
      <w:numFmt w:val="lowerLetter"/>
      <w:lvlText w:val="%5."/>
      <w:lvlJc w:val="left"/>
      <w:pPr>
        <w:ind w:left="3600" w:hanging="360"/>
      </w:pPr>
    </w:lvl>
    <w:lvl w:ilvl="5" w:tplc="49C20D1C">
      <w:start w:val="1"/>
      <w:numFmt w:val="lowerRoman"/>
      <w:lvlText w:val="%6."/>
      <w:lvlJc w:val="right"/>
      <w:pPr>
        <w:ind w:left="4320" w:hanging="180"/>
      </w:pPr>
    </w:lvl>
    <w:lvl w:ilvl="6" w:tplc="580E7DC6">
      <w:start w:val="1"/>
      <w:numFmt w:val="decimal"/>
      <w:lvlText w:val="%7."/>
      <w:lvlJc w:val="left"/>
      <w:pPr>
        <w:ind w:left="5040" w:hanging="360"/>
      </w:pPr>
    </w:lvl>
    <w:lvl w:ilvl="7" w:tplc="94588E84">
      <w:start w:val="1"/>
      <w:numFmt w:val="lowerLetter"/>
      <w:lvlText w:val="%8."/>
      <w:lvlJc w:val="left"/>
      <w:pPr>
        <w:ind w:left="5760" w:hanging="360"/>
      </w:pPr>
    </w:lvl>
    <w:lvl w:ilvl="8" w:tplc="C318F6F8">
      <w:start w:val="1"/>
      <w:numFmt w:val="lowerRoman"/>
      <w:lvlText w:val="%9."/>
      <w:lvlJc w:val="right"/>
      <w:pPr>
        <w:ind w:left="6480" w:hanging="180"/>
      </w:pPr>
    </w:lvl>
  </w:abstractNum>
  <w:abstractNum w:abstractNumId="14" w15:restartNumberingAfterBreak="0">
    <w:nsid w:val="640D2166"/>
    <w:multiLevelType w:val="multilevel"/>
    <w:tmpl w:val="E9700A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68D27AFE"/>
    <w:multiLevelType w:val="hybridMultilevel"/>
    <w:tmpl w:val="BFDAA3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D57EAD"/>
    <w:multiLevelType w:val="hybridMultilevel"/>
    <w:tmpl w:val="01324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234E29"/>
    <w:multiLevelType w:val="multilevel"/>
    <w:tmpl w:val="7DE0957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04972E5"/>
    <w:multiLevelType w:val="hybridMultilevel"/>
    <w:tmpl w:val="FF00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8C3AFB"/>
    <w:multiLevelType w:val="hybridMultilevel"/>
    <w:tmpl w:val="F18C2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BE413D"/>
    <w:multiLevelType w:val="hybridMultilevel"/>
    <w:tmpl w:val="C2783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4390687">
    <w:abstractNumId w:val="2"/>
  </w:num>
  <w:num w:numId="2" w16cid:durableId="1325207872">
    <w:abstractNumId w:val="13"/>
  </w:num>
  <w:num w:numId="3" w16cid:durableId="155845615">
    <w:abstractNumId w:val="6"/>
  </w:num>
  <w:num w:numId="4" w16cid:durableId="963464221">
    <w:abstractNumId w:val="17"/>
  </w:num>
  <w:num w:numId="5" w16cid:durableId="1696812122">
    <w:abstractNumId w:val="8"/>
  </w:num>
  <w:num w:numId="6" w16cid:durableId="2093620681">
    <w:abstractNumId w:val="11"/>
  </w:num>
  <w:num w:numId="7" w16cid:durableId="740327413">
    <w:abstractNumId w:val="19"/>
  </w:num>
  <w:num w:numId="8" w16cid:durableId="167715077">
    <w:abstractNumId w:val="14"/>
  </w:num>
  <w:num w:numId="9" w16cid:durableId="180901686">
    <w:abstractNumId w:val="16"/>
  </w:num>
  <w:num w:numId="10" w16cid:durableId="1840659516">
    <w:abstractNumId w:val="18"/>
  </w:num>
  <w:num w:numId="11" w16cid:durableId="216211561">
    <w:abstractNumId w:val="12"/>
  </w:num>
  <w:num w:numId="12" w16cid:durableId="1846631425">
    <w:abstractNumId w:val="7"/>
  </w:num>
  <w:num w:numId="13" w16cid:durableId="765151025">
    <w:abstractNumId w:val="10"/>
  </w:num>
  <w:num w:numId="14" w16cid:durableId="1379472385">
    <w:abstractNumId w:val="0"/>
  </w:num>
  <w:num w:numId="15" w16cid:durableId="92210695">
    <w:abstractNumId w:val="4"/>
  </w:num>
  <w:num w:numId="16" w16cid:durableId="22826407">
    <w:abstractNumId w:val="3"/>
  </w:num>
  <w:num w:numId="17" w16cid:durableId="1783114808">
    <w:abstractNumId w:val="1"/>
  </w:num>
  <w:num w:numId="18" w16cid:durableId="1631588915">
    <w:abstractNumId w:val="5"/>
  </w:num>
  <w:num w:numId="19" w16cid:durableId="166944713">
    <w:abstractNumId w:val="15"/>
  </w:num>
  <w:num w:numId="20" w16cid:durableId="2143190900">
    <w:abstractNumId w:val="9"/>
  </w:num>
  <w:num w:numId="21" w16cid:durableId="116643993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im AKHTAR (TP)">
    <w15:presenceInfo w15:providerId="AD" w15:userId="S::shamim@TP.EDU.SG::1ddda523-d917-4371-beba-6f704b728e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sDA0NbUwMTYyNTRR0lEKTi0uzszPAykwNK8FAEcl0b4tAAAA"/>
  </w:docVars>
  <w:rsids>
    <w:rsidRoot w:val="00C308E5"/>
    <w:rsid w:val="00002EEF"/>
    <w:rsid w:val="00003012"/>
    <w:rsid w:val="00004138"/>
    <w:rsid w:val="000078F3"/>
    <w:rsid w:val="00011700"/>
    <w:rsid w:val="0001263F"/>
    <w:rsid w:val="00013651"/>
    <w:rsid w:val="000144E5"/>
    <w:rsid w:val="00015EFC"/>
    <w:rsid w:val="00015FF6"/>
    <w:rsid w:val="00016E4E"/>
    <w:rsid w:val="00017168"/>
    <w:rsid w:val="00024D31"/>
    <w:rsid w:val="00025157"/>
    <w:rsid w:val="00025850"/>
    <w:rsid w:val="000262A2"/>
    <w:rsid w:val="00030627"/>
    <w:rsid w:val="000308E4"/>
    <w:rsid w:val="00032CA2"/>
    <w:rsid w:val="0003486E"/>
    <w:rsid w:val="00034941"/>
    <w:rsid w:val="00035D73"/>
    <w:rsid w:val="000362CF"/>
    <w:rsid w:val="000364FF"/>
    <w:rsid w:val="000379D2"/>
    <w:rsid w:val="0004127E"/>
    <w:rsid w:val="000441BB"/>
    <w:rsid w:val="000443B5"/>
    <w:rsid w:val="00047BFD"/>
    <w:rsid w:val="00047E83"/>
    <w:rsid w:val="0005000F"/>
    <w:rsid w:val="00050648"/>
    <w:rsid w:val="0005305A"/>
    <w:rsid w:val="00055509"/>
    <w:rsid w:val="00056F01"/>
    <w:rsid w:val="000601B4"/>
    <w:rsid w:val="0006244E"/>
    <w:rsid w:val="000639E1"/>
    <w:rsid w:val="00063E26"/>
    <w:rsid w:val="000642E1"/>
    <w:rsid w:val="00065CD9"/>
    <w:rsid w:val="00065DC1"/>
    <w:rsid w:val="00070F85"/>
    <w:rsid w:val="0007160F"/>
    <w:rsid w:val="000716B5"/>
    <w:rsid w:val="00071784"/>
    <w:rsid w:val="0007662E"/>
    <w:rsid w:val="000803EF"/>
    <w:rsid w:val="000833C1"/>
    <w:rsid w:val="00083B1A"/>
    <w:rsid w:val="00085891"/>
    <w:rsid w:val="000869F7"/>
    <w:rsid w:val="0008749C"/>
    <w:rsid w:val="00090C01"/>
    <w:rsid w:val="00091D21"/>
    <w:rsid w:val="00096805"/>
    <w:rsid w:val="00097DE0"/>
    <w:rsid w:val="000A2465"/>
    <w:rsid w:val="000A54DE"/>
    <w:rsid w:val="000A65F7"/>
    <w:rsid w:val="000A681B"/>
    <w:rsid w:val="000B0518"/>
    <w:rsid w:val="000B15BB"/>
    <w:rsid w:val="000B1F6C"/>
    <w:rsid w:val="000C0E2F"/>
    <w:rsid w:val="000C2A3B"/>
    <w:rsid w:val="000C2F80"/>
    <w:rsid w:val="000C512D"/>
    <w:rsid w:val="000D1798"/>
    <w:rsid w:val="000D5E91"/>
    <w:rsid w:val="000D6EA5"/>
    <w:rsid w:val="000D79F9"/>
    <w:rsid w:val="000E0BC5"/>
    <w:rsid w:val="000E25DD"/>
    <w:rsid w:val="000E3274"/>
    <w:rsid w:val="000E4DDA"/>
    <w:rsid w:val="000E4E82"/>
    <w:rsid w:val="000E5754"/>
    <w:rsid w:val="000F16A0"/>
    <w:rsid w:val="000F5141"/>
    <w:rsid w:val="000F529F"/>
    <w:rsid w:val="000F6047"/>
    <w:rsid w:val="000F611F"/>
    <w:rsid w:val="000F6D3C"/>
    <w:rsid w:val="000F6DB4"/>
    <w:rsid w:val="000F7FFC"/>
    <w:rsid w:val="001008AD"/>
    <w:rsid w:val="00100B9B"/>
    <w:rsid w:val="00103CD7"/>
    <w:rsid w:val="00105484"/>
    <w:rsid w:val="00106412"/>
    <w:rsid w:val="0010665B"/>
    <w:rsid w:val="00106F86"/>
    <w:rsid w:val="00110E51"/>
    <w:rsid w:val="0011412C"/>
    <w:rsid w:val="00120A14"/>
    <w:rsid w:val="00121420"/>
    <w:rsid w:val="001238CE"/>
    <w:rsid w:val="00123E50"/>
    <w:rsid w:val="00126714"/>
    <w:rsid w:val="00126DD0"/>
    <w:rsid w:val="00126E20"/>
    <w:rsid w:val="00136CFF"/>
    <w:rsid w:val="00140E82"/>
    <w:rsid w:val="00141165"/>
    <w:rsid w:val="001418A3"/>
    <w:rsid w:val="00142B9D"/>
    <w:rsid w:val="001442E9"/>
    <w:rsid w:val="00144C9B"/>
    <w:rsid w:val="001454A5"/>
    <w:rsid w:val="00147F97"/>
    <w:rsid w:val="001504B7"/>
    <w:rsid w:val="00151736"/>
    <w:rsid w:val="0015516E"/>
    <w:rsid w:val="00155956"/>
    <w:rsid w:val="00160DFB"/>
    <w:rsid w:val="0016240B"/>
    <w:rsid w:val="00166E75"/>
    <w:rsid w:val="00170E06"/>
    <w:rsid w:val="0017357A"/>
    <w:rsid w:val="00173DEB"/>
    <w:rsid w:val="00176380"/>
    <w:rsid w:val="00176BD0"/>
    <w:rsid w:val="00177B84"/>
    <w:rsid w:val="0018097D"/>
    <w:rsid w:val="00181B31"/>
    <w:rsid w:val="00187358"/>
    <w:rsid w:val="00187386"/>
    <w:rsid w:val="00191C60"/>
    <w:rsid w:val="00195E0A"/>
    <w:rsid w:val="0019644E"/>
    <w:rsid w:val="001964A4"/>
    <w:rsid w:val="001975BC"/>
    <w:rsid w:val="001A3077"/>
    <w:rsid w:val="001A3424"/>
    <w:rsid w:val="001A3884"/>
    <w:rsid w:val="001A5203"/>
    <w:rsid w:val="001B06E0"/>
    <w:rsid w:val="001B25E0"/>
    <w:rsid w:val="001B274D"/>
    <w:rsid w:val="001B518B"/>
    <w:rsid w:val="001C12C0"/>
    <w:rsid w:val="001C18DE"/>
    <w:rsid w:val="001C745F"/>
    <w:rsid w:val="001C78C1"/>
    <w:rsid w:val="001C7CAA"/>
    <w:rsid w:val="001D08E7"/>
    <w:rsid w:val="001D27D8"/>
    <w:rsid w:val="001D4882"/>
    <w:rsid w:val="001D5520"/>
    <w:rsid w:val="001D6029"/>
    <w:rsid w:val="001E3008"/>
    <w:rsid w:val="001E563E"/>
    <w:rsid w:val="001E6712"/>
    <w:rsid w:val="001E75E1"/>
    <w:rsid w:val="001F0159"/>
    <w:rsid w:val="001F034B"/>
    <w:rsid w:val="001F1F8B"/>
    <w:rsid w:val="001F264D"/>
    <w:rsid w:val="001F3122"/>
    <w:rsid w:val="001F52F4"/>
    <w:rsid w:val="001F5B52"/>
    <w:rsid w:val="001F7286"/>
    <w:rsid w:val="00201A2A"/>
    <w:rsid w:val="00202343"/>
    <w:rsid w:val="002027AD"/>
    <w:rsid w:val="002035EC"/>
    <w:rsid w:val="00203F3F"/>
    <w:rsid w:val="0020701A"/>
    <w:rsid w:val="002072C4"/>
    <w:rsid w:val="002077C3"/>
    <w:rsid w:val="00210625"/>
    <w:rsid w:val="00211F32"/>
    <w:rsid w:val="0021264D"/>
    <w:rsid w:val="00215E10"/>
    <w:rsid w:val="00215F81"/>
    <w:rsid w:val="002162E8"/>
    <w:rsid w:val="00216311"/>
    <w:rsid w:val="00217BA7"/>
    <w:rsid w:val="002203F9"/>
    <w:rsid w:val="00222B88"/>
    <w:rsid w:val="002233BC"/>
    <w:rsid w:val="0022498C"/>
    <w:rsid w:val="002249CC"/>
    <w:rsid w:val="002325D0"/>
    <w:rsid w:val="00233656"/>
    <w:rsid w:val="00233989"/>
    <w:rsid w:val="00234D85"/>
    <w:rsid w:val="00235828"/>
    <w:rsid w:val="00237ED1"/>
    <w:rsid w:val="002400CE"/>
    <w:rsid w:val="0024046B"/>
    <w:rsid w:val="0024126E"/>
    <w:rsid w:val="0024145A"/>
    <w:rsid w:val="00245CAB"/>
    <w:rsid w:val="00245FD2"/>
    <w:rsid w:val="00256B86"/>
    <w:rsid w:val="00257AC6"/>
    <w:rsid w:val="00260687"/>
    <w:rsid w:val="00260800"/>
    <w:rsid w:val="002663DC"/>
    <w:rsid w:val="00271E85"/>
    <w:rsid w:val="002736BA"/>
    <w:rsid w:val="0027705D"/>
    <w:rsid w:val="00280CE7"/>
    <w:rsid w:val="00283960"/>
    <w:rsid w:val="0028477C"/>
    <w:rsid w:val="00286630"/>
    <w:rsid w:val="002874F7"/>
    <w:rsid w:val="002875E2"/>
    <w:rsid w:val="0028799C"/>
    <w:rsid w:val="00290A04"/>
    <w:rsid w:val="00291A37"/>
    <w:rsid w:val="00293039"/>
    <w:rsid w:val="00293464"/>
    <w:rsid w:val="00293693"/>
    <w:rsid w:val="00293F29"/>
    <w:rsid w:val="002945C6"/>
    <w:rsid w:val="002951B9"/>
    <w:rsid w:val="002978CC"/>
    <w:rsid w:val="002A0AE6"/>
    <w:rsid w:val="002A204C"/>
    <w:rsid w:val="002A2F77"/>
    <w:rsid w:val="002A35F3"/>
    <w:rsid w:val="002A3FE2"/>
    <w:rsid w:val="002A47FC"/>
    <w:rsid w:val="002A5AC8"/>
    <w:rsid w:val="002A647A"/>
    <w:rsid w:val="002B15FD"/>
    <w:rsid w:val="002B1693"/>
    <w:rsid w:val="002B2498"/>
    <w:rsid w:val="002B2B9E"/>
    <w:rsid w:val="002B3708"/>
    <w:rsid w:val="002B53F2"/>
    <w:rsid w:val="002C0273"/>
    <w:rsid w:val="002C0286"/>
    <w:rsid w:val="002C0408"/>
    <w:rsid w:val="002C468A"/>
    <w:rsid w:val="002C4FBF"/>
    <w:rsid w:val="002C5EE7"/>
    <w:rsid w:val="002C7A5D"/>
    <w:rsid w:val="002D2FF0"/>
    <w:rsid w:val="002D3235"/>
    <w:rsid w:val="002D335D"/>
    <w:rsid w:val="002D6393"/>
    <w:rsid w:val="002D7FE3"/>
    <w:rsid w:val="002E164A"/>
    <w:rsid w:val="002E5C90"/>
    <w:rsid w:val="002E5E85"/>
    <w:rsid w:val="002E6F15"/>
    <w:rsid w:val="002E716F"/>
    <w:rsid w:val="002F38AA"/>
    <w:rsid w:val="002F47BE"/>
    <w:rsid w:val="003005D0"/>
    <w:rsid w:val="003021A6"/>
    <w:rsid w:val="00302BD2"/>
    <w:rsid w:val="00303030"/>
    <w:rsid w:val="003042FE"/>
    <w:rsid w:val="00305C7A"/>
    <w:rsid w:val="00306B86"/>
    <w:rsid w:val="00307173"/>
    <w:rsid w:val="00307A2D"/>
    <w:rsid w:val="00310451"/>
    <w:rsid w:val="0031093C"/>
    <w:rsid w:val="00311A25"/>
    <w:rsid w:val="003134FF"/>
    <w:rsid w:val="00314E20"/>
    <w:rsid w:val="00316311"/>
    <w:rsid w:val="0031716A"/>
    <w:rsid w:val="003173BE"/>
    <w:rsid w:val="00317592"/>
    <w:rsid w:val="003177ED"/>
    <w:rsid w:val="00321C4F"/>
    <w:rsid w:val="00322130"/>
    <w:rsid w:val="00323352"/>
    <w:rsid w:val="00323848"/>
    <w:rsid w:val="00325093"/>
    <w:rsid w:val="00330F85"/>
    <w:rsid w:val="00331117"/>
    <w:rsid w:val="0033215B"/>
    <w:rsid w:val="00332EE2"/>
    <w:rsid w:val="00335833"/>
    <w:rsid w:val="00337288"/>
    <w:rsid w:val="00344A86"/>
    <w:rsid w:val="00345C84"/>
    <w:rsid w:val="003473ED"/>
    <w:rsid w:val="00347779"/>
    <w:rsid w:val="00351775"/>
    <w:rsid w:val="00352046"/>
    <w:rsid w:val="003529F8"/>
    <w:rsid w:val="00354994"/>
    <w:rsid w:val="00356EB9"/>
    <w:rsid w:val="00360587"/>
    <w:rsid w:val="00363084"/>
    <w:rsid w:val="0036424B"/>
    <w:rsid w:val="003645EC"/>
    <w:rsid w:val="003705F4"/>
    <w:rsid w:val="0037139A"/>
    <w:rsid w:val="003770B7"/>
    <w:rsid w:val="003812EE"/>
    <w:rsid w:val="003827BE"/>
    <w:rsid w:val="00386BEA"/>
    <w:rsid w:val="003901A6"/>
    <w:rsid w:val="003951A7"/>
    <w:rsid w:val="00395429"/>
    <w:rsid w:val="003969E7"/>
    <w:rsid w:val="003A00FB"/>
    <w:rsid w:val="003A0AD5"/>
    <w:rsid w:val="003A0EE8"/>
    <w:rsid w:val="003A1E93"/>
    <w:rsid w:val="003A4727"/>
    <w:rsid w:val="003A51C0"/>
    <w:rsid w:val="003A595B"/>
    <w:rsid w:val="003A644D"/>
    <w:rsid w:val="003A7596"/>
    <w:rsid w:val="003B1114"/>
    <w:rsid w:val="003B5883"/>
    <w:rsid w:val="003C0C12"/>
    <w:rsid w:val="003C3384"/>
    <w:rsid w:val="003C38EE"/>
    <w:rsid w:val="003C54CF"/>
    <w:rsid w:val="003C7936"/>
    <w:rsid w:val="003D2F30"/>
    <w:rsid w:val="003E0765"/>
    <w:rsid w:val="003E1C68"/>
    <w:rsid w:val="003E28FC"/>
    <w:rsid w:val="003E36DE"/>
    <w:rsid w:val="003E3703"/>
    <w:rsid w:val="003E3943"/>
    <w:rsid w:val="003E4D72"/>
    <w:rsid w:val="003E6673"/>
    <w:rsid w:val="003F322D"/>
    <w:rsid w:val="003F6384"/>
    <w:rsid w:val="00400E21"/>
    <w:rsid w:val="004015B7"/>
    <w:rsid w:val="00401A38"/>
    <w:rsid w:val="00403081"/>
    <w:rsid w:val="00404C70"/>
    <w:rsid w:val="004071F5"/>
    <w:rsid w:val="004127F7"/>
    <w:rsid w:val="00412D93"/>
    <w:rsid w:val="00415F45"/>
    <w:rsid w:val="0041690A"/>
    <w:rsid w:val="00416EB5"/>
    <w:rsid w:val="004176D7"/>
    <w:rsid w:val="00421C29"/>
    <w:rsid w:val="00423C41"/>
    <w:rsid w:val="00426E7E"/>
    <w:rsid w:val="00426F11"/>
    <w:rsid w:val="00427A1E"/>
    <w:rsid w:val="004310AA"/>
    <w:rsid w:val="004313A1"/>
    <w:rsid w:val="00433DF1"/>
    <w:rsid w:val="00434245"/>
    <w:rsid w:val="00434473"/>
    <w:rsid w:val="0043528E"/>
    <w:rsid w:val="00435E70"/>
    <w:rsid w:val="00437D7C"/>
    <w:rsid w:val="00441D09"/>
    <w:rsid w:val="00441DF3"/>
    <w:rsid w:val="00442035"/>
    <w:rsid w:val="00445C49"/>
    <w:rsid w:val="0045272E"/>
    <w:rsid w:val="00454599"/>
    <w:rsid w:val="004605B5"/>
    <w:rsid w:val="00461AC7"/>
    <w:rsid w:val="00461AD3"/>
    <w:rsid w:val="0046592A"/>
    <w:rsid w:val="004722B9"/>
    <w:rsid w:val="00473D1C"/>
    <w:rsid w:val="00477604"/>
    <w:rsid w:val="004839DD"/>
    <w:rsid w:val="004845BA"/>
    <w:rsid w:val="00490F71"/>
    <w:rsid w:val="00492CF0"/>
    <w:rsid w:val="0049476E"/>
    <w:rsid w:val="00495ECC"/>
    <w:rsid w:val="004A0A45"/>
    <w:rsid w:val="004A0F45"/>
    <w:rsid w:val="004A3936"/>
    <w:rsid w:val="004A4191"/>
    <w:rsid w:val="004A4BD8"/>
    <w:rsid w:val="004A5EEC"/>
    <w:rsid w:val="004A5FF5"/>
    <w:rsid w:val="004A67A9"/>
    <w:rsid w:val="004A7082"/>
    <w:rsid w:val="004B07F4"/>
    <w:rsid w:val="004B090B"/>
    <w:rsid w:val="004B2E13"/>
    <w:rsid w:val="004B43BD"/>
    <w:rsid w:val="004B46EA"/>
    <w:rsid w:val="004B4B0E"/>
    <w:rsid w:val="004B5A81"/>
    <w:rsid w:val="004C1972"/>
    <w:rsid w:val="004C2B90"/>
    <w:rsid w:val="004C342E"/>
    <w:rsid w:val="004C4643"/>
    <w:rsid w:val="004C5DE9"/>
    <w:rsid w:val="004C657F"/>
    <w:rsid w:val="004D071D"/>
    <w:rsid w:val="004D0899"/>
    <w:rsid w:val="004D23A8"/>
    <w:rsid w:val="004D286D"/>
    <w:rsid w:val="004D29EE"/>
    <w:rsid w:val="004D4B3E"/>
    <w:rsid w:val="004E0A29"/>
    <w:rsid w:val="004E3022"/>
    <w:rsid w:val="004E37F3"/>
    <w:rsid w:val="004E4859"/>
    <w:rsid w:val="004E6101"/>
    <w:rsid w:val="004E7E0F"/>
    <w:rsid w:val="004E7E11"/>
    <w:rsid w:val="004F1DB3"/>
    <w:rsid w:val="004F4660"/>
    <w:rsid w:val="004F4D85"/>
    <w:rsid w:val="004F51A8"/>
    <w:rsid w:val="00501A76"/>
    <w:rsid w:val="005022E5"/>
    <w:rsid w:val="0050627F"/>
    <w:rsid w:val="0051177B"/>
    <w:rsid w:val="00511D22"/>
    <w:rsid w:val="00511FDA"/>
    <w:rsid w:val="00513F67"/>
    <w:rsid w:val="00517CDF"/>
    <w:rsid w:val="00520635"/>
    <w:rsid w:val="00521274"/>
    <w:rsid w:val="0052145D"/>
    <w:rsid w:val="00521E4F"/>
    <w:rsid w:val="00522706"/>
    <w:rsid w:val="005228A4"/>
    <w:rsid w:val="00527396"/>
    <w:rsid w:val="00531551"/>
    <w:rsid w:val="0053210A"/>
    <w:rsid w:val="00532180"/>
    <w:rsid w:val="00535C00"/>
    <w:rsid w:val="00540B2A"/>
    <w:rsid w:val="00541760"/>
    <w:rsid w:val="005422FD"/>
    <w:rsid w:val="005429C5"/>
    <w:rsid w:val="0054412B"/>
    <w:rsid w:val="00545684"/>
    <w:rsid w:val="00545E9E"/>
    <w:rsid w:val="005479F5"/>
    <w:rsid w:val="00552D13"/>
    <w:rsid w:val="0055460D"/>
    <w:rsid w:val="00554F3D"/>
    <w:rsid w:val="005553CA"/>
    <w:rsid w:val="00555A57"/>
    <w:rsid w:val="00557129"/>
    <w:rsid w:val="005571D2"/>
    <w:rsid w:val="0056034F"/>
    <w:rsid w:val="00560AEE"/>
    <w:rsid w:val="00561911"/>
    <w:rsid w:val="00561BDF"/>
    <w:rsid w:val="005633E2"/>
    <w:rsid w:val="00567669"/>
    <w:rsid w:val="00571AC3"/>
    <w:rsid w:val="00572A0A"/>
    <w:rsid w:val="00572F35"/>
    <w:rsid w:val="00575445"/>
    <w:rsid w:val="00576A85"/>
    <w:rsid w:val="00576FB3"/>
    <w:rsid w:val="00577091"/>
    <w:rsid w:val="00577C05"/>
    <w:rsid w:val="00582764"/>
    <w:rsid w:val="00585C9F"/>
    <w:rsid w:val="00586D8F"/>
    <w:rsid w:val="00586EAE"/>
    <w:rsid w:val="00587763"/>
    <w:rsid w:val="00591EB0"/>
    <w:rsid w:val="00593E7B"/>
    <w:rsid w:val="00597B41"/>
    <w:rsid w:val="00597B73"/>
    <w:rsid w:val="005A429D"/>
    <w:rsid w:val="005A5CDC"/>
    <w:rsid w:val="005A5F2B"/>
    <w:rsid w:val="005A6C65"/>
    <w:rsid w:val="005A71FA"/>
    <w:rsid w:val="005A75FE"/>
    <w:rsid w:val="005B007E"/>
    <w:rsid w:val="005B551E"/>
    <w:rsid w:val="005C0AE0"/>
    <w:rsid w:val="005C0DB2"/>
    <w:rsid w:val="005C0EE8"/>
    <w:rsid w:val="005C1221"/>
    <w:rsid w:val="005C1897"/>
    <w:rsid w:val="005C237D"/>
    <w:rsid w:val="005C2E2E"/>
    <w:rsid w:val="005C5814"/>
    <w:rsid w:val="005C605D"/>
    <w:rsid w:val="005D0CDD"/>
    <w:rsid w:val="005D2214"/>
    <w:rsid w:val="005D3C66"/>
    <w:rsid w:val="005D51DB"/>
    <w:rsid w:val="005D5F4B"/>
    <w:rsid w:val="005D7769"/>
    <w:rsid w:val="005D7BE6"/>
    <w:rsid w:val="005E24A3"/>
    <w:rsid w:val="005E5751"/>
    <w:rsid w:val="005E5953"/>
    <w:rsid w:val="005E5BB7"/>
    <w:rsid w:val="005E70FC"/>
    <w:rsid w:val="005F06FB"/>
    <w:rsid w:val="005F12D4"/>
    <w:rsid w:val="005F2A4F"/>
    <w:rsid w:val="005F2F7D"/>
    <w:rsid w:val="005F3497"/>
    <w:rsid w:val="005F7D96"/>
    <w:rsid w:val="00601656"/>
    <w:rsid w:val="00603105"/>
    <w:rsid w:val="006042A3"/>
    <w:rsid w:val="006043A9"/>
    <w:rsid w:val="0060769B"/>
    <w:rsid w:val="00607F16"/>
    <w:rsid w:val="00610A39"/>
    <w:rsid w:val="00611768"/>
    <w:rsid w:val="00613B7A"/>
    <w:rsid w:val="00615997"/>
    <w:rsid w:val="00616CE4"/>
    <w:rsid w:val="0061700D"/>
    <w:rsid w:val="00620B2F"/>
    <w:rsid w:val="00620B7E"/>
    <w:rsid w:val="00621558"/>
    <w:rsid w:val="006216C1"/>
    <w:rsid w:val="0062532A"/>
    <w:rsid w:val="00625C76"/>
    <w:rsid w:val="0062627F"/>
    <w:rsid w:val="006276B6"/>
    <w:rsid w:val="00630536"/>
    <w:rsid w:val="00640012"/>
    <w:rsid w:val="00642750"/>
    <w:rsid w:val="00642B71"/>
    <w:rsid w:val="006431BA"/>
    <w:rsid w:val="006453FE"/>
    <w:rsid w:val="0064655B"/>
    <w:rsid w:val="006476A4"/>
    <w:rsid w:val="006528DE"/>
    <w:rsid w:val="0065340D"/>
    <w:rsid w:val="00655A32"/>
    <w:rsid w:val="0065624A"/>
    <w:rsid w:val="0065784C"/>
    <w:rsid w:val="00663343"/>
    <w:rsid w:val="0066363D"/>
    <w:rsid w:val="00663D56"/>
    <w:rsid w:val="0066451B"/>
    <w:rsid w:val="006662BA"/>
    <w:rsid w:val="006678B2"/>
    <w:rsid w:val="006718BC"/>
    <w:rsid w:val="006725D7"/>
    <w:rsid w:val="00672A15"/>
    <w:rsid w:val="00673CAF"/>
    <w:rsid w:val="0067732E"/>
    <w:rsid w:val="00680D8C"/>
    <w:rsid w:val="00681F70"/>
    <w:rsid w:val="006847A5"/>
    <w:rsid w:val="00686BD9"/>
    <w:rsid w:val="00690733"/>
    <w:rsid w:val="00692E25"/>
    <w:rsid w:val="00693D35"/>
    <w:rsid w:val="0069537C"/>
    <w:rsid w:val="00695676"/>
    <w:rsid w:val="0069750B"/>
    <w:rsid w:val="006A0296"/>
    <w:rsid w:val="006A0984"/>
    <w:rsid w:val="006A36C9"/>
    <w:rsid w:val="006A6685"/>
    <w:rsid w:val="006A6B76"/>
    <w:rsid w:val="006B0324"/>
    <w:rsid w:val="006B2C94"/>
    <w:rsid w:val="006B3732"/>
    <w:rsid w:val="006B4F40"/>
    <w:rsid w:val="006C009C"/>
    <w:rsid w:val="006C337D"/>
    <w:rsid w:val="006C6A64"/>
    <w:rsid w:val="006C7A94"/>
    <w:rsid w:val="006C7C96"/>
    <w:rsid w:val="006D1F99"/>
    <w:rsid w:val="006D4148"/>
    <w:rsid w:val="006E286F"/>
    <w:rsid w:val="006E3AF2"/>
    <w:rsid w:val="006E49EB"/>
    <w:rsid w:val="006E5E21"/>
    <w:rsid w:val="006E7C30"/>
    <w:rsid w:val="006F1486"/>
    <w:rsid w:val="006F2C45"/>
    <w:rsid w:val="006F3C3A"/>
    <w:rsid w:val="006F4207"/>
    <w:rsid w:val="006F6671"/>
    <w:rsid w:val="006F69DC"/>
    <w:rsid w:val="00701859"/>
    <w:rsid w:val="007029C3"/>
    <w:rsid w:val="00704E51"/>
    <w:rsid w:val="00705C1E"/>
    <w:rsid w:val="00706F5D"/>
    <w:rsid w:val="00710165"/>
    <w:rsid w:val="00711198"/>
    <w:rsid w:val="00715EEE"/>
    <w:rsid w:val="00720A52"/>
    <w:rsid w:val="00722A96"/>
    <w:rsid w:val="0072744B"/>
    <w:rsid w:val="00731C37"/>
    <w:rsid w:val="00732F80"/>
    <w:rsid w:val="007340BA"/>
    <w:rsid w:val="0074065E"/>
    <w:rsid w:val="00740934"/>
    <w:rsid w:val="00741F72"/>
    <w:rsid w:val="00742696"/>
    <w:rsid w:val="00743F52"/>
    <w:rsid w:val="007441F7"/>
    <w:rsid w:val="007451CB"/>
    <w:rsid w:val="007479D3"/>
    <w:rsid w:val="00747A87"/>
    <w:rsid w:val="00747BEC"/>
    <w:rsid w:val="00750631"/>
    <w:rsid w:val="0075116D"/>
    <w:rsid w:val="00751F4A"/>
    <w:rsid w:val="007564CF"/>
    <w:rsid w:val="0076203E"/>
    <w:rsid w:val="00762503"/>
    <w:rsid w:val="00762B21"/>
    <w:rsid w:val="0076301B"/>
    <w:rsid w:val="007633DC"/>
    <w:rsid w:val="007705B5"/>
    <w:rsid w:val="007724BD"/>
    <w:rsid w:val="007736AA"/>
    <w:rsid w:val="00774EAA"/>
    <w:rsid w:val="0077678C"/>
    <w:rsid w:val="00776A15"/>
    <w:rsid w:val="00780096"/>
    <w:rsid w:val="00780A2A"/>
    <w:rsid w:val="007814EF"/>
    <w:rsid w:val="00782FA4"/>
    <w:rsid w:val="00783E98"/>
    <w:rsid w:val="00784398"/>
    <w:rsid w:val="0078692A"/>
    <w:rsid w:val="00786BBA"/>
    <w:rsid w:val="00790B6F"/>
    <w:rsid w:val="00791597"/>
    <w:rsid w:val="00791A0B"/>
    <w:rsid w:val="00794EC4"/>
    <w:rsid w:val="007958E8"/>
    <w:rsid w:val="00797183"/>
    <w:rsid w:val="00797FE1"/>
    <w:rsid w:val="007A2331"/>
    <w:rsid w:val="007A33E7"/>
    <w:rsid w:val="007A3DCB"/>
    <w:rsid w:val="007A78E6"/>
    <w:rsid w:val="007B0CF7"/>
    <w:rsid w:val="007B1AAA"/>
    <w:rsid w:val="007B4255"/>
    <w:rsid w:val="007B51EA"/>
    <w:rsid w:val="007B61CF"/>
    <w:rsid w:val="007B67D1"/>
    <w:rsid w:val="007B7E2B"/>
    <w:rsid w:val="007C046B"/>
    <w:rsid w:val="007C39E8"/>
    <w:rsid w:val="007C731A"/>
    <w:rsid w:val="007C7752"/>
    <w:rsid w:val="007D246B"/>
    <w:rsid w:val="007D2BDA"/>
    <w:rsid w:val="007D708E"/>
    <w:rsid w:val="007D7206"/>
    <w:rsid w:val="007D7A9D"/>
    <w:rsid w:val="007E1B62"/>
    <w:rsid w:val="007E31FA"/>
    <w:rsid w:val="007E5733"/>
    <w:rsid w:val="007F29AF"/>
    <w:rsid w:val="007F3CC8"/>
    <w:rsid w:val="007F5E38"/>
    <w:rsid w:val="00804297"/>
    <w:rsid w:val="00805749"/>
    <w:rsid w:val="0081165A"/>
    <w:rsid w:val="00811744"/>
    <w:rsid w:val="00812BC5"/>
    <w:rsid w:val="00813D5F"/>
    <w:rsid w:val="00814A28"/>
    <w:rsid w:val="00814D34"/>
    <w:rsid w:val="0081515B"/>
    <w:rsid w:val="00816AF6"/>
    <w:rsid w:val="00825218"/>
    <w:rsid w:val="0082662D"/>
    <w:rsid w:val="00831202"/>
    <w:rsid w:val="008339B2"/>
    <w:rsid w:val="008340C9"/>
    <w:rsid w:val="00836840"/>
    <w:rsid w:val="008415A3"/>
    <w:rsid w:val="008418FF"/>
    <w:rsid w:val="008430DF"/>
    <w:rsid w:val="008437F4"/>
    <w:rsid w:val="00845DC2"/>
    <w:rsid w:val="008465FB"/>
    <w:rsid w:val="008466D2"/>
    <w:rsid w:val="00846A14"/>
    <w:rsid w:val="00846EB0"/>
    <w:rsid w:val="00854F5A"/>
    <w:rsid w:val="008560AF"/>
    <w:rsid w:val="00860E68"/>
    <w:rsid w:val="00864060"/>
    <w:rsid w:val="00864DB3"/>
    <w:rsid w:val="008653C9"/>
    <w:rsid w:val="00870512"/>
    <w:rsid w:val="00871CD5"/>
    <w:rsid w:val="00875053"/>
    <w:rsid w:val="00881A53"/>
    <w:rsid w:val="00882CDB"/>
    <w:rsid w:val="0088410E"/>
    <w:rsid w:val="0089113F"/>
    <w:rsid w:val="00893F06"/>
    <w:rsid w:val="0089414A"/>
    <w:rsid w:val="00894417"/>
    <w:rsid w:val="008A0049"/>
    <w:rsid w:val="008A217F"/>
    <w:rsid w:val="008A6144"/>
    <w:rsid w:val="008A653F"/>
    <w:rsid w:val="008A7C9B"/>
    <w:rsid w:val="008B2C3B"/>
    <w:rsid w:val="008B30D3"/>
    <w:rsid w:val="008B6A70"/>
    <w:rsid w:val="008B6A9E"/>
    <w:rsid w:val="008C07D5"/>
    <w:rsid w:val="008C2A5F"/>
    <w:rsid w:val="008C5C24"/>
    <w:rsid w:val="008C79E4"/>
    <w:rsid w:val="008C7B5D"/>
    <w:rsid w:val="008D1192"/>
    <w:rsid w:val="008D28FC"/>
    <w:rsid w:val="008D6D62"/>
    <w:rsid w:val="008E1B19"/>
    <w:rsid w:val="008E2290"/>
    <w:rsid w:val="008E22E1"/>
    <w:rsid w:val="008E2E22"/>
    <w:rsid w:val="008E32F8"/>
    <w:rsid w:val="008E449D"/>
    <w:rsid w:val="008E799D"/>
    <w:rsid w:val="008F0EAF"/>
    <w:rsid w:val="008F1351"/>
    <w:rsid w:val="008F1A44"/>
    <w:rsid w:val="008F3AC0"/>
    <w:rsid w:val="008F4D5B"/>
    <w:rsid w:val="008F5C6B"/>
    <w:rsid w:val="008F6796"/>
    <w:rsid w:val="00900B1E"/>
    <w:rsid w:val="00900EC1"/>
    <w:rsid w:val="00902728"/>
    <w:rsid w:val="0090369F"/>
    <w:rsid w:val="009044AA"/>
    <w:rsid w:val="009052A2"/>
    <w:rsid w:val="009053BF"/>
    <w:rsid w:val="0090749F"/>
    <w:rsid w:val="00915900"/>
    <w:rsid w:val="00915AAB"/>
    <w:rsid w:val="009172EE"/>
    <w:rsid w:val="009208A7"/>
    <w:rsid w:val="00921451"/>
    <w:rsid w:val="00922BF8"/>
    <w:rsid w:val="00924651"/>
    <w:rsid w:val="009254BA"/>
    <w:rsid w:val="00926A94"/>
    <w:rsid w:val="00931493"/>
    <w:rsid w:val="00933709"/>
    <w:rsid w:val="00934B61"/>
    <w:rsid w:val="00934D5C"/>
    <w:rsid w:val="00935754"/>
    <w:rsid w:val="009409FA"/>
    <w:rsid w:val="009428B2"/>
    <w:rsid w:val="009434E2"/>
    <w:rsid w:val="00943FD8"/>
    <w:rsid w:val="00944473"/>
    <w:rsid w:val="00944FE0"/>
    <w:rsid w:val="009475D2"/>
    <w:rsid w:val="00950048"/>
    <w:rsid w:val="00950BEF"/>
    <w:rsid w:val="00950C9E"/>
    <w:rsid w:val="009552F0"/>
    <w:rsid w:val="0095570F"/>
    <w:rsid w:val="009558AA"/>
    <w:rsid w:val="00956DA0"/>
    <w:rsid w:val="009577AF"/>
    <w:rsid w:val="00960278"/>
    <w:rsid w:val="0096259D"/>
    <w:rsid w:val="00962B1C"/>
    <w:rsid w:val="00963BA6"/>
    <w:rsid w:val="009651DA"/>
    <w:rsid w:val="00977469"/>
    <w:rsid w:val="009811B4"/>
    <w:rsid w:val="00983120"/>
    <w:rsid w:val="009831D6"/>
    <w:rsid w:val="00985D0F"/>
    <w:rsid w:val="00987322"/>
    <w:rsid w:val="00987663"/>
    <w:rsid w:val="00990F23"/>
    <w:rsid w:val="00994E85"/>
    <w:rsid w:val="00994E9B"/>
    <w:rsid w:val="00995BF9"/>
    <w:rsid w:val="00995F16"/>
    <w:rsid w:val="00996CD3"/>
    <w:rsid w:val="009A1131"/>
    <w:rsid w:val="009A12BC"/>
    <w:rsid w:val="009A1403"/>
    <w:rsid w:val="009A2F59"/>
    <w:rsid w:val="009A3C9E"/>
    <w:rsid w:val="009A44D5"/>
    <w:rsid w:val="009A4E0A"/>
    <w:rsid w:val="009A5ECF"/>
    <w:rsid w:val="009A7024"/>
    <w:rsid w:val="009B08A7"/>
    <w:rsid w:val="009B19B1"/>
    <w:rsid w:val="009B2710"/>
    <w:rsid w:val="009B343F"/>
    <w:rsid w:val="009B4522"/>
    <w:rsid w:val="009B4B52"/>
    <w:rsid w:val="009B6255"/>
    <w:rsid w:val="009B6F90"/>
    <w:rsid w:val="009B78B8"/>
    <w:rsid w:val="009C1451"/>
    <w:rsid w:val="009C5B01"/>
    <w:rsid w:val="009C64D7"/>
    <w:rsid w:val="009C6E59"/>
    <w:rsid w:val="009D0AD8"/>
    <w:rsid w:val="009D10F5"/>
    <w:rsid w:val="009D1456"/>
    <w:rsid w:val="009D5ECC"/>
    <w:rsid w:val="009D6233"/>
    <w:rsid w:val="009D6EEE"/>
    <w:rsid w:val="009D7F51"/>
    <w:rsid w:val="009E1B54"/>
    <w:rsid w:val="009E2D17"/>
    <w:rsid w:val="009E5716"/>
    <w:rsid w:val="009E7D10"/>
    <w:rsid w:val="009F049A"/>
    <w:rsid w:val="009F2378"/>
    <w:rsid w:val="009F2674"/>
    <w:rsid w:val="009F2968"/>
    <w:rsid w:val="009F2E78"/>
    <w:rsid w:val="009F4068"/>
    <w:rsid w:val="009F5D1F"/>
    <w:rsid w:val="009F7C22"/>
    <w:rsid w:val="00A03033"/>
    <w:rsid w:val="00A06261"/>
    <w:rsid w:val="00A11803"/>
    <w:rsid w:val="00A12123"/>
    <w:rsid w:val="00A13EE0"/>
    <w:rsid w:val="00A148F2"/>
    <w:rsid w:val="00A1501D"/>
    <w:rsid w:val="00A15723"/>
    <w:rsid w:val="00A15FBD"/>
    <w:rsid w:val="00A16DB3"/>
    <w:rsid w:val="00A17455"/>
    <w:rsid w:val="00A1763B"/>
    <w:rsid w:val="00A17F0D"/>
    <w:rsid w:val="00A21454"/>
    <w:rsid w:val="00A235B4"/>
    <w:rsid w:val="00A23C51"/>
    <w:rsid w:val="00A27095"/>
    <w:rsid w:val="00A3324A"/>
    <w:rsid w:val="00A339C6"/>
    <w:rsid w:val="00A34610"/>
    <w:rsid w:val="00A35A5F"/>
    <w:rsid w:val="00A36183"/>
    <w:rsid w:val="00A40A4D"/>
    <w:rsid w:val="00A41BDB"/>
    <w:rsid w:val="00A41FFA"/>
    <w:rsid w:val="00A43D07"/>
    <w:rsid w:val="00A4403F"/>
    <w:rsid w:val="00A46A88"/>
    <w:rsid w:val="00A472DC"/>
    <w:rsid w:val="00A5165B"/>
    <w:rsid w:val="00A516EB"/>
    <w:rsid w:val="00A51AE3"/>
    <w:rsid w:val="00A51E15"/>
    <w:rsid w:val="00A5345A"/>
    <w:rsid w:val="00A5449E"/>
    <w:rsid w:val="00A546FA"/>
    <w:rsid w:val="00A5702F"/>
    <w:rsid w:val="00A57619"/>
    <w:rsid w:val="00A57688"/>
    <w:rsid w:val="00A5771F"/>
    <w:rsid w:val="00A578B6"/>
    <w:rsid w:val="00A6062A"/>
    <w:rsid w:val="00A60D3D"/>
    <w:rsid w:val="00A65871"/>
    <w:rsid w:val="00A659B1"/>
    <w:rsid w:val="00A669C9"/>
    <w:rsid w:val="00A6733C"/>
    <w:rsid w:val="00A70042"/>
    <w:rsid w:val="00A71CA5"/>
    <w:rsid w:val="00A73E91"/>
    <w:rsid w:val="00A74046"/>
    <w:rsid w:val="00A77466"/>
    <w:rsid w:val="00A778C5"/>
    <w:rsid w:val="00A77DFB"/>
    <w:rsid w:val="00A812A9"/>
    <w:rsid w:val="00A8190D"/>
    <w:rsid w:val="00A85266"/>
    <w:rsid w:val="00A873DF"/>
    <w:rsid w:val="00A879FC"/>
    <w:rsid w:val="00A90E43"/>
    <w:rsid w:val="00A917EB"/>
    <w:rsid w:val="00A92F22"/>
    <w:rsid w:val="00A93915"/>
    <w:rsid w:val="00A94169"/>
    <w:rsid w:val="00A944B8"/>
    <w:rsid w:val="00A9683A"/>
    <w:rsid w:val="00A97A5E"/>
    <w:rsid w:val="00AA3DE6"/>
    <w:rsid w:val="00AA3E24"/>
    <w:rsid w:val="00AA40C1"/>
    <w:rsid w:val="00AA4DB2"/>
    <w:rsid w:val="00AB029F"/>
    <w:rsid w:val="00AB2024"/>
    <w:rsid w:val="00AB2AC8"/>
    <w:rsid w:val="00AB362D"/>
    <w:rsid w:val="00AB4837"/>
    <w:rsid w:val="00AB4EE2"/>
    <w:rsid w:val="00AB57FE"/>
    <w:rsid w:val="00AB76F1"/>
    <w:rsid w:val="00AC104D"/>
    <w:rsid w:val="00AC15C8"/>
    <w:rsid w:val="00AC4A26"/>
    <w:rsid w:val="00AC7C41"/>
    <w:rsid w:val="00AD1D50"/>
    <w:rsid w:val="00AD24CA"/>
    <w:rsid w:val="00AD352C"/>
    <w:rsid w:val="00AD4069"/>
    <w:rsid w:val="00AD410E"/>
    <w:rsid w:val="00AD57C6"/>
    <w:rsid w:val="00AD71B9"/>
    <w:rsid w:val="00AE157A"/>
    <w:rsid w:val="00AE23ED"/>
    <w:rsid w:val="00AE43EF"/>
    <w:rsid w:val="00AE5774"/>
    <w:rsid w:val="00AE7A03"/>
    <w:rsid w:val="00AF0B92"/>
    <w:rsid w:val="00AF2241"/>
    <w:rsid w:val="00AF3C13"/>
    <w:rsid w:val="00AF46EB"/>
    <w:rsid w:val="00AF4A91"/>
    <w:rsid w:val="00AF64CC"/>
    <w:rsid w:val="00B0435F"/>
    <w:rsid w:val="00B04528"/>
    <w:rsid w:val="00B0549C"/>
    <w:rsid w:val="00B064A6"/>
    <w:rsid w:val="00B067FA"/>
    <w:rsid w:val="00B072C6"/>
    <w:rsid w:val="00B07CA1"/>
    <w:rsid w:val="00B10564"/>
    <w:rsid w:val="00B10AB9"/>
    <w:rsid w:val="00B11187"/>
    <w:rsid w:val="00B11A38"/>
    <w:rsid w:val="00B12F3D"/>
    <w:rsid w:val="00B1423A"/>
    <w:rsid w:val="00B14262"/>
    <w:rsid w:val="00B14F6F"/>
    <w:rsid w:val="00B17C86"/>
    <w:rsid w:val="00B17D7C"/>
    <w:rsid w:val="00B202D4"/>
    <w:rsid w:val="00B20461"/>
    <w:rsid w:val="00B20931"/>
    <w:rsid w:val="00B23AC8"/>
    <w:rsid w:val="00B24506"/>
    <w:rsid w:val="00B24C77"/>
    <w:rsid w:val="00B24E4E"/>
    <w:rsid w:val="00B254E9"/>
    <w:rsid w:val="00B30217"/>
    <w:rsid w:val="00B3074C"/>
    <w:rsid w:val="00B307F8"/>
    <w:rsid w:val="00B30FBF"/>
    <w:rsid w:val="00B3742D"/>
    <w:rsid w:val="00B40197"/>
    <w:rsid w:val="00B40DAC"/>
    <w:rsid w:val="00B4471E"/>
    <w:rsid w:val="00B46D68"/>
    <w:rsid w:val="00B47638"/>
    <w:rsid w:val="00B501B1"/>
    <w:rsid w:val="00B51BBC"/>
    <w:rsid w:val="00B51C92"/>
    <w:rsid w:val="00B541C4"/>
    <w:rsid w:val="00B5424F"/>
    <w:rsid w:val="00B55C2B"/>
    <w:rsid w:val="00B61984"/>
    <w:rsid w:val="00B6280F"/>
    <w:rsid w:val="00B645C6"/>
    <w:rsid w:val="00B65D1A"/>
    <w:rsid w:val="00B65F26"/>
    <w:rsid w:val="00B67027"/>
    <w:rsid w:val="00B706CB"/>
    <w:rsid w:val="00B72B2B"/>
    <w:rsid w:val="00B73112"/>
    <w:rsid w:val="00B777E4"/>
    <w:rsid w:val="00B812F8"/>
    <w:rsid w:val="00B819D5"/>
    <w:rsid w:val="00B82B3E"/>
    <w:rsid w:val="00B86C4C"/>
    <w:rsid w:val="00B87D07"/>
    <w:rsid w:val="00B907E8"/>
    <w:rsid w:val="00B91866"/>
    <w:rsid w:val="00B963F1"/>
    <w:rsid w:val="00B96565"/>
    <w:rsid w:val="00B96D1D"/>
    <w:rsid w:val="00B97510"/>
    <w:rsid w:val="00BA19F4"/>
    <w:rsid w:val="00BA476F"/>
    <w:rsid w:val="00BA68D3"/>
    <w:rsid w:val="00BB28C4"/>
    <w:rsid w:val="00BB34EE"/>
    <w:rsid w:val="00BB3A84"/>
    <w:rsid w:val="00BB43B5"/>
    <w:rsid w:val="00BB48AB"/>
    <w:rsid w:val="00BB4F42"/>
    <w:rsid w:val="00BB4F91"/>
    <w:rsid w:val="00BB6925"/>
    <w:rsid w:val="00BB6F2E"/>
    <w:rsid w:val="00BB7E3C"/>
    <w:rsid w:val="00BBDB60"/>
    <w:rsid w:val="00BC30AD"/>
    <w:rsid w:val="00BC33FE"/>
    <w:rsid w:val="00BC5A7F"/>
    <w:rsid w:val="00BC5C40"/>
    <w:rsid w:val="00BC66A3"/>
    <w:rsid w:val="00BC6989"/>
    <w:rsid w:val="00BC6B31"/>
    <w:rsid w:val="00BC799C"/>
    <w:rsid w:val="00BD1BBB"/>
    <w:rsid w:val="00BD2E75"/>
    <w:rsid w:val="00BD3890"/>
    <w:rsid w:val="00BD4282"/>
    <w:rsid w:val="00BD5404"/>
    <w:rsid w:val="00BD665F"/>
    <w:rsid w:val="00BD6792"/>
    <w:rsid w:val="00BD6D0E"/>
    <w:rsid w:val="00BE2406"/>
    <w:rsid w:val="00BE5FF8"/>
    <w:rsid w:val="00BF1E33"/>
    <w:rsid w:val="00BF317B"/>
    <w:rsid w:val="00BF3196"/>
    <w:rsid w:val="00BF3B50"/>
    <w:rsid w:val="00BF4BEC"/>
    <w:rsid w:val="00BF796D"/>
    <w:rsid w:val="00C004DC"/>
    <w:rsid w:val="00C0084C"/>
    <w:rsid w:val="00C05009"/>
    <w:rsid w:val="00C11F38"/>
    <w:rsid w:val="00C135A9"/>
    <w:rsid w:val="00C14547"/>
    <w:rsid w:val="00C16E92"/>
    <w:rsid w:val="00C17DD2"/>
    <w:rsid w:val="00C21405"/>
    <w:rsid w:val="00C240BB"/>
    <w:rsid w:val="00C24C7F"/>
    <w:rsid w:val="00C2686B"/>
    <w:rsid w:val="00C302F4"/>
    <w:rsid w:val="00C308C0"/>
    <w:rsid w:val="00C308E5"/>
    <w:rsid w:val="00C333F7"/>
    <w:rsid w:val="00C34493"/>
    <w:rsid w:val="00C34A78"/>
    <w:rsid w:val="00C35FF3"/>
    <w:rsid w:val="00C37421"/>
    <w:rsid w:val="00C413FB"/>
    <w:rsid w:val="00C43612"/>
    <w:rsid w:val="00C44CF0"/>
    <w:rsid w:val="00C459D2"/>
    <w:rsid w:val="00C46093"/>
    <w:rsid w:val="00C4681D"/>
    <w:rsid w:val="00C504BB"/>
    <w:rsid w:val="00C50FA4"/>
    <w:rsid w:val="00C53723"/>
    <w:rsid w:val="00C53ACB"/>
    <w:rsid w:val="00C561F8"/>
    <w:rsid w:val="00C56299"/>
    <w:rsid w:val="00C5638A"/>
    <w:rsid w:val="00C60EAD"/>
    <w:rsid w:val="00C64237"/>
    <w:rsid w:val="00C71E5E"/>
    <w:rsid w:val="00C736EC"/>
    <w:rsid w:val="00C76179"/>
    <w:rsid w:val="00C81DAB"/>
    <w:rsid w:val="00C8295F"/>
    <w:rsid w:val="00C83C68"/>
    <w:rsid w:val="00C85676"/>
    <w:rsid w:val="00C86F7F"/>
    <w:rsid w:val="00C87467"/>
    <w:rsid w:val="00C8746E"/>
    <w:rsid w:val="00C9320E"/>
    <w:rsid w:val="00C97BED"/>
    <w:rsid w:val="00CA2F52"/>
    <w:rsid w:val="00CA4C9C"/>
    <w:rsid w:val="00CA6232"/>
    <w:rsid w:val="00CA7459"/>
    <w:rsid w:val="00CB2100"/>
    <w:rsid w:val="00CB722E"/>
    <w:rsid w:val="00CC0BF1"/>
    <w:rsid w:val="00CC1802"/>
    <w:rsid w:val="00CC1C62"/>
    <w:rsid w:val="00CC2AAD"/>
    <w:rsid w:val="00CC33BE"/>
    <w:rsid w:val="00CC34CA"/>
    <w:rsid w:val="00CC4CD4"/>
    <w:rsid w:val="00CC4FB8"/>
    <w:rsid w:val="00CC5DC7"/>
    <w:rsid w:val="00CD160B"/>
    <w:rsid w:val="00CD17BD"/>
    <w:rsid w:val="00CD3BB3"/>
    <w:rsid w:val="00CD4BCD"/>
    <w:rsid w:val="00CD50AE"/>
    <w:rsid w:val="00CD62DB"/>
    <w:rsid w:val="00CE1675"/>
    <w:rsid w:val="00CE24D3"/>
    <w:rsid w:val="00CE3EC7"/>
    <w:rsid w:val="00CF1BC3"/>
    <w:rsid w:val="00CF248A"/>
    <w:rsid w:val="00CF77DD"/>
    <w:rsid w:val="00D00615"/>
    <w:rsid w:val="00D00C42"/>
    <w:rsid w:val="00D04D23"/>
    <w:rsid w:val="00D13072"/>
    <w:rsid w:val="00D13AE9"/>
    <w:rsid w:val="00D142A3"/>
    <w:rsid w:val="00D147EF"/>
    <w:rsid w:val="00D1513D"/>
    <w:rsid w:val="00D20786"/>
    <w:rsid w:val="00D20F0E"/>
    <w:rsid w:val="00D252A8"/>
    <w:rsid w:val="00D34BCD"/>
    <w:rsid w:val="00D35D0F"/>
    <w:rsid w:val="00D42D14"/>
    <w:rsid w:val="00D447A3"/>
    <w:rsid w:val="00D4533C"/>
    <w:rsid w:val="00D45C47"/>
    <w:rsid w:val="00D473DF"/>
    <w:rsid w:val="00D475B7"/>
    <w:rsid w:val="00D47809"/>
    <w:rsid w:val="00D501DA"/>
    <w:rsid w:val="00D509C9"/>
    <w:rsid w:val="00D516CD"/>
    <w:rsid w:val="00D518C0"/>
    <w:rsid w:val="00D519B2"/>
    <w:rsid w:val="00D54E15"/>
    <w:rsid w:val="00D5768D"/>
    <w:rsid w:val="00D57740"/>
    <w:rsid w:val="00D61530"/>
    <w:rsid w:val="00D64778"/>
    <w:rsid w:val="00D65236"/>
    <w:rsid w:val="00D65593"/>
    <w:rsid w:val="00D7008B"/>
    <w:rsid w:val="00D73AD1"/>
    <w:rsid w:val="00D74C37"/>
    <w:rsid w:val="00D751EA"/>
    <w:rsid w:val="00D804DB"/>
    <w:rsid w:val="00D80A3D"/>
    <w:rsid w:val="00D82743"/>
    <w:rsid w:val="00D82CBE"/>
    <w:rsid w:val="00D82CFE"/>
    <w:rsid w:val="00D82FED"/>
    <w:rsid w:val="00D873D3"/>
    <w:rsid w:val="00D87E45"/>
    <w:rsid w:val="00D907A4"/>
    <w:rsid w:val="00D91881"/>
    <w:rsid w:val="00D924AC"/>
    <w:rsid w:val="00D93D83"/>
    <w:rsid w:val="00D94623"/>
    <w:rsid w:val="00D9541F"/>
    <w:rsid w:val="00DA05E8"/>
    <w:rsid w:val="00DA6438"/>
    <w:rsid w:val="00DA71E1"/>
    <w:rsid w:val="00DB22E0"/>
    <w:rsid w:val="00DB290C"/>
    <w:rsid w:val="00DB7B29"/>
    <w:rsid w:val="00DC07B1"/>
    <w:rsid w:val="00DC76ED"/>
    <w:rsid w:val="00DD275A"/>
    <w:rsid w:val="00DD2E8B"/>
    <w:rsid w:val="00DD541D"/>
    <w:rsid w:val="00DD57A2"/>
    <w:rsid w:val="00DD5DC2"/>
    <w:rsid w:val="00DD7F64"/>
    <w:rsid w:val="00DE0D19"/>
    <w:rsid w:val="00DE3D5C"/>
    <w:rsid w:val="00DE5378"/>
    <w:rsid w:val="00DE5C34"/>
    <w:rsid w:val="00DE7B9D"/>
    <w:rsid w:val="00DE7BEF"/>
    <w:rsid w:val="00DF1CB6"/>
    <w:rsid w:val="00DF1E57"/>
    <w:rsid w:val="00DF32E3"/>
    <w:rsid w:val="00DF54EB"/>
    <w:rsid w:val="00DF66BF"/>
    <w:rsid w:val="00DF681B"/>
    <w:rsid w:val="00E020D7"/>
    <w:rsid w:val="00E12DD2"/>
    <w:rsid w:val="00E148DF"/>
    <w:rsid w:val="00E15DCD"/>
    <w:rsid w:val="00E20D9D"/>
    <w:rsid w:val="00E2480F"/>
    <w:rsid w:val="00E30F10"/>
    <w:rsid w:val="00E324F0"/>
    <w:rsid w:val="00E34FC0"/>
    <w:rsid w:val="00E358F6"/>
    <w:rsid w:val="00E37FA6"/>
    <w:rsid w:val="00E4097B"/>
    <w:rsid w:val="00E40B40"/>
    <w:rsid w:val="00E4106C"/>
    <w:rsid w:val="00E42290"/>
    <w:rsid w:val="00E4243D"/>
    <w:rsid w:val="00E42927"/>
    <w:rsid w:val="00E42ECE"/>
    <w:rsid w:val="00E44FD9"/>
    <w:rsid w:val="00E454D0"/>
    <w:rsid w:val="00E46AD6"/>
    <w:rsid w:val="00E50C11"/>
    <w:rsid w:val="00E51C5B"/>
    <w:rsid w:val="00E53E58"/>
    <w:rsid w:val="00E5677F"/>
    <w:rsid w:val="00E6668F"/>
    <w:rsid w:val="00E667BA"/>
    <w:rsid w:val="00E71132"/>
    <w:rsid w:val="00E71971"/>
    <w:rsid w:val="00E71C6F"/>
    <w:rsid w:val="00E7519E"/>
    <w:rsid w:val="00E775AB"/>
    <w:rsid w:val="00E77864"/>
    <w:rsid w:val="00E806EA"/>
    <w:rsid w:val="00E83966"/>
    <w:rsid w:val="00E85009"/>
    <w:rsid w:val="00E858E6"/>
    <w:rsid w:val="00E85AC0"/>
    <w:rsid w:val="00E87DB6"/>
    <w:rsid w:val="00E91333"/>
    <w:rsid w:val="00E918D7"/>
    <w:rsid w:val="00E9358B"/>
    <w:rsid w:val="00E93C1E"/>
    <w:rsid w:val="00E93FBA"/>
    <w:rsid w:val="00E95B78"/>
    <w:rsid w:val="00E97729"/>
    <w:rsid w:val="00E978BB"/>
    <w:rsid w:val="00EA14B2"/>
    <w:rsid w:val="00EA5599"/>
    <w:rsid w:val="00EA57C3"/>
    <w:rsid w:val="00EA6E88"/>
    <w:rsid w:val="00EB0248"/>
    <w:rsid w:val="00EB2AD4"/>
    <w:rsid w:val="00EB3084"/>
    <w:rsid w:val="00EB3245"/>
    <w:rsid w:val="00EB3265"/>
    <w:rsid w:val="00EB4EF2"/>
    <w:rsid w:val="00EB4F20"/>
    <w:rsid w:val="00EB50E9"/>
    <w:rsid w:val="00EC0609"/>
    <w:rsid w:val="00EC5444"/>
    <w:rsid w:val="00EC586A"/>
    <w:rsid w:val="00EC634B"/>
    <w:rsid w:val="00EC6A10"/>
    <w:rsid w:val="00EC6EB5"/>
    <w:rsid w:val="00ED38DF"/>
    <w:rsid w:val="00ED51EC"/>
    <w:rsid w:val="00ED6FD3"/>
    <w:rsid w:val="00EE480C"/>
    <w:rsid w:val="00EE5640"/>
    <w:rsid w:val="00EE5AB3"/>
    <w:rsid w:val="00EE6616"/>
    <w:rsid w:val="00EF0990"/>
    <w:rsid w:val="00EF0A09"/>
    <w:rsid w:val="00EF1D03"/>
    <w:rsid w:val="00EF37FE"/>
    <w:rsid w:val="00EF381E"/>
    <w:rsid w:val="00EF4263"/>
    <w:rsid w:val="00EF4D1F"/>
    <w:rsid w:val="00F0707A"/>
    <w:rsid w:val="00F076AF"/>
    <w:rsid w:val="00F10364"/>
    <w:rsid w:val="00F13E0D"/>
    <w:rsid w:val="00F17503"/>
    <w:rsid w:val="00F25A47"/>
    <w:rsid w:val="00F30AEF"/>
    <w:rsid w:val="00F30E5A"/>
    <w:rsid w:val="00F31596"/>
    <w:rsid w:val="00F325D4"/>
    <w:rsid w:val="00F32BB8"/>
    <w:rsid w:val="00F33355"/>
    <w:rsid w:val="00F36F7A"/>
    <w:rsid w:val="00F3754E"/>
    <w:rsid w:val="00F44B94"/>
    <w:rsid w:val="00F521D4"/>
    <w:rsid w:val="00F54904"/>
    <w:rsid w:val="00F558B8"/>
    <w:rsid w:val="00F55D2B"/>
    <w:rsid w:val="00F60145"/>
    <w:rsid w:val="00F60BBD"/>
    <w:rsid w:val="00F61B8A"/>
    <w:rsid w:val="00F63275"/>
    <w:rsid w:val="00F6410B"/>
    <w:rsid w:val="00F7045E"/>
    <w:rsid w:val="00F74490"/>
    <w:rsid w:val="00F772A9"/>
    <w:rsid w:val="00F82DC4"/>
    <w:rsid w:val="00F847CF"/>
    <w:rsid w:val="00F85140"/>
    <w:rsid w:val="00F862A0"/>
    <w:rsid w:val="00F86814"/>
    <w:rsid w:val="00F86881"/>
    <w:rsid w:val="00F877A0"/>
    <w:rsid w:val="00F914F2"/>
    <w:rsid w:val="00F955A6"/>
    <w:rsid w:val="00FA2623"/>
    <w:rsid w:val="00FA3FF5"/>
    <w:rsid w:val="00FA643A"/>
    <w:rsid w:val="00FB05D5"/>
    <w:rsid w:val="00FB1171"/>
    <w:rsid w:val="00FB12A0"/>
    <w:rsid w:val="00FB17EC"/>
    <w:rsid w:val="00FB2C5E"/>
    <w:rsid w:val="00FB6A86"/>
    <w:rsid w:val="00FB6DF2"/>
    <w:rsid w:val="00FB7696"/>
    <w:rsid w:val="00FC08D4"/>
    <w:rsid w:val="00FC13B7"/>
    <w:rsid w:val="00FC173C"/>
    <w:rsid w:val="00FC2F57"/>
    <w:rsid w:val="00FC4FAA"/>
    <w:rsid w:val="00FC7326"/>
    <w:rsid w:val="00FD1783"/>
    <w:rsid w:val="00FD4031"/>
    <w:rsid w:val="00FD52FA"/>
    <w:rsid w:val="00FD5455"/>
    <w:rsid w:val="00FD6206"/>
    <w:rsid w:val="00FF010D"/>
    <w:rsid w:val="00FF0CAB"/>
    <w:rsid w:val="00FF119B"/>
    <w:rsid w:val="00FF146D"/>
    <w:rsid w:val="00FF2111"/>
    <w:rsid w:val="00FF4EC2"/>
    <w:rsid w:val="00FF5068"/>
    <w:rsid w:val="00FF5D78"/>
    <w:rsid w:val="0251A4A4"/>
    <w:rsid w:val="052D2C33"/>
    <w:rsid w:val="0603636D"/>
    <w:rsid w:val="085C137B"/>
    <w:rsid w:val="0AC5BBF8"/>
    <w:rsid w:val="0B6D15D9"/>
    <w:rsid w:val="0CC5AF89"/>
    <w:rsid w:val="0DF851F5"/>
    <w:rsid w:val="0EAAF9CE"/>
    <w:rsid w:val="17DD6ED3"/>
    <w:rsid w:val="31D90B8F"/>
    <w:rsid w:val="39ECBFB0"/>
    <w:rsid w:val="3AC84EE2"/>
    <w:rsid w:val="3C77B246"/>
    <w:rsid w:val="3E25F749"/>
    <w:rsid w:val="3FA864C8"/>
    <w:rsid w:val="439E60A1"/>
    <w:rsid w:val="4A630A9D"/>
    <w:rsid w:val="51922E30"/>
    <w:rsid w:val="5445490C"/>
    <w:rsid w:val="5C64C467"/>
    <w:rsid w:val="5DE5D4CB"/>
    <w:rsid w:val="6C692119"/>
    <w:rsid w:val="75C13DED"/>
    <w:rsid w:val="7DC228F3"/>
    <w:rsid w:val="7EEC5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7254C"/>
  <w15:docId w15:val="{5899C724-1F39-49DA-8E06-706D61716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roxima Nova" w:eastAsia="Proxima Nova" w:hAnsi="Proxima Nova" w:cs="Proxima Nova"/>
        <w:sz w:val="28"/>
        <w:szCs w:val="28"/>
        <w:lang w:val="en" w:eastAsia="en-US" w:bidi="ar-SA"/>
      </w:rPr>
    </w:rPrDefault>
    <w:pPrDefault>
      <w:pPr>
        <w:spacing w:before="20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5E"/>
    <w:pPr>
      <w:spacing w:before="0" w:line="360" w:lineRule="auto"/>
      <w:contextualSpacing/>
    </w:pPr>
    <w:rPr>
      <w:rFonts w:ascii="Calibri" w:hAnsi="Calibri"/>
      <w:sz w:val="24"/>
    </w:rPr>
  </w:style>
  <w:style w:type="paragraph" w:styleId="Heading1">
    <w:name w:val="heading 1"/>
    <w:basedOn w:val="Normal"/>
    <w:next w:val="Normal"/>
    <w:autoRedefine/>
    <w:uiPriority w:val="9"/>
    <w:qFormat/>
    <w:rsid w:val="00441DF3"/>
    <w:pPr>
      <w:widowControl w:val="0"/>
      <w:shd w:val="clear" w:color="auto" w:fill="FFFFFF" w:themeFill="background1"/>
      <w:spacing w:line="240" w:lineRule="auto"/>
      <w:outlineLvl w:val="0"/>
    </w:pPr>
    <w:rPr>
      <w:rFonts w:cs="Calibri"/>
      <w:b/>
      <w:color w:val="434343"/>
      <w:sz w:val="76"/>
      <w:szCs w:val="76"/>
    </w:rPr>
  </w:style>
  <w:style w:type="paragraph" w:styleId="Heading2">
    <w:name w:val="heading 2"/>
    <w:basedOn w:val="Normal"/>
    <w:next w:val="Normal"/>
    <w:autoRedefine/>
    <w:uiPriority w:val="9"/>
    <w:unhideWhenUsed/>
    <w:qFormat/>
    <w:rsid w:val="00EC634B"/>
    <w:pPr>
      <w:keepNext/>
      <w:keepLines/>
      <w:shd w:val="clear" w:color="auto" w:fill="FFFFFF"/>
      <w:spacing w:before="120" w:after="240" w:line="240" w:lineRule="auto"/>
      <w:ind w:left="-14"/>
      <w:outlineLvl w:val="1"/>
    </w:pPr>
    <w:rPr>
      <w:b/>
      <w:color w:val="434343"/>
      <w:sz w:val="36"/>
      <w:szCs w:val="36"/>
    </w:rPr>
  </w:style>
  <w:style w:type="paragraph" w:styleId="Heading3">
    <w:name w:val="heading 3"/>
    <w:basedOn w:val="Normal"/>
    <w:next w:val="Normal"/>
    <w:autoRedefine/>
    <w:uiPriority w:val="9"/>
    <w:unhideWhenUsed/>
    <w:qFormat/>
    <w:rsid w:val="003529F8"/>
    <w:pPr>
      <w:spacing w:before="120" w:after="120" w:line="240" w:lineRule="auto"/>
      <w:outlineLvl w:val="2"/>
    </w:pPr>
    <w:rPr>
      <w:b/>
      <w:color w:val="20124D"/>
      <w:sz w:val="32"/>
      <w:szCs w:val="32"/>
    </w:rPr>
  </w:style>
  <w:style w:type="paragraph" w:styleId="Heading4">
    <w:name w:val="heading 4"/>
    <w:basedOn w:val="Normal"/>
    <w:next w:val="Normal"/>
    <w:uiPriority w:val="9"/>
    <w:unhideWhenUsed/>
    <w:qFormat/>
    <w:rsid w:val="007D246B"/>
    <w:pPr>
      <w:keepNext/>
      <w:keepLines/>
      <w:spacing w:before="160"/>
      <w:outlineLvl w:val="3"/>
    </w:pPr>
    <w:rPr>
      <w:b/>
      <w:color w:val="434343"/>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440" w:line="240" w:lineRule="auto"/>
    </w:pPr>
    <w:rPr>
      <w:b/>
      <w:color w:val="404040"/>
      <w:sz w:val="96"/>
      <w:szCs w:val="96"/>
    </w:rPr>
  </w:style>
  <w:style w:type="paragraph" w:styleId="Subtitle">
    <w:name w:val="Subtitle"/>
    <w:basedOn w:val="Normal"/>
    <w:next w:val="Normal"/>
    <w:uiPriority w:val="11"/>
    <w:qFormat/>
    <w:pPr>
      <w:keepNext/>
      <w:keepLines/>
      <w:spacing w:after="200"/>
    </w:pPr>
    <w:rPr>
      <w:sz w:val="32"/>
      <w:szCs w:val="32"/>
    </w:rPr>
  </w:style>
  <w:style w:type="paragraph" w:styleId="Header">
    <w:name w:val="header"/>
    <w:basedOn w:val="Normal"/>
    <w:link w:val="HeaderChar"/>
    <w:uiPriority w:val="99"/>
    <w:unhideWhenUsed/>
    <w:rsid w:val="007D246B"/>
    <w:pPr>
      <w:tabs>
        <w:tab w:val="center" w:pos="4680"/>
        <w:tab w:val="right" w:pos="9360"/>
      </w:tabs>
      <w:spacing w:line="240" w:lineRule="auto"/>
    </w:pPr>
  </w:style>
  <w:style w:type="character" w:customStyle="1" w:styleId="HeaderChar">
    <w:name w:val="Header Char"/>
    <w:basedOn w:val="DefaultParagraphFont"/>
    <w:link w:val="Header"/>
    <w:uiPriority w:val="99"/>
    <w:rsid w:val="007D246B"/>
  </w:style>
  <w:style w:type="paragraph" w:styleId="Footer">
    <w:name w:val="footer"/>
    <w:basedOn w:val="Normal"/>
    <w:link w:val="FooterChar"/>
    <w:uiPriority w:val="99"/>
    <w:unhideWhenUsed/>
    <w:rsid w:val="007D246B"/>
    <w:pPr>
      <w:tabs>
        <w:tab w:val="center" w:pos="4680"/>
        <w:tab w:val="right" w:pos="9360"/>
      </w:tabs>
      <w:spacing w:line="240" w:lineRule="auto"/>
    </w:pPr>
  </w:style>
  <w:style w:type="character" w:customStyle="1" w:styleId="FooterChar">
    <w:name w:val="Footer Char"/>
    <w:basedOn w:val="DefaultParagraphFont"/>
    <w:link w:val="Footer"/>
    <w:uiPriority w:val="99"/>
    <w:rsid w:val="007D246B"/>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pPr>
  </w:style>
  <w:style w:type="character" w:styleId="CommentReference">
    <w:name w:val="annotation reference"/>
    <w:basedOn w:val="DefaultParagraphFont"/>
    <w:uiPriority w:val="99"/>
    <w:semiHidden/>
    <w:unhideWhenUsed/>
    <w:rsid w:val="0066451B"/>
    <w:rPr>
      <w:sz w:val="16"/>
      <w:szCs w:val="16"/>
    </w:rPr>
  </w:style>
  <w:style w:type="paragraph" w:styleId="CommentText">
    <w:name w:val="annotation text"/>
    <w:basedOn w:val="Normal"/>
    <w:link w:val="CommentTextChar"/>
    <w:uiPriority w:val="99"/>
    <w:unhideWhenUsed/>
    <w:rsid w:val="0066451B"/>
    <w:pPr>
      <w:spacing w:line="240" w:lineRule="auto"/>
    </w:pPr>
    <w:rPr>
      <w:sz w:val="20"/>
      <w:szCs w:val="20"/>
    </w:rPr>
  </w:style>
  <w:style w:type="character" w:customStyle="1" w:styleId="CommentTextChar">
    <w:name w:val="Comment Text Char"/>
    <w:basedOn w:val="DefaultParagraphFont"/>
    <w:link w:val="CommentText"/>
    <w:uiPriority w:val="99"/>
    <w:rsid w:val="0066451B"/>
    <w:rPr>
      <w:sz w:val="20"/>
      <w:szCs w:val="20"/>
    </w:rPr>
  </w:style>
  <w:style w:type="paragraph" w:styleId="CommentSubject">
    <w:name w:val="annotation subject"/>
    <w:basedOn w:val="CommentText"/>
    <w:next w:val="CommentText"/>
    <w:link w:val="CommentSubjectChar"/>
    <w:uiPriority w:val="99"/>
    <w:semiHidden/>
    <w:unhideWhenUsed/>
    <w:rsid w:val="0066451B"/>
    <w:rPr>
      <w:b/>
      <w:bCs/>
    </w:rPr>
  </w:style>
  <w:style w:type="character" w:customStyle="1" w:styleId="CommentSubjectChar">
    <w:name w:val="Comment Subject Char"/>
    <w:basedOn w:val="CommentTextChar"/>
    <w:link w:val="CommentSubject"/>
    <w:uiPriority w:val="99"/>
    <w:semiHidden/>
    <w:rsid w:val="0066451B"/>
    <w:rPr>
      <w:b/>
      <w:bCs/>
      <w:sz w:val="20"/>
      <w:szCs w:val="20"/>
    </w:rPr>
  </w:style>
  <w:style w:type="paragraph" w:styleId="BalloonText">
    <w:name w:val="Balloon Text"/>
    <w:basedOn w:val="Normal"/>
    <w:link w:val="BalloonTextChar"/>
    <w:uiPriority w:val="99"/>
    <w:semiHidden/>
    <w:unhideWhenUsed/>
    <w:rsid w:val="0066451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51B"/>
    <w:rPr>
      <w:rFonts w:ascii="Segoe UI" w:hAnsi="Segoe UI" w:cs="Segoe UI"/>
      <w:sz w:val="18"/>
      <w:szCs w:val="18"/>
    </w:rPr>
  </w:style>
  <w:style w:type="character" w:styleId="Hyperlink">
    <w:name w:val="Hyperlink"/>
    <w:basedOn w:val="DefaultParagraphFont"/>
    <w:uiPriority w:val="99"/>
    <w:unhideWhenUsed/>
    <w:rsid w:val="00E324F0"/>
    <w:rPr>
      <w:color w:val="0000FF" w:themeColor="hyperlink"/>
      <w:u w:val="single"/>
    </w:rPr>
  </w:style>
  <w:style w:type="character" w:styleId="UnresolvedMention">
    <w:name w:val="Unresolved Mention"/>
    <w:basedOn w:val="DefaultParagraphFont"/>
    <w:uiPriority w:val="99"/>
    <w:semiHidden/>
    <w:unhideWhenUsed/>
    <w:rsid w:val="00576A85"/>
    <w:rPr>
      <w:color w:val="605E5C"/>
      <w:shd w:val="clear" w:color="auto" w:fill="E1DFDD"/>
    </w:rPr>
  </w:style>
  <w:style w:type="character" w:styleId="SubtleEmphasis">
    <w:name w:val="Subtle Emphasis"/>
    <w:basedOn w:val="DefaultParagraphFont"/>
    <w:uiPriority w:val="19"/>
    <w:qFormat/>
    <w:rsid w:val="006A6B76"/>
    <w:rPr>
      <w:i/>
      <w:iCs/>
      <w:color w:val="404040" w:themeColor="text1" w:themeTint="BF"/>
    </w:rPr>
  </w:style>
  <w:style w:type="paragraph" w:customStyle="1" w:styleId="Picture">
    <w:name w:val="Picture"/>
    <w:basedOn w:val="Normal"/>
    <w:link w:val="PictureChar"/>
    <w:qFormat/>
    <w:rsid w:val="005B007E"/>
    <w:pPr>
      <w:shd w:val="clear" w:color="auto" w:fill="FFFFFF"/>
      <w:spacing w:line="240" w:lineRule="auto"/>
      <w:jc w:val="center"/>
    </w:pPr>
  </w:style>
  <w:style w:type="character" w:customStyle="1" w:styleId="PictureChar">
    <w:name w:val="Picture Char"/>
    <w:basedOn w:val="DefaultParagraphFont"/>
    <w:link w:val="Picture"/>
    <w:rsid w:val="005B007E"/>
    <w:rPr>
      <w:sz w:val="24"/>
      <w:shd w:val="clear" w:color="auto" w:fill="FFFFFF"/>
    </w:rPr>
  </w:style>
  <w:style w:type="paragraph" w:styleId="NormalWeb">
    <w:name w:val="Normal (Web)"/>
    <w:basedOn w:val="Normal"/>
    <w:uiPriority w:val="99"/>
    <w:semiHidden/>
    <w:unhideWhenUsed/>
    <w:rsid w:val="00B65F26"/>
    <w:pPr>
      <w:spacing w:before="100" w:beforeAutospacing="1" w:after="100" w:afterAutospacing="1" w:line="240" w:lineRule="auto"/>
      <w:contextualSpacing w:val="0"/>
    </w:pPr>
    <w:rPr>
      <w:rFonts w:ascii="Times New Roman" w:eastAsia="Times New Roman" w:hAnsi="Times New Roman" w:cs="Times New Roman"/>
      <w:szCs w:val="24"/>
      <w:lang w:val="en-US"/>
    </w:rPr>
  </w:style>
  <w:style w:type="character" w:styleId="Strong">
    <w:name w:val="Strong"/>
    <w:basedOn w:val="DefaultParagraphFont"/>
    <w:uiPriority w:val="22"/>
    <w:qFormat/>
    <w:rsid w:val="00B65F26"/>
    <w:rPr>
      <w:b/>
      <w:bCs/>
    </w:rPr>
  </w:style>
  <w:style w:type="paragraph" w:styleId="HTMLPreformatted">
    <w:name w:val="HTML Preformatted"/>
    <w:basedOn w:val="Normal"/>
    <w:link w:val="HTMLPreformattedChar"/>
    <w:uiPriority w:val="99"/>
    <w:semiHidden/>
    <w:unhideWhenUsed/>
    <w:rsid w:val="00B65F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65F26"/>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C2E2E"/>
    <w:rPr>
      <w:color w:val="800080" w:themeColor="followedHyperlink"/>
      <w:u w:val="single"/>
    </w:rPr>
  </w:style>
  <w:style w:type="character" w:styleId="HTMLCode">
    <w:name w:val="HTML Code"/>
    <w:basedOn w:val="DefaultParagraphFont"/>
    <w:uiPriority w:val="99"/>
    <w:semiHidden/>
    <w:unhideWhenUsed/>
    <w:rsid w:val="00A93915"/>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A578B6"/>
    <w:rPr>
      <w:color w:val="605E5C"/>
      <w:shd w:val="clear" w:color="auto" w:fill="E1DFDD"/>
    </w:rPr>
  </w:style>
  <w:style w:type="character" w:customStyle="1" w:styleId="break-text">
    <w:name w:val="break-text"/>
    <w:basedOn w:val="DefaultParagraphFont"/>
    <w:rsid w:val="00222B88"/>
  </w:style>
  <w:style w:type="paragraph" w:styleId="EndnoteText">
    <w:name w:val="endnote text"/>
    <w:basedOn w:val="Normal"/>
    <w:link w:val="EndnoteTextChar"/>
    <w:uiPriority w:val="99"/>
    <w:semiHidden/>
    <w:unhideWhenUsed/>
    <w:rsid w:val="00BB4F42"/>
    <w:pPr>
      <w:spacing w:line="240" w:lineRule="auto"/>
    </w:pPr>
    <w:rPr>
      <w:sz w:val="20"/>
      <w:szCs w:val="20"/>
    </w:rPr>
  </w:style>
  <w:style w:type="character" w:customStyle="1" w:styleId="EndnoteTextChar">
    <w:name w:val="Endnote Text Char"/>
    <w:basedOn w:val="DefaultParagraphFont"/>
    <w:link w:val="EndnoteText"/>
    <w:uiPriority w:val="99"/>
    <w:semiHidden/>
    <w:rsid w:val="00BB4F42"/>
    <w:rPr>
      <w:rFonts w:ascii="Calibri" w:hAnsi="Calibri"/>
      <w:sz w:val="20"/>
      <w:szCs w:val="20"/>
    </w:rPr>
  </w:style>
  <w:style w:type="character" w:styleId="EndnoteReference">
    <w:name w:val="endnote reference"/>
    <w:basedOn w:val="DefaultParagraphFont"/>
    <w:uiPriority w:val="99"/>
    <w:semiHidden/>
    <w:unhideWhenUsed/>
    <w:rsid w:val="00BB4F42"/>
    <w:rPr>
      <w:vertAlign w:val="superscript"/>
    </w:rPr>
  </w:style>
  <w:style w:type="character" w:customStyle="1" w:styleId="normaltextrun">
    <w:name w:val="normaltextrun"/>
    <w:basedOn w:val="DefaultParagraphFont"/>
    <w:rsid w:val="0078692A"/>
  </w:style>
  <w:style w:type="character" w:customStyle="1" w:styleId="eop">
    <w:name w:val="eop"/>
    <w:basedOn w:val="DefaultParagraphFont"/>
    <w:rsid w:val="007869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58971">
      <w:bodyDiv w:val="1"/>
      <w:marLeft w:val="0"/>
      <w:marRight w:val="0"/>
      <w:marTop w:val="0"/>
      <w:marBottom w:val="0"/>
      <w:divBdr>
        <w:top w:val="none" w:sz="0" w:space="0" w:color="auto"/>
        <w:left w:val="none" w:sz="0" w:space="0" w:color="auto"/>
        <w:bottom w:val="none" w:sz="0" w:space="0" w:color="auto"/>
        <w:right w:val="none" w:sz="0" w:space="0" w:color="auto"/>
      </w:divBdr>
    </w:div>
    <w:div w:id="230966478">
      <w:bodyDiv w:val="1"/>
      <w:marLeft w:val="0"/>
      <w:marRight w:val="0"/>
      <w:marTop w:val="0"/>
      <w:marBottom w:val="0"/>
      <w:divBdr>
        <w:top w:val="none" w:sz="0" w:space="0" w:color="auto"/>
        <w:left w:val="none" w:sz="0" w:space="0" w:color="auto"/>
        <w:bottom w:val="none" w:sz="0" w:space="0" w:color="auto"/>
        <w:right w:val="none" w:sz="0" w:space="0" w:color="auto"/>
      </w:divBdr>
    </w:div>
    <w:div w:id="317072702">
      <w:bodyDiv w:val="1"/>
      <w:marLeft w:val="0"/>
      <w:marRight w:val="0"/>
      <w:marTop w:val="0"/>
      <w:marBottom w:val="0"/>
      <w:divBdr>
        <w:top w:val="none" w:sz="0" w:space="0" w:color="auto"/>
        <w:left w:val="none" w:sz="0" w:space="0" w:color="auto"/>
        <w:bottom w:val="none" w:sz="0" w:space="0" w:color="auto"/>
        <w:right w:val="none" w:sz="0" w:space="0" w:color="auto"/>
      </w:divBdr>
    </w:div>
    <w:div w:id="591278998">
      <w:bodyDiv w:val="1"/>
      <w:marLeft w:val="0"/>
      <w:marRight w:val="0"/>
      <w:marTop w:val="0"/>
      <w:marBottom w:val="0"/>
      <w:divBdr>
        <w:top w:val="none" w:sz="0" w:space="0" w:color="auto"/>
        <w:left w:val="none" w:sz="0" w:space="0" w:color="auto"/>
        <w:bottom w:val="none" w:sz="0" w:space="0" w:color="auto"/>
        <w:right w:val="none" w:sz="0" w:space="0" w:color="auto"/>
      </w:divBdr>
    </w:div>
    <w:div w:id="716318578">
      <w:bodyDiv w:val="1"/>
      <w:marLeft w:val="0"/>
      <w:marRight w:val="0"/>
      <w:marTop w:val="0"/>
      <w:marBottom w:val="0"/>
      <w:divBdr>
        <w:top w:val="none" w:sz="0" w:space="0" w:color="auto"/>
        <w:left w:val="none" w:sz="0" w:space="0" w:color="auto"/>
        <w:bottom w:val="none" w:sz="0" w:space="0" w:color="auto"/>
        <w:right w:val="none" w:sz="0" w:space="0" w:color="auto"/>
      </w:divBdr>
    </w:div>
    <w:div w:id="989481290">
      <w:bodyDiv w:val="1"/>
      <w:marLeft w:val="0"/>
      <w:marRight w:val="0"/>
      <w:marTop w:val="0"/>
      <w:marBottom w:val="0"/>
      <w:divBdr>
        <w:top w:val="none" w:sz="0" w:space="0" w:color="auto"/>
        <w:left w:val="none" w:sz="0" w:space="0" w:color="auto"/>
        <w:bottom w:val="none" w:sz="0" w:space="0" w:color="auto"/>
        <w:right w:val="none" w:sz="0" w:space="0" w:color="auto"/>
      </w:divBdr>
    </w:div>
    <w:div w:id="1117677870">
      <w:bodyDiv w:val="1"/>
      <w:marLeft w:val="0"/>
      <w:marRight w:val="0"/>
      <w:marTop w:val="0"/>
      <w:marBottom w:val="0"/>
      <w:divBdr>
        <w:top w:val="none" w:sz="0" w:space="0" w:color="auto"/>
        <w:left w:val="none" w:sz="0" w:space="0" w:color="auto"/>
        <w:bottom w:val="none" w:sz="0" w:space="0" w:color="auto"/>
        <w:right w:val="none" w:sz="0" w:space="0" w:color="auto"/>
      </w:divBdr>
    </w:div>
    <w:div w:id="1245457990">
      <w:bodyDiv w:val="1"/>
      <w:marLeft w:val="0"/>
      <w:marRight w:val="0"/>
      <w:marTop w:val="0"/>
      <w:marBottom w:val="0"/>
      <w:divBdr>
        <w:top w:val="none" w:sz="0" w:space="0" w:color="auto"/>
        <w:left w:val="none" w:sz="0" w:space="0" w:color="auto"/>
        <w:bottom w:val="none" w:sz="0" w:space="0" w:color="auto"/>
        <w:right w:val="none" w:sz="0" w:space="0" w:color="auto"/>
      </w:divBdr>
      <w:divsChild>
        <w:div w:id="556864402">
          <w:marLeft w:val="0"/>
          <w:marRight w:val="0"/>
          <w:marTop w:val="0"/>
          <w:marBottom w:val="0"/>
          <w:divBdr>
            <w:top w:val="none" w:sz="0" w:space="0" w:color="auto"/>
            <w:left w:val="none" w:sz="0" w:space="0" w:color="auto"/>
            <w:bottom w:val="none" w:sz="0" w:space="0" w:color="auto"/>
            <w:right w:val="none" w:sz="0" w:space="0" w:color="auto"/>
          </w:divBdr>
        </w:div>
        <w:div w:id="1403723223">
          <w:marLeft w:val="0"/>
          <w:marRight w:val="0"/>
          <w:marTop w:val="0"/>
          <w:marBottom w:val="0"/>
          <w:divBdr>
            <w:top w:val="none" w:sz="0" w:space="0" w:color="auto"/>
            <w:left w:val="none" w:sz="0" w:space="0" w:color="auto"/>
            <w:bottom w:val="none" w:sz="0" w:space="0" w:color="auto"/>
            <w:right w:val="none" w:sz="0" w:space="0" w:color="auto"/>
          </w:divBdr>
        </w:div>
      </w:divsChild>
    </w:div>
    <w:div w:id="1262839114">
      <w:bodyDiv w:val="1"/>
      <w:marLeft w:val="0"/>
      <w:marRight w:val="0"/>
      <w:marTop w:val="0"/>
      <w:marBottom w:val="0"/>
      <w:divBdr>
        <w:top w:val="none" w:sz="0" w:space="0" w:color="auto"/>
        <w:left w:val="none" w:sz="0" w:space="0" w:color="auto"/>
        <w:bottom w:val="none" w:sz="0" w:space="0" w:color="auto"/>
        <w:right w:val="none" w:sz="0" w:space="0" w:color="auto"/>
      </w:divBdr>
    </w:div>
    <w:div w:id="1413117431">
      <w:bodyDiv w:val="1"/>
      <w:marLeft w:val="0"/>
      <w:marRight w:val="0"/>
      <w:marTop w:val="0"/>
      <w:marBottom w:val="0"/>
      <w:divBdr>
        <w:top w:val="none" w:sz="0" w:space="0" w:color="auto"/>
        <w:left w:val="none" w:sz="0" w:space="0" w:color="auto"/>
        <w:bottom w:val="none" w:sz="0" w:space="0" w:color="auto"/>
        <w:right w:val="none" w:sz="0" w:space="0" w:color="auto"/>
      </w:divBdr>
      <w:divsChild>
        <w:div w:id="569392758">
          <w:marLeft w:val="0"/>
          <w:marRight w:val="0"/>
          <w:marTop w:val="360"/>
          <w:marBottom w:val="0"/>
          <w:divBdr>
            <w:top w:val="none" w:sz="0" w:space="0" w:color="auto"/>
            <w:left w:val="none" w:sz="0" w:space="0" w:color="auto"/>
            <w:bottom w:val="none" w:sz="0" w:space="0" w:color="auto"/>
            <w:right w:val="none" w:sz="0" w:space="0" w:color="auto"/>
          </w:divBdr>
        </w:div>
        <w:div w:id="874587329">
          <w:marLeft w:val="0"/>
          <w:marRight w:val="0"/>
          <w:marTop w:val="0"/>
          <w:marBottom w:val="0"/>
          <w:divBdr>
            <w:top w:val="none" w:sz="0" w:space="0" w:color="auto"/>
            <w:left w:val="none" w:sz="0" w:space="0" w:color="auto"/>
            <w:bottom w:val="none" w:sz="0" w:space="0" w:color="auto"/>
            <w:right w:val="none" w:sz="0" w:space="0" w:color="auto"/>
          </w:divBdr>
        </w:div>
      </w:divsChild>
    </w:div>
    <w:div w:id="1638994590">
      <w:bodyDiv w:val="1"/>
      <w:marLeft w:val="0"/>
      <w:marRight w:val="0"/>
      <w:marTop w:val="0"/>
      <w:marBottom w:val="0"/>
      <w:divBdr>
        <w:top w:val="none" w:sz="0" w:space="0" w:color="auto"/>
        <w:left w:val="none" w:sz="0" w:space="0" w:color="auto"/>
        <w:bottom w:val="none" w:sz="0" w:space="0" w:color="auto"/>
        <w:right w:val="none" w:sz="0" w:space="0" w:color="auto"/>
      </w:divBdr>
      <w:divsChild>
        <w:div w:id="35131095">
          <w:marLeft w:val="0"/>
          <w:marRight w:val="0"/>
          <w:marTop w:val="0"/>
          <w:marBottom w:val="0"/>
          <w:divBdr>
            <w:top w:val="none" w:sz="0" w:space="0" w:color="auto"/>
            <w:left w:val="none" w:sz="0" w:space="0" w:color="auto"/>
            <w:bottom w:val="none" w:sz="0" w:space="0" w:color="auto"/>
            <w:right w:val="none" w:sz="0" w:space="0" w:color="auto"/>
          </w:divBdr>
        </w:div>
        <w:div w:id="577445840">
          <w:marLeft w:val="0"/>
          <w:marRight w:val="0"/>
          <w:marTop w:val="0"/>
          <w:marBottom w:val="0"/>
          <w:divBdr>
            <w:top w:val="none" w:sz="0" w:space="0" w:color="auto"/>
            <w:left w:val="none" w:sz="0" w:space="0" w:color="auto"/>
            <w:bottom w:val="none" w:sz="0" w:space="0" w:color="auto"/>
            <w:right w:val="none" w:sz="0" w:space="0" w:color="auto"/>
          </w:divBdr>
        </w:div>
        <w:div w:id="1514799644">
          <w:marLeft w:val="0"/>
          <w:marRight w:val="0"/>
          <w:marTop w:val="0"/>
          <w:marBottom w:val="0"/>
          <w:divBdr>
            <w:top w:val="none" w:sz="0" w:space="0" w:color="auto"/>
            <w:left w:val="none" w:sz="0" w:space="0" w:color="auto"/>
            <w:bottom w:val="none" w:sz="0" w:space="0" w:color="auto"/>
            <w:right w:val="none" w:sz="0" w:space="0" w:color="auto"/>
          </w:divBdr>
        </w:div>
        <w:div w:id="1521971030">
          <w:marLeft w:val="0"/>
          <w:marRight w:val="0"/>
          <w:marTop w:val="0"/>
          <w:marBottom w:val="0"/>
          <w:divBdr>
            <w:top w:val="none" w:sz="0" w:space="0" w:color="auto"/>
            <w:left w:val="none" w:sz="0" w:space="0" w:color="auto"/>
            <w:bottom w:val="none" w:sz="0" w:space="0" w:color="auto"/>
            <w:right w:val="none" w:sz="0" w:space="0" w:color="auto"/>
          </w:divBdr>
        </w:div>
        <w:div w:id="1734041467">
          <w:marLeft w:val="0"/>
          <w:marRight w:val="0"/>
          <w:marTop w:val="0"/>
          <w:marBottom w:val="0"/>
          <w:divBdr>
            <w:top w:val="none" w:sz="0" w:space="0" w:color="auto"/>
            <w:left w:val="none" w:sz="0" w:space="0" w:color="auto"/>
            <w:bottom w:val="none" w:sz="0" w:space="0" w:color="auto"/>
            <w:right w:val="none" w:sz="0" w:space="0" w:color="auto"/>
          </w:divBdr>
        </w:div>
        <w:div w:id="1897424158">
          <w:marLeft w:val="0"/>
          <w:marRight w:val="0"/>
          <w:marTop w:val="0"/>
          <w:marBottom w:val="0"/>
          <w:divBdr>
            <w:top w:val="none" w:sz="0" w:space="0" w:color="auto"/>
            <w:left w:val="none" w:sz="0" w:space="0" w:color="auto"/>
            <w:bottom w:val="none" w:sz="0" w:space="0" w:color="auto"/>
            <w:right w:val="none" w:sz="0" w:space="0" w:color="auto"/>
          </w:divBdr>
        </w:div>
        <w:div w:id="2043631354">
          <w:marLeft w:val="0"/>
          <w:marRight w:val="0"/>
          <w:marTop w:val="0"/>
          <w:marBottom w:val="0"/>
          <w:divBdr>
            <w:top w:val="none" w:sz="0" w:space="0" w:color="auto"/>
            <w:left w:val="none" w:sz="0" w:space="0" w:color="auto"/>
            <w:bottom w:val="none" w:sz="0" w:space="0" w:color="auto"/>
            <w:right w:val="none" w:sz="0" w:space="0" w:color="auto"/>
          </w:divBdr>
        </w:div>
      </w:divsChild>
    </w:div>
    <w:div w:id="1891262978">
      <w:bodyDiv w:val="1"/>
      <w:marLeft w:val="0"/>
      <w:marRight w:val="0"/>
      <w:marTop w:val="0"/>
      <w:marBottom w:val="0"/>
      <w:divBdr>
        <w:top w:val="none" w:sz="0" w:space="0" w:color="auto"/>
        <w:left w:val="none" w:sz="0" w:space="0" w:color="auto"/>
        <w:bottom w:val="none" w:sz="0" w:space="0" w:color="auto"/>
        <w:right w:val="none" w:sz="0" w:space="0" w:color="auto"/>
      </w:divBdr>
    </w:div>
    <w:div w:id="1977300162">
      <w:bodyDiv w:val="1"/>
      <w:marLeft w:val="0"/>
      <w:marRight w:val="0"/>
      <w:marTop w:val="0"/>
      <w:marBottom w:val="0"/>
      <w:divBdr>
        <w:top w:val="none" w:sz="0" w:space="0" w:color="auto"/>
        <w:left w:val="none" w:sz="0" w:space="0" w:color="auto"/>
        <w:bottom w:val="none" w:sz="0" w:space="0" w:color="auto"/>
        <w:right w:val="none" w:sz="0" w:space="0" w:color="auto"/>
      </w:divBdr>
      <w:divsChild>
        <w:div w:id="769857213">
          <w:marLeft w:val="0"/>
          <w:marRight w:val="0"/>
          <w:marTop w:val="0"/>
          <w:marBottom w:val="240"/>
          <w:divBdr>
            <w:top w:val="none" w:sz="0" w:space="0" w:color="auto"/>
            <w:left w:val="none" w:sz="0" w:space="0" w:color="auto"/>
            <w:bottom w:val="none" w:sz="0" w:space="0" w:color="auto"/>
            <w:right w:val="none" w:sz="0" w:space="0" w:color="auto"/>
          </w:divBdr>
        </w:div>
        <w:div w:id="1902864574">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2" Type="http://schemas.openxmlformats.org/officeDocument/2006/relationships/hyperlink" Target="https://docs.unity3d.com/ScriptReference/CharacterController.Move.html" TargetMode="External"/><Relationship Id="rId1" Type="http://schemas.openxmlformats.org/officeDocument/2006/relationships/hyperlink" Target="https://docs.unity3d.com/ScriptReference/HideInInspector.html"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274c32fa61674c38"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71900-6A12-43A0-BB31-2454C3380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4</TotalTime>
  <Pages>7</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4</CharactersWithSpaces>
  <SharedDoc>false</SharedDoc>
  <HLinks>
    <vt:vector size="12" baseType="variant">
      <vt:variant>
        <vt:i4>3932210</vt:i4>
      </vt:variant>
      <vt:variant>
        <vt:i4>3</vt:i4>
      </vt:variant>
      <vt:variant>
        <vt:i4>0</vt:i4>
      </vt:variant>
      <vt:variant>
        <vt:i4>5</vt:i4>
      </vt:variant>
      <vt:variant>
        <vt:lpwstr>https://docs.unity3d.com/ScriptReference/CharacterController.Move.html</vt:lpwstr>
      </vt:variant>
      <vt:variant>
        <vt:lpwstr/>
      </vt:variant>
      <vt:variant>
        <vt:i4>458835</vt:i4>
      </vt:variant>
      <vt:variant>
        <vt:i4>0</vt:i4>
      </vt:variant>
      <vt:variant>
        <vt:i4>0</vt:i4>
      </vt:variant>
      <vt:variant>
        <vt:i4>5</vt:i4>
      </vt:variant>
      <vt:variant>
        <vt:lpwstr>https://docs.unity3d.com/ScriptReference/HideInInspector.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m AKHTAR (TP)</dc:creator>
  <cp:keywords/>
  <cp:lastModifiedBy>Shamim AKHTAR (TP)</cp:lastModifiedBy>
  <cp:revision>1310</cp:revision>
  <dcterms:created xsi:type="dcterms:W3CDTF">2020-10-19T15:13:00Z</dcterms:created>
  <dcterms:modified xsi:type="dcterms:W3CDTF">2023-10-24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28611d-fe69-484f-b56b-0db8a0d79612_Enabled">
    <vt:lpwstr>true</vt:lpwstr>
  </property>
  <property fmtid="{D5CDD505-2E9C-101B-9397-08002B2CF9AE}" pid="3" name="MSIP_Label_d528611d-fe69-484f-b56b-0db8a0d79612_SetDate">
    <vt:lpwstr>2023-10-24T01:24:48Z</vt:lpwstr>
  </property>
  <property fmtid="{D5CDD505-2E9C-101B-9397-08002B2CF9AE}" pid="4" name="MSIP_Label_d528611d-fe69-484f-b56b-0db8a0d79612_Method">
    <vt:lpwstr>Privileged</vt:lpwstr>
  </property>
  <property fmtid="{D5CDD505-2E9C-101B-9397-08002B2CF9AE}" pid="5" name="MSIP_Label_d528611d-fe69-484f-b56b-0db8a0d79612_Name">
    <vt:lpwstr>Public</vt:lpwstr>
  </property>
  <property fmtid="{D5CDD505-2E9C-101B-9397-08002B2CF9AE}" pid="6" name="MSIP_Label_d528611d-fe69-484f-b56b-0db8a0d79612_SiteId">
    <vt:lpwstr>25a99bf0-8e72-472a-ae50-adfbdf0df6f1</vt:lpwstr>
  </property>
  <property fmtid="{D5CDD505-2E9C-101B-9397-08002B2CF9AE}" pid="7" name="MSIP_Label_d528611d-fe69-484f-b56b-0db8a0d79612_ActionId">
    <vt:lpwstr>842f8ee8-bace-4a22-8d70-4c0220fd7c05</vt:lpwstr>
  </property>
  <property fmtid="{D5CDD505-2E9C-101B-9397-08002B2CF9AE}" pid="8" name="MSIP_Label_d528611d-fe69-484f-b56b-0db8a0d79612_ContentBits">
    <vt:lpwstr>0</vt:lpwstr>
  </property>
</Properties>
</file>